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C7B85C" w14:textId="77777777" w:rsidR="00AB4DA1" w:rsidRDefault="00AB4DA1">
      <w:pPr>
        <w:rPr>
          <w:rFonts w:ascii="Avenir LT Std 45 Book" w:eastAsia="MS PGothic" w:hAnsi="Avenir LT Std 45 Book"/>
          <w:b/>
          <w:color w:val="494949"/>
          <w:spacing w:val="-2"/>
        </w:rPr>
      </w:pPr>
    </w:p>
    <w:p w14:paraId="211960ED" w14:textId="77B6D08E" w:rsidR="005C4C64" w:rsidRPr="00981D0E" w:rsidRDefault="000B0D52">
      <w:pPr>
        <w:rPr>
          <w:rFonts w:ascii="Avenir LT Std 45 Book" w:eastAsia="MS PGothic" w:hAnsi="Avenir LT Std 45 Book"/>
          <w:b/>
          <w:color w:val="494949"/>
          <w:spacing w:val="-2"/>
          <w:lang w:val="en-CA"/>
        </w:rPr>
      </w:pPr>
      <w:r w:rsidRPr="00981D0E">
        <w:rPr>
          <w:rFonts w:ascii="Avenir LT Std 45 Book" w:eastAsia="MS PGothic" w:hAnsi="Avenir LT Std 45 Book"/>
          <w:b/>
          <w:color w:val="494949"/>
          <w:spacing w:val="-2"/>
        </w:rPr>
        <w:t xml:space="preserve">Title of </w:t>
      </w:r>
      <w:r w:rsidR="00F17BD0" w:rsidRPr="00981D0E">
        <w:rPr>
          <w:rFonts w:ascii="Avenir LT Std 45 Book" w:eastAsia="MS PGothic" w:hAnsi="Avenir LT Std 45 Book"/>
          <w:b/>
          <w:color w:val="494949"/>
          <w:spacing w:val="-2"/>
        </w:rPr>
        <w:t>Intellectual Property (</w:t>
      </w:r>
      <w:r w:rsidR="00074EE7" w:rsidRPr="00981D0E">
        <w:rPr>
          <w:rFonts w:ascii="Avenir LT Std 45 Book" w:eastAsia="MS PGothic" w:hAnsi="Avenir LT Std 45 Book"/>
          <w:b/>
          <w:color w:val="494949"/>
          <w:spacing w:val="-2"/>
        </w:rPr>
        <w:t>Invention</w:t>
      </w:r>
      <w:r w:rsidR="00F17BD0" w:rsidRPr="00981D0E">
        <w:rPr>
          <w:rFonts w:ascii="Avenir LT Std 45 Book" w:eastAsia="MS PGothic" w:hAnsi="Avenir LT Std 45 Book"/>
          <w:b/>
          <w:color w:val="494949"/>
          <w:spacing w:val="-2"/>
        </w:rPr>
        <w:t>)</w:t>
      </w:r>
      <w:r w:rsidRPr="00981D0E">
        <w:rPr>
          <w:rFonts w:ascii="Avenir LT Std 45 Book" w:eastAsia="MS PGothic" w:hAnsi="Avenir LT Std 45 Book"/>
          <w:b/>
          <w:color w:val="494949"/>
          <w:spacing w:val="-2"/>
        </w:rPr>
        <w:t>:</w:t>
      </w:r>
      <w:r w:rsidR="00F32CC8" w:rsidRPr="00981D0E">
        <w:rPr>
          <w:rFonts w:ascii="Avenir LT Std 45 Book" w:eastAsia="MS PGothic" w:hAnsi="Avenir LT Std 45 Book"/>
          <w:color w:val="494949"/>
          <w:spacing w:val="-2"/>
          <w:sz w:val="20"/>
          <w:szCs w:val="20"/>
          <w:u w:val="single"/>
        </w:rPr>
        <w:fldChar w:fldCharType="begin">
          <w:ffData>
            <w:name w:val=""/>
            <w:enabled/>
            <w:calcOnExit w:val="0"/>
            <w:textInput/>
          </w:ffData>
        </w:fldChar>
      </w:r>
      <w:r w:rsidR="00F32CC8" w:rsidRPr="00981D0E">
        <w:rPr>
          <w:rFonts w:ascii="Avenir LT Std 45 Book" w:eastAsia="MS PGothic" w:hAnsi="Avenir LT Std 45 Book"/>
          <w:color w:val="494949"/>
          <w:spacing w:val="-2"/>
          <w:sz w:val="20"/>
          <w:szCs w:val="20"/>
          <w:u w:val="single"/>
        </w:rPr>
        <w:instrText xml:space="preserve"> FORMTEXT </w:instrText>
      </w:r>
      <w:r w:rsidR="00F32CC8" w:rsidRPr="00981D0E">
        <w:rPr>
          <w:rFonts w:ascii="Avenir LT Std 45 Book" w:eastAsia="MS PGothic" w:hAnsi="Avenir LT Std 45 Book"/>
          <w:color w:val="494949"/>
          <w:spacing w:val="-2"/>
          <w:sz w:val="20"/>
          <w:szCs w:val="20"/>
          <w:u w:val="single"/>
        </w:rPr>
      </w:r>
      <w:r w:rsidR="00F32CC8" w:rsidRPr="00981D0E">
        <w:rPr>
          <w:rFonts w:ascii="Avenir LT Std 45 Book" w:eastAsia="MS PGothic" w:hAnsi="Avenir LT Std 45 Book"/>
          <w:color w:val="494949"/>
          <w:spacing w:val="-2"/>
          <w:sz w:val="20"/>
          <w:szCs w:val="20"/>
          <w:u w:val="single"/>
        </w:rPr>
        <w:fldChar w:fldCharType="separate"/>
      </w:r>
      <w:r w:rsidR="00F32CC8" w:rsidRPr="00981D0E">
        <w:rPr>
          <w:rFonts w:ascii="Avenir LT Std 45 Book" w:eastAsia="MS PGothic" w:hAnsi="Avenir LT Std 45 Book"/>
          <w:noProof/>
          <w:color w:val="494949"/>
          <w:spacing w:val="-2"/>
          <w:sz w:val="20"/>
          <w:szCs w:val="20"/>
          <w:u w:val="single"/>
        </w:rPr>
        <w:t> </w:t>
      </w:r>
      <w:r w:rsidR="00F32CC8" w:rsidRPr="00981D0E">
        <w:rPr>
          <w:rFonts w:ascii="Avenir LT Std 45 Book" w:eastAsia="MS PGothic" w:hAnsi="Avenir LT Std 45 Book"/>
          <w:noProof/>
          <w:color w:val="494949"/>
          <w:spacing w:val="-2"/>
          <w:sz w:val="20"/>
          <w:szCs w:val="20"/>
          <w:u w:val="single"/>
        </w:rPr>
        <w:t> </w:t>
      </w:r>
      <w:r w:rsidR="00F32CC8" w:rsidRPr="00981D0E">
        <w:rPr>
          <w:rFonts w:ascii="Avenir LT Std 45 Book" w:eastAsia="MS PGothic" w:hAnsi="Avenir LT Std 45 Book"/>
          <w:noProof/>
          <w:color w:val="494949"/>
          <w:spacing w:val="-2"/>
          <w:sz w:val="20"/>
          <w:szCs w:val="20"/>
          <w:u w:val="single"/>
        </w:rPr>
        <w:t xml:space="preserve">                                                                                                  </w:t>
      </w:r>
      <w:r w:rsidR="00F32CC8" w:rsidRPr="00981D0E">
        <w:rPr>
          <w:rFonts w:ascii="Avenir LT Std 45 Book" w:eastAsia="MS PGothic" w:hAnsi="Avenir LT Std 45 Book"/>
          <w:noProof/>
          <w:color w:val="494949"/>
          <w:spacing w:val="-2"/>
          <w:sz w:val="20"/>
          <w:szCs w:val="20"/>
          <w:u w:val="single"/>
        </w:rPr>
        <w:t> </w:t>
      </w:r>
      <w:r w:rsidR="00F32CC8" w:rsidRPr="00981D0E">
        <w:rPr>
          <w:rFonts w:ascii="Avenir LT Std 45 Book" w:eastAsia="MS PGothic" w:hAnsi="Avenir LT Std 45 Book"/>
          <w:noProof/>
          <w:color w:val="494949"/>
          <w:spacing w:val="-2"/>
          <w:sz w:val="20"/>
          <w:szCs w:val="20"/>
          <w:u w:val="single"/>
        </w:rPr>
        <w:t> </w:t>
      </w:r>
      <w:r w:rsidR="00F32CC8" w:rsidRPr="00981D0E">
        <w:rPr>
          <w:rFonts w:ascii="Avenir LT Std 45 Book" w:eastAsia="MS PGothic" w:hAnsi="Avenir LT Std 45 Book"/>
          <w:noProof/>
          <w:color w:val="494949"/>
          <w:spacing w:val="-2"/>
          <w:sz w:val="20"/>
          <w:szCs w:val="20"/>
          <w:u w:val="single"/>
        </w:rPr>
        <w:t> </w:t>
      </w:r>
      <w:r w:rsidR="00F32CC8" w:rsidRPr="00981D0E">
        <w:rPr>
          <w:rFonts w:ascii="Avenir LT Std 45 Book" w:eastAsia="MS PGothic" w:hAnsi="Avenir LT Std 45 Book"/>
          <w:color w:val="494949"/>
          <w:spacing w:val="-2"/>
          <w:sz w:val="20"/>
          <w:szCs w:val="20"/>
          <w:u w:val="single"/>
        </w:rPr>
        <w:fldChar w:fldCharType="end"/>
      </w:r>
    </w:p>
    <w:p w14:paraId="6CF86C59" w14:textId="77777777" w:rsidR="00AB4DA1" w:rsidRPr="00981D0E" w:rsidRDefault="00AB4DA1">
      <w:pPr>
        <w:rPr>
          <w:rFonts w:ascii="Avenir LT Std 45 Book" w:eastAsia="MS PGothic" w:hAnsi="Avenir LT Std 45 Book"/>
          <w:b/>
          <w:color w:val="494949"/>
          <w:spacing w:val="-2"/>
        </w:rPr>
      </w:pPr>
    </w:p>
    <w:p w14:paraId="273D19AC" w14:textId="77777777" w:rsidR="009A3085" w:rsidRPr="00981D0E" w:rsidRDefault="009A3085">
      <w:pPr>
        <w:rPr>
          <w:rFonts w:ascii="Avenir LT Std 45 Book" w:eastAsia="MS PGothic" w:hAnsi="Avenir LT Std 45 Book"/>
          <w:b/>
          <w:color w:val="494949"/>
          <w:spacing w:val="-2"/>
        </w:rPr>
      </w:pPr>
    </w:p>
    <w:tbl>
      <w:tblPr>
        <w:tblW w:w="946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3758"/>
        <w:gridCol w:w="5710"/>
      </w:tblGrid>
      <w:tr w:rsidR="005C4C64" w:rsidRPr="00981D0E" w14:paraId="68BF296B" w14:textId="77777777" w:rsidTr="00AA6557">
        <w:trPr>
          <w:trHeight w:val="489"/>
        </w:trPr>
        <w:tc>
          <w:tcPr>
            <w:tcW w:w="3758" w:type="dxa"/>
          </w:tcPr>
          <w:p w14:paraId="6E0E975A" w14:textId="4C211091" w:rsidR="005C4C64" w:rsidRPr="00981D0E" w:rsidRDefault="001716B7" w:rsidP="00C366A9">
            <w:pPr>
              <w:jc w:val="both"/>
              <w:rPr>
                <w:rFonts w:ascii="Avenir LT Std 45 Book" w:eastAsia="MS PGothic" w:hAnsi="Avenir LT Std 45 Book"/>
                <w:b/>
                <w:color w:val="494949"/>
                <w:spacing w:val="-2"/>
              </w:rPr>
            </w:pPr>
            <w:r w:rsidRPr="00981D0E">
              <w:rPr>
                <w:rFonts w:ascii="Avenir LT Std 45 Book" w:eastAsia="MS PGothic" w:hAnsi="Avenir LT Std 45 Book"/>
                <w:b/>
                <w:color w:val="494949"/>
                <w:spacing w:val="-2"/>
              </w:rPr>
              <w:t>Form completed by:</w:t>
            </w:r>
          </w:p>
          <w:p w14:paraId="40D14D8F" w14:textId="77777777" w:rsidR="005C4C64" w:rsidRPr="00981D0E" w:rsidRDefault="005C4C64" w:rsidP="00C366A9">
            <w:pPr>
              <w:jc w:val="both"/>
              <w:rPr>
                <w:rFonts w:ascii="Avenir LT Std 45 Book" w:eastAsia="MS PGothic" w:hAnsi="Avenir LT Std 45 Book"/>
                <w:b/>
                <w:color w:val="494949"/>
                <w:spacing w:val="-2"/>
              </w:rPr>
            </w:pPr>
          </w:p>
        </w:tc>
        <w:tc>
          <w:tcPr>
            <w:tcW w:w="5710" w:type="dxa"/>
          </w:tcPr>
          <w:p w14:paraId="38993626" w14:textId="77777777" w:rsidR="005C4C64" w:rsidRPr="00981D0E" w:rsidRDefault="000B0D52" w:rsidP="00C366A9">
            <w:pPr>
              <w:jc w:val="both"/>
              <w:rPr>
                <w:rFonts w:ascii="Avenir LT Std 45 Book" w:eastAsia="MS PGothic" w:hAnsi="Avenir LT Std 45 Book"/>
                <w:b/>
                <w:color w:val="494949"/>
                <w:spacing w:val="-2"/>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5C4C64" w:rsidRPr="00981D0E" w14:paraId="79642B4B" w14:textId="77777777" w:rsidTr="00AA6557">
        <w:tc>
          <w:tcPr>
            <w:tcW w:w="3758" w:type="dxa"/>
          </w:tcPr>
          <w:p w14:paraId="08A4D101" w14:textId="77777777" w:rsidR="005C4C64" w:rsidRPr="00981D0E" w:rsidRDefault="00AA6557" w:rsidP="00C366A9">
            <w:pPr>
              <w:jc w:val="both"/>
              <w:rPr>
                <w:rFonts w:ascii="Avenir LT Std 45 Book" w:eastAsia="MS PGothic" w:hAnsi="Avenir LT Std 45 Book"/>
                <w:b/>
                <w:color w:val="494949"/>
                <w:spacing w:val="-2"/>
              </w:rPr>
            </w:pPr>
            <w:r w:rsidRPr="00981D0E">
              <w:rPr>
                <w:rFonts w:ascii="Avenir LT Std 45 Book" w:eastAsia="MS PGothic" w:hAnsi="Avenir LT Std 45 Book"/>
                <w:b/>
                <w:color w:val="494949"/>
                <w:spacing w:val="-2"/>
              </w:rPr>
              <w:t xml:space="preserve">Job </w:t>
            </w:r>
            <w:r w:rsidR="005C4C64" w:rsidRPr="00981D0E">
              <w:rPr>
                <w:rFonts w:ascii="Avenir LT Std 45 Book" w:eastAsia="MS PGothic" w:hAnsi="Avenir LT Std 45 Book"/>
                <w:b/>
                <w:color w:val="494949"/>
                <w:spacing w:val="-2"/>
              </w:rPr>
              <w:t>Title</w:t>
            </w:r>
          </w:p>
          <w:p w14:paraId="35F2D2C1" w14:textId="77777777" w:rsidR="005C4C64" w:rsidRPr="00981D0E" w:rsidRDefault="005C4C64" w:rsidP="00C366A9">
            <w:pPr>
              <w:jc w:val="both"/>
              <w:rPr>
                <w:rFonts w:ascii="Avenir LT Std 45 Book" w:eastAsia="MS PGothic" w:hAnsi="Avenir LT Std 45 Book"/>
                <w:b/>
                <w:color w:val="494949"/>
                <w:spacing w:val="-2"/>
              </w:rPr>
            </w:pPr>
          </w:p>
        </w:tc>
        <w:tc>
          <w:tcPr>
            <w:tcW w:w="5710" w:type="dxa"/>
          </w:tcPr>
          <w:p w14:paraId="3F8C0337" w14:textId="77777777" w:rsidR="005C4C64" w:rsidRPr="00981D0E" w:rsidRDefault="000B0D52" w:rsidP="00C366A9">
            <w:pPr>
              <w:jc w:val="both"/>
              <w:rPr>
                <w:rFonts w:ascii="Avenir LT Std 45 Book" w:eastAsia="MS PGothic" w:hAnsi="Avenir LT Std 45 Book"/>
                <w:b/>
                <w:color w:val="494949"/>
                <w:spacing w:val="-2"/>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5C4C64" w:rsidRPr="00981D0E" w14:paraId="33F3E5B1" w14:textId="77777777" w:rsidTr="00AA6557">
        <w:tc>
          <w:tcPr>
            <w:tcW w:w="3758" w:type="dxa"/>
          </w:tcPr>
          <w:p w14:paraId="12DDE60B" w14:textId="77777777" w:rsidR="005C4C64" w:rsidRPr="00981D0E" w:rsidRDefault="005C4C64" w:rsidP="00C366A9">
            <w:pPr>
              <w:jc w:val="both"/>
              <w:rPr>
                <w:rFonts w:ascii="Avenir LT Std 45 Book" w:eastAsia="MS PGothic" w:hAnsi="Avenir LT Std 45 Book"/>
                <w:b/>
                <w:color w:val="494949"/>
                <w:spacing w:val="-2"/>
              </w:rPr>
            </w:pPr>
            <w:r w:rsidRPr="00981D0E">
              <w:rPr>
                <w:rFonts w:ascii="Avenir LT Std 45 Book" w:eastAsia="MS PGothic" w:hAnsi="Avenir LT Std 45 Book"/>
                <w:b/>
                <w:color w:val="494949"/>
                <w:spacing w:val="-2"/>
              </w:rPr>
              <w:t>Department/Faculty/School</w:t>
            </w:r>
          </w:p>
          <w:p w14:paraId="65CEE8F8" w14:textId="77777777" w:rsidR="005C4C64" w:rsidRPr="00981D0E" w:rsidRDefault="005C4C64" w:rsidP="00C366A9">
            <w:pPr>
              <w:jc w:val="both"/>
              <w:rPr>
                <w:rFonts w:ascii="Avenir LT Std 45 Book" w:eastAsia="MS PGothic" w:hAnsi="Avenir LT Std 45 Book"/>
                <w:b/>
                <w:color w:val="494949"/>
                <w:spacing w:val="-2"/>
              </w:rPr>
            </w:pPr>
          </w:p>
        </w:tc>
        <w:tc>
          <w:tcPr>
            <w:tcW w:w="5710" w:type="dxa"/>
          </w:tcPr>
          <w:p w14:paraId="4DCC5C0B" w14:textId="77777777" w:rsidR="005C4C64" w:rsidRPr="00981D0E" w:rsidRDefault="000B0D52" w:rsidP="00C366A9">
            <w:pPr>
              <w:jc w:val="both"/>
              <w:rPr>
                <w:rFonts w:ascii="Avenir LT Std 45 Book" w:eastAsia="MS PGothic" w:hAnsi="Avenir LT Std 45 Book"/>
                <w:b/>
                <w:color w:val="494949"/>
                <w:spacing w:val="-2"/>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bookmarkStart w:id="0" w:name="_GoBack"/>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bookmarkEnd w:id="0"/>
            <w:r w:rsidRPr="00981D0E">
              <w:rPr>
                <w:rFonts w:ascii="Avenir LT Std 45 Book" w:eastAsia="MS PGothic" w:hAnsi="Avenir LT Std 45 Book"/>
                <w:color w:val="494949"/>
                <w:spacing w:val="-2"/>
                <w:sz w:val="20"/>
                <w:szCs w:val="20"/>
              </w:rPr>
              <w:fldChar w:fldCharType="end"/>
            </w:r>
          </w:p>
        </w:tc>
      </w:tr>
      <w:tr w:rsidR="00892657" w:rsidRPr="00981D0E" w14:paraId="305615CD" w14:textId="77777777" w:rsidTr="00AA6557">
        <w:tc>
          <w:tcPr>
            <w:tcW w:w="3758" w:type="dxa"/>
          </w:tcPr>
          <w:p w14:paraId="78DBA029" w14:textId="5594AF56" w:rsidR="00892657" w:rsidRPr="00981D0E" w:rsidRDefault="00892657" w:rsidP="00C366A9">
            <w:pPr>
              <w:jc w:val="both"/>
              <w:rPr>
                <w:rFonts w:ascii="Avenir LT Std 45 Book" w:eastAsia="MS PGothic" w:hAnsi="Avenir LT Std 45 Book"/>
                <w:b/>
                <w:color w:val="494949"/>
                <w:spacing w:val="-2"/>
              </w:rPr>
            </w:pPr>
            <w:r w:rsidRPr="00981D0E">
              <w:rPr>
                <w:rFonts w:ascii="Avenir LT Std 45 Book" w:eastAsia="MS PGothic" w:hAnsi="Avenir LT Std 45 Book"/>
                <w:b/>
                <w:color w:val="494949"/>
                <w:spacing w:val="-2"/>
              </w:rPr>
              <w:t xml:space="preserve">Supervisor’s Name </w:t>
            </w:r>
            <w:r w:rsidRPr="00981D0E">
              <w:rPr>
                <w:rFonts w:ascii="Avenir LT Std 45 Book" w:eastAsia="MS PGothic" w:hAnsi="Avenir LT Std 45 Book"/>
                <w:b/>
                <w:color w:val="494949"/>
                <w:spacing w:val="-2"/>
                <w:sz w:val="18"/>
                <w:szCs w:val="18"/>
              </w:rPr>
              <w:t>(if student</w:t>
            </w:r>
            <w:r w:rsidR="0055279B" w:rsidRPr="00981D0E">
              <w:rPr>
                <w:rFonts w:ascii="Avenir LT Std 45 Book" w:eastAsia="MS PGothic" w:hAnsi="Avenir LT Std 45 Book"/>
                <w:b/>
                <w:color w:val="494949"/>
                <w:spacing w:val="-2"/>
                <w:sz w:val="18"/>
                <w:szCs w:val="18"/>
              </w:rPr>
              <w:t>/staff</w:t>
            </w:r>
            <w:r w:rsidRPr="00981D0E">
              <w:rPr>
                <w:rFonts w:ascii="Avenir LT Std 45 Book" w:eastAsia="MS PGothic" w:hAnsi="Avenir LT Std 45 Book"/>
                <w:b/>
                <w:color w:val="494949"/>
                <w:spacing w:val="-2"/>
                <w:sz w:val="18"/>
                <w:szCs w:val="18"/>
              </w:rPr>
              <w:t>)</w:t>
            </w:r>
          </w:p>
        </w:tc>
        <w:tc>
          <w:tcPr>
            <w:tcW w:w="5710" w:type="dxa"/>
          </w:tcPr>
          <w:p w14:paraId="34BF494B" w14:textId="77777777" w:rsidR="00892657" w:rsidRPr="00981D0E" w:rsidRDefault="00892657" w:rsidP="00C366A9">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p w14:paraId="1C9C397C" w14:textId="12C1ED74" w:rsidR="00892657" w:rsidRPr="00981D0E" w:rsidRDefault="00892657" w:rsidP="00C366A9">
            <w:pPr>
              <w:jc w:val="both"/>
              <w:rPr>
                <w:rFonts w:ascii="Avenir LT Std 45 Book" w:eastAsia="MS PGothic" w:hAnsi="Avenir LT Std 45 Book"/>
                <w:color w:val="494949"/>
                <w:spacing w:val="-2"/>
                <w:sz w:val="20"/>
                <w:szCs w:val="20"/>
              </w:rPr>
            </w:pPr>
          </w:p>
        </w:tc>
      </w:tr>
      <w:tr w:rsidR="00FD62E5" w:rsidRPr="00981D0E" w14:paraId="03130A98" w14:textId="77777777" w:rsidTr="00AA6557">
        <w:tc>
          <w:tcPr>
            <w:tcW w:w="3758" w:type="dxa"/>
          </w:tcPr>
          <w:p w14:paraId="0FCB637B" w14:textId="77777777" w:rsidR="00FD62E5" w:rsidRPr="00981D0E" w:rsidRDefault="00FD62E5" w:rsidP="00C366A9">
            <w:pPr>
              <w:jc w:val="both"/>
              <w:rPr>
                <w:rFonts w:ascii="Avenir LT Std 45 Book" w:eastAsia="MS PGothic" w:hAnsi="Avenir LT Std 45 Book"/>
                <w:b/>
                <w:color w:val="494949"/>
                <w:spacing w:val="-2"/>
              </w:rPr>
            </w:pPr>
            <w:r w:rsidRPr="00981D0E">
              <w:rPr>
                <w:rFonts w:ascii="Avenir LT Std 45 Book" w:eastAsia="MS PGothic" w:hAnsi="Avenir LT Std 45 Book"/>
                <w:b/>
                <w:color w:val="494949"/>
                <w:spacing w:val="-2"/>
              </w:rPr>
              <w:t>Phone</w:t>
            </w:r>
          </w:p>
        </w:tc>
        <w:tc>
          <w:tcPr>
            <w:tcW w:w="5710" w:type="dxa"/>
          </w:tcPr>
          <w:p w14:paraId="4B627A4E" w14:textId="77777777" w:rsidR="00FD62E5" w:rsidRPr="00981D0E" w:rsidRDefault="00965962" w:rsidP="00953371">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w:t>
            </w:r>
            <w:r w:rsidRPr="00981D0E">
              <w:rPr>
                <w:rFonts w:ascii="Avenir LT Std 45 Book" w:eastAsia="MS PGothic" w:hAnsi="Avenir LT Std 45 Book"/>
                <w:color w:val="494949"/>
                <w:spacing w:val="-2"/>
                <w:sz w:val="20"/>
                <w:szCs w:val="20"/>
              </w:rPr>
              <w:fldChar w:fldCharType="begin">
                <w:ffData>
                  <w:name w:val=""/>
                  <w:enabled/>
                  <w:calcOnExit w:val="0"/>
                  <w:textInput>
                    <w:type w:val="number"/>
                    <w:maxLength w:val="3"/>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w:t>
            </w:r>
            <w:r w:rsidR="00953371" w:rsidRPr="00981D0E">
              <w:rPr>
                <w:rFonts w:ascii="Avenir LT Std 45 Book" w:eastAsia="MS PGothic" w:hAnsi="Avenir LT Std 45 Book"/>
                <w:color w:val="494949"/>
                <w:spacing w:val="-2"/>
                <w:sz w:val="20"/>
                <w:szCs w:val="20"/>
              </w:rPr>
              <w:fldChar w:fldCharType="begin">
                <w:ffData>
                  <w:name w:val=""/>
                  <w:enabled/>
                  <w:calcOnExit w:val="0"/>
                  <w:textInput>
                    <w:type w:val="number"/>
                    <w:maxLength w:val="3"/>
                  </w:textInput>
                </w:ffData>
              </w:fldChar>
            </w:r>
            <w:r w:rsidR="00953371" w:rsidRPr="00981D0E">
              <w:rPr>
                <w:rFonts w:ascii="Avenir LT Std 45 Book" w:eastAsia="MS PGothic" w:hAnsi="Avenir LT Std 45 Book"/>
                <w:color w:val="494949"/>
                <w:spacing w:val="-2"/>
                <w:sz w:val="20"/>
                <w:szCs w:val="20"/>
              </w:rPr>
              <w:instrText xml:space="preserve"> FORMTEXT </w:instrText>
            </w:r>
            <w:r w:rsidR="00953371" w:rsidRPr="00981D0E">
              <w:rPr>
                <w:rFonts w:ascii="Avenir LT Std 45 Book" w:eastAsia="MS PGothic" w:hAnsi="Avenir LT Std 45 Book"/>
                <w:color w:val="494949"/>
                <w:spacing w:val="-2"/>
                <w:sz w:val="20"/>
                <w:szCs w:val="20"/>
              </w:rPr>
            </w:r>
            <w:r w:rsidR="00953371" w:rsidRPr="00981D0E">
              <w:rPr>
                <w:rFonts w:ascii="Avenir LT Std 45 Book" w:eastAsia="MS PGothic" w:hAnsi="Avenir LT Std 45 Book"/>
                <w:color w:val="494949"/>
                <w:spacing w:val="-2"/>
                <w:sz w:val="20"/>
                <w:szCs w:val="20"/>
              </w:rPr>
              <w:fldChar w:fldCharType="separate"/>
            </w:r>
            <w:r w:rsidR="00953371" w:rsidRPr="00981D0E">
              <w:rPr>
                <w:rFonts w:ascii="Avenir LT Std 45 Book" w:eastAsia="MS PGothic" w:hAnsi="Avenir LT Std 45 Book"/>
                <w:noProof/>
                <w:color w:val="494949"/>
                <w:spacing w:val="-2"/>
                <w:sz w:val="20"/>
                <w:szCs w:val="20"/>
              </w:rPr>
              <w:t> </w:t>
            </w:r>
            <w:r w:rsidR="00953371" w:rsidRPr="00981D0E">
              <w:rPr>
                <w:rFonts w:ascii="Avenir LT Std 45 Book" w:eastAsia="MS PGothic" w:hAnsi="Avenir LT Std 45 Book"/>
                <w:noProof/>
                <w:color w:val="494949"/>
                <w:spacing w:val="-2"/>
                <w:sz w:val="20"/>
                <w:szCs w:val="20"/>
              </w:rPr>
              <w:t> </w:t>
            </w:r>
            <w:r w:rsidR="00953371" w:rsidRPr="00981D0E">
              <w:rPr>
                <w:rFonts w:ascii="Avenir LT Std 45 Book" w:eastAsia="MS PGothic" w:hAnsi="Avenir LT Std 45 Book"/>
                <w:noProof/>
                <w:color w:val="494949"/>
                <w:spacing w:val="-2"/>
                <w:sz w:val="20"/>
                <w:szCs w:val="20"/>
              </w:rPr>
              <w:t> </w:t>
            </w:r>
            <w:r w:rsidR="00953371"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w:t>
            </w:r>
            <w:r w:rsidRPr="00981D0E">
              <w:rPr>
                <w:rFonts w:ascii="Avenir LT Std 45 Book" w:eastAsia="MS PGothic" w:hAnsi="Avenir LT Std 45 Book"/>
                <w:color w:val="494949"/>
                <w:spacing w:val="-2"/>
                <w:sz w:val="20"/>
                <w:szCs w:val="20"/>
              </w:rPr>
              <w:fldChar w:fldCharType="begin">
                <w:ffData>
                  <w:name w:val=""/>
                  <w:enabled/>
                  <w:calcOnExit w:val="0"/>
                  <w:textInput>
                    <w:type w:val="number"/>
                    <w:maxLength w:val="4"/>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p w14:paraId="08B42C45" w14:textId="111E1D9B" w:rsidR="00892657" w:rsidRPr="00981D0E" w:rsidRDefault="00892657" w:rsidP="00953371">
            <w:pPr>
              <w:jc w:val="both"/>
              <w:rPr>
                <w:rFonts w:ascii="Avenir LT Std 45 Book" w:eastAsia="MS PGothic" w:hAnsi="Avenir LT Std 45 Book"/>
                <w:b/>
                <w:color w:val="494949"/>
                <w:spacing w:val="-2"/>
              </w:rPr>
            </w:pPr>
          </w:p>
        </w:tc>
      </w:tr>
      <w:tr w:rsidR="00FD62E5" w:rsidRPr="00981D0E" w14:paraId="5D52F642" w14:textId="77777777" w:rsidTr="00AA6557">
        <w:trPr>
          <w:trHeight w:val="273"/>
        </w:trPr>
        <w:tc>
          <w:tcPr>
            <w:tcW w:w="3758" w:type="dxa"/>
          </w:tcPr>
          <w:p w14:paraId="0C8A0D30" w14:textId="77777777" w:rsidR="00FD62E5" w:rsidRPr="00981D0E" w:rsidRDefault="00FD62E5" w:rsidP="00C366A9">
            <w:pPr>
              <w:jc w:val="both"/>
              <w:rPr>
                <w:rFonts w:ascii="Avenir LT Std 45 Book" w:eastAsia="MS PGothic" w:hAnsi="Avenir LT Std 45 Book"/>
                <w:b/>
                <w:color w:val="494949"/>
                <w:spacing w:val="-2"/>
              </w:rPr>
            </w:pPr>
            <w:r w:rsidRPr="00981D0E">
              <w:rPr>
                <w:rFonts w:ascii="Avenir LT Std 45 Book" w:eastAsia="MS PGothic" w:hAnsi="Avenir LT Std 45 Book"/>
                <w:b/>
                <w:color w:val="494949"/>
                <w:spacing w:val="-2"/>
              </w:rPr>
              <w:t>E-mail</w:t>
            </w:r>
          </w:p>
        </w:tc>
        <w:tc>
          <w:tcPr>
            <w:tcW w:w="5710" w:type="dxa"/>
          </w:tcPr>
          <w:p w14:paraId="1621FC0C" w14:textId="77777777" w:rsidR="00FD62E5" w:rsidRPr="00981D0E" w:rsidRDefault="000B0D52" w:rsidP="00C366A9">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p w14:paraId="2728A51C" w14:textId="265B42E4" w:rsidR="00892657" w:rsidRPr="00981D0E" w:rsidRDefault="00892657" w:rsidP="00C366A9">
            <w:pPr>
              <w:jc w:val="both"/>
              <w:rPr>
                <w:rFonts w:ascii="Avenir LT Std 45 Book" w:eastAsia="MS PGothic" w:hAnsi="Avenir LT Std 45 Book"/>
                <w:b/>
                <w:color w:val="494949"/>
                <w:spacing w:val="-2"/>
              </w:rPr>
            </w:pPr>
          </w:p>
        </w:tc>
      </w:tr>
    </w:tbl>
    <w:p w14:paraId="52BE1D6D" w14:textId="77777777" w:rsidR="005C4C64" w:rsidRPr="00981D0E" w:rsidRDefault="005C4C64">
      <w:pPr>
        <w:rPr>
          <w:rFonts w:ascii="Avenir LT Std 45 Book" w:eastAsia="MS PGothic" w:hAnsi="Avenir LT Std 45 Book"/>
          <w:b/>
          <w:color w:val="494949"/>
          <w:spacing w:val="-2"/>
        </w:rPr>
      </w:pPr>
    </w:p>
    <w:p w14:paraId="116184C0" w14:textId="77777777" w:rsidR="00AB4DA1" w:rsidRPr="00981D0E" w:rsidRDefault="00AB4DA1">
      <w:pPr>
        <w:rPr>
          <w:rFonts w:ascii="Avenir LT Std 45 Book" w:eastAsia="MS PGothic" w:hAnsi="Avenir LT Std 45 Book"/>
          <w:b/>
          <w:color w:val="494949"/>
          <w:spacing w:val="-2"/>
        </w:rPr>
      </w:pPr>
    </w:p>
    <w:p w14:paraId="627BBFDA" w14:textId="77777777" w:rsidR="005C4C64" w:rsidRPr="00981D0E" w:rsidRDefault="005C4C64">
      <w:pPr>
        <w:rPr>
          <w:rFonts w:ascii="Avenir LT Std 45 Book" w:eastAsia="MS PGothic" w:hAnsi="Avenir LT Std 45 Book"/>
          <w:b/>
          <w:color w:val="494949"/>
          <w:spacing w:val="-2"/>
        </w:rPr>
      </w:pPr>
      <w:r w:rsidRPr="00981D0E">
        <w:rPr>
          <w:rFonts w:ascii="Avenir LT Std 45 Book" w:eastAsia="MS PGothic" w:hAnsi="Avenir LT Std 45 Book"/>
          <w:b/>
          <w:color w:val="494949"/>
          <w:spacing w:val="-2"/>
        </w:rPr>
        <w:t>Signature:</w:t>
      </w:r>
      <w:r w:rsidRPr="00981D0E">
        <w:rPr>
          <w:rFonts w:ascii="Avenir LT Std 45 Book" w:eastAsia="MS PGothic" w:hAnsi="Avenir LT Std 45 Book"/>
          <w:b/>
          <w:color w:val="494949"/>
          <w:spacing w:val="-2"/>
        </w:rPr>
        <w:tab/>
        <w:t>________________________________</w:t>
      </w:r>
      <w:r w:rsidRPr="00981D0E">
        <w:rPr>
          <w:rFonts w:ascii="Avenir LT Std 45 Book" w:eastAsia="MS PGothic" w:hAnsi="Avenir LT Std 45 Book"/>
          <w:b/>
          <w:color w:val="494949"/>
          <w:spacing w:val="-2"/>
        </w:rPr>
        <w:tab/>
      </w:r>
      <w:r w:rsidRPr="00981D0E">
        <w:rPr>
          <w:rFonts w:ascii="Avenir LT Std 45 Book" w:eastAsia="MS PGothic" w:hAnsi="Avenir LT Std 45 Book"/>
          <w:b/>
          <w:color w:val="494949"/>
          <w:spacing w:val="-2"/>
        </w:rPr>
        <w:tab/>
        <w:t>Date:</w:t>
      </w:r>
      <w:r w:rsidRPr="00981D0E">
        <w:rPr>
          <w:rFonts w:ascii="Avenir LT Std 45 Book" w:eastAsia="MS PGothic" w:hAnsi="Avenir LT Std 45 Book"/>
          <w:b/>
          <w:color w:val="494949"/>
          <w:spacing w:val="-2"/>
        </w:rPr>
        <w:tab/>
        <w:t>__________________</w:t>
      </w:r>
    </w:p>
    <w:p w14:paraId="4F8ECC46" w14:textId="77777777" w:rsidR="00585029" w:rsidRPr="00981D0E" w:rsidRDefault="00585029" w:rsidP="00585029">
      <w:pPr>
        <w:tabs>
          <w:tab w:val="center" w:pos="4680"/>
        </w:tabs>
        <w:jc w:val="center"/>
        <w:rPr>
          <w:rFonts w:ascii="Avenir LT Std 45 Book" w:eastAsia="MS PGothic" w:hAnsi="Avenir LT Std 45 Book"/>
          <w:b/>
          <w:color w:val="494949"/>
          <w:spacing w:val="-2"/>
        </w:rPr>
      </w:pPr>
    </w:p>
    <w:p w14:paraId="258EC2A8" w14:textId="77777777" w:rsidR="00585029" w:rsidRPr="00981D0E" w:rsidRDefault="00585029" w:rsidP="00585029">
      <w:pPr>
        <w:tabs>
          <w:tab w:val="center" w:pos="4680"/>
        </w:tabs>
        <w:jc w:val="center"/>
        <w:rPr>
          <w:rFonts w:ascii="Avenir LT Std 45 Book" w:eastAsia="MS PGothic" w:hAnsi="Avenir LT Std 45 Book"/>
          <w:b/>
          <w:color w:val="494949"/>
          <w:spacing w:val="-2"/>
        </w:rPr>
      </w:pPr>
    </w:p>
    <w:p w14:paraId="77671C03" w14:textId="6F04A0C0" w:rsidR="00585029" w:rsidRPr="00981D0E" w:rsidRDefault="00FD62E5" w:rsidP="00585029">
      <w:pPr>
        <w:tabs>
          <w:tab w:val="center" w:pos="4680"/>
        </w:tabs>
        <w:jc w:val="center"/>
        <w:rPr>
          <w:rFonts w:ascii="Avenir LT Std 45 Book" w:eastAsia="MS PGothic" w:hAnsi="Avenir LT Std 45 Book"/>
          <w:b/>
          <w:color w:val="494949"/>
          <w:spacing w:val="-2"/>
        </w:rPr>
      </w:pPr>
      <w:r w:rsidRPr="00981D0E">
        <w:rPr>
          <w:rFonts w:ascii="Avenir LT Std 45 Book" w:eastAsia="MS PGothic" w:hAnsi="Avenir LT Std 45 Book"/>
          <w:b/>
          <w:color w:val="494949"/>
          <w:spacing w:val="-2"/>
        </w:rPr>
        <w:t xml:space="preserve">This section </w:t>
      </w:r>
      <w:r w:rsidR="0055279B" w:rsidRPr="00981D0E">
        <w:rPr>
          <w:rFonts w:ascii="Avenir LT Std 45 Book" w:eastAsia="MS PGothic" w:hAnsi="Avenir LT Std 45 Book"/>
          <w:b/>
          <w:color w:val="494949"/>
          <w:spacing w:val="-2"/>
        </w:rPr>
        <w:t xml:space="preserve">is </w:t>
      </w:r>
      <w:r w:rsidRPr="00981D0E">
        <w:rPr>
          <w:rFonts w:ascii="Avenir LT Std 45 Book" w:eastAsia="MS PGothic" w:hAnsi="Avenir LT Std 45 Book"/>
          <w:b/>
          <w:color w:val="494949"/>
          <w:spacing w:val="-2"/>
        </w:rPr>
        <w:t>to be completed by</w:t>
      </w:r>
      <w:r w:rsidR="00585029" w:rsidRPr="00981D0E">
        <w:rPr>
          <w:rFonts w:ascii="Avenir LT Std 45 Book" w:eastAsia="MS PGothic" w:hAnsi="Avenir LT Std 45 Book"/>
          <w:b/>
          <w:color w:val="494949"/>
          <w:spacing w:val="-2"/>
        </w:rPr>
        <w:t xml:space="preserve"> </w:t>
      </w:r>
    </w:p>
    <w:p w14:paraId="0CF7C628" w14:textId="343F7FC8" w:rsidR="00AB4DA1" w:rsidRPr="00981D0E" w:rsidRDefault="00FD62E5" w:rsidP="00585029">
      <w:pPr>
        <w:tabs>
          <w:tab w:val="center" w:pos="4680"/>
        </w:tabs>
        <w:jc w:val="center"/>
        <w:rPr>
          <w:rFonts w:ascii="Avenir LT Std 45 Book" w:eastAsia="MS PGothic" w:hAnsi="Avenir LT Std 45 Book"/>
          <w:b/>
          <w:color w:val="494949"/>
          <w:spacing w:val="-2"/>
        </w:rPr>
      </w:pPr>
      <w:r w:rsidRPr="00981D0E">
        <w:rPr>
          <w:rFonts w:ascii="Avenir LT Std 45 Book" w:eastAsia="MS PGothic" w:hAnsi="Avenir LT Std 45 Book"/>
          <w:b/>
          <w:color w:val="494949"/>
          <w:spacing w:val="-2"/>
        </w:rPr>
        <w:t>Head of Departmen</w:t>
      </w:r>
      <w:r w:rsidR="00585029" w:rsidRPr="00981D0E">
        <w:rPr>
          <w:rFonts w:ascii="Avenir LT Std 45 Book" w:eastAsia="MS PGothic" w:hAnsi="Avenir LT Std 45 Book"/>
          <w:b/>
          <w:color w:val="494949"/>
          <w:spacing w:val="-2"/>
        </w:rPr>
        <w:t xml:space="preserve">t, Dean of Faculty, or Director </w:t>
      </w:r>
      <w:r w:rsidRPr="00981D0E">
        <w:rPr>
          <w:rFonts w:ascii="Avenir LT Std 45 Book" w:eastAsia="MS PGothic" w:hAnsi="Avenir LT Std 45 Book"/>
          <w:b/>
          <w:color w:val="494949"/>
          <w:spacing w:val="-2"/>
        </w:rPr>
        <w:t>of School</w:t>
      </w:r>
    </w:p>
    <w:p w14:paraId="0315FA25" w14:textId="77777777" w:rsidR="00585029" w:rsidRPr="00981D0E" w:rsidRDefault="00585029" w:rsidP="00585029">
      <w:pPr>
        <w:tabs>
          <w:tab w:val="center" w:pos="4680"/>
        </w:tabs>
        <w:jc w:val="center"/>
        <w:rPr>
          <w:rFonts w:ascii="Avenir LT Std 45 Book" w:eastAsia="MS PGothic" w:hAnsi="Avenir LT Std 45 Book"/>
          <w:b/>
          <w:color w:val="494949"/>
          <w:spacing w:val="-2"/>
        </w:rPr>
      </w:pPr>
    </w:p>
    <w:p w14:paraId="521FB5D0" w14:textId="77777777" w:rsidR="00585029" w:rsidRPr="00981D0E" w:rsidRDefault="00585029" w:rsidP="00585029">
      <w:pPr>
        <w:tabs>
          <w:tab w:val="center" w:pos="4680"/>
        </w:tabs>
        <w:jc w:val="center"/>
        <w:rPr>
          <w:rFonts w:ascii="Avenir LT Std 45 Book" w:eastAsia="MS PGothic" w:hAnsi="Avenir LT Std 45 Book"/>
          <w:b/>
          <w:color w:val="494949"/>
          <w:spacing w:val="-2"/>
        </w:rPr>
      </w:pPr>
    </w:p>
    <w:p w14:paraId="15192C3A" w14:textId="7A649639" w:rsidR="00AB4DA1" w:rsidRPr="00981D0E" w:rsidRDefault="00A50D6F" w:rsidP="00585029">
      <w:pPr>
        <w:tabs>
          <w:tab w:val="center" w:pos="4680"/>
        </w:tabs>
        <w:jc w:val="both"/>
        <w:rPr>
          <w:rFonts w:ascii="Avenir LT Std 45 Book" w:eastAsia="MS PGothic" w:hAnsi="Avenir LT Std 45 Book"/>
          <w:b/>
          <w:color w:val="494949"/>
          <w:spacing w:val="-2"/>
        </w:rPr>
      </w:pPr>
      <w:r w:rsidRPr="00981D0E">
        <w:rPr>
          <w:rFonts w:ascii="Avenir LT Std 45 Book" w:eastAsia="MS PGothic" w:hAnsi="Avenir LT Std 45 Book"/>
          <w:b/>
          <w:color w:val="494949"/>
          <w:spacing w:val="-2"/>
        </w:rPr>
        <w:t>Disclosed to</w:t>
      </w:r>
      <w:r w:rsidR="00AB4DA1" w:rsidRPr="00981D0E">
        <w:rPr>
          <w:rFonts w:ascii="Avenir LT Std 45 Book" w:eastAsia="MS PGothic" w:hAnsi="Avenir LT Std 45 Book"/>
          <w:b/>
          <w:color w:val="494949"/>
          <w:spacing w:val="-2"/>
        </w:rPr>
        <w:t>:</w:t>
      </w:r>
    </w:p>
    <w:p w14:paraId="686D98E1" w14:textId="77777777" w:rsidR="00585029" w:rsidRPr="00981D0E" w:rsidRDefault="00585029" w:rsidP="00A50D6F">
      <w:pPr>
        <w:rPr>
          <w:rFonts w:ascii="Avenir LT Std 45 Book" w:eastAsia="MS PGothic" w:hAnsi="Avenir LT Std 45 Book"/>
          <w:b/>
          <w:color w:val="494949"/>
          <w:spacing w:val="-2"/>
        </w:rPr>
      </w:pPr>
    </w:p>
    <w:p w14:paraId="17E110B5" w14:textId="77777777" w:rsidR="00A50D6F" w:rsidRPr="00981D0E" w:rsidRDefault="00A50D6F" w:rsidP="00A50D6F">
      <w:pPr>
        <w:rPr>
          <w:rFonts w:ascii="Avenir LT Std 45 Book" w:eastAsia="MS PGothic" w:hAnsi="Avenir LT Std 45 Book"/>
          <w:b/>
          <w:color w:val="494949"/>
          <w:spacing w:val="-2"/>
        </w:rPr>
      </w:pPr>
      <w:r w:rsidRPr="00981D0E">
        <w:rPr>
          <w:rFonts w:ascii="Avenir LT Std 45 Book" w:eastAsia="MS PGothic" w:hAnsi="Avenir LT Std 45 Book"/>
          <w:b/>
          <w:color w:val="494949"/>
          <w:spacing w:val="-2"/>
        </w:rPr>
        <w:t>Signature:</w:t>
      </w:r>
      <w:r w:rsidRPr="00981D0E">
        <w:rPr>
          <w:rFonts w:ascii="Avenir LT Std 45 Book" w:eastAsia="MS PGothic" w:hAnsi="Avenir LT Std 45 Book"/>
          <w:b/>
          <w:color w:val="494949"/>
          <w:spacing w:val="-2"/>
        </w:rPr>
        <w:tab/>
        <w:t>________________________________</w:t>
      </w:r>
      <w:r w:rsidRPr="00981D0E">
        <w:rPr>
          <w:rFonts w:ascii="Avenir LT Std 45 Book" w:eastAsia="MS PGothic" w:hAnsi="Avenir LT Std 45 Book"/>
          <w:b/>
          <w:color w:val="494949"/>
          <w:spacing w:val="-2"/>
        </w:rPr>
        <w:tab/>
      </w:r>
      <w:r w:rsidRPr="00981D0E">
        <w:rPr>
          <w:rFonts w:ascii="Avenir LT Std 45 Book" w:eastAsia="MS PGothic" w:hAnsi="Avenir LT Std 45 Book"/>
          <w:b/>
          <w:color w:val="494949"/>
          <w:spacing w:val="-2"/>
        </w:rPr>
        <w:tab/>
        <w:t>Date:</w:t>
      </w:r>
      <w:r w:rsidRPr="00981D0E">
        <w:rPr>
          <w:rFonts w:ascii="Avenir LT Std 45 Book" w:eastAsia="MS PGothic" w:hAnsi="Avenir LT Std 45 Book"/>
          <w:b/>
          <w:color w:val="494949"/>
          <w:spacing w:val="-2"/>
        </w:rPr>
        <w:tab/>
        <w:t>__________________</w:t>
      </w:r>
    </w:p>
    <w:p w14:paraId="3B80B036" w14:textId="77777777" w:rsidR="00585029" w:rsidRPr="00981D0E" w:rsidRDefault="00585029" w:rsidP="00A906B2">
      <w:pPr>
        <w:rPr>
          <w:rFonts w:ascii="Avenir LT Std 45 Book" w:eastAsia="MS PGothic" w:hAnsi="Avenir LT Std 45 Book"/>
          <w:b/>
          <w:color w:val="494949"/>
          <w:spacing w:val="-2"/>
        </w:rPr>
      </w:pPr>
    </w:p>
    <w:p w14:paraId="78B9E0C8" w14:textId="77777777" w:rsidR="00585029" w:rsidRPr="00981D0E" w:rsidRDefault="00A50D6F" w:rsidP="00585029">
      <w:pPr>
        <w:rPr>
          <w:rFonts w:ascii="Avenir LT Std 45 Book" w:eastAsia="MS PGothic" w:hAnsi="Avenir LT Std 45 Book"/>
          <w:b/>
          <w:color w:val="494949"/>
          <w:spacing w:val="-2"/>
        </w:rPr>
      </w:pPr>
      <w:r w:rsidRPr="00981D0E">
        <w:rPr>
          <w:rFonts w:ascii="Avenir LT Std 45 Book" w:eastAsia="MS PGothic" w:hAnsi="Avenir LT Std 45 Book"/>
          <w:b/>
          <w:color w:val="494949"/>
          <w:spacing w:val="-2"/>
        </w:rPr>
        <w:lastRenderedPageBreak/>
        <w:t>Name:</w:t>
      </w:r>
      <w:r w:rsidR="000B0D52" w:rsidRPr="00981D0E">
        <w:rPr>
          <w:rFonts w:ascii="Avenir LT Std 45 Book" w:eastAsia="MS PGothic" w:hAnsi="Avenir LT Std 45 Book"/>
          <w:b/>
          <w:color w:val="494949"/>
          <w:spacing w:val="-2"/>
        </w:rPr>
        <w:tab/>
      </w:r>
      <w:r w:rsidR="000B0D52"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000B0D52" w:rsidRPr="00981D0E">
        <w:rPr>
          <w:rFonts w:ascii="Avenir LT Std 45 Book" w:eastAsia="MS PGothic" w:hAnsi="Avenir LT Std 45 Book"/>
          <w:color w:val="494949"/>
          <w:spacing w:val="-2"/>
          <w:sz w:val="20"/>
          <w:szCs w:val="20"/>
        </w:rPr>
        <w:instrText xml:space="preserve"> FORMTEXT </w:instrText>
      </w:r>
      <w:r w:rsidR="000B0D52" w:rsidRPr="00981D0E">
        <w:rPr>
          <w:rFonts w:ascii="Avenir LT Std 45 Book" w:eastAsia="MS PGothic" w:hAnsi="Avenir LT Std 45 Book"/>
          <w:color w:val="494949"/>
          <w:spacing w:val="-2"/>
          <w:sz w:val="20"/>
          <w:szCs w:val="20"/>
        </w:rPr>
      </w:r>
      <w:r w:rsidR="000B0D52" w:rsidRPr="00981D0E">
        <w:rPr>
          <w:rFonts w:ascii="Avenir LT Std 45 Book" w:eastAsia="MS PGothic" w:hAnsi="Avenir LT Std 45 Book"/>
          <w:color w:val="494949"/>
          <w:spacing w:val="-2"/>
          <w:sz w:val="20"/>
          <w:szCs w:val="20"/>
        </w:rPr>
        <w:fldChar w:fldCharType="separate"/>
      </w:r>
      <w:r w:rsidR="000B0D52" w:rsidRPr="00981D0E">
        <w:rPr>
          <w:rFonts w:ascii="Avenir LT Std 45 Book" w:eastAsia="MS PGothic" w:hAnsi="Avenir LT Std 45 Book"/>
          <w:color w:val="494949"/>
          <w:spacing w:val="-2"/>
          <w:sz w:val="20"/>
          <w:szCs w:val="20"/>
        </w:rPr>
        <w:t> </w:t>
      </w:r>
      <w:r w:rsidR="000B0D52" w:rsidRPr="00981D0E">
        <w:rPr>
          <w:rFonts w:ascii="Avenir LT Std 45 Book" w:eastAsia="MS PGothic" w:hAnsi="Avenir LT Std 45 Book"/>
          <w:color w:val="494949"/>
          <w:spacing w:val="-2"/>
          <w:sz w:val="20"/>
          <w:szCs w:val="20"/>
        </w:rPr>
        <w:t> </w:t>
      </w:r>
      <w:r w:rsidR="000B0D52" w:rsidRPr="00981D0E">
        <w:rPr>
          <w:rFonts w:ascii="Avenir LT Std 45 Book" w:eastAsia="MS PGothic" w:hAnsi="Avenir LT Std 45 Book"/>
          <w:color w:val="494949"/>
          <w:spacing w:val="-2"/>
          <w:sz w:val="20"/>
          <w:szCs w:val="20"/>
        </w:rPr>
        <w:t> </w:t>
      </w:r>
      <w:r w:rsidR="000B0D52" w:rsidRPr="00981D0E">
        <w:rPr>
          <w:rFonts w:ascii="Avenir LT Std 45 Book" w:eastAsia="MS PGothic" w:hAnsi="Avenir LT Std 45 Book"/>
          <w:color w:val="494949"/>
          <w:spacing w:val="-2"/>
          <w:sz w:val="20"/>
          <w:szCs w:val="20"/>
        </w:rPr>
        <w:t> </w:t>
      </w:r>
      <w:r w:rsidR="000B0D52" w:rsidRPr="00981D0E">
        <w:rPr>
          <w:rFonts w:ascii="Avenir LT Std 45 Book" w:eastAsia="MS PGothic" w:hAnsi="Avenir LT Std 45 Book"/>
          <w:color w:val="494949"/>
          <w:spacing w:val="-2"/>
          <w:sz w:val="20"/>
          <w:szCs w:val="20"/>
        </w:rPr>
        <w:t> </w:t>
      </w:r>
      <w:r w:rsidR="000B0D52"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b/>
          <w:color w:val="494949"/>
          <w:spacing w:val="-2"/>
        </w:rPr>
        <w:tab/>
      </w:r>
      <w:r w:rsidRPr="00981D0E">
        <w:rPr>
          <w:rFonts w:ascii="Avenir LT Std 45 Book" w:eastAsia="MS PGothic" w:hAnsi="Avenir LT Std 45 Book"/>
          <w:b/>
          <w:color w:val="494949"/>
          <w:spacing w:val="-2"/>
        </w:rPr>
        <w:tab/>
      </w:r>
    </w:p>
    <w:p w14:paraId="7D4CD44A" w14:textId="77777777" w:rsidR="00585029" w:rsidRPr="00981D0E" w:rsidRDefault="00585029" w:rsidP="00585029">
      <w:pPr>
        <w:rPr>
          <w:rFonts w:ascii="Avenir LT Std 45 Book" w:eastAsia="MS PGothic" w:hAnsi="Avenir LT Std 45 Book"/>
          <w:b/>
          <w:color w:val="494949"/>
          <w:spacing w:val="-2"/>
        </w:rPr>
      </w:pPr>
    </w:p>
    <w:p w14:paraId="5A397003" w14:textId="062FE7F9" w:rsidR="00AA6557" w:rsidRPr="00981D0E" w:rsidRDefault="00A50D6F" w:rsidP="00585029">
      <w:pPr>
        <w:rPr>
          <w:rFonts w:ascii="Avenir LT Std 45 Book" w:eastAsia="MS PGothic" w:hAnsi="Avenir LT Std 45 Book"/>
          <w:b/>
          <w:color w:val="494949"/>
          <w:spacing w:val="-2"/>
        </w:rPr>
      </w:pPr>
      <w:r w:rsidRPr="00981D0E">
        <w:rPr>
          <w:rFonts w:ascii="Avenir LT Std 45 Book" w:eastAsia="MS PGothic" w:hAnsi="Avenir LT Std 45 Book"/>
          <w:b/>
          <w:color w:val="494949"/>
          <w:spacing w:val="-2"/>
        </w:rPr>
        <w:t>Title:</w:t>
      </w:r>
      <w:r w:rsidRPr="00981D0E">
        <w:rPr>
          <w:rFonts w:ascii="Avenir LT Std 45 Book" w:eastAsia="MS PGothic" w:hAnsi="Avenir LT Std 45 Book"/>
          <w:b/>
          <w:color w:val="494949"/>
          <w:spacing w:val="-2"/>
        </w:rPr>
        <w:tab/>
      </w:r>
      <w:r w:rsidR="00953371"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00953371" w:rsidRPr="00981D0E">
        <w:rPr>
          <w:rFonts w:ascii="Avenir LT Std 45 Book" w:eastAsia="MS PGothic" w:hAnsi="Avenir LT Std 45 Book"/>
          <w:color w:val="494949"/>
          <w:spacing w:val="-2"/>
          <w:sz w:val="20"/>
          <w:szCs w:val="20"/>
        </w:rPr>
        <w:instrText xml:space="preserve"> FORMTEXT </w:instrText>
      </w:r>
      <w:r w:rsidR="00953371" w:rsidRPr="00981D0E">
        <w:rPr>
          <w:rFonts w:ascii="Avenir LT Std 45 Book" w:eastAsia="MS PGothic" w:hAnsi="Avenir LT Std 45 Book"/>
          <w:color w:val="494949"/>
          <w:spacing w:val="-2"/>
          <w:sz w:val="20"/>
          <w:szCs w:val="20"/>
        </w:rPr>
      </w:r>
      <w:r w:rsidR="00953371" w:rsidRPr="00981D0E">
        <w:rPr>
          <w:rFonts w:ascii="Avenir LT Std 45 Book" w:eastAsia="MS PGothic" w:hAnsi="Avenir LT Std 45 Book"/>
          <w:color w:val="494949"/>
          <w:spacing w:val="-2"/>
          <w:sz w:val="20"/>
          <w:szCs w:val="20"/>
        </w:rPr>
        <w:fldChar w:fldCharType="separate"/>
      </w:r>
      <w:r w:rsidR="00953371" w:rsidRPr="00981D0E">
        <w:rPr>
          <w:rFonts w:ascii="Avenir LT Std 45 Book" w:eastAsia="MS PGothic" w:hAnsi="Avenir LT Std 45 Book"/>
          <w:color w:val="494949"/>
          <w:spacing w:val="-2"/>
          <w:sz w:val="20"/>
          <w:szCs w:val="20"/>
        </w:rPr>
        <w:t> </w:t>
      </w:r>
      <w:r w:rsidR="00953371" w:rsidRPr="00981D0E">
        <w:rPr>
          <w:rFonts w:ascii="Avenir LT Std 45 Book" w:eastAsia="MS PGothic" w:hAnsi="Avenir LT Std 45 Book"/>
          <w:color w:val="494949"/>
          <w:spacing w:val="-2"/>
          <w:sz w:val="20"/>
          <w:szCs w:val="20"/>
        </w:rPr>
        <w:t> </w:t>
      </w:r>
      <w:r w:rsidR="00953371" w:rsidRPr="00981D0E">
        <w:rPr>
          <w:rFonts w:ascii="Avenir LT Std 45 Book" w:eastAsia="MS PGothic" w:hAnsi="Avenir LT Std 45 Book"/>
          <w:color w:val="494949"/>
          <w:spacing w:val="-2"/>
          <w:sz w:val="20"/>
          <w:szCs w:val="20"/>
        </w:rPr>
        <w:t> </w:t>
      </w:r>
      <w:r w:rsidR="00953371" w:rsidRPr="00981D0E">
        <w:rPr>
          <w:rFonts w:ascii="Avenir LT Std 45 Book" w:eastAsia="MS PGothic" w:hAnsi="Avenir LT Std 45 Book"/>
          <w:color w:val="494949"/>
          <w:spacing w:val="-2"/>
          <w:sz w:val="20"/>
          <w:szCs w:val="20"/>
        </w:rPr>
        <w:t> </w:t>
      </w:r>
      <w:r w:rsidR="00953371" w:rsidRPr="00981D0E">
        <w:rPr>
          <w:rFonts w:ascii="Avenir LT Std 45 Book" w:eastAsia="MS PGothic" w:hAnsi="Avenir LT Std 45 Book"/>
          <w:color w:val="494949"/>
          <w:spacing w:val="-2"/>
          <w:sz w:val="20"/>
          <w:szCs w:val="20"/>
        </w:rPr>
        <w:t> </w:t>
      </w:r>
      <w:r w:rsidR="00953371" w:rsidRPr="00981D0E">
        <w:rPr>
          <w:rFonts w:ascii="Avenir LT Std 45 Book" w:eastAsia="MS PGothic" w:hAnsi="Avenir LT Std 45 Book"/>
          <w:color w:val="494949"/>
          <w:spacing w:val="-2"/>
          <w:sz w:val="20"/>
          <w:szCs w:val="20"/>
        </w:rPr>
        <w:fldChar w:fldCharType="end"/>
      </w:r>
    </w:p>
    <w:p w14:paraId="18B08936" w14:textId="77777777" w:rsidR="00585029" w:rsidRPr="00981D0E" w:rsidRDefault="00585029" w:rsidP="00585029">
      <w:pPr>
        <w:pBdr>
          <w:bottom w:val="single" w:sz="4" w:space="0" w:color="auto"/>
        </w:pBdr>
        <w:jc w:val="both"/>
        <w:rPr>
          <w:rFonts w:ascii="Avenir LT Std 45 Book" w:eastAsia="MS PGothic" w:hAnsi="Avenir LT Std 45 Book"/>
          <w:b/>
          <w:color w:val="494949"/>
          <w:spacing w:val="-2"/>
        </w:rPr>
      </w:pPr>
    </w:p>
    <w:p w14:paraId="01C27C46" w14:textId="77777777" w:rsidR="00AB4DA1" w:rsidRPr="00981D0E" w:rsidRDefault="00AB4DA1" w:rsidP="00FD62E5">
      <w:pPr>
        <w:jc w:val="both"/>
        <w:rPr>
          <w:rFonts w:ascii="Avenir LT Std 45 Book" w:eastAsia="MS PGothic" w:hAnsi="Avenir LT Std 45 Book"/>
          <w:b/>
          <w:color w:val="494949"/>
          <w:spacing w:val="-2"/>
        </w:rPr>
      </w:pPr>
    </w:p>
    <w:p w14:paraId="07790D3A" w14:textId="77777777" w:rsidR="00585029" w:rsidRPr="00981D0E" w:rsidRDefault="00585029" w:rsidP="00FD62E5">
      <w:pPr>
        <w:jc w:val="both"/>
        <w:rPr>
          <w:rFonts w:ascii="Avenir LT Std 45 Book" w:eastAsia="MS PGothic" w:hAnsi="Avenir LT Std 45 Book"/>
          <w:b/>
          <w:color w:val="494949"/>
          <w:spacing w:val="-2"/>
        </w:rPr>
      </w:pPr>
    </w:p>
    <w:p w14:paraId="66BEA138" w14:textId="1F97E4C1" w:rsidR="00AB4DA1" w:rsidRPr="00981D0E" w:rsidRDefault="00AA6557" w:rsidP="00984D34">
      <w:pPr>
        <w:jc w:val="both"/>
      </w:pPr>
      <w:r w:rsidRPr="00981D0E">
        <w:rPr>
          <w:rFonts w:ascii="Avenir LT Std 45 Book" w:eastAsia="MS PGothic" w:hAnsi="Avenir LT Std 45 Book"/>
          <w:b/>
          <w:color w:val="494949"/>
          <w:spacing w:val="-2"/>
        </w:rPr>
        <w:t>Received by</w:t>
      </w:r>
      <w:r w:rsidR="00A50D6F" w:rsidRPr="00981D0E">
        <w:rPr>
          <w:rFonts w:ascii="Avenir LT Std 45 Book" w:eastAsia="MS PGothic" w:hAnsi="Avenir LT Std 45 Book"/>
          <w:b/>
          <w:color w:val="494949"/>
          <w:spacing w:val="-2"/>
        </w:rPr>
        <w:t xml:space="preserve"> </w:t>
      </w:r>
      <w:r w:rsidR="00984D34" w:rsidRPr="00981D0E">
        <w:rPr>
          <w:rFonts w:ascii="Avenir LT Std 45 Book" w:eastAsia="MS PGothic" w:hAnsi="Avenir LT Std 45 Book"/>
          <w:b/>
          <w:color w:val="494949"/>
          <w:spacing w:val="-2"/>
        </w:rPr>
        <w:t>the Research Innovation Office (RIO)</w:t>
      </w:r>
      <w:r w:rsidR="002F72DF" w:rsidRPr="00981D0E">
        <w:rPr>
          <w:rFonts w:ascii="Avenir LT Std 45 Book" w:eastAsia="MS PGothic" w:hAnsi="Avenir LT Std 45 Book"/>
          <w:b/>
          <w:color w:val="494949"/>
          <w:spacing w:val="-2"/>
        </w:rPr>
        <w:t xml:space="preserve"> </w:t>
      </w:r>
      <w:r w:rsidR="00A50D6F" w:rsidRPr="00981D0E">
        <w:rPr>
          <w:rFonts w:ascii="Avenir LT Std 45 Book" w:eastAsia="MS PGothic" w:hAnsi="Avenir LT Std 45 Book"/>
          <w:b/>
          <w:color w:val="494949"/>
          <w:spacing w:val="-2"/>
        </w:rPr>
        <w:t>on</w:t>
      </w:r>
      <w:r w:rsidR="00A50D6F" w:rsidRPr="00981D0E">
        <w:rPr>
          <w:b/>
        </w:rPr>
        <w:tab/>
      </w:r>
      <w:r w:rsidR="00A50D6F" w:rsidRPr="00981D0E">
        <w:rPr>
          <w:rFonts w:ascii="Avenir LT Std 45 Book" w:eastAsia="MS PGothic" w:hAnsi="Avenir LT Std 45 Book"/>
          <w:b/>
          <w:color w:val="494949"/>
          <w:spacing w:val="-2"/>
        </w:rPr>
        <w:t>Date:</w:t>
      </w:r>
      <w:r w:rsidR="00A50D6F" w:rsidRPr="00981D0E">
        <w:tab/>
        <w:t>__________________</w:t>
      </w:r>
    </w:p>
    <w:p w14:paraId="5E7E9D97" w14:textId="77777777" w:rsidR="00AB4DA1" w:rsidRPr="00981D0E" w:rsidRDefault="00AB4DA1" w:rsidP="00190B56">
      <w:pPr>
        <w:jc w:val="both"/>
      </w:pPr>
    </w:p>
    <w:p w14:paraId="3C57F8B2" w14:textId="77777777" w:rsidR="00417CB5" w:rsidRPr="00981D0E" w:rsidRDefault="00417CB5">
      <w:pPr>
        <w:rPr>
          <w:rFonts w:ascii="Avenir LT Std 45 Book" w:eastAsia="MS PGothic" w:hAnsi="Avenir LT Std 45 Book"/>
          <w:b/>
          <w:color w:val="494949"/>
          <w:spacing w:val="-2"/>
          <w:u w:val="single"/>
        </w:rPr>
      </w:pPr>
      <w:r w:rsidRPr="00981D0E">
        <w:rPr>
          <w:rFonts w:ascii="Avenir LT Std 45 Book" w:eastAsia="MS PGothic" w:hAnsi="Avenir LT Std 45 Book"/>
          <w:b/>
          <w:color w:val="494949"/>
          <w:spacing w:val="-2"/>
          <w:u w:val="single"/>
        </w:rPr>
        <w:br w:type="page"/>
      </w:r>
    </w:p>
    <w:p w14:paraId="64106A89" w14:textId="24A72C37" w:rsidR="00E71BC2" w:rsidRPr="00981D0E" w:rsidRDefault="00E71BC2" w:rsidP="00E71BC2">
      <w:pPr>
        <w:jc w:val="center"/>
        <w:rPr>
          <w:rFonts w:ascii="Avenir LT Std 45 Book" w:eastAsia="MS PGothic" w:hAnsi="Avenir LT Std 45 Book"/>
          <w:b/>
          <w:color w:val="494949"/>
          <w:spacing w:val="-2"/>
        </w:rPr>
      </w:pPr>
      <w:r w:rsidRPr="00981D0E">
        <w:rPr>
          <w:rFonts w:ascii="Avenir LT Std 45 Book" w:eastAsia="MS PGothic" w:hAnsi="Avenir LT Std 45 Book"/>
          <w:b/>
          <w:color w:val="494949"/>
          <w:spacing w:val="-2"/>
          <w:u w:val="single"/>
        </w:rPr>
        <w:lastRenderedPageBreak/>
        <w:t>Purpose</w:t>
      </w:r>
    </w:p>
    <w:p w14:paraId="64D3E52E" w14:textId="77777777" w:rsidR="00E71BC2" w:rsidRPr="00981D0E" w:rsidRDefault="00E71BC2" w:rsidP="00EE55DE">
      <w:pPr>
        <w:rPr>
          <w:rFonts w:ascii="Avenir LT Std 45 Book" w:eastAsia="MS PGothic" w:hAnsi="Avenir LT Std 45 Book"/>
          <w:b/>
          <w:color w:val="494949"/>
          <w:spacing w:val="-2"/>
        </w:rPr>
      </w:pPr>
    </w:p>
    <w:p w14:paraId="300C06A1" w14:textId="5168C003" w:rsidR="00E71BC2" w:rsidRPr="00981D0E" w:rsidRDefault="00E71BC2" w:rsidP="004F26E4">
      <w:pPr>
        <w:jc w:val="both"/>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t>The purpose of this Form is to ensure</w:t>
      </w:r>
      <w:r w:rsidR="009F3A2E" w:rsidRPr="00981D0E">
        <w:rPr>
          <w:rFonts w:ascii="Avenir LT Std 45 Book" w:eastAsia="MS PGothic" w:hAnsi="Avenir LT Std 45 Book"/>
          <w:color w:val="494949"/>
          <w:spacing w:val="-2"/>
        </w:rPr>
        <w:t xml:space="preserve"> that</w:t>
      </w:r>
      <w:r w:rsidRPr="00981D0E">
        <w:rPr>
          <w:rFonts w:ascii="Avenir LT Std 45 Book" w:eastAsia="MS PGothic" w:hAnsi="Avenir LT Std 45 Book"/>
          <w:color w:val="494949"/>
          <w:spacing w:val="-2"/>
        </w:rPr>
        <w:t xml:space="preserve"> individual</w:t>
      </w:r>
      <w:r w:rsidR="00F71B03" w:rsidRPr="00981D0E">
        <w:rPr>
          <w:rFonts w:ascii="Avenir LT Std 45 Book" w:eastAsia="MS PGothic" w:hAnsi="Avenir LT Std 45 Book"/>
          <w:color w:val="494949"/>
          <w:spacing w:val="-2"/>
        </w:rPr>
        <w:t>s who have made</w:t>
      </w:r>
      <w:r w:rsidR="009F3A2E" w:rsidRPr="00981D0E">
        <w:rPr>
          <w:rFonts w:ascii="Avenir LT Std 45 Book" w:eastAsia="MS PGothic" w:hAnsi="Avenir LT Std 45 Book"/>
          <w:color w:val="494949"/>
          <w:spacing w:val="-2"/>
        </w:rPr>
        <w:t xml:space="preserve"> contributions</w:t>
      </w:r>
      <w:r w:rsidRPr="00981D0E">
        <w:rPr>
          <w:rFonts w:ascii="Avenir LT Std 45 Book" w:eastAsia="MS PGothic" w:hAnsi="Avenir LT Std 45 Book"/>
          <w:color w:val="494949"/>
          <w:spacing w:val="-2"/>
        </w:rPr>
        <w:t xml:space="preserve"> to </w:t>
      </w:r>
      <w:r w:rsidR="0066517F" w:rsidRPr="00981D0E">
        <w:rPr>
          <w:rFonts w:ascii="Avenir LT Std 45 Book" w:eastAsia="MS PGothic" w:hAnsi="Avenir LT Std 45 Book"/>
          <w:color w:val="494949"/>
          <w:spacing w:val="-2"/>
        </w:rPr>
        <w:t>the creation of</w:t>
      </w:r>
      <w:r w:rsidRPr="00981D0E">
        <w:rPr>
          <w:rFonts w:ascii="Avenir LT Std 45 Book" w:eastAsia="MS PGothic" w:hAnsi="Avenir LT Std 45 Book"/>
          <w:color w:val="494949"/>
          <w:spacing w:val="-2"/>
        </w:rPr>
        <w:t xml:space="preserve"> intellectual property </w:t>
      </w:r>
      <w:r w:rsidR="00AA6557" w:rsidRPr="00981D0E">
        <w:rPr>
          <w:rFonts w:ascii="Avenir LT Std 45 Book" w:eastAsia="MS PGothic" w:hAnsi="Avenir LT Std 45 Book"/>
          <w:color w:val="494949"/>
          <w:spacing w:val="-2"/>
        </w:rPr>
        <w:t xml:space="preserve">(IP) </w:t>
      </w:r>
      <w:r w:rsidRPr="00981D0E">
        <w:rPr>
          <w:rFonts w:ascii="Avenir LT Std 45 Book" w:eastAsia="MS PGothic" w:hAnsi="Avenir LT Std 45 Book"/>
          <w:color w:val="494949"/>
          <w:spacing w:val="-2"/>
        </w:rPr>
        <w:t xml:space="preserve">are recognized, </w:t>
      </w:r>
      <w:r w:rsidR="00A958F9" w:rsidRPr="00981D0E">
        <w:rPr>
          <w:rFonts w:ascii="Avenir LT Std 45 Book" w:eastAsia="MS PGothic" w:hAnsi="Avenir LT Std 45 Book"/>
          <w:color w:val="494949"/>
          <w:spacing w:val="-2"/>
        </w:rPr>
        <w:t xml:space="preserve">to identify </w:t>
      </w:r>
      <w:r w:rsidRPr="00981D0E">
        <w:rPr>
          <w:rFonts w:ascii="Avenir LT Std 45 Book" w:eastAsia="MS PGothic" w:hAnsi="Avenir LT Std 45 Book"/>
          <w:color w:val="494949"/>
          <w:spacing w:val="-2"/>
        </w:rPr>
        <w:t xml:space="preserve">any </w:t>
      </w:r>
      <w:r w:rsidR="00AA6557" w:rsidRPr="00981D0E">
        <w:rPr>
          <w:rFonts w:ascii="Avenir LT Std 45 Book" w:eastAsia="MS PGothic" w:hAnsi="Avenir LT Std 45 Book"/>
          <w:color w:val="494949"/>
          <w:spacing w:val="-2"/>
        </w:rPr>
        <w:t>IP</w:t>
      </w:r>
      <w:r w:rsidRPr="00981D0E">
        <w:rPr>
          <w:rFonts w:ascii="Avenir LT Std 45 Book" w:eastAsia="MS PGothic" w:hAnsi="Avenir LT Std 45 Book"/>
          <w:color w:val="494949"/>
          <w:spacing w:val="-2"/>
        </w:rPr>
        <w:t xml:space="preserve"> restrictions regarding research contracts and agreements, and </w:t>
      </w:r>
      <w:r w:rsidR="00A958F9" w:rsidRPr="00981D0E">
        <w:rPr>
          <w:rFonts w:ascii="Avenir LT Std 45 Book" w:eastAsia="MS PGothic" w:hAnsi="Avenir LT Std 45 Book"/>
          <w:color w:val="494949"/>
          <w:spacing w:val="-2"/>
        </w:rPr>
        <w:t xml:space="preserve">to ensure that </w:t>
      </w:r>
      <w:r w:rsidRPr="00981D0E">
        <w:rPr>
          <w:rFonts w:ascii="Avenir LT Std 45 Book" w:eastAsia="MS PGothic" w:hAnsi="Avenir LT Std 45 Book"/>
          <w:color w:val="494949"/>
          <w:spacing w:val="-2"/>
        </w:rPr>
        <w:t xml:space="preserve">any obligations to Memorial are identified and confirmed. </w:t>
      </w:r>
      <w:r w:rsidR="00500DF5" w:rsidRPr="00981D0E">
        <w:rPr>
          <w:rFonts w:ascii="Avenir LT Std 45 Book" w:eastAsia="MS PGothic" w:hAnsi="Avenir LT Std 45 Book"/>
          <w:color w:val="494949"/>
          <w:spacing w:val="-2"/>
        </w:rPr>
        <w:t xml:space="preserve">Where research contracts or agreements require additional information or processes to be followed regarding disclosure of </w:t>
      </w:r>
      <w:r w:rsidR="00AA6557" w:rsidRPr="00981D0E">
        <w:rPr>
          <w:rFonts w:ascii="Avenir LT Std 45 Book" w:eastAsia="MS PGothic" w:hAnsi="Avenir LT Std 45 Book"/>
          <w:color w:val="494949"/>
          <w:spacing w:val="-2"/>
        </w:rPr>
        <w:t>IP</w:t>
      </w:r>
      <w:r w:rsidR="00500DF5" w:rsidRPr="00981D0E">
        <w:rPr>
          <w:rFonts w:ascii="Avenir LT Std 45 Book" w:eastAsia="MS PGothic" w:hAnsi="Avenir LT Std 45 Book"/>
          <w:color w:val="494949"/>
          <w:spacing w:val="-2"/>
        </w:rPr>
        <w:t xml:space="preserve"> to a sponsor</w:t>
      </w:r>
      <w:r w:rsidR="00585029" w:rsidRPr="00981D0E">
        <w:rPr>
          <w:rFonts w:ascii="Avenir LT Std 45 Book" w:eastAsia="MS PGothic" w:hAnsi="Avenir LT Std 45 Book"/>
          <w:color w:val="494949"/>
          <w:spacing w:val="-2"/>
        </w:rPr>
        <w:t xml:space="preserve"> or other third party</w:t>
      </w:r>
      <w:r w:rsidR="00500DF5" w:rsidRPr="00981D0E">
        <w:rPr>
          <w:rFonts w:ascii="Avenir LT Std 45 Book" w:eastAsia="MS PGothic" w:hAnsi="Avenir LT Std 45 Book"/>
          <w:color w:val="494949"/>
          <w:spacing w:val="-2"/>
        </w:rPr>
        <w:t xml:space="preserve">, </w:t>
      </w:r>
      <w:r w:rsidR="00AD29A4" w:rsidRPr="00981D0E">
        <w:rPr>
          <w:rFonts w:ascii="Avenir LT Std 45 Book" w:eastAsia="MS PGothic" w:hAnsi="Avenir LT Std 45 Book"/>
          <w:color w:val="494949"/>
          <w:spacing w:val="-2"/>
        </w:rPr>
        <w:t>supplementary information</w:t>
      </w:r>
      <w:r w:rsidR="00500DF5" w:rsidRPr="00981D0E">
        <w:rPr>
          <w:rFonts w:ascii="Avenir LT Std 45 Book" w:eastAsia="MS PGothic" w:hAnsi="Avenir LT Std 45 Book"/>
          <w:color w:val="494949"/>
          <w:spacing w:val="-2"/>
        </w:rPr>
        <w:t xml:space="preserve"> may be required</w:t>
      </w:r>
      <w:r w:rsidR="00AA6557" w:rsidRPr="00981D0E">
        <w:rPr>
          <w:rFonts w:ascii="Avenir LT Std 45 Book" w:eastAsia="MS PGothic" w:hAnsi="Avenir LT Std 45 Book"/>
          <w:color w:val="494949"/>
          <w:spacing w:val="-2"/>
        </w:rPr>
        <w:t>.</w:t>
      </w:r>
      <w:r w:rsidR="001716B7" w:rsidRPr="00981D0E">
        <w:rPr>
          <w:rFonts w:ascii="Avenir LT Std 45 Book" w:eastAsia="MS PGothic" w:hAnsi="Avenir LT Std 45 Book"/>
          <w:color w:val="494949"/>
          <w:spacing w:val="-2"/>
        </w:rPr>
        <w:t xml:space="preserve"> T</w:t>
      </w:r>
      <w:r w:rsidR="00074EE7" w:rsidRPr="00981D0E">
        <w:rPr>
          <w:rFonts w:ascii="Avenir LT Std 45 Book" w:eastAsia="MS PGothic" w:hAnsi="Avenir LT Std 45 Book"/>
          <w:color w:val="494949"/>
          <w:spacing w:val="-2"/>
        </w:rPr>
        <w:t xml:space="preserve">his Form can also </w:t>
      </w:r>
      <w:r w:rsidR="00984D34" w:rsidRPr="00981D0E">
        <w:rPr>
          <w:rFonts w:ascii="Avenir LT Std 45 Book" w:eastAsia="MS PGothic" w:hAnsi="Avenir LT Std 45 Book"/>
          <w:color w:val="494949"/>
          <w:spacing w:val="-2"/>
        </w:rPr>
        <w:t xml:space="preserve">assist RIO </w:t>
      </w:r>
      <w:r w:rsidR="0055279B" w:rsidRPr="00981D0E">
        <w:rPr>
          <w:rFonts w:ascii="Avenir LT Std 45 Book" w:eastAsia="MS PGothic" w:hAnsi="Avenir LT Std 45 Book"/>
          <w:color w:val="494949"/>
          <w:spacing w:val="-2"/>
        </w:rPr>
        <w:t xml:space="preserve">to </w:t>
      </w:r>
      <w:r w:rsidR="001716B7" w:rsidRPr="00981D0E">
        <w:rPr>
          <w:rFonts w:ascii="Avenir LT Std 45 Book" w:eastAsia="MS PGothic" w:hAnsi="Avenir LT Std 45 Book"/>
          <w:color w:val="494949"/>
          <w:spacing w:val="-2"/>
        </w:rPr>
        <w:t>identify opportunities outside of the</w:t>
      </w:r>
      <w:r w:rsidR="00074EE7" w:rsidRPr="00981D0E">
        <w:rPr>
          <w:rFonts w:ascii="Avenir LT Std 45 Book" w:eastAsia="MS PGothic" w:hAnsi="Avenir LT Std 45 Book"/>
          <w:color w:val="494949"/>
          <w:spacing w:val="-2"/>
        </w:rPr>
        <w:t xml:space="preserve"> university to</w:t>
      </w:r>
      <w:r w:rsidR="00984D34" w:rsidRPr="00981D0E">
        <w:rPr>
          <w:rFonts w:ascii="Avenir LT Std 45 Book" w:eastAsia="MS PGothic" w:hAnsi="Avenir LT Std 45 Book"/>
          <w:color w:val="494949"/>
          <w:spacing w:val="-2"/>
        </w:rPr>
        <w:t xml:space="preserve"> </w:t>
      </w:r>
      <w:r w:rsidR="00074EE7" w:rsidRPr="00981D0E">
        <w:rPr>
          <w:rFonts w:ascii="Avenir LT Std 45 Book" w:eastAsia="MS PGothic" w:hAnsi="Avenir LT Std 45 Book"/>
          <w:color w:val="494949"/>
          <w:spacing w:val="-2"/>
        </w:rPr>
        <w:t>further advance the disclosed</w:t>
      </w:r>
      <w:r w:rsidR="00585029" w:rsidRPr="00981D0E">
        <w:rPr>
          <w:rFonts w:ascii="Avenir LT Std 45 Book" w:eastAsia="MS PGothic" w:hAnsi="Avenir LT Std 45 Book"/>
          <w:color w:val="494949"/>
          <w:spacing w:val="-2"/>
        </w:rPr>
        <w:t xml:space="preserve"> Intellectual property.</w:t>
      </w:r>
    </w:p>
    <w:p w14:paraId="72EC6ABF" w14:textId="77777777" w:rsidR="00585029" w:rsidRPr="00981D0E" w:rsidRDefault="00585029" w:rsidP="00585029">
      <w:pPr>
        <w:rPr>
          <w:rFonts w:ascii="Avenir LT Std 45 Book" w:eastAsia="MS PGothic" w:hAnsi="Avenir LT Std 45 Book"/>
          <w:color w:val="494949"/>
          <w:spacing w:val="-2"/>
        </w:rPr>
      </w:pPr>
    </w:p>
    <w:p w14:paraId="06F921E9" w14:textId="77777777" w:rsidR="00AD29A4" w:rsidRPr="00981D0E" w:rsidRDefault="00AD29A4" w:rsidP="00585029">
      <w:pPr>
        <w:jc w:val="center"/>
        <w:rPr>
          <w:u w:val="single"/>
        </w:rPr>
      </w:pPr>
      <w:r w:rsidRPr="00981D0E">
        <w:rPr>
          <w:rFonts w:ascii="Avenir LT Std 45 Book" w:eastAsia="MS PGothic" w:hAnsi="Avenir LT Std 45 Book"/>
          <w:b/>
          <w:color w:val="494949"/>
          <w:spacing w:val="-2"/>
          <w:u w:val="single"/>
        </w:rPr>
        <w:t>Intellectual Property Summary</w:t>
      </w:r>
    </w:p>
    <w:p w14:paraId="1E968FCF" w14:textId="77777777" w:rsidR="00E71BC2" w:rsidRPr="00981D0E" w:rsidRDefault="00E71BC2" w:rsidP="00EE55DE">
      <w:pPr>
        <w:rPr>
          <w:rFonts w:ascii="Avenir LT Std 45 Book" w:eastAsia="MS PGothic" w:hAnsi="Avenir LT Std 45 Book"/>
          <w:b/>
          <w:color w:val="494949"/>
          <w:spacing w:val="-2"/>
        </w:rPr>
      </w:pPr>
    </w:p>
    <w:p w14:paraId="1117B977" w14:textId="77777777" w:rsidR="00F72055" w:rsidRPr="00981D0E" w:rsidRDefault="00C46CF5" w:rsidP="00EE55DE">
      <w:pPr>
        <w:rPr>
          <w:rFonts w:ascii="Avenir LT Std 45 Book" w:eastAsia="MS PGothic" w:hAnsi="Avenir LT Std 45 Book"/>
          <w:color w:val="494949"/>
          <w:spacing w:val="-2"/>
          <w:sz w:val="20"/>
          <w:szCs w:val="20"/>
          <w:lang w:val="en-CA"/>
        </w:rPr>
      </w:pPr>
      <w:r w:rsidRPr="00981D0E">
        <w:rPr>
          <w:rFonts w:ascii="Avenir LT Std 45 Book" w:eastAsia="MS PGothic" w:hAnsi="Avenir LT Std 45 Book"/>
          <w:color w:val="494949"/>
          <w:spacing w:val="-2"/>
        </w:rPr>
        <w:t>I</w:t>
      </w:r>
      <w:r w:rsidR="00F72055" w:rsidRPr="00981D0E">
        <w:rPr>
          <w:rFonts w:ascii="Avenir LT Std 45 Book" w:eastAsia="MS PGothic" w:hAnsi="Avenir LT Std 45 Book"/>
          <w:color w:val="494949"/>
          <w:spacing w:val="-2"/>
        </w:rPr>
        <w:t>ntellectual Property</w:t>
      </w:r>
      <w:r w:rsidR="00B55EA3" w:rsidRPr="00981D0E">
        <w:rPr>
          <w:rFonts w:ascii="Avenir LT Std 45 Book" w:eastAsia="MS PGothic" w:hAnsi="Avenir LT Std 45 Book"/>
          <w:color w:val="494949"/>
          <w:spacing w:val="-2"/>
        </w:rPr>
        <w:t xml:space="preserve"> (IP)</w:t>
      </w:r>
      <w:r w:rsidR="00F72055" w:rsidRPr="00981D0E">
        <w:rPr>
          <w:rFonts w:ascii="Avenir LT Std 45 Book" w:eastAsia="MS PGothic" w:hAnsi="Avenir LT Std 45 Book"/>
          <w:color w:val="494949"/>
          <w:spacing w:val="-2"/>
        </w:rPr>
        <w:t xml:space="preserve"> includes the research outcomes that relate to</w:t>
      </w:r>
      <w:r w:rsidR="00F72055" w:rsidRPr="00981D0E">
        <w:rPr>
          <w:rFonts w:ascii="Avenir LT Std 45 Book" w:eastAsia="MS PGothic" w:hAnsi="Avenir LT Std 45 Book"/>
          <w:color w:val="494949"/>
          <w:spacing w:val="-2"/>
          <w:sz w:val="20"/>
          <w:szCs w:val="20"/>
          <w:lang w:val="en-CA"/>
        </w:rPr>
        <w:t>:</w:t>
      </w:r>
    </w:p>
    <w:p w14:paraId="5632C5B9" w14:textId="77777777" w:rsidR="00E71BC2" w:rsidRPr="00981D0E" w:rsidRDefault="00E71BC2" w:rsidP="00EE55DE">
      <w:pPr>
        <w:rPr>
          <w:rFonts w:ascii="Avenir LT Std 45 Book" w:eastAsia="MS PGothic" w:hAnsi="Avenir LT Std 45 Book"/>
          <w:b/>
          <w:color w:val="494949"/>
          <w:spacing w:val="-2"/>
        </w:rPr>
      </w:pPr>
    </w:p>
    <w:p w14:paraId="74D82C96" w14:textId="77777777" w:rsidR="00F72055" w:rsidRPr="00981D0E" w:rsidRDefault="00F72055" w:rsidP="00F72055">
      <w:pPr>
        <w:numPr>
          <w:ilvl w:val="0"/>
          <w:numId w:val="14"/>
        </w:numPr>
        <w:kinsoku w:val="0"/>
        <w:overflowPunct w:val="0"/>
        <w:autoSpaceDE w:val="0"/>
        <w:autoSpaceDN w:val="0"/>
        <w:adjustRightInd w:val="0"/>
        <w:ind w:right="78"/>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t>literary, artistic and scientific works, including computer software;</w:t>
      </w:r>
    </w:p>
    <w:p w14:paraId="2433634A" w14:textId="77777777" w:rsidR="00F72055" w:rsidRPr="00981D0E" w:rsidRDefault="00F72055" w:rsidP="00F72055">
      <w:pPr>
        <w:numPr>
          <w:ilvl w:val="0"/>
          <w:numId w:val="14"/>
        </w:numPr>
        <w:kinsoku w:val="0"/>
        <w:overflowPunct w:val="0"/>
        <w:autoSpaceDE w:val="0"/>
        <w:autoSpaceDN w:val="0"/>
        <w:adjustRightInd w:val="0"/>
        <w:ind w:right="78"/>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t>performances of performing artists, phonograms, and broadcasts;</w:t>
      </w:r>
    </w:p>
    <w:p w14:paraId="6274DDD4" w14:textId="162B7BFD" w:rsidR="00F72055" w:rsidRPr="00981D0E" w:rsidRDefault="00F72055" w:rsidP="00F72055">
      <w:pPr>
        <w:numPr>
          <w:ilvl w:val="0"/>
          <w:numId w:val="14"/>
        </w:numPr>
        <w:kinsoku w:val="0"/>
        <w:overflowPunct w:val="0"/>
        <w:autoSpaceDE w:val="0"/>
        <w:autoSpaceDN w:val="0"/>
        <w:adjustRightInd w:val="0"/>
        <w:ind w:right="78"/>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t xml:space="preserve">inventions in all fields of human </w:t>
      </w:r>
      <w:r w:rsidR="0055279B" w:rsidRPr="00981D0E">
        <w:rPr>
          <w:rFonts w:ascii="Avenir LT Std 45 Book" w:eastAsia="MS PGothic" w:hAnsi="Avenir LT Std 45 Book"/>
          <w:color w:val="494949"/>
          <w:spacing w:val="-2"/>
        </w:rPr>
        <w:t>endeavour</w:t>
      </w:r>
      <w:r w:rsidRPr="00981D0E">
        <w:rPr>
          <w:rFonts w:ascii="Avenir LT Std 45 Book" w:eastAsia="MS PGothic" w:hAnsi="Avenir LT Std 45 Book"/>
          <w:color w:val="494949"/>
          <w:spacing w:val="-2"/>
        </w:rPr>
        <w:t>;</w:t>
      </w:r>
    </w:p>
    <w:p w14:paraId="386F06F3" w14:textId="77777777" w:rsidR="00F72055" w:rsidRPr="00981D0E" w:rsidRDefault="00F72055" w:rsidP="00F72055">
      <w:pPr>
        <w:numPr>
          <w:ilvl w:val="0"/>
          <w:numId w:val="14"/>
        </w:numPr>
        <w:kinsoku w:val="0"/>
        <w:overflowPunct w:val="0"/>
        <w:autoSpaceDE w:val="0"/>
        <w:autoSpaceDN w:val="0"/>
        <w:adjustRightInd w:val="0"/>
        <w:ind w:right="78"/>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t>scientific discoveries;</w:t>
      </w:r>
    </w:p>
    <w:p w14:paraId="166A7890" w14:textId="77777777" w:rsidR="00F72055" w:rsidRPr="00981D0E" w:rsidRDefault="00F72055" w:rsidP="00F72055">
      <w:pPr>
        <w:numPr>
          <w:ilvl w:val="0"/>
          <w:numId w:val="14"/>
        </w:numPr>
        <w:kinsoku w:val="0"/>
        <w:overflowPunct w:val="0"/>
        <w:autoSpaceDE w:val="0"/>
        <w:autoSpaceDN w:val="0"/>
        <w:adjustRightInd w:val="0"/>
        <w:ind w:right="78"/>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t>original data collected or measured during the course of a research project;</w:t>
      </w:r>
    </w:p>
    <w:p w14:paraId="0D9FEF74" w14:textId="77777777" w:rsidR="00F72055" w:rsidRPr="00981D0E" w:rsidRDefault="00F72055" w:rsidP="00F72055">
      <w:pPr>
        <w:numPr>
          <w:ilvl w:val="0"/>
          <w:numId w:val="14"/>
        </w:numPr>
        <w:kinsoku w:val="0"/>
        <w:overflowPunct w:val="0"/>
        <w:autoSpaceDE w:val="0"/>
        <w:autoSpaceDN w:val="0"/>
        <w:adjustRightInd w:val="0"/>
        <w:ind w:right="78"/>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t>industrial designs</w:t>
      </w:r>
      <w:r w:rsidR="00463C61" w:rsidRPr="00981D0E">
        <w:rPr>
          <w:rFonts w:ascii="Avenir LT Std 45 Book" w:eastAsia="MS PGothic" w:hAnsi="Avenir LT Std 45 Book"/>
          <w:color w:val="494949"/>
          <w:spacing w:val="-2"/>
        </w:rPr>
        <w:t>, and;</w:t>
      </w:r>
    </w:p>
    <w:p w14:paraId="4BB1DF06" w14:textId="77777777" w:rsidR="00F72055" w:rsidRPr="00981D0E" w:rsidRDefault="00F72055" w:rsidP="00F72055">
      <w:pPr>
        <w:numPr>
          <w:ilvl w:val="0"/>
          <w:numId w:val="14"/>
        </w:numPr>
        <w:kinsoku w:val="0"/>
        <w:overflowPunct w:val="0"/>
        <w:autoSpaceDE w:val="0"/>
        <w:autoSpaceDN w:val="0"/>
        <w:adjustRightInd w:val="0"/>
        <w:ind w:right="78"/>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t>all other outcomes resulting from intellectual activity in the industrial, scientific, literary or artistic fields.</w:t>
      </w:r>
    </w:p>
    <w:p w14:paraId="01C5D7A1" w14:textId="77777777" w:rsidR="00E71BC2" w:rsidRPr="00981D0E" w:rsidRDefault="00E71BC2" w:rsidP="00EE55DE">
      <w:pPr>
        <w:kinsoku w:val="0"/>
        <w:overflowPunct w:val="0"/>
        <w:autoSpaceDE w:val="0"/>
        <w:autoSpaceDN w:val="0"/>
        <w:adjustRightInd w:val="0"/>
        <w:ind w:right="51"/>
        <w:outlineLvl w:val="6"/>
        <w:rPr>
          <w:rFonts w:ascii="Avenir LT Std 45 Book" w:eastAsia="MS PGothic" w:hAnsi="Avenir LT Std 45 Book"/>
          <w:color w:val="494949"/>
          <w:spacing w:val="-2"/>
        </w:rPr>
      </w:pPr>
    </w:p>
    <w:p w14:paraId="1DEDE4ED" w14:textId="33C8DB92" w:rsidR="00EE55DE" w:rsidRPr="00981D0E" w:rsidRDefault="00FF5D53" w:rsidP="00EE55DE">
      <w:pPr>
        <w:kinsoku w:val="0"/>
        <w:overflowPunct w:val="0"/>
        <w:autoSpaceDE w:val="0"/>
        <w:autoSpaceDN w:val="0"/>
        <w:adjustRightInd w:val="0"/>
        <w:ind w:right="51"/>
        <w:outlineLvl w:val="6"/>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lastRenderedPageBreak/>
        <w:t xml:space="preserve">Major legal IP regimes include patents, copyrights, </w:t>
      </w:r>
      <w:r w:rsidR="0055279B" w:rsidRPr="00981D0E">
        <w:rPr>
          <w:rFonts w:ascii="Avenir LT Std 45 Book" w:eastAsia="MS PGothic" w:hAnsi="Avenir LT Std 45 Book"/>
          <w:color w:val="494949"/>
          <w:spacing w:val="-2"/>
        </w:rPr>
        <w:t>trademarks</w:t>
      </w:r>
      <w:r w:rsidRPr="00981D0E">
        <w:rPr>
          <w:rFonts w:ascii="Avenir LT Std 45 Book" w:eastAsia="MS PGothic" w:hAnsi="Avenir LT Std 45 Book"/>
          <w:color w:val="494949"/>
          <w:spacing w:val="-2"/>
        </w:rPr>
        <w:t>, trade secrets, industrial design</w:t>
      </w:r>
      <w:r w:rsidR="009F3A2E" w:rsidRPr="00981D0E">
        <w:rPr>
          <w:rFonts w:ascii="Avenir LT Std 45 Book" w:eastAsia="MS PGothic" w:hAnsi="Avenir LT Std 45 Book"/>
          <w:color w:val="494949"/>
          <w:spacing w:val="-2"/>
        </w:rPr>
        <w:t>s</w:t>
      </w:r>
      <w:r w:rsidRPr="00981D0E">
        <w:rPr>
          <w:rFonts w:ascii="Avenir LT Std 45 Book" w:eastAsia="MS PGothic" w:hAnsi="Avenir LT Std 45 Book"/>
          <w:color w:val="494949"/>
          <w:spacing w:val="-2"/>
        </w:rPr>
        <w:t>, plant breeders’ rights, a</w:t>
      </w:r>
      <w:r w:rsidR="009F3A2E" w:rsidRPr="00981D0E">
        <w:rPr>
          <w:rFonts w:ascii="Avenir LT Std 45 Book" w:eastAsia="MS PGothic" w:hAnsi="Avenir LT Std 45 Book"/>
          <w:color w:val="494949"/>
          <w:spacing w:val="-2"/>
        </w:rPr>
        <w:t>nd integrated circuit topographies</w:t>
      </w:r>
      <w:r w:rsidRPr="00981D0E">
        <w:rPr>
          <w:rFonts w:ascii="Avenir LT Std 45 Book" w:eastAsia="MS PGothic" w:hAnsi="Avenir LT Std 45 Book"/>
          <w:color w:val="494949"/>
          <w:spacing w:val="-2"/>
        </w:rPr>
        <w:t>.</w:t>
      </w:r>
    </w:p>
    <w:p w14:paraId="4A741CBC" w14:textId="77777777" w:rsidR="002D0A31" w:rsidRPr="00981D0E" w:rsidRDefault="002D0A31" w:rsidP="003752F0">
      <w:pPr>
        <w:jc w:val="both"/>
        <w:rPr>
          <w:rFonts w:ascii="Avenir LT Std 45 Book" w:eastAsia="MS PGothic" w:hAnsi="Avenir LT Std 45 Book"/>
          <w:b/>
          <w:color w:val="494949"/>
          <w:spacing w:val="-2"/>
        </w:rPr>
      </w:pPr>
    </w:p>
    <w:p w14:paraId="637F3176" w14:textId="77777777" w:rsidR="003752F0" w:rsidRPr="00981D0E" w:rsidRDefault="00500DF5" w:rsidP="002D0A31">
      <w:pPr>
        <w:jc w:val="center"/>
        <w:rPr>
          <w:b/>
          <w:u w:val="single"/>
        </w:rPr>
      </w:pPr>
      <w:r w:rsidRPr="00981D0E">
        <w:rPr>
          <w:rFonts w:ascii="Avenir LT Std 45 Book" w:eastAsia="MS PGothic" w:hAnsi="Avenir LT Std 45 Book"/>
          <w:b/>
          <w:color w:val="494949"/>
          <w:spacing w:val="-2"/>
          <w:u w:val="single"/>
        </w:rPr>
        <w:t xml:space="preserve">Transfer and </w:t>
      </w:r>
      <w:r w:rsidR="003752F0" w:rsidRPr="00981D0E">
        <w:rPr>
          <w:rFonts w:ascii="Avenir LT Std 45 Book" w:eastAsia="MS PGothic" w:hAnsi="Avenir LT Std 45 Book"/>
          <w:b/>
          <w:color w:val="494949"/>
          <w:spacing w:val="-2"/>
          <w:u w:val="single"/>
        </w:rPr>
        <w:t>Commercialization Options for Creators</w:t>
      </w:r>
    </w:p>
    <w:p w14:paraId="21995B8E" w14:textId="77777777" w:rsidR="003752F0" w:rsidRPr="00981D0E" w:rsidRDefault="003752F0">
      <w:pPr>
        <w:rPr>
          <w:rFonts w:ascii="Avenir LT Std 45 Book" w:eastAsia="MS PGothic" w:hAnsi="Avenir LT Std 45 Book"/>
          <w:b/>
          <w:color w:val="494949"/>
          <w:spacing w:val="-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5"/>
        <w:gridCol w:w="2471"/>
        <w:gridCol w:w="1843"/>
        <w:gridCol w:w="2390"/>
        <w:gridCol w:w="1721"/>
      </w:tblGrid>
      <w:tr w:rsidR="003752F0" w:rsidRPr="00981D0E" w14:paraId="6A90BFF3" w14:textId="77777777" w:rsidTr="003752F0">
        <w:tc>
          <w:tcPr>
            <w:tcW w:w="9350" w:type="dxa"/>
            <w:gridSpan w:val="5"/>
            <w:tcBorders>
              <w:top w:val="nil"/>
              <w:left w:val="nil"/>
              <w:bottom w:val="nil"/>
              <w:right w:val="nil"/>
            </w:tcBorders>
            <w:shd w:val="clear" w:color="auto" w:fill="auto"/>
          </w:tcPr>
          <w:p w14:paraId="135A0857" w14:textId="7BA70708" w:rsidR="002D0A31" w:rsidRPr="00981D0E" w:rsidRDefault="003752F0" w:rsidP="00500DF5">
            <w:pPr>
              <w:jc w:val="both"/>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t>Memorial</w:t>
            </w:r>
            <w:r w:rsidR="00AA6557" w:rsidRPr="00981D0E">
              <w:rPr>
                <w:rFonts w:ascii="Avenir LT Std 45 Book" w:eastAsia="MS PGothic" w:hAnsi="Avenir LT Std 45 Book"/>
                <w:color w:val="494949"/>
                <w:spacing w:val="-2"/>
              </w:rPr>
              <w:t>’s IP Policy</w:t>
            </w:r>
            <w:r w:rsidRPr="00981D0E">
              <w:rPr>
                <w:rFonts w:ascii="Avenir LT Std 45 Book" w:eastAsia="MS PGothic" w:hAnsi="Avenir LT Std 45 Book"/>
                <w:color w:val="494949"/>
                <w:spacing w:val="-2"/>
              </w:rPr>
              <w:t xml:space="preserve"> provides creators </w:t>
            </w:r>
            <w:r w:rsidR="00E82EB4" w:rsidRPr="00981D0E">
              <w:rPr>
                <w:rFonts w:ascii="Avenir LT Std 45 Book" w:eastAsia="MS PGothic" w:hAnsi="Avenir LT Std 45 Book"/>
                <w:color w:val="494949"/>
                <w:spacing w:val="-2"/>
              </w:rPr>
              <w:t xml:space="preserve">of intellectual property </w:t>
            </w:r>
            <w:r w:rsidRPr="00981D0E">
              <w:rPr>
                <w:rFonts w:ascii="Avenir LT Std 45 Book" w:eastAsia="MS PGothic" w:hAnsi="Avenir LT Std 45 Book"/>
                <w:color w:val="494949"/>
                <w:spacing w:val="-2"/>
              </w:rPr>
              <w:t xml:space="preserve">with the choice of </w:t>
            </w:r>
            <w:r w:rsidR="00500DF5" w:rsidRPr="00981D0E">
              <w:rPr>
                <w:rFonts w:ascii="Avenir LT Std 45 Book" w:eastAsia="MS PGothic" w:hAnsi="Avenir LT Std 45 Book"/>
                <w:color w:val="494949"/>
                <w:spacing w:val="-2"/>
              </w:rPr>
              <w:t xml:space="preserve">transferring or </w:t>
            </w:r>
            <w:r w:rsidR="009C7246" w:rsidRPr="00981D0E">
              <w:rPr>
                <w:rFonts w:ascii="Avenir LT Std 45 Book" w:eastAsia="MS PGothic" w:hAnsi="Avenir LT Std 45 Book"/>
                <w:color w:val="494949"/>
                <w:spacing w:val="-2"/>
              </w:rPr>
              <w:t xml:space="preserve">commercializing </w:t>
            </w:r>
            <w:r w:rsidR="00AA6557" w:rsidRPr="00981D0E">
              <w:rPr>
                <w:rFonts w:ascii="Avenir LT Std 45 Book" w:eastAsia="MS PGothic" w:hAnsi="Avenir LT Std 45 Book"/>
                <w:color w:val="494949"/>
                <w:spacing w:val="-2"/>
              </w:rPr>
              <w:t xml:space="preserve">their </w:t>
            </w:r>
            <w:r w:rsidR="00DE2DFB" w:rsidRPr="00981D0E">
              <w:rPr>
                <w:rFonts w:ascii="Avenir LT Std 45 Book" w:eastAsia="MS PGothic" w:hAnsi="Avenir LT Std 45 Book"/>
                <w:color w:val="494949"/>
                <w:spacing w:val="-2"/>
              </w:rPr>
              <w:t xml:space="preserve">unencumbered </w:t>
            </w:r>
            <w:r w:rsidR="00AA6557" w:rsidRPr="00981D0E">
              <w:rPr>
                <w:rFonts w:ascii="Avenir LT Std 45 Book" w:eastAsia="MS PGothic" w:hAnsi="Avenir LT Std 45 Book"/>
                <w:color w:val="494949"/>
                <w:spacing w:val="-2"/>
              </w:rPr>
              <w:t xml:space="preserve">IP </w:t>
            </w:r>
            <w:r w:rsidR="009C7246" w:rsidRPr="00981D0E">
              <w:rPr>
                <w:rFonts w:ascii="Avenir LT Std 45 Book" w:eastAsia="MS PGothic" w:hAnsi="Avenir LT Std 45 Book"/>
                <w:color w:val="494949"/>
                <w:spacing w:val="-2"/>
              </w:rPr>
              <w:t xml:space="preserve">independently of the </w:t>
            </w:r>
            <w:r w:rsidR="00AA6557" w:rsidRPr="00981D0E">
              <w:rPr>
                <w:rFonts w:ascii="Avenir LT Std 45 Book" w:eastAsia="MS PGothic" w:hAnsi="Avenir LT Std 45 Book"/>
                <w:color w:val="494949"/>
                <w:spacing w:val="-2"/>
              </w:rPr>
              <w:t>U</w:t>
            </w:r>
            <w:r w:rsidR="009C7246" w:rsidRPr="00981D0E">
              <w:rPr>
                <w:rFonts w:ascii="Avenir LT Std 45 Book" w:eastAsia="MS PGothic" w:hAnsi="Avenir LT Std 45 Book"/>
                <w:color w:val="494949"/>
                <w:spacing w:val="-2"/>
              </w:rPr>
              <w:t xml:space="preserve">niversity or </w:t>
            </w:r>
            <w:r w:rsidRPr="00981D0E">
              <w:rPr>
                <w:rFonts w:ascii="Avenir LT Std 45 Book" w:eastAsia="MS PGothic" w:hAnsi="Avenir LT Std 45 Book"/>
                <w:color w:val="494949"/>
                <w:spacing w:val="-2"/>
              </w:rPr>
              <w:t xml:space="preserve">having their intellectual property considered for </w:t>
            </w:r>
            <w:r w:rsidR="00500DF5" w:rsidRPr="00981D0E">
              <w:rPr>
                <w:rFonts w:ascii="Avenir LT Std 45 Book" w:eastAsia="MS PGothic" w:hAnsi="Avenir LT Std 45 Book"/>
                <w:color w:val="494949"/>
                <w:spacing w:val="-2"/>
              </w:rPr>
              <w:t xml:space="preserve">transfer or </w:t>
            </w:r>
            <w:r w:rsidR="00984D34" w:rsidRPr="00981D0E">
              <w:rPr>
                <w:rFonts w:ascii="Avenir LT Std 45 Book" w:eastAsia="MS PGothic" w:hAnsi="Avenir LT Std 45 Book"/>
                <w:color w:val="494949"/>
                <w:spacing w:val="-2"/>
              </w:rPr>
              <w:t>commercialization through RIO</w:t>
            </w:r>
            <w:r w:rsidRPr="00981D0E">
              <w:rPr>
                <w:rFonts w:ascii="Avenir LT Std 45 Book" w:eastAsia="MS PGothic" w:hAnsi="Avenir LT Std 45 Book"/>
                <w:color w:val="494949"/>
                <w:spacing w:val="-2"/>
              </w:rPr>
              <w:t>.</w:t>
            </w:r>
            <w:r w:rsidR="00222A14" w:rsidRPr="00981D0E">
              <w:rPr>
                <w:rFonts w:ascii="Avenir LT Std 45 Book" w:eastAsia="MS PGothic" w:hAnsi="Avenir LT Std 45 Book"/>
                <w:color w:val="494949"/>
                <w:spacing w:val="-2"/>
              </w:rPr>
              <w:t xml:space="preserve"> </w:t>
            </w:r>
            <w:r w:rsidRPr="00981D0E">
              <w:rPr>
                <w:rFonts w:ascii="Avenir LT Std 45 Book" w:eastAsia="MS PGothic" w:hAnsi="Avenir LT Std 45 Book"/>
                <w:color w:val="494949"/>
                <w:spacing w:val="-2"/>
              </w:rPr>
              <w:t xml:space="preserve">For additional </w:t>
            </w:r>
            <w:r w:rsidR="00984D34" w:rsidRPr="00981D0E">
              <w:rPr>
                <w:rFonts w:ascii="Avenir LT Std 45 Book" w:eastAsia="MS PGothic" w:hAnsi="Avenir LT Std 45 Book"/>
                <w:color w:val="494949"/>
                <w:spacing w:val="-2"/>
              </w:rPr>
              <w:t>information</w:t>
            </w:r>
            <w:r w:rsidRPr="00981D0E">
              <w:rPr>
                <w:rFonts w:ascii="Avenir LT Std 45 Book" w:eastAsia="MS PGothic" w:hAnsi="Avenir LT Std 45 Book"/>
                <w:color w:val="494949"/>
                <w:spacing w:val="-2"/>
              </w:rPr>
              <w:t xml:space="preserve"> on the assess</w:t>
            </w:r>
            <w:r w:rsidR="00984D34" w:rsidRPr="00981D0E">
              <w:rPr>
                <w:rFonts w:ascii="Avenir LT Std 45 Book" w:eastAsia="MS PGothic" w:hAnsi="Avenir LT Std 45 Book"/>
                <w:color w:val="494949"/>
                <w:spacing w:val="-2"/>
              </w:rPr>
              <w:t>ment process, please contact RIO</w:t>
            </w:r>
            <w:r w:rsidRPr="00981D0E">
              <w:rPr>
                <w:rFonts w:ascii="Avenir LT Std 45 Book" w:eastAsia="MS PGothic" w:hAnsi="Avenir LT Std 45 Book"/>
                <w:color w:val="494949"/>
                <w:spacing w:val="-2"/>
              </w:rPr>
              <w:t>.</w:t>
            </w:r>
            <w:r w:rsidR="00074EE7" w:rsidRPr="00981D0E">
              <w:rPr>
                <w:rFonts w:ascii="Avenir LT Std 45 Book" w:eastAsia="MS PGothic" w:hAnsi="Avenir LT Std 45 Book"/>
                <w:color w:val="494949"/>
                <w:spacing w:val="-2"/>
              </w:rPr>
              <w:t xml:space="preserve"> If </w:t>
            </w:r>
            <w:r w:rsidR="00984D34" w:rsidRPr="00981D0E">
              <w:rPr>
                <w:rFonts w:ascii="Avenir LT Std 45 Book" w:eastAsia="MS PGothic" w:hAnsi="Avenir LT Std 45 Book"/>
                <w:color w:val="494949"/>
                <w:spacing w:val="-2"/>
              </w:rPr>
              <w:t>RIO</w:t>
            </w:r>
            <w:r w:rsidR="00074EE7" w:rsidRPr="00981D0E">
              <w:rPr>
                <w:rFonts w:ascii="Avenir LT Std 45 Book" w:eastAsia="MS PGothic" w:hAnsi="Avenir LT Std 45 Book"/>
                <w:color w:val="494949"/>
                <w:spacing w:val="-2"/>
              </w:rPr>
              <w:t xml:space="preserve"> deems the d</w:t>
            </w:r>
            <w:r w:rsidR="00585029" w:rsidRPr="00981D0E">
              <w:rPr>
                <w:rFonts w:ascii="Avenir LT Std 45 Book" w:eastAsia="MS PGothic" w:hAnsi="Avenir LT Std 45 Book"/>
                <w:color w:val="494949"/>
                <w:spacing w:val="-2"/>
              </w:rPr>
              <w:t xml:space="preserve">isclosed IP to be unencumbered, </w:t>
            </w:r>
            <w:r w:rsidR="00074EE7" w:rsidRPr="00981D0E">
              <w:rPr>
                <w:rFonts w:ascii="Avenir LT Std 45 Book" w:eastAsia="MS PGothic" w:hAnsi="Avenir LT Std 45 Book"/>
                <w:color w:val="494949"/>
                <w:spacing w:val="-2"/>
              </w:rPr>
              <w:t>p</w:t>
            </w:r>
            <w:r w:rsidRPr="00981D0E">
              <w:rPr>
                <w:rFonts w:ascii="Avenir LT Std 45 Book" w:eastAsia="MS PGothic" w:hAnsi="Avenir LT Std 45 Book"/>
                <w:color w:val="494949"/>
                <w:spacing w:val="-2"/>
              </w:rPr>
              <w:t>lease indicate whether you wish to proceed with</w:t>
            </w:r>
            <w:r w:rsidR="00585029" w:rsidRPr="00981D0E">
              <w:rPr>
                <w:rFonts w:ascii="Avenir LT Std 45 Book" w:eastAsia="MS PGothic" w:hAnsi="Avenir LT Std 45 Book"/>
                <w:color w:val="494949"/>
                <w:spacing w:val="-2"/>
              </w:rPr>
              <w:t xml:space="preserve"> </w:t>
            </w:r>
            <w:r w:rsidR="00500DF5" w:rsidRPr="00981D0E">
              <w:rPr>
                <w:rFonts w:ascii="Avenir LT Std 45 Book" w:eastAsia="MS PGothic" w:hAnsi="Avenir LT Std 45 Book"/>
                <w:color w:val="494949"/>
                <w:spacing w:val="-2"/>
              </w:rPr>
              <w:t xml:space="preserve">transferring or </w:t>
            </w:r>
            <w:r w:rsidRPr="00981D0E">
              <w:rPr>
                <w:rFonts w:ascii="Avenir LT Std 45 Book" w:eastAsia="MS PGothic" w:hAnsi="Avenir LT Std 45 Book"/>
                <w:color w:val="494949"/>
                <w:spacing w:val="-2"/>
              </w:rPr>
              <w:t xml:space="preserve">commercializing </w:t>
            </w:r>
            <w:r w:rsidR="002D0A31" w:rsidRPr="00981D0E">
              <w:rPr>
                <w:rFonts w:ascii="Avenir LT Std 45 Book" w:eastAsia="MS PGothic" w:hAnsi="Avenir LT Std 45 Book"/>
                <w:color w:val="494949"/>
                <w:spacing w:val="-2"/>
              </w:rPr>
              <w:t>independent</w:t>
            </w:r>
            <w:r w:rsidR="009F3A2E" w:rsidRPr="00981D0E">
              <w:rPr>
                <w:rFonts w:ascii="Avenir LT Std 45 Book" w:eastAsia="MS PGothic" w:hAnsi="Avenir LT Std 45 Book"/>
                <w:color w:val="494949"/>
                <w:spacing w:val="-2"/>
              </w:rPr>
              <w:t>ly</w:t>
            </w:r>
            <w:r w:rsidR="00C9346A" w:rsidRPr="00981D0E">
              <w:rPr>
                <w:rFonts w:ascii="Avenir LT Std 45 Book" w:eastAsia="MS PGothic" w:hAnsi="Avenir LT Std 45 Book"/>
                <w:color w:val="494949"/>
                <w:spacing w:val="-2"/>
              </w:rPr>
              <w:t xml:space="preserve"> of the </w:t>
            </w:r>
            <w:r w:rsidR="00585029" w:rsidRPr="00981D0E">
              <w:rPr>
                <w:rFonts w:ascii="Avenir LT Std 45 Book" w:eastAsia="MS PGothic" w:hAnsi="Avenir LT Std 45 Book"/>
                <w:color w:val="494949"/>
                <w:spacing w:val="-2"/>
              </w:rPr>
              <w:t>u</w:t>
            </w:r>
            <w:r w:rsidR="002D0A31" w:rsidRPr="00981D0E">
              <w:rPr>
                <w:rFonts w:ascii="Avenir LT Std 45 Book" w:eastAsia="MS PGothic" w:hAnsi="Avenir LT Std 45 Book"/>
                <w:color w:val="494949"/>
                <w:spacing w:val="-2"/>
              </w:rPr>
              <w:t xml:space="preserve">niversity or </w:t>
            </w:r>
            <w:r w:rsidR="00606AEA" w:rsidRPr="00981D0E">
              <w:rPr>
                <w:rFonts w:ascii="Avenir LT Std 45 Book" w:eastAsia="MS PGothic" w:hAnsi="Avenir LT Std 45 Book"/>
                <w:color w:val="494949"/>
                <w:spacing w:val="-2"/>
              </w:rPr>
              <w:t xml:space="preserve">through the </w:t>
            </w:r>
            <w:r w:rsidR="00984D34" w:rsidRPr="00981D0E">
              <w:rPr>
                <w:rFonts w:ascii="Avenir LT Std 45 Book" w:eastAsia="MS PGothic" w:hAnsi="Avenir LT Std 45 Book"/>
                <w:color w:val="494949"/>
                <w:spacing w:val="-2"/>
              </w:rPr>
              <w:t>RIO</w:t>
            </w:r>
            <w:r w:rsidRPr="00981D0E">
              <w:rPr>
                <w:rFonts w:ascii="Avenir LT Std 45 Book" w:eastAsia="MS PGothic" w:hAnsi="Avenir LT Std 45 Book"/>
                <w:color w:val="494949"/>
                <w:spacing w:val="-2"/>
              </w:rPr>
              <w:t xml:space="preserve"> by checking AND </w:t>
            </w:r>
            <w:r w:rsidRPr="00981D0E">
              <w:rPr>
                <w:rFonts w:ascii="Avenir LT Std 45 Book" w:eastAsia="MS PGothic" w:hAnsi="Avenir LT Std 45 Book"/>
                <w:b/>
                <w:color w:val="494949"/>
                <w:spacing w:val="-2"/>
              </w:rPr>
              <w:t>signing either Option A or Option B</w:t>
            </w:r>
            <w:r w:rsidRPr="00981D0E">
              <w:rPr>
                <w:rFonts w:ascii="Avenir LT Std 45 Book" w:eastAsia="MS PGothic" w:hAnsi="Avenir LT Std 45 Book"/>
                <w:color w:val="494949"/>
                <w:spacing w:val="-2"/>
              </w:rPr>
              <w:t>, respectively.</w:t>
            </w:r>
          </w:p>
          <w:p w14:paraId="0C67A820" w14:textId="5AE80905" w:rsidR="00806255" w:rsidRPr="00981D0E" w:rsidRDefault="00806255" w:rsidP="00500DF5">
            <w:pPr>
              <w:jc w:val="both"/>
              <w:rPr>
                <w:rFonts w:ascii="Avenir LT Std 45 Book" w:eastAsia="MS PGothic" w:hAnsi="Avenir LT Std 45 Book"/>
                <w:color w:val="494949"/>
                <w:spacing w:val="-2"/>
              </w:rPr>
            </w:pPr>
          </w:p>
          <w:p w14:paraId="12AEDBE3" w14:textId="716AC2C6" w:rsidR="00806255" w:rsidRPr="00981D0E" w:rsidRDefault="00806255" w:rsidP="00500DF5">
            <w:pPr>
              <w:jc w:val="both"/>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t xml:space="preserve">For the purpose of this Form, “unencumbered” means the particular </w:t>
            </w:r>
            <w:r w:rsidR="00222A14" w:rsidRPr="00981D0E">
              <w:rPr>
                <w:rFonts w:ascii="Avenir LT Std 45 Book" w:eastAsia="MS PGothic" w:hAnsi="Avenir LT Std 45 Book"/>
                <w:color w:val="494949"/>
                <w:spacing w:val="-2"/>
              </w:rPr>
              <w:t>IP</w:t>
            </w:r>
            <w:r w:rsidRPr="00981D0E">
              <w:rPr>
                <w:rFonts w:ascii="Avenir LT Std 45 Book" w:eastAsia="MS PGothic" w:hAnsi="Avenir LT Std 45 Book"/>
                <w:color w:val="494949"/>
                <w:spacing w:val="-2"/>
              </w:rPr>
              <w:t xml:space="preserve"> was not developed with the support of a Significant Documented Contribution (as defined in the University’s </w:t>
            </w:r>
            <w:r w:rsidRPr="00981D0E">
              <w:rPr>
                <w:rFonts w:ascii="Avenir LT Std 45 Book" w:eastAsia="MS PGothic" w:hAnsi="Avenir LT Std 45 Book"/>
                <w:i/>
                <w:color w:val="494949"/>
                <w:spacing w:val="-2"/>
              </w:rPr>
              <w:t>IP Policy</w:t>
            </w:r>
            <w:r w:rsidRPr="00981D0E">
              <w:rPr>
                <w:rFonts w:ascii="Avenir LT Std 45 Book" w:eastAsia="MS PGothic" w:hAnsi="Avenir LT Std 45 Book"/>
                <w:color w:val="494949"/>
                <w:spacing w:val="-2"/>
              </w:rPr>
              <w:t>) nor does any third party hold any right, title or interest in or to such intellectual property.</w:t>
            </w:r>
          </w:p>
          <w:p w14:paraId="7FFEBC75" w14:textId="77777777" w:rsidR="00AD29A4" w:rsidRPr="00981D0E" w:rsidRDefault="00AD29A4" w:rsidP="00500DF5">
            <w:pPr>
              <w:jc w:val="both"/>
              <w:rPr>
                <w:rFonts w:ascii="Avenir LT Std 45 Book" w:eastAsia="MS PGothic" w:hAnsi="Avenir LT Std 45 Book"/>
                <w:color w:val="494949"/>
                <w:spacing w:val="-2"/>
              </w:rPr>
            </w:pPr>
          </w:p>
        </w:tc>
      </w:tr>
      <w:tr w:rsidR="003752F0" w:rsidRPr="00981D0E" w14:paraId="2957D6C1" w14:textId="77777777" w:rsidTr="003752F0">
        <w:tc>
          <w:tcPr>
            <w:tcW w:w="925" w:type="dxa"/>
            <w:tcBorders>
              <w:top w:val="nil"/>
              <w:left w:val="nil"/>
              <w:bottom w:val="nil"/>
              <w:right w:val="nil"/>
            </w:tcBorders>
            <w:shd w:val="clear" w:color="auto" w:fill="auto"/>
          </w:tcPr>
          <w:p w14:paraId="4E20B966" w14:textId="5C8A443F" w:rsidR="003752F0" w:rsidRPr="00981D0E" w:rsidRDefault="003752F0" w:rsidP="003752F0">
            <w:pPr>
              <w:jc w:val="both"/>
            </w:pPr>
            <w:r w:rsidRPr="00981D0E">
              <w:rPr>
                <w:rFonts w:ascii="Avenir LT Std 45 Book" w:eastAsia="MS PGothic" w:hAnsi="Avenir LT Std 45 Book"/>
                <w:color w:val="494949"/>
                <w:spacing w:val="-2"/>
                <w:sz w:val="20"/>
                <w:szCs w:val="20"/>
              </w:rPr>
              <w:fldChar w:fldCharType="begin">
                <w:ffData>
                  <w:name w:val="Check1"/>
                  <w:enabled/>
                  <w:calcOnExit w:val="0"/>
                  <w:checkBox>
                    <w:sizeAuto/>
                    <w:default w:val="0"/>
                    <w:checked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 xml:space="preserve"> </w:t>
            </w:r>
            <w:r w:rsidRPr="00981D0E">
              <w:rPr>
                <w:rFonts w:ascii="Avenir LT Std 45 Book" w:eastAsia="MS PGothic" w:hAnsi="Avenir LT Std 45 Book"/>
                <w:b/>
                <w:color w:val="494949"/>
                <w:spacing w:val="-2"/>
                <w:sz w:val="20"/>
                <w:szCs w:val="20"/>
              </w:rPr>
              <w:t>A</w:t>
            </w:r>
            <w:r w:rsidRPr="00981D0E">
              <w:rPr>
                <w:rFonts w:ascii="Avenir LT Std 45 Book" w:eastAsia="MS PGothic" w:hAnsi="Avenir LT Std 45 Book"/>
                <w:color w:val="494949"/>
                <w:spacing w:val="-2"/>
                <w:sz w:val="20"/>
                <w:szCs w:val="20"/>
              </w:rPr>
              <w:t xml:space="preserve"> </w:t>
            </w:r>
            <w:r w:rsidRPr="00981D0E">
              <w:rPr>
                <w:rFonts w:ascii="Century Gothic" w:eastAsia="MS PGothic" w:hAnsi="Century Gothic"/>
                <w:color w:val="494949"/>
                <w:spacing w:val="-2"/>
                <w:sz w:val="20"/>
                <w:szCs w:val="20"/>
              </w:rPr>
              <w:t>►</w:t>
            </w:r>
          </w:p>
        </w:tc>
        <w:tc>
          <w:tcPr>
            <w:tcW w:w="8425" w:type="dxa"/>
            <w:gridSpan w:val="4"/>
            <w:tcBorders>
              <w:top w:val="nil"/>
              <w:left w:val="nil"/>
              <w:bottom w:val="nil"/>
              <w:right w:val="nil"/>
            </w:tcBorders>
            <w:shd w:val="clear" w:color="auto" w:fill="auto"/>
          </w:tcPr>
          <w:p w14:paraId="58755C03" w14:textId="77777777" w:rsidR="003752F0" w:rsidRPr="00981D0E" w:rsidRDefault="003752F0" w:rsidP="00E71BC2">
            <w:pPr>
              <w:jc w:val="both"/>
              <w:rPr>
                <w:b/>
              </w:rPr>
            </w:pPr>
            <w:r w:rsidRPr="00981D0E">
              <w:rPr>
                <w:rFonts w:ascii="Avenir LT Std 45 Book" w:eastAsia="MS PGothic" w:hAnsi="Avenir LT Std 45 Book"/>
                <w:b/>
                <w:color w:val="494949"/>
                <w:spacing w:val="-2"/>
                <w:sz w:val="20"/>
                <w:szCs w:val="20"/>
              </w:rPr>
              <w:t>Independent</w:t>
            </w:r>
            <w:r w:rsidR="009F3A2E" w:rsidRPr="00981D0E">
              <w:rPr>
                <w:rFonts w:ascii="Avenir LT Std 45 Book" w:eastAsia="MS PGothic" w:hAnsi="Avenir LT Std 45 Book"/>
                <w:b/>
                <w:color w:val="494949"/>
                <w:spacing w:val="-2"/>
                <w:sz w:val="20"/>
                <w:szCs w:val="20"/>
              </w:rPr>
              <w:t>ly</w:t>
            </w:r>
            <w:r w:rsidRPr="00981D0E">
              <w:rPr>
                <w:rFonts w:ascii="Avenir LT Std 45 Book" w:eastAsia="MS PGothic" w:hAnsi="Avenir LT Std 45 Book"/>
                <w:b/>
                <w:color w:val="494949"/>
                <w:spacing w:val="-2"/>
                <w:sz w:val="20"/>
                <w:szCs w:val="20"/>
              </w:rPr>
              <w:t xml:space="preserve"> of Memorial University (Fill out Part </w:t>
            </w:r>
            <w:r w:rsidR="00E71BC2" w:rsidRPr="00981D0E">
              <w:rPr>
                <w:rFonts w:ascii="Avenir LT Std 45 Book" w:eastAsia="MS PGothic" w:hAnsi="Avenir LT Std 45 Book"/>
                <w:b/>
                <w:color w:val="494949"/>
                <w:spacing w:val="-2"/>
                <w:sz w:val="20"/>
                <w:szCs w:val="20"/>
              </w:rPr>
              <w:t>1</w:t>
            </w:r>
            <w:r w:rsidRPr="00981D0E">
              <w:rPr>
                <w:rFonts w:ascii="Avenir LT Std 45 Book" w:eastAsia="MS PGothic" w:hAnsi="Avenir LT Std 45 Book"/>
                <w:b/>
                <w:color w:val="494949"/>
                <w:spacing w:val="-2"/>
                <w:sz w:val="20"/>
                <w:szCs w:val="20"/>
              </w:rPr>
              <w:t>)</w:t>
            </w:r>
          </w:p>
        </w:tc>
      </w:tr>
      <w:tr w:rsidR="003752F0" w:rsidRPr="00981D0E" w14:paraId="5F28DFDC" w14:textId="77777777" w:rsidTr="003752F0">
        <w:tc>
          <w:tcPr>
            <w:tcW w:w="925" w:type="dxa"/>
            <w:tcBorders>
              <w:top w:val="nil"/>
              <w:left w:val="nil"/>
              <w:bottom w:val="nil"/>
              <w:right w:val="nil"/>
            </w:tcBorders>
            <w:shd w:val="clear" w:color="auto" w:fill="auto"/>
          </w:tcPr>
          <w:p w14:paraId="29D660AA" w14:textId="77777777" w:rsidR="003752F0" w:rsidRPr="00981D0E" w:rsidRDefault="003752F0" w:rsidP="003752F0">
            <w:pPr>
              <w:jc w:val="both"/>
              <w:rPr>
                <w:rFonts w:ascii="Avenir LT Std 45 Book" w:eastAsia="MS PGothic" w:hAnsi="Avenir LT Std 45 Book"/>
                <w:color w:val="494949"/>
                <w:spacing w:val="-2"/>
                <w:sz w:val="20"/>
                <w:szCs w:val="20"/>
              </w:rPr>
            </w:pPr>
          </w:p>
        </w:tc>
        <w:tc>
          <w:tcPr>
            <w:tcW w:w="8425" w:type="dxa"/>
            <w:gridSpan w:val="4"/>
            <w:tcBorders>
              <w:top w:val="nil"/>
              <w:left w:val="nil"/>
              <w:bottom w:val="nil"/>
              <w:right w:val="nil"/>
            </w:tcBorders>
            <w:shd w:val="clear" w:color="auto" w:fill="auto"/>
          </w:tcPr>
          <w:p w14:paraId="2047163A" w14:textId="0B8F8C8C" w:rsidR="003752F0" w:rsidRPr="00981D0E" w:rsidRDefault="00806255"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By checking this box, we confirm our intention to</w:t>
            </w:r>
            <w:r w:rsidR="003752F0" w:rsidRPr="00981D0E">
              <w:rPr>
                <w:rFonts w:ascii="Avenir LT Std 45 Book" w:eastAsia="MS PGothic" w:hAnsi="Avenir LT Std 45 Book"/>
                <w:color w:val="494949"/>
                <w:spacing w:val="-2"/>
                <w:sz w:val="20"/>
                <w:szCs w:val="20"/>
              </w:rPr>
              <w:t xml:space="preserve"> </w:t>
            </w:r>
            <w:r w:rsidR="00500DF5" w:rsidRPr="00981D0E">
              <w:rPr>
                <w:rFonts w:ascii="Avenir LT Std 45 Book" w:eastAsia="MS PGothic" w:hAnsi="Avenir LT Std 45 Book"/>
                <w:color w:val="494949"/>
                <w:spacing w:val="-2"/>
                <w:sz w:val="20"/>
                <w:szCs w:val="20"/>
              </w:rPr>
              <w:t xml:space="preserve">transfer or </w:t>
            </w:r>
            <w:r w:rsidR="003752F0" w:rsidRPr="00981D0E">
              <w:rPr>
                <w:rFonts w:ascii="Avenir LT Std 45 Book" w:eastAsia="MS PGothic" w:hAnsi="Avenir LT Std 45 Book"/>
                <w:color w:val="494949"/>
                <w:spacing w:val="-2"/>
                <w:sz w:val="20"/>
                <w:szCs w:val="20"/>
              </w:rPr>
              <w:t xml:space="preserve">commercialize the </w:t>
            </w:r>
            <w:r w:rsidRPr="00981D0E">
              <w:rPr>
                <w:rFonts w:ascii="Avenir LT Std 45 Book" w:eastAsia="MS PGothic" w:hAnsi="Avenir LT Std 45 Book"/>
                <w:color w:val="494949"/>
                <w:spacing w:val="-2"/>
                <w:sz w:val="20"/>
                <w:szCs w:val="20"/>
              </w:rPr>
              <w:t>intellectual property</w:t>
            </w:r>
            <w:r w:rsidR="003752F0" w:rsidRPr="00981D0E">
              <w:rPr>
                <w:rFonts w:ascii="Avenir LT Std 45 Book" w:eastAsia="MS PGothic" w:hAnsi="Avenir LT Std 45 Book"/>
                <w:color w:val="494949"/>
                <w:spacing w:val="-2"/>
                <w:sz w:val="20"/>
                <w:szCs w:val="20"/>
              </w:rPr>
              <w:t xml:space="preserve"> described herein</w:t>
            </w:r>
            <w:r w:rsidRPr="00981D0E">
              <w:rPr>
                <w:rFonts w:ascii="Avenir LT Std 45 Book" w:eastAsia="MS PGothic" w:hAnsi="Avenir LT Std 45 Book"/>
                <w:color w:val="494949"/>
                <w:spacing w:val="-2"/>
                <w:sz w:val="20"/>
                <w:szCs w:val="20"/>
              </w:rPr>
              <w:t xml:space="preserve"> without the assistance of the University</w:t>
            </w:r>
            <w:r w:rsidR="003752F0" w:rsidRPr="00981D0E">
              <w:rPr>
                <w:rFonts w:ascii="Avenir LT Std 45 Book" w:eastAsia="MS PGothic" w:hAnsi="Avenir LT Std 45 Book"/>
                <w:color w:val="494949"/>
                <w:spacing w:val="-2"/>
                <w:sz w:val="20"/>
                <w:szCs w:val="20"/>
              </w:rPr>
              <w:t xml:space="preserve">. By </w:t>
            </w:r>
            <w:r w:rsidRPr="00981D0E">
              <w:rPr>
                <w:rFonts w:ascii="Avenir LT Std 45 Book" w:eastAsia="MS PGothic" w:hAnsi="Avenir LT Std 45 Book"/>
                <w:color w:val="494949"/>
                <w:spacing w:val="-2"/>
                <w:sz w:val="20"/>
                <w:szCs w:val="20"/>
              </w:rPr>
              <w:t>signing below</w:t>
            </w:r>
            <w:r w:rsidR="003752F0" w:rsidRPr="00981D0E">
              <w:rPr>
                <w:rFonts w:ascii="Avenir LT Std 45 Book" w:eastAsia="MS PGothic" w:hAnsi="Avenir LT Std 45 Book"/>
                <w:color w:val="494949"/>
                <w:spacing w:val="-2"/>
                <w:sz w:val="20"/>
                <w:szCs w:val="20"/>
              </w:rPr>
              <w:t xml:space="preserve">, each creator acknowledges that to the best of </w:t>
            </w:r>
            <w:r w:rsidR="001716B7" w:rsidRPr="00981D0E">
              <w:rPr>
                <w:rFonts w:ascii="Avenir LT Std 45 Book" w:eastAsia="MS PGothic" w:hAnsi="Avenir LT Std 45 Book"/>
                <w:color w:val="494949"/>
                <w:spacing w:val="-2"/>
                <w:sz w:val="20"/>
                <w:szCs w:val="20"/>
              </w:rPr>
              <w:t>their</w:t>
            </w:r>
            <w:r w:rsidR="003752F0" w:rsidRPr="00981D0E">
              <w:rPr>
                <w:rFonts w:ascii="Avenir LT Std 45 Book" w:eastAsia="MS PGothic" w:hAnsi="Avenir LT Std 45 Book"/>
                <w:color w:val="494949"/>
                <w:spacing w:val="-2"/>
                <w:sz w:val="20"/>
                <w:szCs w:val="20"/>
              </w:rPr>
              <w:t xml:space="preserve"> knowledge the creator(s) listed in this form is (are) the only creator(s) of </w:t>
            </w:r>
            <w:r w:rsidRPr="00981D0E">
              <w:rPr>
                <w:rFonts w:ascii="Avenir LT Std 45 Book" w:eastAsia="MS PGothic" w:hAnsi="Avenir LT Std 45 Book"/>
                <w:color w:val="494949"/>
                <w:spacing w:val="-2"/>
                <w:sz w:val="20"/>
                <w:szCs w:val="20"/>
              </w:rPr>
              <w:t>such intellectual property</w:t>
            </w:r>
            <w:r w:rsidR="003752F0" w:rsidRPr="00981D0E">
              <w:rPr>
                <w:rFonts w:ascii="Avenir LT Std 45 Book" w:eastAsia="MS PGothic" w:hAnsi="Avenir LT Std 45 Book"/>
                <w:color w:val="494949"/>
                <w:spacing w:val="-2"/>
                <w:sz w:val="20"/>
                <w:szCs w:val="20"/>
              </w:rPr>
              <w:t>.</w:t>
            </w:r>
          </w:p>
          <w:p w14:paraId="622C78F3" w14:textId="77777777" w:rsidR="003752F0" w:rsidRPr="00981D0E" w:rsidRDefault="003752F0" w:rsidP="003752F0">
            <w:pPr>
              <w:jc w:val="both"/>
              <w:rPr>
                <w:rFonts w:ascii="Avenir LT Std 45 Book" w:eastAsia="MS PGothic" w:hAnsi="Avenir LT Std 45 Book"/>
                <w:b/>
                <w:color w:val="494949"/>
                <w:spacing w:val="-2"/>
                <w:sz w:val="20"/>
                <w:szCs w:val="20"/>
              </w:rPr>
            </w:pPr>
          </w:p>
        </w:tc>
      </w:tr>
      <w:tr w:rsidR="003752F0" w:rsidRPr="00981D0E" w14:paraId="774C6EE5" w14:textId="77777777" w:rsidTr="003752F0">
        <w:tc>
          <w:tcPr>
            <w:tcW w:w="925" w:type="dxa"/>
            <w:tcBorders>
              <w:top w:val="nil"/>
              <w:left w:val="nil"/>
              <w:bottom w:val="nil"/>
              <w:right w:val="nil"/>
            </w:tcBorders>
            <w:shd w:val="clear" w:color="auto" w:fill="auto"/>
          </w:tcPr>
          <w:p w14:paraId="3E20F61B"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1.</w:t>
            </w:r>
          </w:p>
        </w:tc>
        <w:tc>
          <w:tcPr>
            <w:tcW w:w="2471" w:type="dxa"/>
            <w:tcBorders>
              <w:top w:val="nil"/>
              <w:left w:val="nil"/>
              <w:bottom w:val="single" w:sz="4" w:space="0" w:color="auto"/>
              <w:right w:val="nil"/>
            </w:tcBorders>
            <w:shd w:val="clear" w:color="auto" w:fill="auto"/>
          </w:tcPr>
          <w:p w14:paraId="118E34F7"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1843" w:type="dxa"/>
            <w:tcBorders>
              <w:top w:val="nil"/>
              <w:left w:val="nil"/>
              <w:bottom w:val="single" w:sz="4" w:space="0" w:color="auto"/>
              <w:right w:val="nil"/>
            </w:tcBorders>
            <w:shd w:val="clear" w:color="auto" w:fill="auto"/>
          </w:tcPr>
          <w:p w14:paraId="1792A254" w14:textId="77777777" w:rsidR="003752F0" w:rsidRPr="00981D0E" w:rsidRDefault="003752F0" w:rsidP="003752F0">
            <w:pPr>
              <w:jc w:val="both"/>
              <w:rPr>
                <w:rFonts w:ascii="Avenir LT Std 45 Book" w:eastAsia="MS PGothic" w:hAnsi="Avenir LT Std 45 Book"/>
                <w:color w:val="494949"/>
                <w:spacing w:val="-2"/>
                <w:sz w:val="20"/>
                <w:szCs w:val="20"/>
              </w:rPr>
            </w:pPr>
          </w:p>
        </w:tc>
        <w:tc>
          <w:tcPr>
            <w:tcW w:w="2390" w:type="dxa"/>
            <w:tcBorders>
              <w:top w:val="nil"/>
              <w:left w:val="nil"/>
              <w:bottom w:val="single" w:sz="4" w:space="0" w:color="auto"/>
              <w:right w:val="nil"/>
            </w:tcBorders>
            <w:shd w:val="clear" w:color="auto" w:fill="auto"/>
          </w:tcPr>
          <w:p w14:paraId="6F6A25A3" w14:textId="723CBAF7" w:rsidR="003752F0" w:rsidRPr="00981D0E" w:rsidRDefault="003752F0" w:rsidP="003752F0">
            <w:pPr>
              <w:jc w:val="both"/>
              <w:rPr>
                <w:rFonts w:ascii="Avenir LT Std 45 Book" w:eastAsia="MS PGothic" w:hAnsi="Avenir LT Std 45 Book"/>
                <w:color w:val="494949"/>
                <w:spacing w:val="-2"/>
                <w:sz w:val="20"/>
                <w:szCs w:val="20"/>
              </w:rPr>
            </w:pPr>
          </w:p>
        </w:tc>
        <w:tc>
          <w:tcPr>
            <w:tcW w:w="1721" w:type="dxa"/>
            <w:tcBorders>
              <w:top w:val="nil"/>
              <w:left w:val="nil"/>
              <w:bottom w:val="single" w:sz="4" w:space="0" w:color="auto"/>
              <w:right w:val="nil"/>
            </w:tcBorders>
            <w:shd w:val="clear" w:color="auto" w:fill="auto"/>
          </w:tcPr>
          <w:p w14:paraId="5632D619"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Date: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3752F0" w:rsidRPr="00981D0E" w14:paraId="78B52574" w14:textId="77777777" w:rsidTr="003752F0">
        <w:tc>
          <w:tcPr>
            <w:tcW w:w="925" w:type="dxa"/>
            <w:tcBorders>
              <w:top w:val="nil"/>
              <w:left w:val="nil"/>
              <w:bottom w:val="nil"/>
              <w:right w:val="nil"/>
            </w:tcBorders>
            <w:shd w:val="clear" w:color="auto" w:fill="auto"/>
          </w:tcPr>
          <w:p w14:paraId="4A474406" w14:textId="77777777" w:rsidR="003752F0" w:rsidRPr="00981D0E" w:rsidRDefault="003752F0" w:rsidP="003752F0">
            <w:pPr>
              <w:jc w:val="both"/>
            </w:pPr>
          </w:p>
        </w:tc>
        <w:tc>
          <w:tcPr>
            <w:tcW w:w="2471" w:type="dxa"/>
            <w:tcBorders>
              <w:top w:val="single" w:sz="4" w:space="0" w:color="auto"/>
              <w:left w:val="nil"/>
              <w:bottom w:val="nil"/>
              <w:right w:val="nil"/>
            </w:tcBorders>
            <w:shd w:val="clear" w:color="auto" w:fill="auto"/>
          </w:tcPr>
          <w:p w14:paraId="2B096556" w14:textId="77777777" w:rsidR="003752F0" w:rsidRPr="00981D0E" w:rsidRDefault="003752F0" w:rsidP="003752F0">
            <w:pPr>
              <w:jc w:val="both"/>
              <w:rPr>
                <w:sz w:val="16"/>
                <w:szCs w:val="16"/>
              </w:rPr>
            </w:pPr>
            <w:r w:rsidRPr="00981D0E">
              <w:rPr>
                <w:rFonts w:ascii="Avenir LT Std 45 Book" w:eastAsia="MS PGothic" w:hAnsi="Avenir LT Std 45 Book"/>
                <w:color w:val="494949"/>
                <w:spacing w:val="-2"/>
                <w:sz w:val="16"/>
                <w:szCs w:val="16"/>
              </w:rPr>
              <w:t>Print Name</w:t>
            </w:r>
          </w:p>
        </w:tc>
        <w:tc>
          <w:tcPr>
            <w:tcW w:w="1843" w:type="dxa"/>
            <w:tcBorders>
              <w:top w:val="single" w:sz="4" w:space="0" w:color="auto"/>
              <w:left w:val="nil"/>
              <w:bottom w:val="nil"/>
              <w:right w:val="nil"/>
            </w:tcBorders>
            <w:shd w:val="clear" w:color="auto" w:fill="auto"/>
          </w:tcPr>
          <w:p w14:paraId="22814ED7" w14:textId="77777777" w:rsidR="003752F0" w:rsidRPr="00981D0E" w:rsidRDefault="003752F0" w:rsidP="003752F0">
            <w:pPr>
              <w:jc w:val="both"/>
            </w:pPr>
            <w:r w:rsidRPr="00981D0E">
              <w:rPr>
                <w:rFonts w:ascii="Avenir LT Std 45 Book" w:eastAsia="MS PGothic" w:hAnsi="Avenir LT Std 45 Book"/>
                <w:color w:val="494949"/>
                <w:spacing w:val="-2"/>
                <w:sz w:val="16"/>
                <w:szCs w:val="16"/>
              </w:rPr>
              <w:t>Signature</w:t>
            </w:r>
          </w:p>
        </w:tc>
        <w:tc>
          <w:tcPr>
            <w:tcW w:w="2390" w:type="dxa"/>
            <w:tcBorders>
              <w:top w:val="single" w:sz="4" w:space="0" w:color="auto"/>
              <w:left w:val="nil"/>
              <w:bottom w:val="nil"/>
              <w:right w:val="nil"/>
            </w:tcBorders>
            <w:shd w:val="clear" w:color="auto" w:fill="auto"/>
          </w:tcPr>
          <w:p w14:paraId="55BA433B" w14:textId="33949D2E" w:rsidR="003752F0" w:rsidRPr="00981D0E" w:rsidRDefault="003752F0" w:rsidP="003752F0">
            <w:pPr>
              <w:jc w:val="both"/>
            </w:pPr>
          </w:p>
        </w:tc>
        <w:tc>
          <w:tcPr>
            <w:tcW w:w="1721" w:type="dxa"/>
            <w:tcBorders>
              <w:top w:val="single" w:sz="4" w:space="0" w:color="auto"/>
              <w:left w:val="nil"/>
              <w:bottom w:val="nil"/>
              <w:right w:val="nil"/>
            </w:tcBorders>
            <w:shd w:val="clear" w:color="auto" w:fill="auto"/>
          </w:tcPr>
          <w:p w14:paraId="65B1FFF4" w14:textId="77777777" w:rsidR="003752F0" w:rsidRPr="00981D0E" w:rsidRDefault="003752F0" w:rsidP="003752F0">
            <w:pPr>
              <w:jc w:val="both"/>
            </w:pPr>
          </w:p>
        </w:tc>
      </w:tr>
      <w:tr w:rsidR="003752F0" w:rsidRPr="00981D0E" w14:paraId="7C8E296B" w14:textId="77777777" w:rsidTr="003752F0">
        <w:tc>
          <w:tcPr>
            <w:tcW w:w="925" w:type="dxa"/>
            <w:tcBorders>
              <w:top w:val="nil"/>
              <w:left w:val="nil"/>
              <w:bottom w:val="nil"/>
              <w:right w:val="nil"/>
            </w:tcBorders>
            <w:shd w:val="clear" w:color="auto" w:fill="auto"/>
          </w:tcPr>
          <w:p w14:paraId="586ACFF8"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2.</w:t>
            </w:r>
          </w:p>
        </w:tc>
        <w:tc>
          <w:tcPr>
            <w:tcW w:w="2471" w:type="dxa"/>
            <w:tcBorders>
              <w:top w:val="nil"/>
              <w:left w:val="nil"/>
              <w:bottom w:val="single" w:sz="4" w:space="0" w:color="auto"/>
              <w:right w:val="nil"/>
            </w:tcBorders>
            <w:shd w:val="clear" w:color="auto" w:fill="auto"/>
          </w:tcPr>
          <w:p w14:paraId="14B94E9D"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1843" w:type="dxa"/>
            <w:tcBorders>
              <w:top w:val="nil"/>
              <w:left w:val="nil"/>
              <w:bottom w:val="single" w:sz="4" w:space="0" w:color="auto"/>
              <w:right w:val="nil"/>
            </w:tcBorders>
            <w:shd w:val="clear" w:color="auto" w:fill="auto"/>
          </w:tcPr>
          <w:p w14:paraId="240997A2" w14:textId="77777777" w:rsidR="003752F0" w:rsidRPr="00981D0E" w:rsidRDefault="003752F0" w:rsidP="003752F0">
            <w:pPr>
              <w:jc w:val="both"/>
              <w:rPr>
                <w:rFonts w:ascii="Avenir LT Std 45 Book" w:eastAsia="MS PGothic" w:hAnsi="Avenir LT Std 45 Book"/>
                <w:color w:val="494949"/>
                <w:spacing w:val="-2"/>
                <w:sz w:val="20"/>
                <w:szCs w:val="20"/>
              </w:rPr>
            </w:pPr>
          </w:p>
        </w:tc>
        <w:tc>
          <w:tcPr>
            <w:tcW w:w="2390" w:type="dxa"/>
            <w:tcBorders>
              <w:top w:val="nil"/>
              <w:left w:val="nil"/>
              <w:bottom w:val="single" w:sz="4" w:space="0" w:color="auto"/>
              <w:right w:val="nil"/>
            </w:tcBorders>
            <w:shd w:val="clear" w:color="auto" w:fill="auto"/>
          </w:tcPr>
          <w:p w14:paraId="1F0AD6FA" w14:textId="7AD49CF5" w:rsidR="003752F0" w:rsidRPr="00981D0E" w:rsidRDefault="003752F0" w:rsidP="003752F0">
            <w:pPr>
              <w:jc w:val="both"/>
              <w:rPr>
                <w:rFonts w:ascii="Avenir LT Std 45 Book" w:eastAsia="MS PGothic" w:hAnsi="Avenir LT Std 45 Book"/>
                <w:color w:val="494949"/>
                <w:spacing w:val="-2"/>
                <w:sz w:val="20"/>
                <w:szCs w:val="20"/>
              </w:rPr>
            </w:pPr>
          </w:p>
        </w:tc>
        <w:tc>
          <w:tcPr>
            <w:tcW w:w="1721" w:type="dxa"/>
            <w:tcBorders>
              <w:top w:val="nil"/>
              <w:left w:val="nil"/>
              <w:bottom w:val="single" w:sz="4" w:space="0" w:color="auto"/>
              <w:right w:val="nil"/>
            </w:tcBorders>
            <w:shd w:val="clear" w:color="auto" w:fill="auto"/>
          </w:tcPr>
          <w:p w14:paraId="7DE60657"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Date: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3752F0" w:rsidRPr="00981D0E" w14:paraId="585CF848" w14:textId="77777777" w:rsidTr="003752F0">
        <w:tc>
          <w:tcPr>
            <w:tcW w:w="925" w:type="dxa"/>
            <w:tcBorders>
              <w:top w:val="nil"/>
              <w:left w:val="nil"/>
              <w:bottom w:val="nil"/>
              <w:right w:val="nil"/>
            </w:tcBorders>
            <w:shd w:val="clear" w:color="auto" w:fill="auto"/>
          </w:tcPr>
          <w:p w14:paraId="74D7EAC6" w14:textId="77777777" w:rsidR="003752F0" w:rsidRPr="00981D0E" w:rsidRDefault="003752F0" w:rsidP="003752F0">
            <w:pPr>
              <w:jc w:val="both"/>
            </w:pPr>
          </w:p>
        </w:tc>
        <w:tc>
          <w:tcPr>
            <w:tcW w:w="2471" w:type="dxa"/>
            <w:tcBorders>
              <w:top w:val="single" w:sz="4" w:space="0" w:color="auto"/>
              <w:left w:val="nil"/>
              <w:bottom w:val="nil"/>
              <w:right w:val="nil"/>
            </w:tcBorders>
            <w:shd w:val="clear" w:color="auto" w:fill="auto"/>
          </w:tcPr>
          <w:p w14:paraId="1A56A658" w14:textId="77777777" w:rsidR="003752F0" w:rsidRPr="00981D0E" w:rsidRDefault="003752F0" w:rsidP="003752F0">
            <w:pPr>
              <w:jc w:val="both"/>
              <w:rPr>
                <w:sz w:val="16"/>
                <w:szCs w:val="16"/>
              </w:rPr>
            </w:pPr>
            <w:r w:rsidRPr="00981D0E">
              <w:rPr>
                <w:rFonts w:ascii="Avenir LT Std 45 Book" w:eastAsia="MS PGothic" w:hAnsi="Avenir LT Std 45 Book"/>
                <w:color w:val="494949"/>
                <w:spacing w:val="-2"/>
                <w:sz w:val="16"/>
                <w:szCs w:val="16"/>
              </w:rPr>
              <w:t>Print Name</w:t>
            </w:r>
          </w:p>
        </w:tc>
        <w:tc>
          <w:tcPr>
            <w:tcW w:w="1843" w:type="dxa"/>
            <w:tcBorders>
              <w:top w:val="single" w:sz="4" w:space="0" w:color="auto"/>
              <w:left w:val="nil"/>
              <w:bottom w:val="nil"/>
              <w:right w:val="nil"/>
            </w:tcBorders>
            <w:shd w:val="clear" w:color="auto" w:fill="auto"/>
          </w:tcPr>
          <w:p w14:paraId="09382D8D" w14:textId="77777777" w:rsidR="003752F0" w:rsidRPr="00981D0E" w:rsidRDefault="003752F0" w:rsidP="003752F0">
            <w:pPr>
              <w:jc w:val="both"/>
            </w:pPr>
            <w:r w:rsidRPr="00981D0E">
              <w:rPr>
                <w:rFonts w:ascii="Avenir LT Std 45 Book" w:eastAsia="MS PGothic" w:hAnsi="Avenir LT Std 45 Book"/>
                <w:color w:val="494949"/>
                <w:spacing w:val="-2"/>
                <w:sz w:val="16"/>
                <w:szCs w:val="16"/>
              </w:rPr>
              <w:t>Signature</w:t>
            </w:r>
          </w:p>
        </w:tc>
        <w:tc>
          <w:tcPr>
            <w:tcW w:w="2390" w:type="dxa"/>
            <w:tcBorders>
              <w:top w:val="single" w:sz="4" w:space="0" w:color="auto"/>
              <w:left w:val="nil"/>
              <w:bottom w:val="nil"/>
              <w:right w:val="nil"/>
            </w:tcBorders>
            <w:shd w:val="clear" w:color="auto" w:fill="auto"/>
          </w:tcPr>
          <w:p w14:paraId="4B383ACF" w14:textId="49965F29" w:rsidR="003752F0" w:rsidRPr="00981D0E" w:rsidRDefault="003752F0" w:rsidP="003752F0">
            <w:pPr>
              <w:jc w:val="both"/>
            </w:pPr>
          </w:p>
        </w:tc>
        <w:tc>
          <w:tcPr>
            <w:tcW w:w="1721" w:type="dxa"/>
            <w:tcBorders>
              <w:top w:val="single" w:sz="4" w:space="0" w:color="auto"/>
              <w:left w:val="nil"/>
              <w:bottom w:val="nil"/>
              <w:right w:val="nil"/>
            </w:tcBorders>
            <w:shd w:val="clear" w:color="auto" w:fill="auto"/>
          </w:tcPr>
          <w:p w14:paraId="47350711" w14:textId="77777777" w:rsidR="003752F0" w:rsidRPr="00981D0E" w:rsidRDefault="003752F0" w:rsidP="003752F0">
            <w:pPr>
              <w:jc w:val="both"/>
            </w:pPr>
          </w:p>
        </w:tc>
      </w:tr>
      <w:tr w:rsidR="003752F0" w:rsidRPr="00981D0E" w14:paraId="0B51BBDE" w14:textId="77777777" w:rsidTr="003752F0">
        <w:tc>
          <w:tcPr>
            <w:tcW w:w="925" w:type="dxa"/>
            <w:tcBorders>
              <w:top w:val="nil"/>
              <w:left w:val="nil"/>
              <w:bottom w:val="nil"/>
              <w:right w:val="nil"/>
            </w:tcBorders>
            <w:shd w:val="clear" w:color="auto" w:fill="auto"/>
          </w:tcPr>
          <w:p w14:paraId="01ADCB96"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3.</w:t>
            </w:r>
          </w:p>
        </w:tc>
        <w:tc>
          <w:tcPr>
            <w:tcW w:w="2471" w:type="dxa"/>
            <w:tcBorders>
              <w:top w:val="nil"/>
              <w:left w:val="nil"/>
              <w:bottom w:val="single" w:sz="4" w:space="0" w:color="auto"/>
              <w:right w:val="nil"/>
            </w:tcBorders>
            <w:shd w:val="clear" w:color="auto" w:fill="auto"/>
          </w:tcPr>
          <w:p w14:paraId="0367DC6A"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1843" w:type="dxa"/>
            <w:tcBorders>
              <w:top w:val="nil"/>
              <w:left w:val="nil"/>
              <w:bottom w:val="single" w:sz="4" w:space="0" w:color="auto"/>
              <w:right w:val="nil"/>
            </w:tcBorders>
            <w:shd w:val="clear" w:color="auto" w:fill="auto"/>
          </w:tcPr>
          <w:p w14:paraId="427F7459" w14:textId="77777777" w:rsidR="003752F0" w:rsidRPr="00981D0E" w:rsidRDefault="003752F0" w:rsidP="003752F0">
            <w:pPr>
              <w:jc w:val="both"/>
              <w:rPr>
                <w:rFonts w:ascii="Avenir LT Std 45 Book" w:eastAsia="MS PGothic" w:hAnsi="Avenir LT Std 45 Book"/>
                <w:color w:val="494949"/>
                <w:spacing w:val="-2"/>
                <w:sz w:val="20"/>
                <w:szCs w:val="20"/>
              </w:rPr>
            </w:pPr>
          </w:p>
        </w:tc>
        <w:tc>
          <w:tcPr>
            <w:tcW w:w="2390" w:type="dxa"/>
            <w:tcBorders>
              <w:top w:val="nil"/>
              <w:left w:val="nil"/>
              <w:bottom w:val="single" w:sz="4" w:space="0" w:color="auto"/>
              <w:right w:val="nil"/>
            </w:tcBorders>
            <w:shd w:val="clear" w:color="auto" w:fill="auto"/>
          </w:tcPr>
          <w:p w14:paraId="2E9F60C0" w14:textId="407B1294" w:rsidR="003752F0" w:rsidRPr="00981D0E" w:rsidRDefault="003752F0" w:rsidP="003752F0">
            <w:pPr>
              <w:jc w:val="both"/>
              <w:rPr>
                <w:rFonts w:ascii="Avenir LT Std 45 Book" w:eastAsia="MS PGothic" w:hAnsi="Avenir LT Std 45 Book"/>
                <w:color w:val="494949"/>
                <w:spacing w:val="-2"/>
                <w:sz w:val="20"/>
                <w:szCs w:val="20"/>
              </w:rPr>
            </w:pPr>
          </w:p>
        </w:tc>
        <w:tc>
          <w:tcPr>
            <w:tcW w:w="1721" w:type="dxa"/>
            <w:tcBorders>
              <w:top w:val="nil"/>
              <w:left w:val="nil"/>
              <w:bottom w:val="single" w:sz="4" w:space="0" w:color="auto"/>
              <w:right w:val="nil"/>
            </w:tcBorders>
            <w:shd w:val="clear" w:color="auto" w:fill="auto"/>
          </w:tcPr>
          <w:p w14:paraId="334F7BEB"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Date: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3752F0" w:rsidRPr="00981D0E" w14:paraId="34552490" w14:textId="77777777" w:rsidTr="003752F0">
        <w:tc>
          <w:tcPr>
            <w:tcW w:w="925" w:type="dxa"/>
            <w:tcBorders>
              <w:top w:val="nil"/>
              <w:left w:val="nil"/>
              <w:bottom w:val="nil"/>
              <w:right w:val="nil"/>
            </w:tcBorders>
            <w:shd w:val="clear" w:color="auto" w:fill="auto"/>
          </w:tcPr>
          <w:p w14:paraId="59A0F0CA" w14:textId="77777777" w:rsidR="003752F0" w:rsidRPr="00981D0E" w:rsidRDefault="003752F0" w:rsidP="003752F0">
            <w:pPr>
              <w:jc w:val="both"/>
            </w:pPr>
          </w:p>
        </w:tc>
        <w:tc>
          <w:tcPr>
            <w:tcW w:w="2471" w:type="dxa"/>
            <w:tcBorders>
              <w:top w:val="single" w:sz="4" w:space="0" w:color="auto"/>
              <w:left w:val="nil"/>
              <w:bottom w:val="nil"/>
              <w:right w:val="nil"/>
            </w:tcBorders>
            <w:shd w:val="clear" w:color="auto" w:fill="auto"/>
          </w:tcPr>
          <w:p w14:paraId="0E42579E" w14:textId="77777777" w:rsidR="003752F0" w:rsidRPr="00981D0E" w:rsidRDefault="003752F0" w:rsidP="003752F0">
            <w:pPr>
              <w:jc w:val="both"/>
              <w:rPr>
                <w:sz w:val="16"/>
                <w:szCs w:val="16"/>
              </w:rPr>
            </w:pPr>
            <w:r w:rsidRPr="00981D0E">
              <w:rPr>
                <w:rFonts w:ascii="Avenir LT Std 45 Book" w:eastAsia="MS PGothic" w:hAnsi="Avenir LT Std 45 Book"/>
                <w:color w:val="494949"/>
                <w:spacing w:val="-2"/>
                <w:sz w:val="16"/>
                <w:szCs w:val="16"/>
              </w:rPr>
              <w:t>Print Name</w:t>
            </w:r>
          </w:p>
        </w:tc>
        <w:tc>
          <w:tcPr>
            <w:tcW w:w="1843" w:type="dxa"/>
            <w:tcBorders>
              <w:top w:val="single" w:sz="4" w:space="0" w:color="auto"/>
              <w:left w:val="nil"/>
              <w:bottom w:val="nil"/>
              <w:right w:val="nil"/>
            </w:tcBorders>
            <w:shd w:val="clear" w:color="auto" w:fill="auto"/>
          </w:tcPr>
          <w:p w14:paraId="222800E6" w14:textId="77777777" w:rsidR="003752F0" w:rsidRPr="00981D0E" w:rsidRDefault="003752F0" w:rsidP="003752F0">
            <w:pPr>
              <w:jc w:val="both"/>
            </w:pPr>
            <w:r w:rsidRPr="00981D0E">
              <w:rPr>
                <w:rFonts w:ascii="Avenir LT Std 45 Book" w:eastAsia="MS PGothic" w:hAnsi="Avenir LT Std 45 Book"/>
                <w:color w:val="494949"/>
                <w:spacing w:val="-2"/>
                <w:sz w:val="16"/>
                <w:szCs w:val="16"/>
              </w:rPr>
              <w:t>Signature</w:t>
            </w:r>
          </w:p>
        </w:tc>
        <w:tc>
          <w:tcPr>
            <w:tcW w:w="2390" w:type="dxa"/>
            <w:tcBorders>
              <w:top w:val="single" w:sz="4" w:space="0" w:color="auto"/>
              <w:left w:val="nil"/>
              <w:bottom w:val="nil"/>
              <w:right w:val="nil"/>
            </w:tcBorders>
            <w:shd w:val="clear" w:color="auto" w:fill="auto"/>
          </w:tcPr>
          <w:p w14:paraId="73B72961" w14:textId="4C848252" w:rsidR="003752F0" w:rsidRPr="00981D0E" w:rsidRDefault="003752F0" w:rsidP="003752F0">
            <w:pPr>
              <w:jc w:val="both"/>
            </w:pPr>
          </w:p>
        </w:tc>
        <w:tc>
          <w:tcPr>
            <w:tcW w:w="1721" w:type="dxa"/>
            <w:tcBorders>
              <w:top w:val="single" w:sz="4" w:space="0" w:color="auto"/>
              <w:left w:val="nil"/>
              <w:bottom w:val="nil"/>
              <w:right w:val="nil"/>
            </w:tcBorders>
            <w:shd w:val="clear" w:color="auto" w:fill="auto"/>
          </w:tcPr>
          <w:p w14:paraId="54BB666C" w14:textId="77777777" w:rsidR="003752F0" w:rsidRPr="00981D0E" w:rsidRDefault="003752F0" w:rsidP="003752F0">
            <w:pPr>
              <w:jc w:val="both"/>
            </w:pPr>
          </w:p>
        </w:tc>
      </w:tr>
      <w:tr w:rsidR="003752F0" w:rsidRPr="00981D0E" w14:paraId="1657D50E" w14:textId="77777777" w:rsidTr="003752F0">
        <w:tc>
          <w:tcPr>
            <w:tcW w:w="925" w:type="dxa"/>
            <w:tcBorders>
              <w:top w:val="nil"/>
              <w:left w:val="nil"/>
              <w:bottom w:val="nil"/>
              <w:right w:val="nil"/>
            </w:tcBorders>
            <w:shd w:val="clear" w:color="auto" w:fill="auto"/>
          </w:tcPr>
          <w:p w14:paraId="41686E4C"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4.</w:t>
            </w:r>
          </w:p>
        </w:tc>
        <w:tc>
          <w:tcPr>
            <w:tcW w:w="2471" w:type="dxa"/>
            <w:tcBorders>
              <w:top w:val="nil"/>
              <w:left w:val="nil"/>
              <w:bottom w:val="single" w:sz="4" w:space="0" w:color="auto"/>
              <w:right w:val="nil"/>
            </w:tcBorders>
            <w:shd w:val="clear" w:color="auto" w:fill="auto"/>
          </w:tcPr>
          <w:p w14:paraId="5E5C261C"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1843" w:type="dxa"/>
            <w:tcBorders>
              <w:top w:val="nil"/>
              <w:left w:val="nil"/>
              <w:bottom w:val="single" w:sz="4" w:space="0" w:color="auto"/>
              <w:right w:val="nil"/>
            </w:tcBorders>
            <w:shd w:val="clear" w:color="auto" w:fill="auto"/>
          </w:tcPr>
          <w:p w14:paraId="102EEB79" w14:textId="77777777" w:rsidR="003752F0" w:rsidRPr="00981D0E" w:rsidRDefault="003752F0" w:rsidP="003752F0">
            <w:pPr>
              <w:jc w:val="both"/>
              <w:rPr>
                <w:rFonts w:ascii="Avenir LT Std 45 Book" w:eastAsia="MS PGothic" w:hAnsi="Avenir LT Std 45 Book"/>
                <w:color w:val="494949"/>
                <w:spacing w:val="-2"/>
                <w:sz w:val="20"/>
                <w:szCs w:val="20"/>
              </w:rPr>
            </w:pPr>
          </w:p>
        </w:tc>
        <w:tc>
          <w:tcPr>
            <w:tcW w:w="2390" w:type="dxa"/>
            <w:tcBorders>
              <w:top w:val="nil"/>
              <w:left w:val="nil"/>
              <w:bottom w:val="single" w:sz="4" w:space="0" w:color="auto"/>
              <w:right w:val="nil"/>
            </w:tcBorders>
            <w:shd w:val="clear" w:color="auto" w:fill="auto"/>
          </w:tcPr>
          <w:p w14:paraId="730C38A0" w14:textId="0C764244" w:rsidR="003752F0" w:rsidRPr="00981D0E" w:rsidRDefault="003752F0" w:rsidP="003752F0">
            <w:pPr>
              <w:jc w:val="both"/>
              <w:rPr>
                <w:rFonts w:ascii="Avenir LT Std 45 Book" w:eastAsia="MS PGothic" w:hAnsi="Avenir LT Std 45 Book"/>
                <w:color w:val="494949"/>
                <w:spacing w:val="-2"/>
                <w:sz w:val="20"/>
                <w:szCs w:val="20"/>
              </w:rPr>
            </w:pPr>
          </w:p>
        </w:tc>
        <w:tc>
          <w:tcPr>
            <w:tcW w:w="1721" w:type="dxa"/>
            <w:tcBorders>
              <w:top w:val="nil"/>
              <w:left w:val="nil"/>
              <w:bottom w:val="single" w:sz="4" w:space="0" w:color="auto"/>
              <w:right w:val="nil"/>
            </w:tcBorders>
            <w:shd w:val="clear" w:color="auto" w:fill="auto"/>
          </w:tcPr>
          <w:p w14:paraId="36E550C1"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Date: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3752F0" w:rsidRPr="00981D0E" w14:paraId="0B082B60" w14:textId="77777777" w:rsidTr="003752F0">
        <w:tc>
          <w:tcPr>
            <w:tcW w:w="925" w:type="dxa"/>
            <w:tcBorders>
              <w:top w:val="nil"/>
              <w:left w:val="nil"/>
              <w:bottom w:val="nil"/>
              <w:right w:val="nil"/>
            </w:tcBorders>
            <w:shd w:val="clear" w:color="auto" w:fill="auto"/>
          </w:tcPr>
          <w:p w14:paraId="429544DD" w14:textId="77777777" w:rsidR="003752F0" w:rsidRPr="00981D0E" w:rsidRDefault="003752F0" w:rsidP="003752F0">
            <w:pPr>
              <w:jc w:val="both"/>
            </w:pPr>
          </w:p>
        </w:tc>
        <w:tc>
          <w:tcPr>
            <w:tcW w:w="2471" w:type="dxa"/>
            <w:tcBorders>
              <w:top w:val="single" w:sz="4" w:space="0" w:color="auto"/>
              <w:left w:val="nil"/>
              <w:bottom w:val="nil"/>
              <w:right w:val="nil"/>
            </w:tcBorders>
            <w:shd w:val="clear" w:color="auto" w:fill="auto"/>
          </w:tcPr>
          <w:p w14:paraId="737FB6C3" w14:textId="77777777" w:rsidR="003752F0" w:rsidRPr="00981D0E" w:rsidRDefault="003752F0" w:rsidP="003752F0">
            <w:pPr>
              <w:jc w:val="both"/>
              <w:rPr>
                <w:sz w:val="16"/>
                <w:szCs w:val="16"/>
              </w:rPr>
            </w:pPr>
            <w:r w:rsidRPr="00981D0E">
              <w:rPr>
                <w:rFonts w:ascii="Avenir LT Std 45 Book" w:eastAsia="MS PGothic" w:hAnsi="Avenir LT Std 45 Book"/>
                <w:color w:val="494949"/>
                <w:spacing w:val="-2"/>
                <w:sz w:val="16"/>
                <w:szCs w:val="16"/>
              </w:rPr>
              <w:t>Print Name</w:t>
            </w:r>
          </w:p>
        </w:tc>
        <w:tc>
          <w:tcPr>
            <w:tcW w:w="1843" w:type="dxa"/>
            <w:tcBorders>
              <w:top w:val="single" w:sz="4" w:space="0" w:color="auto"/>
              <w:left w:val="nil"/>
              <w:bottom w:val="nil"/>
              <w:right w:val="nil"/>
            </w:tcBorders>
            <w:shd w:val="clear" w:color="auto" w:fill="auto"/>
          </w:tcPr>
          <w:p w14:paraId="059346F0" w14:textId="77777777" w:rsidR="003752F0" w:rsidRPr="00981D0E" w:rsidRDefault="003752F0" w:rsidP="003752F0">
            <w:pPr>
              <w:jc w:val="both"/>
            </w:pPr>
            <w:r w:rsidRPr="00981D0E">
              <w:rPr>
                <w:rFonts w:ascii="Avenir LT Std 45 Book" w:eastAsia="MS PGothic" w:hAnsi="Avenir LT Std 45 Book"/>
                <w:color w:val="494949"/>
                <w:spacing w:val="-2"/>
                <w:sz w:val="16"/>
                <w:szCs w:val="16"/>
              </w:rPr>
              <w:t>Signature</w:t>
            </w:r>
          </w:p>
        </w:tc>
        <w:tc>
          <w:tcPr>
            <w:tcW w:w="2390" w:type="dxa"/>
            <w:tcBorders>
              <w:top w:val="single" w:sz="4" w:space="0" w:color="auto"/>
              <w:left w:val="nil"/>
              <w:bottom w:val="nil"/>
              <w:right w:val="nil"/>
            </w:tcBorders>
            <w:shd w:val="clear" w:color="auto" w:fill="auto"/>
          </w:tcPr>
          <w:p w14:paraId="7E150E78" w14:textId="2FD8EBF8" w:rsidR="003752F0" w:rsidRPr="00981D0E" w:rsidRDefault="003752F0" w:rsidP="003752F0">
            <w:pPr>
              <w:jc w:val="both"/>
            </w:pPr>
          </w:p>
        </w:tc>
        <w:tc>
          <w:tcPr>
            <w:tcW w:w="1721" w:type="dxa"/>
            <w:tcBorders>
              <w:top w:val="single" w:sz="4" w:space="0" w:color="auto"/>
              <w:left w:val="nil"/>
              <w:bottom w:val="nil"/>
              <w:right w:val="nil"/>
            </w:tcBorders>
            <w:shd w:val="clear" w:color="auto" w:fill="auto"/>
          </w:tcPr>
          <w:p w14:paraId="08D91506" w14:textId="77777777" w:rsidR="003752F0" w:rsidRPr="00981D0E" w:rsidRDefault="003752F0" w:rsidP="003752F0">
            <w:pPr>
              <w:jc w:val="both"/>
            </w:pPr>
          </w:p>
        </w:tc>
      </w:tr>
      <w:tr w:rsidR="003752F0" w:rsidRPr="00981D0E" w14:paraId="34082325" w14:textId="77777777" w:rsidTr="003752F0">
        <w:tc>
          <w:tcPr>
            <w:tcW w:w="925" w:type="dxa"/>
            <w:tcBorders>
              <w:top w:val="nil"/>
              <w:left w:val="nil"/>
              <w:bottom w:val="nil"/>
              <w:right w:val="nil"/>
            </w:tcBorders>
            <w:shd w:val="clear" w:color="auto" w:fill="auto"/>
          </w:tcPr>
          <w:p w14:paraId="5374AB16"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5.</w:t>
            </w:r>
          </w:p>
        </w:tc>
        <w:tc>
          <w:tcPr>
            <w:tcW w:w="2471" w:type="dxa"/>
            <w:tcBorders>
              <w:top w:val="nil"/>
              <w:left w:val="nil"/>
              <w:bottom w:val="single" w:sz="4" w:space="0" w:color="auto"/>
              <w:right w:val="nil"/>
            </w:tcBorders>
            <w:shd w:val="clear" w:color="auto" w:fill="auto"/>
          </w:tcPr>
          <w:p w14:paraId="3DD44116"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1843" w:type="dxa"/>
            <w:tcBorders>
              <w:top w:val="nil"/>
              <w:left w:val="nil"/>
              <w:bottom w:val="single" w:sz="4" w:space="0" w:color="auto"/>
              <w:right w:val="nil"/>
            </w:tcBorders>
            <w:shd w:val="clear" w:color="auto" w:fill="auto"/>
          </w:tcPr>
          <w:p w14:paraId="12D1B785" w14:textId="77777777" w:rsidR="003752F0" w:rsidRPr="00981D0E" w:rsidRDefault="003752F0" w:rsidP="003752F0">
            <w:pPr>
              <w:jc w:val="both"/>
              <w:rPr>
                <w:rFonts w:ascii="Avenir LT Std 45 Book" w:eastAsia="MS PGothic" w:hAnsi="Avenir LT Std 45 Book"/>
                <w:color w:val="494949"/>
                <w:spacing w:val="-2"/>
                <w:sz w:val="20"/>
                <w:szCs w:val="20"/>
              </w:rPr>
            </w:pPr>
          </w:p>
        </w:tc>
        <w:tc>
          <w:tcPr>
            <w:tcW w:w="2390" w:type="dxa"/>
            <w:tcBorders>
              <w:top w:val="nil"/>
              <w:left w:val="nil"/>
              <w:bottom w:val="single" w:sz="4" w:space="0" w:color="auto"/>
              <w:right w:val="nil"/>
            </w:tcBorders>
            <w:shd w:val="clear" w:color="auto" w:fill="auto"/>
          </w:tcPr>
          <w:p w14:paraId="127A2A95" w14:textId="59C127CE" w:rsidR="003752F0" w:rsidRPr="00981D0E" w:rsidRDefault="003752F0" w:rsidP="003752F0">
            <w:pPr>
              <w:jc w:val="both"/>
              <w:rPr>
                <w:rFonts w:ascii="Avenir LT Std 45 Book" w:eastAsia="MS PGothic" w:hAnsi="Avenir LT Std 45 Book"/>
                <w:color w:val="494949"/>
                <w:spacing w:val="-2"/>
                <w:sz w:val="20"/>
                <w:szCs w:val="20"/>
              </w:rPr>
            </w:pPr>
          </w:p>
        </w:tc>
        <w:tc>
          <w:tcPr>
            <w:tcW w:w="1721" w:type="dxa"/>
            <w:tcBorders>
              <w:top w:val="nil"/>
              <w:left w:val="nil"/>
              <w:bottom w:val="single" w:sz="4" w:space="0" w:color="auto"/>
              <w:right w:val="nil"/>
            </w:tcBorders>
            <w:shd w:val="clear" w:color="auto" w:fill="auto"/>
          </w:tcPr>
          <w:p w14:paraId="73C0519E"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Date: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3752F0" w:rsidRPr="00981D0E" w14:paraId="77E095CC" w14:textId="77777777" w:rsidTr="003752F0">
        <w:tc>
          <w:tcPr>
            <w:tcW w:w="925" w:type="dxa"/>
            <w:tcBorders>
              <w:top w:val="nil"/>
              <w:left w:val="nil"/>
              <w:bottom w:val="nil"/>
              <w:right w:val="nil"/>
            </w:tcBorders>
            <w:shd w:val="clear" w:color="auto" w:fill="auto"/>
          </w:tcPr>
          <w:p w14:paraId="373908F3" w14:textId="77777777" w:rsidR="003752F0" w:rsidRPr="00981D0E" w:rsidRDefault="003752F0" w:rsidP="003752F0">
            <w:pPr>
              <w:jc w:val="both"/>
            </w:pPr>
          </w:p>
        </w:tc>
        <w:tc>
          <w:tcPr>
            <w:tcW w:w="2471" w:type="dxa"/>
            <w:tcBorders>
              <w:top w:val="single" w:sz="4" w:space="0" w:color="auto"/>
              <w:left w:val="nil"/>
              <w:bottom w:val="nil"/>
              <w:right w:val="nil"/>
            </w:tcBorders>
            <w:shd w:val="clear" w:color="auto" w:fill="auto"/>
          </w:tcPr>
          <w:p w14:paraId="22192932" w14:textId="77777777" w:rsidR="003752F0" w:rsidRPr="00981D0E" w:rsidRDefault="003752F0" w:rsidP="003752F0">
            <w:pPr>
              <w:jc w:val="both"/>
              <w:rPr>
                <w:sz w:val="16"/>
                <w:szCs w:val="16"/>
              </w:rPr>
            </w:pPr>
            <w:r w:rsidRPr="00981D0E">
              <w:rPr>
                <w:rFonts w:ascii="Avenir LT Std 45 Book" w:eastAsia="MS PGothic" w:hAnsi="Avenir LT Std 45 Book"/>
                <w:color w:val="494949"/>
                <w:spacing w:val="-2"/>
                <w:sz w:val="16"/>
                <w:szCs w:val="16"/>
              </w:rPr>
              <w:t>Print Name</w:t>
            </w:r>
          </w:p>
        </w:tc>
        <w:tc>
          <w:tcPr>
            <w:tcW w:w="1843" w:type="dxa"/>
            <w:tcBorders>
              <w:top w:val="single" w:sz="4" w:space="0" w:color="auto"/>
              <w:left w:val="nil"/>
              <w:bottom w:val="nil"/>
              <w:right w:val="nil"/>
            </w:tcBorders>
            <w:shd w:val="clear" w:color="auto" w:fill="auto"/>
          </w:tcPr>
          <w:p w14:paraId="3A4E319D" w14:textId="77777777" w:rsidR="003752F0" w:rsidRPr="00981D0E" w:rsidRDefault="003752F0" w:rsidP="003752F0">
            <w:pPr>
              <w:jc w:val="both"/>
            </w:pPr>
            <w:r w:rsidRPr="00981D0E">
              <w:rPr>
                <w:rFonts w:ascii="Avenir LT Std 45 Book" w:eastAsia="MS PGothic" w:hAnsi="Avenir LT Std 45 Book"/>
                <w:color w:val="494949"/>
                <w:spacing w:val="-2"/>
                <w:sz w:val="16"/>
                <w:szCs w:val="16"/>
              </w:rPr>
              <w:t>Signature</w:t>
            </w:r>
          </w:p>
        </w:tc>
        <w:tc>
          <w:tcPr>
            <w:tcW w:w="2390" w:type="dxa"/>
            <w:tcBorders>
              <w:top w:val="single" w:sz="4" w:space="0" w:color="auto"/>
              <w:left w:val="nil"/>
              <w:bottom w:val="nil"/>
              <w:right w:val="nil"/>
            </w:tcBorders>
            <w:shd w:val="clear" w:color="auto" w:fill="auto"/>
          </w:tcPr>
          <w:p w14:paraId="64D234B1" w14:textId="62210025" w:rsidR="003752F0" w:rsidRPr="00981D0E" w:rsidRDefault="003752F0" w:rsidP="003752F0">
            <w:pPr>
              <w:jc w:val="both"/>
            </w:pPr>
          </w:p>
        </w:tc>
        <w:tc>
          <w:tcPr>
            <w:tcW w:w="1721" w:type="dxa"/>
            <w:tcBorders>
              <w:top w:val="single" w:sz="4" w:space="0" w:color="auto"/>
              <w:left w:val="nil"/>
              <w:bottom w:val="nil"/>
              <w:right w:val="nil"/>
            </w:tcBorders>
            <w:shd w:val="clear" w:color="auto" w:fill="auto"/>
          </w:tcPr>
          <w:p w14:paraId="6F3C5047" w14:textId="77777777" w:rsidR="003752F0" w:rsidRPr="00981D0E" w:rsidRDefault="003752F0" w:rsidP="003752F0">
            <w:pPr>
              <w:jc w:val="both"/>
            </w:pPr>
          </w:p>
        </w:tc>
      </w:tr>
      <w:tr w:rsidR="00C9346A" w:rsidRPr="00981D0E" w14:paraId="6B7B42E0" w14:textId="77777777" w:rsidTr="00C9346A">
        <w:trPr>
          <w:trHeight w:val="80"/>
        </w:trPr>
        <w:tc>
          <w:tcPr>
            <w:tcW w:w="9350" w:type="dxa"/>
            <w:gridSpan w:val="5"/>
            <w:tcBorders>
              <w:top w:val="nil"/>
              <w:left w:val="nil"/>
              <w:bottom w:val="nil"/>
              <w:right w:val="nil"/>
            </w:tcBorders>
            <w:shd w:val="clear" w:color="auto" w:fill="auto"/>
          </w:tcPr>
          <w:p w14:paraId="4DA91AF0" w14:textId="77777777" w:rsidR="00C9346A" w:rsidRPr="00981D0E" w:rsidRDefault="00C9346A">
            <w:pPr>
              <w:jc w:val="both"/>
            </w:pPr>
          </w:p>
        </w:tc>
      </w:tr>
      <w:tr w:rsidR="003752F0" w:rsidRPr="00981D0E" w14:paraId="481F6268" w14:textId="77777777" w:rsidTr="003752F0">
        <w:tc>
          <w:tcPr>
            <w:tcW w:w="925" w:type="dxa"/>
            <w:tcBorders>
              <w:top w:val="nil"/>
              <w:left w:val="nil"/>
              <w:bottom w:val="nil"/>
              <w:right w:val="nil"/>
            </w:tcBorders>
            <w:shd w:val="clear" w:color="auto" w:fill="auto"/>
          </w:tcPr>
          <w:p w14:paraId="72C17578" w14:textId="099A3DAA"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fldChar w:fldCharType="begin">
                <w:ffData>
                  <w:name w:val="Check1"/>
                  <w:enabled/>
                  <w:calcOnExit w:val="0"/>
                  <w:checkBox>
                    <w:sizeAuto/>
                    <w:default w:val="0"/>
                    <w:checked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 xml:space="preserve"> </w:t>
            </w:r>
            <w:r w:rsidRPr="00981D0E">
              <w:rPr>
                <w:rFonts w:ascii="Avenir LT Std 45 Book" w:eastAsia="MS PGothic" w:hAnsi="Avenir LT Std 45 Book"/>
                <w:b/>
                <w:color w:val="494949"/>
                <w:spacing w:val="-2"/>
                <w:sz w:val="20"/>
                <w:szCs w:val="20"/>
              </w:rPr>
              <w:t>B</w:t>
            </w:r>
            <w:r w:rsidRPr="00981D0E">
              <w:rPr>
                <w:rFonts w:ascii="Avenir LT Std 45 Book" w:eastAsia="MS PGothic" w:hAnsi="Avenir LT Std 45 Book"/>
                <w:color w:val="494949"/>
                <w:spacing w:val="-2"/>
                <w:sz w:val="20"/>
                <w:szCs w:val="20"/>
              </w:rPr>
              <w:t xml:space="preserve"> </w:t>
            </w:r>
            <w:r w:rsidRPr="00981D0E">
              <w:rPr>
                <w:rFonts w:ascii="Century Gothic" w:eastAsia="MS PGothic" w:hAnsi="Century Gothic"/>
                <w:color w:val="494949"/>
                <w:spacing w:val="-2"/>
                <w:sz w:val="20"/>
                <w:szCs w:val="20"/>
              </w:rPr>
              <w:t>►</w:t>
            </w:r>
          </w:p>
        </w:tc>
        <w:tc>
          <w:tcPr>
            <w:tcW w:w="8425" w:type="dxa"/>
            <w:gridSpan w:val="4"/>
            <w:tcBorders>
              <w:top w:val="nil"/>
              <w:left w:val="nil"/>
              <w:bottom w:val="nil"/>
              <w:right w:val="nil"/>
            </w:tcBorders>
            <w:shd w:val="clear" w:color="auto" w:fill="auto"/>
          </w:tcPr>
          <w:p w14:paraId="02C48498" w14:textId="129B2C3D" w:rsidR="003752F0" w:rsidRPr="00981D0E" w:rsidRDefault="00984D34" w:rsidP="00984D34">
            <w:pPr>
              <w:jc w:val="both"/>
              <w:rPr>
                <w:rFonts w:ascii="Avenir LT Std 45 Book" w:eastAsia="MS PGothic" w:hAnsi="Avenir LT Std 45 Book"/>
                <w:b/>
                <w:color w:val="494949"/>
                <w:spacing w:val="-2"/>
                <w:sz w:val="20"/>
                <w:szCs w:val="20"/>
              </w:rPr>
            </w:pPr>
            <w:r w:rsidRPr="00981D0E">
              <w:rPr>
                <w:rFonts w:ascii="Avenir LT Std 45 Book" w:eastAsia="MS PGothic" w:hAnsi="Avenir LT Std 45 Book"/>
                <w:b/>
                <w:color w:val="494949"/>
                <w:spacing w:val="-2"/>
                <w:sz w:val="20"/>
                <w:szCs w:val="20"/>
              </w:rPr>
              <w:t>Via RIO</w:t>
            </w:r>
            <w:r w:rsidR="003752F0" w:rsidRPr="00981D0E">
              <w:rPr>
                <w:rFonts w:ascii="Avenir LT Std 45 Book" w:eastAsia="MS PGothic" w:hAnsi="Avenir LT Std 45 Book"/>
                <w:b/>
                <w:color w:val="494949"/>
                <w:spacing w:val="-2"/>
                <w:sz w:val="20"/>
                <w:szCs w:val="20"/>
              </w:rPr>
              <w:t>.  Assignment of Intellectual Property to Memorial University (Fill out Part</w:t>
            </w:r>
            <w:r w:rsidR="00E71BC2" w:rsidRPr="00981D0E">
              <w:rPr>
                <w:rFonts w:ascii="Avenir LT Std 45 Book" w:eastAsia="MS PGothic" w:hAnsi="Avenir LT Std 45 Book"/>
                <w:b/>
                <w:color w:val="494949"/>
                <w:spacing w:val="-2"/>
                <w:sz w:val="20"/>
                <w:szCs w:val="20"/>
              </w:rPr>
              <w:t>s</w:t>
            </w:r>
            <w:r w:rsidR="003752F0" w:rsidRPr="00981D0E">
              <w:rPr>
                <w:rFonts w:ascii="Avenir LT Std 45 Book" w:eastAsia="MS PGothic" w:hAnsi="Avenir LT Std 45 Book"/>
                <w:b/>
                <w:color w:val="494949"/>
                <w:spacing w:val="-2"/>
                <w:sz w:val="20"/>
                <w:szCs w:val="20"/>
              </w:rPr>
              <w:t xml:space="preserve"> </w:t>
            </w:r>
            <w:r w:rsidR="00E71BC2" w:rsidRPr="00981D0E">
              <w:rPr>
                <w:rFonts w:ascii="Avenir LT Std 45 Book" w:eastAsia="MS PGothic" w:hAnsi="Avenir LT Std 45 Book"/>
                <w:b/>
                <w:color w:val="494949"/>
                <w:spacing w:val="-2"/>
                <w:sz w:val="20"/>
                <w:szCs w:val="20"/>
              </w:rPr>
              <w:t>1</w:t>
            </w:r>
            <w:r w:rsidR="003752F0" w:rsidRPr="00981D0E">
              <w:rPr>
                <w:rFonts w:ascii="Avenir LT Std 45 Book" w:eastAsia="MS PGothic" w:hAnsi="Avenir LT Std 45 Book"/>
                <w:b/>
                <w:color w:val="494949"/>
                <w:spacing w:val="-2"/>
                <w:sz w:val="20"/>
                <w:szCs w:val="20"/>
              </w:rPr>
              <w:t xml:space="preserve"> &amp; </w:t>
            </w:r>
            <w:r w:rsidR="00E71BC2" w:rsidRPr="00981D0E">
              <w:rPr>
                <w:rFonts w:ascii="Avenir LT Std 45 Book" w:eastAsia="MS PGothic" w:hAnsi="Avenir LT Std 45 Book"/>
                <w:b/>
                <w:color w:val="494949"/>
                <w:spacing w:val="-2"/>
                <w:sz w:val="20"/>
                <w:szCs w:val="20"/>
              </w:rPr>
              <w:t>2</w:t>
            </w:r>
            <w:r w:rsidR="003752F0" w:rsidRPr="00981D0E">
              <w:rPr>
                <w:rFonts w:ascii="Avenir LT Std 45 Book" w:eastAsia="MS PGothic" w:hAnsi="Avenir LT Std 45 Book"/>
                <w:b/>
                <w:color w:val="494949"/>
                <w:spacing w:val="-2"/>
                <w:sz w:val="20"/>
                <w:szCs w:val="20"/>
              </w:rPr>
              <w:t>)</w:t>
            </w:r>
          </w:p>
        </w:tc>
      </w:tr>
      <w:tr w:rsidR="003752F0" w:rsidRPr="00981D0E" w14:paraId="488A8C1F" w14:textId="77777777" w:rsidTr="003752F0">
        <w:tc>
          <w:tcPr>
            <w:tcW w:w="925" w:type="dxa"/>
            <w:tcBorders>
              <w:top w:val="nil"/>
              <w:left w:val="nil"/>
              <w:bottom w:val="nil"/>
              <w:right w:val="nil"/>
            </w:tcBorders>
            <w:shd w:val="clear" w:color="auto" w:fill="auto"/>
          </w:tcPr>
          <w:p w14:paraId="770F098B" w14:textId="77777777" w:rsidR="003752F0" w:rsidRPr="00981D0E" w:rsidRDefault="003752F0" w:rsidP="003752F0">
            <w:pPr>
              <w:jc w:val="both"/>
              <w:rPr>
                <w:rFonts w:ascii="Avenir LT Std 45 Book" w:eastAsia="MS PGothic" w:hAnsi="Avenir LT Std 45 Book"/>
                <w:color w:val="494949"/>
                <w:spacing w:val="-2"/>
                <w:sz w:val="20"/>
                <w:szCs w:val="20"/>
              </w:rPr>
            </w:pPr>
          </w:p>
        </w:tc>
        <w:tc>
          <w:tcPr>
            <w:tcW w:w="8425" w:type="dxa"/>
            <w:gridSpan w:val="4"/>
            <w:tcBorders>
              <w:top w:val="nil"/>
              <w:left w:val="nil"/>
              <w:bottom w:val="nil"/>
              <w:right w:val="nil"/>
            </w:tcBorders>
            <w:shd w:val="clear" w:color="auto" w:fill="auto"/>
          </w:tcPr>
          <w:p w14:paraId="16EE2192" w14:textId="3CF325A0" w:rsidR="003752F0" w:rsidRPr="00981D0E" w:rsidRDefault="00806255" w:rsidP="00806255">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By checking this box, we confirm our intention to assign to the University </w:t>
            </w:r>
            <w:r w:rsidR="003752F0" w:rsidRPr="00981D0E">
              <w:rPr>
                <w:rFonts w:ascii="Avenir LT Std 45 Book" w:eastAsia="MS PGothic" w:hAnsi="Avenir LT Std 45 Book"/>
                <w:color w:val="494949"/>
                <w:spacing w:val="-2"/>
                <w:sz w:val="20"/>
                <w:szCs w:val="20"/>
              </w:rPr>
              <w:t>our interest in and to the intellectual property herein described together with any future improvements</w:t>
            </w:r>
            <w:r w:rsidRPr="00981D0E">
              <w:rPr>
                <w:rFonts w:ascii="Avenir LT Std 45 Book" w:eastAsia="MS PGothic" w:hAnsi="Avenir LT Std 45 Book"/>
                <w:color w:val="494949"/>
                <w:spacing w:val="-2"/>
                <w:sz w:val="20"/>
                <w:szCs w:val="20"/>
              </w:rPr>
              <w:t xml:space="preserve">, so as to enable the University to assist with the protection and/or </w:t>
            </w:r>
            <w:r w:rsidRPr="00981D0E">
              <w:rPr>
                <w:rFonts w:ascii="Avenir LT Std 45 Book" w:eastAsia="MS PGothic" w:hAnsi="Avenir LT Std 45 Book"/>
                <w:color w:val="494949"/>
                <w:spacing w:val="-2"/>
                <w:sz w:val="20"/>
                <w:szCs w:val="20"/>
              </w:rPr>
              <w:lastRenderedPageBreak/>
              <w:t>commercialization of such intellectual property</w:t>
            </w:r>
            <w:r w:rsidR="003752F0" w:rsidRPr="00981D0E">
              <w:rPr>
                <w:rFonts w:ascii="Avenir LT Std 45 Book" w:eastAsia="MS PGothic" w:hAnsi="Avenir LT Std 45 Book"/>
                <w:color w:val="494949"/>
                <w:spacing w:val="-2"/>
                <w:sz w:val="20"/>
                <w:szCs w:val="20"/>
              </w:rPr>
              <w:t xml:space="preserve">.  By </w:t>
            </w:r>
            <w:r w:rsidRPr="00981D0E">
              <w:rPr>
                <w:rFonts w:ascii="Avenir LT Std 45 Book" w:eastAsia="MS PGothic" w:hAnsi="Avenir LT Std 45 Book"/>
                <w:color w:val="494949"/>
                <w:spacing w:val="-2"/>
                <w:sz w:val="20"/>
                <w:szCs w:val="20"/>
              </w:rPr>
              <w:t>signing below</w:t>
            </w:r>
            <w:r w:rsidR="003752F0" w:rsidRPr="00981D0E">
              <w:rPr>
                <w:rFonts w:ascii="Avenir LT Std 45 Book" w:eastAsia="MS PGothic" w:hAnsi="Avenir LT Std 45 Book"/>
                <w:color w:val="494949"/>
                <w:spacing w:val="-2"/>
                <w:sz w:val="20"/>
                <w:szCs w:val="20"/>
              </w:rPr>
              <w:t xml:space="preserve">, each creator acknowledges that to the best of </w:t>
            </w:r>
            <w:r w:rsidR="0071155D" w:rsidRPr="00981D0E">
              <w:rPr>
                <w:rFonts w:ascii="Avenir LT Std 45 Book" w:eastAsia="MS PGothic" w:hAnsi="Avenir LT Std 45 Book"/>
                <w:color w:val="494949"/>
                <w:spacing w:val="-2"/>
                <w:sz w:val="20"/>
                <w:szCs w:val="20"/>
              </w:rPr>
              <w:t>their</w:t>
            </w:r>
            <w:r w:rsidR="003752F0" w:rsidRPr="00981D0E">
              <w:rPr>
                <w:rFonts w:ascii="Avenir LT Std 45 Book" w:eastAsia="MS PGothic" w:hAnsi="Avenir LT Std 45 Book"/>
                <w:color w:val="494949"/>
                <w:spacing w:val="-2"/>
                <w:sz w:val="20"/>
                <w:szCs w:val="20"/>
              </w:rPr>
              <w:t xml:space="preserve"> knowledge the creator(s) listed in this form is (are) the only creator(s) of </w:t>
            </w:r>
            <w:r w:rsidRPr="00981D0E">
              <w:rPr>
                <w:rFonts w:ascii="Avenir LT Std 45 Book" w:eastAsia="MS PGothic" w:hAnsi="Avenir LT Std 45 Book"/>
                <w:color w:val="494949"/>
                <w:spacing w:val="-2"/>
                <w:sz w:val="20"/>
                <w:szCs w:val="20"/>
              </w:rPr>
              <w:t xml:space="preserve">such </w:t>
            </w:r>
            <w:r w:rsidR="003752F0" w:rsidRPr="00981D0E">
              <w:rPr>
                <w:rFonts w:ascii="Avenir LT Std 45 Book" w:eastAsia="MS PGothic" w:hAnsi="Avenir LT Std 45 Book"/>
                <w:color w:val="494949"/>
                <w:spacing w:val="-2"/>
                <w:sz w:val="20"/>
                <w:szCs w:val="20"/>
              </w:rPr>
              <w:t>intellectual property.</w:t>
            </w:r>
          </w:p>
        </w:tc>
      </w:tr>
      <w:tr w:rsidR="003752F0" w:rsidRPr="00981D0E" w14:paraId="03547305" w14:textId="77777777" w:rsidTr="003752F0">
        <w:tc>
          <w:tcPr>
            <w:tcW w:w="925" w:type="dxa"/>
            <w:tcBorders>
              <w:top w:val="nil"/>
              <w:left w:val="nil"/>
              <w:bottom w:val="nil"/>
              <w:right w:val="nil"/>
            </w:tcBorders>
            <w:shd w:val="clear" w:color="auto" w:fill="auto"/>
          </w:tcPr>
          <w:p w14:paraId="062E4FF1" w14:textId="77777777" w:rsidR="003752F0" w:rsidRPr="00981D0E" w:rsidRDefault="003752F0" w:rsidP="003752F0">
            <w:pPr>
              <w:jc w:val="both"/>
              <w:rPr>
                <w:rFonts w:ascii="Avenir LT Std 45 Book" w:eastAsia="MS PGothic" w:hAnsi="Avenir LT Std 45 Book"/>
                <w:color w:val="494949"/>
                <w:spacing w:val="-2"/>
                <w:sz w:val="20"/>
                <w:szCs w:val="20"/>
              </w:rPr>
            </w:pPr>
          </w:p>
        </w:tc>
        <w:tc>
          <w:tcPr>
            <w:tcW w:w="2471" w:type="dxa"/>
            <w:tcBorders>
              <w:top w:val="nil"/>
              <w:left w:val="nil"/>
              <w:bottom w:val="nil"/>
              <w:right w:val="nil"/>
            </w:tcBorders>
            <w:shd w:val="clear" w:color="auto" w:fill="auto"/>
          </w:tcPr>
          <w:p w14:paraId="39BD7963" w14:textId="77777777" w:rsidR="003752F0" w:rsidRPr="00981D0E" w:rsidRDefault="003752F0" w:rsidP="003752F0">
            <w:pPr>
              <w:jc w:val="both"/>
              <w:rPr>
                <w:rFonts w:ascii="Avenir LT Std 45 Book" w:eastAsia="MS PGothic" w:hAnsi="Avenir LT Std 45 Book"/>
                <w:color w:val="494949"/>
                <w:spacing w:val="-2"/>
                <w:sz w:val="20"/>
                <w:szCs w:val="20"/>
              </w:rPr>
            </w:pPr>
          </w:p>
        </w:tc>
        <w:tc>
          <w:tcPr>
            <w:tcW w:w="1843" w:type="dxa"/>
            <w:tcBorders>
              <w:top w:val="nil"/>
              <w:left w:val="nil"/>
              <w:bottom w:val="nil"/>
              <w:right w:val="nil"/>
            </w:tcBorders>
            <w:shd w:val="clear" w:color="auto" w:fill="auto"/>
          </w:tcPr>
          <w:p w14:paraId="34E6A495" w14:textId="77777777" w:rsidR="003752F0" w:rsidRPr="00981D0E" w:rsidRDefault="003752F0" w:rsidP="003752F0">
            <w:pPr>
              <w:jc w:val="both"/>
              <w:rPr>
                <w:rFonts w:ascii="Avenir LT Std 45 Book" w:eastAsia="MS PGothic" w:hAnsi="Avenir LT Std 45 Book"/>
                <w:color w:val="494949"/>
                <w:spacing w:val="-2"/>
                <w:sz w:val="20"/>
                <w:szCs w:val="20"/>
              </w:rPr>
            </w:pPr>
          </w:p>
        </w:tc>
        <w:tc>
          <w:tcPr>
            <w:tcW w:w="2390" w:type="dxa"/>
            <w:tcBorders>
              <w:top w:val="nil"/>
              <w:left w:val="nil"/>
              <w:bottom w:val="nil"/>
              <w:right w:val="nil"/>
            </w:tcBorders>
            <w:shd w:val="clear" w:color="auto" w:fill="auto"/>
          </w:tcPr>
          <w:p w14:paraId="0F44A4E6" w14:textId="77777777" w:rsidR="003752F0" w:rsidRPr="00981D0E" w:rsidRDefault="003752F0" w:rsidP="003752F0">
            <w:pPr>
              <w:jc w:val="both"/>
              <w:rPr>
                <w:rFonts w:ascii="Avenir LT Std 45 Book" w:eastAsia="MS PGothic" w:hAnsi="Avenir LT Std 45 Book"/>
                <w:color w:val="494949"/>
                <w:spacing w:val="-2"/>
                <w:sz w:val="20"/>
                <w:szCs w:val="20"/>
              </w:rPr>
            </w:pPr>
          </w:p>
        </w:tc>
        <w:tc>
          <w:tcPr>
            <w:tcW w:w="1721" w:type="dxa"/>
            <w:tcBorders>
              <w:top w:val="nil"/>
              <w:left w:val="nil"/>
              <w:bottom w:val="nil"/>
              <w:right w:val="nil"/>
            </w:tcBorders>
            <w:shd w:val="clear" w:color="auto" w:fill="auto"/>
          </w:tcPr>
          <w:p w14:paraId="5776CAF1" w14:textId="77777777" w:rsidR="003752F0" w:rsidRPr="00981D0E" w:rsidRDefault="003752F0" w:rsidP="003752F0">
            <w:pPr>
              <w:jc w:val="both"/>
              <w:rPr>
                <w:rFonts w:ascii="Avenir LT Std 45 Book" w:eastAsia="MS PGothic" w:hAnsi="Avenir LT Std 45 Book"/>
                <w:color w:val="494949"/>
                <w:spacing w:val="-2"/>
                <w:sz w:val="20"/>
                <w:szCs w:val="20"/>
              </w:rPr>
            </w:pPr>
          </w:p>
        </w:tc>
      </w:tr>
      <w:tr w:rsidR="003752F0" w:rsidRPr="00981D0E" w14:paraId="0AE1E617" w14:textId="77777777" w:rsidTr="008C41D0">
        <w:tc>
          <w:tcPr>
            <w:tcW w:w="925" w:type="dxa"/>
            <w:tcBorders>
              <w:top w:val="nil"/>
              <w:left w:val="nil"/>
              <w:bottom w:val="nil"/>
              <w:right w:val="nil"/>
            </w:tcBorders>
            <w:shd w:val="clear" w:color="auto" w:fill="auto"/>
          </w:tcPr>
          <w:p w14:paraId="59CD36C5"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1.</w:t>
            </w:r>
          </w:p>
        </w:tc>
        <w:tc>
          <w:tcPr>
            <w:tcW w:w="2471" w:type="dxa"/>
            <w:tcBorders>
              <w:top w:val="nil"/>
              <w:left w:val="nil"/>
              <w:bottom w:val="single" w:sz="4" w:space="0" w:color="auto"/>
              <w:right w:val="nil"/>
            </w:tcBorders>
            <w:shd w:val="clear" w:color="auto" w:fill="auto"/>
          </w:tcPr>
          <w:p w14:paraId="30BB0700"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1843" w:type="dxa"/>
            <w:tcBorders>
              <w:top w:val="nil"/>
              <w:left w:val="nil"/>
              <w:bottom w:val="single" w:sz="4" w:space="0" w:color="auto"/>
              <w:right w:val="nil"/>
            </w:tcBorders>
            <w:shd w:val="clear" w:color="auto" w:fill="auto"/>
          </w:tcPr>
          <w:p w14:paraId="120856E8" w14:textId="77777777" w:rsidR="003752F0" w:rsidRPr="00981D0E" w:rsidRDefault="003752F0" w:rsidP="003752F0">
            <w:pPr>
              <w:jc w:val="both"/>
              <w:rPr>
                <w:rFonts w:ascii="Avenir LT Std 45 Book" w:eastAsia="MS PGothic" w:hAnsi="Avenir LT Std 45 Book"/>
                <w:color w:val="494949"/>
                <w:spacing w:val="-2"/>
                <w:sz w:val="20"/>
                <w:szCs w:val="20"/>
              </w:rPr>
            </w:pPr>
          </w:p>
        </w:tc>
        <w:tc>
          <w:tcPr>
            <w:tcW w:w="2390" w:type="dxa"/>
            <w:tcBorders>
              <w:top w:val="nil"/>
              <w:left w:val="nil"/>
              <w:bottom w:val="single" w:sz="4" w:space="0" w:color="auto"/>
              <w:right w:val="nil"/>
            </w:tcBorders>
            <w:shd w:val="clear" w:color="auto" w:fill="auto"/>
          </w:tcPr>
          <w:p w14:paraId="64FAB5D4" w14:textId="76FAD5EF" w:rsidR="003752F0" w:rsidRPr="00981D0E" w:rsidRDefault="003752F0" w:rsidP="003752F0">
            <w:pPr>
              <w:jc w:val="both"/>
              <w:rPr>
                <w:rFonts w:ascii="Avenir LT Std 45 Book" w:eastAsia="MS PGothic" w:hAnsi="Avenir LT Std 45 Book"/>
                <w:color w:val="494949"/>
                <w:spacing w:val="-2"/>
                <w:sz w:val="20"/>
                <w:szCs w:val="20"/>
              </w:rPr>
            </w:pPr>
          </w:p>
        </w:tc>
        <w:tc>
          <w:tcPr>
            <w:tcW w:w="1721" w:type="dxa"/>
            <w:tcBorders>
              <w:top w:val="nil"/>
              <w:left w:val="nil"/>
              <w:bottom w:val="single" w:sz="4" w:space="0" w:color="auto"/>
              <w:right w:val="nil"/>
            </w:tcBorders>
            <w:shd w:val="clear" w:color="auto" w:fill="auto"/>
          </w:tcPr>
          <w:p w14:paraId="011E8506"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Date: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3752F0" w:rsidRPr="00981D0E" w14:paraId="70760150" w14:textId="77777777" w:rsidTr="008C41D0">
        <w:tc>
          <w:tcPr>
            <w:tcW w:w="925" w:type="dxa"/>
            <w:tcBorders>
              <w:top w:val="nil"/>
              <w:left w:val="nil"/>
              <w:bottom w:val="nil"/>
              <w:right w:val="nil"/>
            </w:tcBorders>
            <w:shd w:val="clear" w:color="auto" w:fill="auto"/>
          </w:tcPr>
          <w:p w14:paraId="1744A899" w14:textId="77777777" w:rsidR="003752F0" w:rsidRPr="00981D0E" w:rsidRDefault="003752F0" w:rsidP="003752F0">
            <w:pPr>
              <w:jc w:val="both"/>
            </w:pPr>
          </w:p>
        </w:tc>
        <w:tc>
          <w:tcPr>
            <w:tcW w:w="2471" w:type="dxa"/>
            <w:tcBorders>
              <w:top w:val="single" w:sz="4" w:space="0" w:color="auto"/>
              <w:left w:val="nil"/>
              <w:bottom w:val="nil"/>
              <w:right w:val="nil"/>
            </w:tcBorders>
            <w:shd w:val="clear" w:color="auto" w:fill="auto"/>
          </w:tcPr>
          <w:p w14:paraId="4004A2F4" w14:textId="77777777" w:rsidR="003752F0" w:rsidRPr="00981D0E" w:rsidRDefault="003752F0" w:rsidP="003752F0">
            <w:pPr>
              <w:jc w:val="both"/>
              <w:rPr>
                <w:sz w:val="16"/>
                <w:szCs w:val="16"/>
              </w:rPr>
            </w:pPr>
            <w:r w:rsidRPr="00981D0E">
              <w:rPr>
                <w:rFonts w:ascii="Avenir LT Std 45 Book" w:eastAsia="MS PGothic" w:hAnsi="Avenir LT Std 45 Book"/>
                <w:color w:val="494949"/>
                <w:spacing w:val="-2"/>
                <w:sz w:val="16"/>
                <w:szCs w:val="16"/>
              </w:rPr>
              <w:t>Print Name</w:t>
            </w:r>
          </w:p>
        </w:tc>
        <w:tc>
          <w:tcPr>
            <w:tcW w:w="1843" w:type="dxa"/>
            <w:tcBorders>
              <w:top w:val="single" w:sz="4" w:space="0" w:color="auto"/>
              <w:left w:val="nil"/>
              <w:bottom w:val="nil"/>
              <w:right w:val="nil"/>
            </w:tcBorders>
            <w:shd w:val="clear" w:color="auto" w:fill="auto"/>
          </w:tcPr>
          <w:p w14:paraId="0CEC30AA" w14:textId="77777777" w:rsidR="003752F0" w:rsidRPr="00981D0E" w:rsidRDefault="003752F0" w:rsidP="003752F0">
            <w:pPr>
              <w:jc w:val="both"/>
            </w:pPr>
            <w:r w:rsidRPr="00981D0E">
              <w:rPr>
                <w:rFonts w:ascii="Avenir LT Std 45 Book" w:eastAsia="MS PGothic" w:hAnsi="Avenir LT Std 45 Book"/>
                <w:color w:val="494949"/>
                <w:spacing w:val="-2"/>
                <w:sz w:val="16"/>
                <w:szCs w:val="16"/>
              </w:rPr>
              <w:t>Signature</w:t>
            </w:r>
          </w:p>
        </w:tc>
        <w:tc>
          <w:tcPr>
            <w:tcW w:w="2390" w:type="dxa"/>
            <w:tcBorders>
              <w:top w:val="single" w:sz="4" w:space="0" w:color="auto"/>
              <w:left w:val="nil"/>
              <w:bottom w:val="nil"/>
              <w:right w:val="nil"/>
            </w:tcBorders>
            <w:shd w:val="clear" w:color="auto" w:fill="auto"/>
          </w:tcPr>
          <w:p w14:paraId="5C13A699" w14:textId="0FEE1B07" w:rsidR="003752F0" w:rsidRPr="00981D0E" w:rsidRDefault="003752F0" w:rsidP="003752F0">
            <w:pPr>
              <w:jc w:val="both"/>
            </w:pPr>
          </w:p>
        </w:tc>
        <w:tc>
          <w:tcPr>
            <w:tcW w:w="1721" w:type="dxa"/>
            <w:tcBorders>
              <w:top w:val="single" w:sz="4" w:space="0" w:color="auto"/>
              <w:left w:val="nil"/>
              <w:bottom w:val="nil"/>
              <w:right w:val="nil"/>
            </w:tcBorders>
            <w:shd w:val="clear" w:color="auto" w:fill="auto"/>
          </w:tcPr>
          <w:p w14:paraId="78EB284D" w14:textId="77777777" w:rsidR="003752F0" w:rsidRPr="00981D0E" w:rsidRDefault="003752F0" w:rsidP="003752F0">
            <w:pPr>
              <w:jc w:val="both"/>
            </w:pPr>
          </w:p>
        </w:tc>
      </w:tr>
      <w:tr w:rsidR="003752F0" w:rsidRPr="00981D0E" w14:paraId="50FD2945" w14:textId="77777777" w:rsidTr="008C41D0">
        <w:tc>
          <w:tcPr>
            <w:tcW w:w="925" w:type="dxa"/>
            <w:tcBorders>
              <w:top w:val="nil"/>
              <w:left w:val="nil"/>
              <w:bottom w:val="nil"/>
              <w:right w:val="nil"/>
            </w:tcBorders>
            <w:shd w:val="clear" w:color="auto" w:fill="auto"/>
          </w:tcPr>
          <w:p w14:paraId="7A1D5744"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2.</w:t>
            </w:r>
          </w:p>
        </w:tc>
        <w:tc>
          <w:tcPr>
            <w:tcW w:w="2471" w:type="dxa"/>
            <w:tcBorders>
              <w:top w:val="nil"/>
              <w:left w:val="nil"/>
              <w:bottom w:val="single" w:sz="4" w:space="0" w:color="auto"/>
              <w:right w:val="nil"/>
            </w:tcBorders>
            <w:shd w:val="clear" w:color="auto" w:fill="auto"/>
          </w:tcPr>
          <w:p w14:paraId="52A9B99F"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1843" w:type="dxa"/>
            <w:tcBorders>
              <w:top w:val="nil"/>
              <w:left w:val="nil"/>
              <w:bottom w:val="single" w:sz="4" w:space="0" w:color="auto"/>
              <w:right w:val="nil"/>
            </w:tcBorders>
            <w:shd w:val="clear" w:color="auto" w:fill="auto"/>
          </w:tcPr>
          <w:p w14:paraId="5442F495" w14:textId="77777777" w:rsidR="003752F0" w:rsidRPr="00981D0E" w:rsidRDefault="003752F0" w:rsidP="003752F0">
            <w:pPr>
              <w:jc w:val="both"/>
              <w:rPr>
                <w:rFonts w:ascii="Avenir LT Std 45 Book" w:eastAsia="MS PGothic" w:hAnsi="Avenir LT Std 45 Book"/>
                <w:color w:val="494949"/>
                <w:spacing w:val="-2"/>
                <w:sz w:val="20"/>
                <w:szCs w:val="20"/>
              </w:rPr>
            </w:pPr>
          </w:p>
        </w:tc>
        <w:tc>
          <w:tcPr>
            <w:tcW w:w="2390" w:type="dxa"/>
            <w:tcBorders>
              <w:top w:val="nil"/>
              <w:left w:val="nil"/>
              <w:bottom w:val="single" w:sz="4" w:space="0" w:color="auto"/>
              <w:right w:val="nil"/>
            </w:tcBorders>
            <w:shd w:val="clear" w:color="auto" w:fill="auto"/>
          </w:tcPr>
          <w:p w14:paraId="27ADE095" w14:textId="582A7F7D" w:rsidR="003752F0" w:rsidRPr="00981D0E" w:rsidRDefault="003752F0" w:rsidP="003752F0">
            <w:pPr>
              <w:jc w:val="both"/>
              <w:rPr>
                <w:rFonts w:ascii="Avenir LT Std 45 Book" w:eastAsia="MS PGothic" w:hAnsi="Avenir LT Std 45 Book"/>
                <w:color w:val="494949"/>
                <w:spacing w:val="-2"/>
                <w:sz w:val="20"/>
                <w:szCs w:val="20"/>
              </w:rPr>
            </w:pPr>
          </w:p>
        </w:tc>
        <w:tc>
          <w:tcPr>
            <w:tcW w:w="1721" w:type="dxa"/>
            <w:tcBorders>
              <w:top w:val="nil"/>
              <w:left w:val="nil"/>
              <w:bottom w:val="single" w:sz="4" w:space="0" w:color="auto"/>
              <w:right w:val="nil"/>
            </w:tcBorders>
            <w:shd w:val="clear" w:color="auto" w:fill="auto"/>
          </w:tcPr>
          <w:p w14:paraId="548D6F8C"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Date: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3752F0" w:rsidRPr="00981D0E" w14:paraId="0FC685DD" w14:textId="77777777" w:rsidTr="008C41D0">
        <w:tc>
          <w:tcPr>
            <w:tcW w:w="925" w:type="dxa"/>
            <w:tcBorders>
              <w:top w:val="nil"/>
              <w:left w:val="nil"/>
              <w:bottom w:val="nil"/>
              <w:right w:val="nil"/>
            </w:tcBorders>
            <w:shd w:val="clear" w:color="auto" w:fill="auto"/>
          </w:tcPr>
          <w:p w14:paraId="1B252CFC" w14:textId="77777777" w:rsidR="003752F0" w:rsidRPr="00981D0E" w:rsidRDefault="003752F0" w:rsidP="003752F0">
            <w:pPr>
              <w:jc w:val="both"/>
            </w:pPr>
          </w:p>
        </w:tc>
        <w:tc>
          <w:tcPr>
            <w:tcW w:w="2471" w:type="dxa"/>
            <w:tcBorders>
              <w:top w:val="single" w:sz="4" w:space="0" w:color="auto"/>
              <w:left w:val="nil"/>
              <w:bottom w:val="nil"/>
              <w:right w:val="nil"/>
            </w:tcBorders>
            <w:shd w:val="clear" w:color="auto" w:fill="auto"/>
          </w:tcPr>
          <w:p w14:paraId="7C3B8F1E" w14:textId="77777777" w:rsidR="003752F0" w:rsidRPr="00981D0E" w:rsidRDefault="003752F0" w:rsidP="003752F0">
            <w:pPr>
              <w:jc w:val="both"/>
              <w:rPr>
                <w:sz w:val="16"/>
                <w:szCs w:val="16"/>
              </w:rPr>
            </w:pPr>
            <w:r w:rsidRPr="00981D0E">
              <w:rPr>
                <w:rFonts w:ascii="Avenir LT Std 45 Book" w:eastAsia="MS PGothic" w:hAnsi="Avenir LT Std 45 Book"/>
                <w:color w:val="494949"/>
                <w:spacing w:val="-2"/>
                <w:sz w:val="16"/>
                <w:szCs w:val="16"/>
              </w:rPr>
              <w:t>Print Name</w:t>
            </w:r>
          </w:p>
        </w:tc>
        <w:tc>
          <w:tcPr>
            <w:tcW w:w="1843" w:type="dxa"/>
            <w:tcBorders>
              <w:top w:val="single" w:sz="4" w:space="0" w:color="auto"/>
              <w:left w:val="nil"/>
              <w:bottom w:val="nil"/>
              <w:right w:val="nil"/>
            </w:tcBorders>
            <w:shd w:val="clear" w:color="auto" w:fill="auto"/>
          </w:tcPr>
          <w:p w14:paraId="13EE6E5B" w14:textId="77777777" w:rsidR="003752F0" w:rsidRPr="00981D0E" w:rsidRDefault="003752F0" w:rsidP="003752F0">
            <w:pPr>
              <w:jc w:val="both"/>
            </w:pPr>
            <w:r w:rsidRPr="00981D0E">
              <w:rPr>
                <w:rFonts w:ascii="Avenir LT Std 45 Book" w:eastAsia="MS PGothic" w:hAnsi="Avenir LT Std 45 Book"/>
                <w:color w:val="494949"/>
                <w:spacing w:val="-2"/>
                <w:sz w:val="16"/>
                <w:szCs w:val="16"/>
              </w:rPr>
              <w:t>Signature</w:t>
            </w:r>
          </w:p>
        </w:tc>
        <w:tc>
          <w:tcPr>
            <w:tcW w:w="2390" w:type="dxa"/>
            <w:tcBorders>
              <w:top w:val="single" w:sz="4" w:space="0" w:color="auto"/>
              <w:left w:val="nil"/>
              <w:bottom w:val="nil"/>
              <w:right w:val="nil"/>
            </w:tcBorders>
            <w:shd w:val="clear" w:color="auto" w:fill="auto"/>
          </w:tcPr>
          <w:p w14:paraId="3D0C67A9" w14:textId="7169B121" w:rsidR="003752F0" w:rsidRPr="00981D0E" w:rsidRDefault="003752F0" w:rsidP="003752F0">
            <w:pPr>
              <w:jc w:val="both"/>
            </w:pPr>
          </w:p>
        </w:tc>
        <w:tc>
          <w:tcPr>
            <w:tcW w:w="1721" w:type="dxa"/>
            <w:tcBorders>
              <w:top w:val="single" w:sz="4" w:space="0" w:color="auto"/>
              <w:left w:val="nil"/>
              <w:bottom w:val="nil"/>
              <w:right w:val="nil"/>
            </w:tcBorders>
            <w:shd w:val="clear" w:color="auto" w:fill="auto"/>
          </w:tcPr>
          <w:p w14:paraId="1FF186A1" w14:textId="77777777" w:rsidR="003752F0" w:rsidRPr="00981D0E" w:rsidRDefault="003752F0" w:rsidP="003752F0">
            <w:pPr>
              <w:jc w:val="both"/>
            </w:pPr>
          </w:p>
        </w:tc>
      </w:tr>
      <w:tr w:rsidR="003752F0" w:rsidRPr="00981D0E" w14:paraId="59587166" w14:textId="77777777" w:rsidTr="008C41D0">
        <w:tc>
          <w:tcPr>
            <w:tcW w:w="925" w:type="dxa"/>
            <w:tcBorders>
              <w:top w:val="nil"/>
              <w:left w:val="nil"/>
              <w:bottom w:val="nil"/>
              <w:right w:val="nil"/>
            </w:tcBorders>
            <w:shd w:val="clear" w:color="auto" w:fill="auto"/>
          </w:tcPr>
          <w:p w14:paraId="4E0A2BAD"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3.</w:t>
            </w:r>
          </w:p>
        </w:tc>
        <w:tc>
          <w:tcPr>
            <w:tcW w:w="2471" w:type="dxa"/>
            <w:tcBorders>
              <w:top w:val="nil"/>
              <w:left w:val="nil"/>
              <w:bottom w:val="single" w:sz="4" w:space="0" w:color="auto"/>
              <w:right w:val="nil"/>
            </w:tcBorders>
            <w:shd w:val="clear" w:color="auto" w:fill="auto"/>
          </w:tcPr>
          <w:p w14:paraId="773A751E"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1843" w:type="dxa"/>
            <w:tcBorders>
              <w:top w:val="nil"/>
              <w:left w:val="nil"/>
              <w:bottom w:val="single" w:sz="4" w:space="0" w:color="auto"/>
              <w:right w:val="nil"/>
            </w:tcBorders>
            <w:shd w:val="clear" w:color="auto" w:fill="auto"/>
          </w:tcPr>
          <w:p w14:paraId="18AC07F9" w14:textId="77777777" w:rsidR="003752F0" w:rsidRPr="00981D0E" w:rsidRDefault="003752F0" w:rsidP="003752F0">
            <w:pPr>
              <w:jc w:val="both"/>
              <w:rPr>
                <w:rFonts w:ascii="Avenir LT Std 45 Book" w:eastAsia="MS PGothic" w:hAnsi="Avenir LT Std 45 Book"/>
                <w:color w:val="494949"/>
                <w:spacing w:val="-2"/>
                <w:sz w:val="20"/>
                <w:szCs w:val="20"/>
              </w:rPr>
            </w:pPr>
          </w:p>
        </w:tc>
        <w:tc>
          <w:tcPr>
            <w:tcW w:w="2390" w:type="dxa"/>
            <w:tcBorders>
              <w:top w:val="nil"/>
              <w:left w:val="nil"/>
              <w:bottom w:val="single" w:sz="4" w:space="0" w:color="auto"/>
              <w:right w:val="nil"/>
            </w:tcBorders>
            <w:shd w:val="clear" w:color="auto" w:fill="auto"/>
          </w:tcPr>
          <w:p w14:paraId="1ABA898A" w14:textId="48A0F188" w:rsidR="003752F0" w:rsidRPr="00981D0E" w:rsidRDefault="003752F0" w:rsidP="003752F0">
            <w:pPr>
              <w:jc w:val="both"/>
              <w:rPr>
                <w:rFonts w:ascii="Avenir LT Std 45 Book" w:eastAsia="MS PGothic" w:hAnsi="Avenir LT Std 45 Book"/>
                <w:color w:val="494949"/>
                <w:spacing w:val="-2"/>
                <w:sz w:val="20"/>
                <w:szCs w:val="20"/>
              </w:rPr>
            </w:pPr>
          </w:p>
        </w:tc>
        <w:tc>
          <w:tcPr>
            <w:tcW w:w="1721" w:type="dxa"/>
            <w:tcBorders>
              <w:top w:val="nil"/>
              <w:left w:val="nil"/>
              <w:bottom w:val="single" w:sz="4" w:space="0" w:color="auto"/>
              <w:right w:val="nil"/>
            </w:tcBorders>
            <w:shd w:val="clear" w:color="auto" w:fill="auto"/>
          </w:tcPr>
          <w:p w14:paraId="013B41D0"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Date: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3752F0" w:rsidRPr="00981D0E" w14:paraId="640F66BE" w14:textId="77777777" w:rsidTr="008C41D0">
        <w:tc>
          <w:tcPr>
            <w:tcW w:w="925" w:type="dxa"/>
            <w:tcBorders>
              <w:top w:val="nil"/>
              <w:left w:val="nil"/>
              <w:bottom w:val="nil"/>
              <w:right w:val="nil"/>
            </w:tcBorders>
            <w:shd w:val="clear" w:color="auto" w:fill="auto"/>
          </w:tcPr>
          <w:p w14:paraId="31032FAC" w14:textId="77777777" w:rsidR="003752F0" w:rsidRPr="00981D0E" w:rsidRDefault="003752F0" w:rsidP="003752F0">
            <w:pPr>
              <w:jc w:val="both"/>
            </w:pPr>
          </w:p>
        </w:tc>
        <w:tc>
          <w:tcPr>
            <w:tcW w:w="2471" w:type="dxa"/>
            <w:tcBorders>
              <w:top w:val="single" w:sz="4" w:space="0" w:color="auto"/>
              <w:left w:val="nil"/>
              <w:bottom w:val="nil"/>
              <w:right w:val="nil"/>
            </w:tcBorders>
            <w:shd w:val="clear" w:color="auto" w:fill="auto"/>
          </w:tcPr>
          <w:p w14:paraId="6248A1B7" w14:textId="77777777" w:rsidR="003752F0" w:rsidRPr="00981D0E" w:rsidRDefault="003752F0" w:rsidP="003752F0">
            <w:pPr>
              <w:jc w:val="both"/>
              <w:rPr>
                <w:sz w:val="16"/>
                <w:szCs w:val="16"/>
              </w:rPr>
            </w:pPr>
            <w:r w:rsidRPr="00981D0E">
              <w:rPr>
                <w:rFonts w:ascii="Avenir LT Std 45 Book" w:eastAsia="MS PGothic" w:hAnsi="Avenir LT Std 45 Book"/>
                <w:color w:val="494949"/>
                <w:spacing w:val="-2"/>
                <w:sz w:val="16"/>
                <w:szCs w:val="16"/>
              </w:rPr>
              <w:t>Print Name</w:t>
            </w:r>
          </w:p>
        </w:tc>
        <w:tc>
          <w:tcPr>
            <w:tcW w:w="1843" w:type="dxa"/>
            <w:tcBorders>
              <w:top w:val="single" w:sz="4" w:space="0" w:color="auto"/>
              <w:left w:val="nil"/>
              <w:bottom w:val="nil"/>
              <w:right w:val="nil"/>
            </w:tcBorders>
            <w:shd w:val="clear" w:color="auto" w:fill="auto"/>
          </w:tcPr>
          <w:p w14:paraId="1770C738" w14:textId="77777777" w:rsidR="003752F0" w:rsidRPr="00981D0E" w:rsidRDefault="003752F0" w:rsidP="003752F0">
            <w:pPr>
              <w:jc w:val="both"/>
            </w:pPr>
            <w:r w:rsidRPr="00981D0E">
              <w:rPr>
                <w:rFonts w:ascii="Avenir LT Std 45 Book" w:eastAsia="MS PGothic" w:hAnsi="Avenir LT Std 45 Book"/>
                <w:color w:val="494949"/>
                <w:spacing w:val="-2"/>
                <w:sz w:val="16"/>
                <w:szCs w:val="16"/>
              </w:rPr>
              <w:t>Signature</w:t>
            </w:r>
          </w:p>
        </w:tc>
        <w:tc>
          <w:tcPr>
            <w:tcW w:w="2390" w:type="dxa"/>
            <w:tcBorders>
              <w:top w:val="single" w:sz="4" w:space="0" w:color="auto"/>
              <w:left w:val="nil"/>
              <w:bottom w:val="nil"/>
              <w:right w:val="nil"/>
            </w:tcBorders>
            <w:shd w:val="clear" w:color="auto" w:fill="auto"/>
          </w:tcPr>
          <w:p w14:paraId="5C976BBC" w14:textId="615ED8A7" w:rsidR="003752F0" w:rsidRPr="00981D0E" w:rsidRDefault="003752F0" w:rsidP="003752F0">
            <w:pPr>
              <w:jc w:val="both"/>
            </w:pPr>
          </w:p>
        </w:tc>
        <w:tc>
          <w:tcPr>
            <w:tcW w:w="1721" w:type="dxa"/>
            <w:tcBorders>
              <w:top w:val="single" w:sz="4" w:space="0" w:color="auto"/>
              <w:left w:val="nil"/>
              <w:bottom w:val="nil"/>
              <w:right w:val="nil"/>
            </w:tcBorders>
            <w:shd w:val="clear" w:color="auto" w:fill="auto"/>
          </w:tcPr>
          <w:p w14:paraId="380CF492" w14:textId="77777777" w:rsidR="003752F0" w:rsidRPr="00981D0E" w:rsidRDefault="003752F0" w:rsidP="003752F0">
            <w:pPr>
              <w:jc w:val="both"/>
            </w:pPr>
          </w:p>
        </w:tc>
      </w:tr>
      <w:tr w:rsidR="003752F0" w:rsidRPr="00981D0E" w14:paraId="00D1EC71" w14:textId="77777777" w:rsidTr="008C41D0">
        <w:tc>
          <w:tcPr>
            <w:tcW w:w="925" w:type="dxa"/>
            <w:tcBorders>
              <w:top w:val="nil"/>
              <w:left w:val="nil"/>
              <w:bottom w:val="nil"/>
              <w:right w:val="nil"/>
            </w:tcBorders>
            <w:shd w:val="clear" w:color="auto" w:fill="auto"/>
          </w:tcPr>
          <w:p w14:paraId="3DE581D5"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4.</w:t>
            </w:r>
          </w:p>
        </w:tc>
        <w:tc>
          <w:tcPr>
            <w:tcW w:w="2471" w:type="dxa"/>
            <w:tcBorders>
              <w:top w:val="nil"/>
              <w:left w:val="nil"/>
              <w:bottom w:val="single" w:sz="4" w:space="0" w:color="auto"/>
              <w:right w:val="nil"/>
            </w:tcBorders>
            <w:shd w:val="clear" w:color="auto" w:fill="auto"/>
          </w:tcPr>
          <w:p w14:paraId="28B2970E"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1843" w:type="dxa"/>
            <w:tcBorders>
              <w:top w:val="nil"/>
              <w:left w:val="nil"/>
              <w:bottom w:val="single" w:sz="4" w:space="0" w:color="auto"/>
              <w:right w:val="nil"/>
            </w:tcBorders>
            <w:shd w:val="clear" w:color="auto" w:fill="auto"/>
          </w:tcPr>
          <w:p w14:paraId="6659C348" w14:textId="77777777" w:rsidR="003752F0" w:rsidRPr="00981D0E" w:rsidRDefault="003752F0" w:rsidP="003752F0">
            <w:pPr>
              <w:jc w:val="both"/>
              <w:rPr>
                <w:rFonts w:ascii="Avenir LT Std 45 Book" w:eastAsia="MS PGothic" w:hAnsi="Avenir LT Std 45 Book"/>
                <w:color w:val="494949"/>
                <w:spacing w:val="-2"/>
                <w:sz w:val="20"/>
                <w:szCs w:val="20"/>
              </w:rPr>
            </w:pPr>
          </w:p>
        </w:tc>
        <w:tc>
          <w:tcPr>
            <w:tcW w:w="2390" w:type="dxa"/>
            <w:tcBorders>
              <w:top w:val="nil"/>
              <w:left w:val="nil"/>
              <w:bottom w:val="single" w:sz="4" w:space="0" w:color="auto"/>
              <w:right w:val="nil"/>
            </w:tcBorders>
            <w:shd w:val="clear" w:color="auto" w:fill="auto"/>
          </w:tcPr>
          <w:p w14:paraId="1CA5A123" w14:textId="1BADF93D" w:rsidR="003752F0" w:rsidRPr="00981D0E" w:rsidRDefault="003752F0" w:rsidP="003752F0">
            <w:pPr>
              <w:jc w:val="both"/>
              <w:rPr>
                <w:rFonts w:ascii="Avenir LT Std 45 Book" w:eastAsia="MS PGothic" w:hAnsi="Avenir LT Std 45 Book"/>
                <w:color w:val="494949"/>
                <w:spacing w:val="-2"/>
                <w:sz w:val="20"/>
                <w:szCs w:val="20"/>
              </w:rPr>
            </w:pPr>
          </w:p>
        </w:tc>
        <w:tc>
          <w:tcPr>
            <w:tcW w:w="1721" w:type="dxa"/>
            <w:tcBorders>
              <w:top w:val="nil"/>
              <w:left w:val="nil"/>
              <w:bottom w:val="single" w:sz="4" w:space="0" w:color="auto"/>
              <w:right w:val="nil"/>
            </w:tcBorders>
            <w:shd w:val="clear" w:color="auto" w:fill="auto"/>
          </w:tcPr>
          <w:p w14:paraId="1923787C"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Date: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3752F0" w:rsidRPr="00981D0E" w14:paraId="6082450D" w14:textId="77777777" w:rsidTr="008C41D0">
        <w:tc>
          <w:tcPr>
            <w:tcW w:w="925" w:type="dxa"/>
            <w:tcBorders>
              <w:top w:val="nil"/>
              <w:left w:val="nil"/>
              <w:bottom w:val="nil"/>
              <w:right w:val="nil"/>
            </w:tcBorders>
            <w:shd w:val="clear" w:color="auto" w:fill="auto"/>
          </w:tcPr>
          <w:p w14:paraId="106851CB" w14:textId="77777777" w:rsidR="003752F0" w:rsidRPr="00981D0E" w:rsidRDefault="003752F0" w:rsidP="003752F0">
            <w:pPr>
              <w:jc w:val="both"/>
              <w:rPr>
                <w:rFonts w:ascii="Avenir LT Std 45 Book" w:eastAsia="MS PGothic" w:hAnsi="Avenir LT Std 45 Book"/>
                <w:color w:val="494949"/>
                <w:spacing w:val="-2"/>
                <w:sz w:val="20"/>
                <w:szCs w:val="20"/>
              </w:rPr>
            </w:pPr>
          </w:p>
        </w:tc>
        <w:tc>
          <w:tcPr>
            <w:tcW w:w="2471" w:type="dxa"/>
            <w:tcBorders>
              <w:top w:val="single" w:sz="4" w:space="0" w:color="auto"/>
              <w:left w:val="nil"/>
              <w:bottom w:val="nil"/>
              <w:right w:val="nil"/>
            </w:tcBorders>
            <w:shd w:val="clear" w:color="auto" w:fill="auto"/>
          </w:tcPr>
          <w:p w14:paraId="0D1688B4" w14:textId="77777777" w:rsidR="003752F0" w:rsidRPr="00981D0E" w:rsidRDefault="003752F0" w:rsidP="003752F0">
            <w:pPr>
              <w:jc w:val="both"/>
              <w:rPr>
                <w:sz w:val="16"/>
                <w:szCs w:val="16"/>
              </w:rPr>
            </w:pPr>
            <w:r w:rsidRPr="00981D0E">
              <w:rPr>
                <w:rFonts w:ascii="Avenir LT Std 45 Book" w:eastAsia="MS PGothic" w:hAnsi="Avenir LT Std 45 Book"/>
                <w:color w:val="494949"/>
                <w:spacing w:val="-2"/>
                <w:sz w:val="16"/>
                <w:szCs w:val="16"/>
              </w:rPr>
              <w:t>Print Name</w:t>
            </w:r>
          </w:p>
        </w:tc>
        <w:tc>
          <w:tcPr>
            <w:tcW w:w="1843" w:type="dxa"/>
            <w:tcBorders>
              <w:top w:val="single" w:sz="4" w:space="0" w:color="auto"/>
              <w:left w:val="nil"/>
              <w:bottom w:val="nil"/>
              <w:right w:val="nil"/>
            </w:tcBorders>
            <w:shd w:val="clear" w:color="auto" w:fill="auto"/>
          </w:tcPr>
          <w:p w14:paraId="348729F6" w14:textId="77777777" w:rsidR="003752F0" w:rsidRPr="00981D0E" w:rsidRDefault="003752F0" w:rsidP="003752F0">
            <w:pPr>
              <w:jc w:val="both"/>
            </w:pPr>
            <w:r w:rsidRPr="00981D0E">
              <w:rPr>
                <w:rFonts w:ascii="Avenir LT Std 45 Book" w:eastAsia="MS PGothic" w:hAnsi="Avenir LT Std 45 Book"/>
                <w:color w:val="494949"/>
                <w:spacing w:val="-2"/>
                <w:sz w:val="16"/>
                <w:szCs w:val="16"/>
              </w:rPr>
              <w:t>Signature</w:t>
            </w:r>
          </w:p>
        </w:tc>
        <w:tc>
          <w:tcPr>
            <w:tcW w:w="2390" w:type="dxa"/>
            <w:tcBorders>
              <w:top w:val="single" w:sz="4" w:space="0" w:color="auto"/>
              <w:left w:val="nil"/>
              <w:bottom w:val="nil"/>
              <w:right w:val="nil"/>
            </w:tcBorders>
            <w:shd w:val="clear" w:color="auto" w:fill="auto"/>
          </w:tcPr>
          <w:p w14:paraId="406185EA" w14:textId="7C3F60F0" w:rsidR="003752F0" w:rsidRPr="00981D0E" w:rsidRDefault="003752F0" w:rsidP="003752F0">
            <w:pPr>
              <w:jc w:val="both"/>
            </w:pPr>
          </w:p>
        </w:tc>
        <w:tc>
          <w:tcPr>
            <w:tcW w:w="1721" w:type="dxa"/>
            <w:tcBorders>
              <w:top w:val="single" w:sz="4" w:space="0" w:color="auto"/>
              <w:left w:val="nil"/>
              <w:bottom w:val="nil"/>
              <w:right w:val="nil"/>
            </w:tcBorders>
            <w:shd w:val="clear" w:color="auto" w:fill="auto"/>
          </w:tcPr>
          <w:p w14:paraId="785B4566" w14:textId="77777777" w:rsidR="003752F0" w:rsidRPr="00981D0E" w:rsidRDefault="003752F0" w:rsidP="003752F0">
            <w:pPr>
              <w:jc w:val="both"/>
              <w:rPr>
                <w:rFonts w:ascii="Avenir LT Std 45 Book" w:eastAsia="MS PGothic" w:hAnsi="Avenir LT Std 45 Book"/>
                <w:color w:val="494949"/>
                <w:spacing w:val="-2"/>
                <w:sz w:val="20"/>
                <w:szCs w:val="20"/>
              </w:rPr>
            </w:pPr>
          </w:p>
        </w:tc>
      </w:tr>
      <w:tr w:rsidR="003752F0" w:rsidRPr="00981D0E" w14:paraId="0D741B44" w14:textId="77777777" w:rsidTr="008C41D0">
        <w:tc>
          <w:tcPr>
            <w:tcW w:w="925" w:type="dxa"/>
            <w:tcBorders>
              <w:top w:val="nil"/>
              <w:left w:val="nil"/>
              <w:bottom w:val="nil"/>
              <w:right w:val="nil"/>
            </w:tcBorders>
            <w:shd w:val="clear" w:color="auto" w:fill="auto"/>
          </w:tcPr>
          <w:p w14:paraId="009FEC40"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5.</w:t>
            </w:r>
          </w:p>
        </w:tc>
        <w:tc>
          <w:tcPr>
            <w:tcW w:w="2471" w:type="dxa"/>
            <w:tcBorders>
              <w:top w:val="nil"/>
              <w:left w:val="nil"/>
              <w:bottom w:val="single" w:sz="4" w:space="0" w:color="auto"/>
              <w:right w:val="nil"/>
            </w:tcBorders>
            <w:shd w:val="clear" w:color="auto" w:fill="auto"/>
          </w:tcPr>
          <w:p w14:paraId="123715A4"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1843" w:type="dxa"/>
            <w:tcBorders>
              <w:top w:val="nil"/>
              <w:left w:val="nil"/>
              <w:bottom w:val="single" w:sz="4" w:space="0" w:color="auto"/>
              <w:right w:val="nil"/>
            </w:tcBorders>
            <w:shd w:val="clear" w:color="auto" w:fill="auto"/>
          </w:tcPr>
          <w:p w14:paraId="6645E581" w14:textId="77777777" w:rsidR="003752F0" w:rsidRPr="00981D0E" w:rsidRDefault="003752F0" w:rsidP="003752F0">
            <w:pPr>
              <w:jc w:val="both"/>
              <w:rPr>
                <w:rFonts w:ascii="Avenir LT Std 45 Book" w:eastAsia="MS PGothic" w:hAnsi="Avenir LT Std 45 Book"/>
                <w:color w:val="494949"/>
                <w:spacing w:val="-2"/>
                <w:sz w:val="20"/>
                <w:szCs w:val="20"/>
              </w:rPr>
            </w:pPr>
          </w:p>
        </w:tc>
        <w:tc>
          <w:tcPr>
            <w:tcW w:w="2390" w:type="dxa"/>
            <w:tcBorders>
              <w:top w:val="nil"/>
              <w:left w:val="nil"/>
              <w:bottom w:val="single" w:sz="4" w:space="0" w:color="auto"/>
              <w:right w:val="nil"/>
            </w:tcBorders>
            <w:shd w:val="clear" w:color="auto" w:fill="auto"/>
          </w:tcPr>
          <w:p w14:paraId="228282A9" w14:textId="036DD99C" w:rsidR="003752F0" w:rsidRPr="00981D0E" w:rsidRDefault="003752F0" w:rsidP="003752F0">
            <w:pPr>
              <w:jc w:val="both"/>
              <w:rPr>
                <w:rFonts w:ascii="Avenir LT Std 45 Book" w:eastAsia="MS PGothic" w:hAnsi="Avenir LT Std 45 Book"/>
                <w:color w:val="494949"/>
                <w:spacing w:val="-2"/>
                <w:sz w:val="20"/>
                <w:szCs w:val="20"/>
              </w:rPr>
            </w:pPr>
          </w:p>
        </w:tc>
        <w:tc>
          <w:tcPr>
            <w:tcW w:w="1721" w:type="dxa"/>
            <w:tcBorders>
              <w:top w:val="nil"/>
              <w:left w:val="nil"/>
              <w:bottom w:val="single" w:sz="4" w:space="0" w:color="auto"/>
              <w:right w:val="nil"/>
            </w:tcBorders>
            <w:shd w:val="clear" w:color="auto" w:fill="auto"/>
          </w:tcPr>
          <w:p w14:paraId="03DB41B3" w14:textId="77777777" w:rsidR="003752F0" w:rsidRPr="00981D0E" w:rsidRDefault="003752F0" w:rsidP="003752F0">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Date: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3752F0" w:rsidRPr="00981D0E" w14:paraId="341DBEDB" w14:textId="77777777" w:rsidTr="008C41D0">
        <w:tc>
          <w:tcPr>
            <w:tcW w:w="925" w:type="dxa"/>
            <w:tcBorders>
              <w:top w:val="nil"/>
              <w:left w:val="nil"/>
              <w:bottom w:val="nil"/>
              <w:right w:val="nil"/>
            </w:tcBorders>
            <w:shd w:val="clear" w:color="auto" w:fill="auto"/>
          </w:tcPr>
          <w:p w14:paraId="3A46ABC3" w14:textId="77777777" w:rsidR="003752F0" w:rsidRPr="00981D0E" w:rsidRDefault="003752F0" w:rsidP="003752F0">
            <w:pPr>
              <w:jc w:val="both"/>
              <w:rPr>
                <w:rFonts w:ascii="Avenir LT Std 45 Book" w:eastAsia="MS PGothic" w:hAnsi="Avenir LT Std 45 Book"/>
                <w:color w:val="494949"/>
                <w:spacing w:val="-2"/>
                <w:sz w:val="20"/>
                <w:szCs w:val="20"/>
              </w:rPr>
            </w:pPr>
          </w:p>
        </w:tc>
        <w:tc>
          <w:tcPr>
            <w:tcW w:w="2471" w:type="dxa"/>
            <w:tcBorders>
              <w:top w:val="single" w:sz="4" w:space="0" w:color="auto"/>
              <w:left w:val="nil"/>
              <w:bottom w:val="nil"/>
              <w:right w:val="nil"/>
            </w:tcBorders>
            <w:shd w:val="clear" w:color="auto" w:fill="auto"/>
          </w:tcPr>
          <w:p w14:paraId="44382A30" w14:textId="77777777" w:rsidR="003752F0" w:rsidRPr="00981D0E" w:rsidRDefault="003752F0" w:rsidP="003752F0">
            <w:pPr>
              <w:jc w:val="both"/>
              <w:rPr>
                <w:sz w:val="16"/>
                <w:szCs w:val="16"/>
              </w:rPr>
            </w:pPr>
            <w:r w:rsidRPr="00981D0E">
              <w:rPr>
                <w:rFonts w:ascii="Avenir LT Std 45 Book" w:eastAsia="MS PGothic" w:hAnsi="Avenir LT Std 45 Book"/>
                <w:color w:val="494949"/>
                <w:spacing w:val="-2"/>
                <w:sz w:val="16"/>
                <w:szCs w:val="16"/>
              </w:rPr>
              <w:t>Print Name</w:t>
            </w:r>
          </w:p>
        </w:tc>
        <w:tc>
          <w:tcPr>
            <w:tcW w:w="1843" w:type="dxa"/>
            <w:tcBorders>
              <w:top w:val="single" w:sz="4" w:space="0" w:color="auto"/>
              <w:left w:val="nil"/>
              <w:bottom w:val="nil"/>
              <w:right w:val="nil"/>
            </w:tcBorders>
            <w:shd w:val="clear" w:color="auto" w:fill="auto"/>
          </w:tcPr>
          <w:p w14:paraId="39B73ED1" w14:textId="77777777" w:rsidR="003752F0" w:rsidRPr="00981D0E" w:rsidRDefault="003752F0" w:rsidP="003752F0">
            <w:pPr>
              <w:jc w:val="both"/>
            </w:pPr>
            <w:r w:rsidRPr="00981D0E">
              <w:rPr>
                <w:rFonts w:ascii="Avenir LT Std 45 Book" w:eastAsia="MS PGothic" w:hAnsi="Avenir LT Std 45 Book"/>
                <w:color w:val="494949"/>
                <w:spacing w:val="-2"/>
                <w:sz w:val="16"/>
                <w:szCs w:val="16"/>
              </w:rPr>
              <w:t>Signature</w:t>
            </w:r>
          </w:p>
        </w:tc>
        <w:tc>
          <w:tcPr>
            <w:tcW w:w="2390" w:type="dxa"/>
            <w:tcBorders>
              <w:top w:val="single" w:sz="4" w:space="0" w:color="auto"/>
              <w:left w:val="nil"/>
              <w:bottom w:val="nil"/>
              <w:right w:val="nil"/>
            </w:tcBorders>
            <w:shd w:val="clear" w:color="auto" w:fill="auto"/>
          </w:tcPr>
          <w:p w14:paraId="45F1A76D" w14:textId="2841DBAA" w:rsidR="003752F0" w:rsidRPr="00981D0E" w:rsidRDefault="003752F0" w:rsidP="003752F0">
            <w:pPr>
              <w:jc w:val="both"/>
            </w:pPr>
          </w:p>
        </w:tc>
        <w:tc>
          <w:tcPr>
            <w:tcW w:w="1721" w:type="dxa"/>
            <w:tcBorders>
              <w:top w:val="single" w:sz="4" w:space="0" w:color="auto"/>
              <w:left w:val="nil"/>
              <w:bottom w:val="nil"/>
              <w:right w:val="nil"/>
            </w:tcBorders>
            <w:shd w:val="clear" w:color="auto" w:fill="auto"/>
          </w:tcPr>
          <w:p w14:paraId="62B0CFB8" w14:textId="77777777" w:rsidR="003752F0" w:rsidRPr="00981D0E" w:rsidRDefault="003752F0" w:rsidP="003752F0">
            <w:pPr>
              <w:jc w:val="both"/>
              <w:rPr>
                <w:rFonts w:ascii="Avenir LT Std 45 Book" w:eastAsia="MS PGothic" w:hAnsi="Avenir LT Std 45 Book"/>
                <w:color w:val="494949"/>
                <w:spacing w:val="-2"/>
                <w:sz w:val="20"/>
                <w:szCs w:val="20"/>
              </w:rPr>
            </w:pPr>
          </w:p>
        </w:tc>
      </w:tr>
    </w:tbl>
    <w:p w14:paraId="60F832CA" w14:textId="0194BFC2" w:rsidR="00AD29A4" w:rsidRPr="00981D0E" w:rsidRDefault="00AD29A4">
      <w:pPr>
        <w:rPr>
          <w:rFonts w:ascii="Avenir LT Std 45 Book" w:eastAsia="MS PGothic" w:hAnsi="Avenir LT Std 45 Book"/>
          <w:b/>
          <w:color w:val="494949"/>
          <w:spacing w:val="-2"/>
          <w:sz w:val="28"/>
          <w:szCs w:val="28"/>
          <w:u w:val="single"/>
        </w:rPr>
      </w:pPr>
    </w:p>
    <w:p w14:paraId="31BA6A56" w14:textId="77777777" w:rsidR="00417CB5" w:rsidRPr="00981D0E" w:rsidRDefault="00417CB5">
      <w:pPr>
        <w:rPr>
          <w:rFonts w:ascii="Avenir LT Std 45 Book" w:eastAsia="MS PGothic" w:hAnsi="Avenir LT Std 45 Book"/>
          <w:b/>
          <w:color w:val="494949"/>
          <w:spacing w:val="-2"/>
          <w:sz w:val="28"/>
          <w:szCs w:val="28"/>
          <w:u w:val="single"/>
        </w:rPr>
      </w:pPr>
      <w:r w:rsidRPr="00981D0E">
        <w:rPr>
          <w:rFonts w:ascii="Avenir LT Std 45 Book" w:eastAsia="MS PGothic" w:hAnsi="Avenir LT Std 45 Book"/>
          <w:b/>
          <w:color w:val="494949"/>
          <w:spacing w:val="-2"/>
          <w:sz w:val="28"/>
          <w:szCs w:val="28"/>
          <w:u w:val="single"/>
        </w:rPr>
        <w:br w:type="page"/>
      </w:r>
    </w:p>
    <w:p w14:paraId="2CC16672" w14:textId="15EC9FC8" w:rsidR="003752F0" w:rsidRPr="00981D0E" w:rsidRDefault="00AF43F2" w:rsidP="00A958F9">
      <w:pPr>
        <w:jc w:val="center"/>
        <w:rPr>
          <w:rFonts w:ascii="Avenir LT Std 45 Book" w:eastAsia="MS PGothic" w:hAnsi="Avenir LT Std 45 Book"/>
          <w:b/>
          <w:color w:val="494949"/>
          <w:spacing w:val="-2"/>
          <w:sz w:val="28"/>
          <w:szCs w:val="28"/>
          <w:u w:val="single"/>
        </w:rPr>
      </w:pPr>
      <w:r w:rsidRPr="00981D0E">
        <w:rPr>
          <w:rFonts w:ascii="Avenir LT Std 45 Book" w:eastAsia="MS PGothic" w:hAnsi="Avenir LT Std 45 Book"/>
          <w:b/>
          <w:color w:val="494949"/>
          <w:spacing w:val="-2"/>
          <w:sz w:val="28"/>
          <w:szCs w:val="28"/>
          <w:u w:val="single"/>
        </w:rPr>
        <w:lastRenderedPageBreak/>
        <w:t xml:space="preserve">Part </w:t>
      </w:r>
      <w:r w:rsidR="002D0A31" w:rsidRPr="00981D0E">
        <w:rPr>
          <w:rFonts w:ascii="Avenir LT Std 45 Book" w:eastAsia="MS PGothic" w:hAnsi="Avenir LT Std 45 Book"/>
          <w:b/>
          <w:color w:val="494949"/>
          <w:spacing w:val="-2"/>
          <w:sz w:val="28"/>
          <w:szCs w:val="28"/>
          <w:u w:val="single"/>
        </w:rPr>
        <w:t>1</w:t>
      </w:r>
      <w:r w:rsidRPr="00981D0E">
        <w:rPr>
          <w:rFonts w:ascii="Avenir LT Std 45 Book" w:eastAsia="MS PGothic" w:hAnsi="Avenir LT Std 45 Book"/>
          <w:b/>
          <w:color w:val="494949"/>
          <w:spacing w:val="-2"/>
          <w:sz w:val="28"/>
          <w:szCs w:val="28"/>
          <w:u w:val="single"/>
        </w:rPr>
        <w:t>:</w:t>
      </w:r>
    </w:p>
    <w:p w14:paraId="1283EEF2" w14:textId="77777777" w:rsidR="00AF43F2" w:rsidRPr="00981D0E" w:rsidRDefault="00AF43F2">
      <w:pPr>
        <w:rPr>
          <w:rFonts w:ascii="Avenir LT Std 45 Book" w:eastAsia="MS PGothic" w:hAnsi="Avenir LT Std 45 Book"/>
          <w:b/>
          <w:color w:val="494949"/>
          <w:spacing w:val="-2"/>
        </w:rPr>
      </w:pPr>
    </w:p>
    <w:p w14:paraId="6A7270FC" w14:textId="77777777" w:rsidR="00A50D6F" w:rsidRPr="00981D0E" w:rsidRDefault="00A50D6F" w:rsidP="00A50D6F">
      <w:pPr>
        <w:ind w:left="720" w:hanging="720"/>
        <w:jc w:val="both"/>
      </w:pPr>
      <w:r w:rsidRPr="00981D0E">
        <w:rPr>
          <w:rFonts w:ascii="Avenir LT Std 45 Book" w:eastAsia="MS PGothic" w:hAnsi="Avenir LT Std 45 Book"/>
          <w:b/>
          <w:color w:val="494949"/>
          <w:spacing w:val="-2"/>
        </w:rPr>
        <w:t>1.</w:t>
      </w:r>
      <w:r w:rsidRPr="00981D0E">
        <w:rPr>
          <w:b/>
          <w:bCs/>
        </w:rPr>
        <w:tab/>
      </w:r>
      <w:r w:rsidRPr="00981D0E">
        <w:rPr>
          <w:rFonts w:ascii="Avenir LT Std 45 Book" w:eastAsia="MS PGothic" w:hAnsi="Avenir LT Std 45 Book"/>
          <w:b/>
          <w:color w:val="494949"/>
          <w:spacing w:val="-2"/>
        </w:rPr>
        <w:t>Title of the In</w:t>
      </w:r>
      <w:r w:rsidR="00C82657" w:rsidRPr="00981D0E">
        <w:rPr>
          <w:rFonts w:ascii="Avenir LT Std 45 Book" w:eastAsia="MS PGothic" w:hAnsi="Avenir LT Std 45 Book"/>
          <w:b/>
          <w:color w:val="494949"/>
          <w:spacing w:val="-2"/>
        </w:rPr>
        <w:t>tellectual Property</w:t>
      </w:r>
      <w:r w:rsidRPr="00981D0E">
        <w:rPr>
          <w:rFonts w:ascii="Avenir LT Std 45 Book" w:eastAsia="MS PGothic" w:hAnsi="Avenir LT Std 45 Book"/>
          <w:b/>
          <w:color w:val="494949"/>
          <w:spacing w:val="-2"/>
        </w:rPr>
        <w:t xml:space="preserve"> (maximum 12 words</w:t>
      </w:r>
      <w:r w:rsidR="00AF43F2" w:rsidRPr="00981D0E">
        <w:rPr>
          <w:rFonts w:ascii="Avenir LT Std 45 Book" w:eastAsia="MS PGothic" w:hAnsi="Avenir LT Std 45 Book"/>
          <w:b/>
          <w:color w:val="494949"/>
          <w:spacing w:val="-2"/>
        </w:rPr>
        <w:t>)</w:t>
      </w:r>
    </w:p>
    <w:p w14:paraId="436560CB" w14:textId="77777777" w:rsidR="00A50D6F" w:rsidRPr="00981D0E" w:rsidRDefault="00A50D6F" w:rsidP="00FD62E5">
      <w:pPr>
        <w:jc w:val="both"/>
      </w:pPr>
    </w:p>
    <w:p w14:paraId="233F1F25" w14:textId="77777777" w:rsidR="00031C1B" w:rsidRPr="00981D0E" w:rsidRDefault="000B0D52" w:rsidP="00FD62E5">
      <w:pPr>
        <w:jc w:val="both"/>
        <w:rPr>
          <w:rFonts w:ascii="Avenir LT Std 45 Book" w:eastAsia="MS PGothic" w:hAnsi="Avenir LT Std 45 Book"/>
          <w:color w:val="494949"/>
          <w:spacing w:val="-2"/>
          <w:sz w:val="20"/>
          <w:szCs w:val="20"/>
        </w:rPr>
      </w:pPr>
      <w:r w:rsidRPr="00981D0E">
        <w:tab/>
      </w:r>
      <w:r w:rsidR="002D0A31" w:rsidRPr="00981D0E">
        <w:rPr>
          <w:rFonts w:ascii="Avenir LT Std 45 Book" w:eastAsia="MS PGothic" w:hAnsi="Avenir LT Std 45 Book"/>
          <w:color w:val="494949"/>
          <w:spacing w:val="-2"/>
          <w:sz w:val="20"/>
          <w:szCs w:val="20"/>
        </w:rPr>
        <w:fldChar w:fldCharType="begin">
          <w:ffData>
            <w:name w:val=""/>
            <w:enabled/>
            <w:calcOnExit w:val="0"/>
            <w:textInput/>
          </w:ffData>
        </w:fldChar>
      </w:r>
      <w:r w:rsidR="002D0A31" w:rsidRPr="00981D0E">
        <w:rPr>
          <w:rFonts w:ascii="Avenir LT Std 45 Book" w:eastAsia="MS PGothic" w:hAnsi="Avenir LT Std 45 Book"/>
          <w:color w:val="494949"/>
          <w:spacing w:val="-2"/>
          <w:sz w:val="20"/>
          <w:szCs w:val="20"/>
        </w:rPr>
        <w:instrText xml:space="preserve"> FORMTEXT </w:instrText>
      </w:r>
      <w:r w:rsidR="002D0A31" w:rsidRPr="00981D0E">
        <w:rPr>
          <w:rFonts w:ascii="Avenir LT Std 45 Book" w:eastAsia="MS PGothic" w:hAnsi="Avenir LT Std 45 Book"/>
          <w:color w:val="494949"/>
          <w:spacing w:val="-2"/>
          <w:sz w:val="20"/>
          <w:szCs w:val="20"/>
        </w:rPr>
      </w:r>
      <w:r w:rsidR="002D0A31" w:rsidRPr="00981D0E">
        <w:rPr>
          <w:rFonts w:ascii="Avenir LT Std 45 Book" w:eastAsia="MS PGothic" w:hAnsi="Avenir LT Std 45 Book"/>
          <w:color w:val="494949"/>
          <w:spacing w:val="-2"/>
          <w:sz w:val="20"/>
          <w:szCs w:val="20"/>
        </w:rPr>
        <w:fldChar w:fldCharType="separate"/>
      </w:r>
      <w:r w:rsidR="002D0A31" w:rsidRPr="00981D0E">
        <w:rPr>
          <w:rFonts w:ascii="Avenir LT Std 45 Book" w:eastAsia="MS PGothic" w:hAnsi="Avenir LT Std 45 Book"/>
          <w:noProof/>
          <w:color w:val="494949"/>
          <w:spacing w:val="-2"/>
          <w:sz w:val="20"/>
          <w:szCs w:val="20"/>
        </w:rPr>
        <w:t> </w:t>
      </w:r>
      <w:r w:rsidR="002D0A31" w:rsidRPr="00981D0E">
        <w:rPr>
          <w:rFonts w:ascii="Avenir LT Std 45 Book" w:eastAsia="MS PGothic" w:hAnsi="Avenir LT Std 45 Book"/>
          <w:noProof/>
          <w:color w:val="494949"/>
          <w:spacing w:val="-2"/>
          <w:sz w:val="20"/>
          <w:szCs w:val="20"/>
        </w:rPr>
        <w:t> </w:t>
      </w:r>
      <w:r w:rsidR="002D0A31" w:rsidRPr="00981D0E">
        <w:rPr>
          <w:rFonts w:ascii="Avenir LT Std 45 Book" w:eastAsia="MS PGothic" w:hAnsi="Avenir LT Std 45 Book"/>
          <w:noProof/>
          <w:color w:val="494949"/>
          <w:spacing w:val="-2"/>
          <w:sz w:val="20"/>
          <w:szCs w:val="20"/>
        </w:rPr>
        <w:t> </w:t>
      </w:r>
      <w:r w:rsidR="002D0A31" w:rsidRPr="00981D0E">
        <w:rPr>
          <w:rFonts w:ascii="Avenir LT Std 45 Book" w:eastAsia="MS PGothic" w:hAnsi="Avenir LT Std 45 Book"/>
          <w:noProof/>
          <w:color w:val="494949"/>
          <w:spacing w:val="-2"/>
          <w:sz w:val="20"/>
          <w:szCs w:val="20"/>
        </w:rPr>
        <w:t> </w:t>
      </w:r>
      <w:r w:rsidR="002D0A31" w:rsidRPr="00981D0E">
        <w:rPr>
          <w:rFonts w:ascii="Avenir LT Std 45 Book" w:eastAsia="MS PGothic" w:hAnsi="Avenir LT Std 45 Book"/>
          <w:noProof/>
          <w:color w:val="494949"/>
          <w:spacing w:val="-2"/>
          <w:sz w:val="20"/>
          <w:szCs w:val="20"/>
        </w:rPr>
        <w:t> </w:t>
      </w:r>
      <w:r w:rsidR="002D0A31" w:rsidRPr="00981D0E">
        <w:rPr>
          <w:rFonts w:ascii="Avenir LT Std 45 Book" w:eastAsia="MS PGothic" w:hAnsi="Avenir LT Std 45 Book"/>
          <w:color w:val="494949"/>
          <w:spacing w:val="-2"/>
          <w:sz w:val="20"/>
          <w:szCs w:val="20"/>
        </w:rPr>
        <w:fldChar w:fldCharType="end"/>
      </w:r>
    </w:p>
    <w:p w14:paraId="479A8849" w14:textId="77777777" w:rsidR="00A958F9" w:rsidRPr="00981D0E" w:rsidRDefault="00A958F9" w:rsidP="00FD62E5">
      <w:pPr>
        <w:jc w:val="both"/>
      </w:pPr>
    </w:p>
    <w:p w14:paraId="0E6B3B0E" w14:textId="77777777" w:rsidR="003D6655" w:rsidRPr="00981D0E" w:rsidRDefault="0066517F" w:rsidP="003D6655">
      <w:pPr>
        <w:rPr>
          <w:rFonts w:ascii="Avenir LT Std 45 Book" w:eastAsia="MS PGothic" w:hAnsi="Avenir LT Std 45 Book"/>
          <w:b/>
          <w:color w:val="494949"/>
          <w:spacing w:val="-2"/>
        </w:rPr>
      </w:pPr>
      <w:r w:rsidRPr="00981D0E">
        <w:rPr>
          <w:rFonts w:ascii="Avenir LT Std 45 Book" w:eastAsia="MS PGothic" w:hAnsi="Avenir LT Std 45 Book"/>
          <w:b/>
          <w:color w:val="494949"/>
          <w:spacing w:val="-2"/>
        </w:rPr>
        <w:t>2</w:t>
      </w:r>
      <w:r w:rsidR="003D6655" w:rsidRPr="00981D0E">
        <w:rPr>
          <w:b/>
        </w:rPr>
        <w:t>.</w:t>
      </w:r>
      <w:r w:rsidR="003D6655" w:rsidRPr="00981D0E">
        <w:rPr>
          <w:b/>
        </w:rPr>
        <w:tab/>
      </w:r>
      <w:r w:rsidR="003D6655" w:rsidRPr="00981D0E">
        <w:rPr>
          <w:rFonts w:ascii="Avenir LT Std 45 Book" w:eastAsia="MS PGothic" w:hAnsi="Avenir LT Std 45 Book"/>
          <w:b/>
          <w:color w:val="494949"/>
          <w:spacing w:val="-2"/>
        </w:rPr>
        <w:t>Description of</w:t>
      </w:r>
      <w:r w:rsidR="00A958F9" w:rsidRPr="00981D0E">
        <w:rPr>
          <w:rFonts w:ascii="Avenir LT Std 45 Book" w:eastAsia="MS PGothic" w:hAnsi="Avenir LT Std 45 Book"/>
          <w:b/>
          <w:color w:val="494949"/>
          <w:spacing w:val="-2"/>
        </w:rPr>
        <w:t xml:space="preserve"> the</w:t>
      </w:r>
      <w:r w:rsidR="003D6655" w:rsidRPr="00981D0E">
        <w:rPr>
          <w:rFonts w:ascii="Avenir LT Std 45 Book" w:eastAsia="MS PGothic" w:hAnsi="Avenir LT Std 45 Book"/>
          <w:b/>
          <w:color w:val="494949"/>
          <w:spacing w:val="-2"/>
        </w:rPr>
        <w:t xml:space="preserve"> In</w:t>
      </w:r>
      <w:r w:rsidR="00C82657" w:rsidRPr="00981D0E">
        <w:rPr>
          <w:rFonts w:ascii="Avenir LT Std 45 Book" w:eastAsia="MS PGothic" w:hAnsi="Avenir LT Std 45 Book"/>
          <w:b/>
          <w:color w:val="494949"/>
          <w:spacing w:val="-2"/>
        </w:rPr>
        <w:t>tellectual Property</w:t>
      </w:r>
    </w:p>
    <w:p w14:paraId="42C53618" w14:textId="77777777" w:rsidR="003D6655" w:rsidRPr="00981D0E" w:rsidRDefault="003D6655" w:rsidP="003D6655">
      <w:pPr>
        <w:jc w:val="both"/>
        <w:rPr>
          <w:u w:val="single"/>
        </w:rPr>
      </w:pPr>
    </w:p>
    <w:p w14:paraId="22B8FE6D" w14:textId="25307AE0" w:rsidR="00AF43F2" w:rsidRPr="00981D0E" w:rsidRDefault="003D6655" w:rsidP="00C46CF5">
      <w:pPr>
        <w:jc w:val="both"/>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t xml:space="preserve">Please provide a brief description of the </w:t>
      </w:r>
      <w:r w:rsidR="00C82657" w:rsidRPr="00981D0E">
        <w:rPr>
          <w:rFonts w:ascii="Avenir LT Std 45 Book" w:eastAsia="MS PGothic" w:hAnsi="Avenir LT Std 45 Book"/>
          <w:color w:val="494949"/>
          <w:spacing w:val="-2"/>
        </w:rPr>
        <w:t>intellectual property</w:t>
      </w:r>
      <w:r w:rsidRPr="00981D0E">
        <w:rPr>
          <w:rFonts w:ascii="Avenir LT Std 45 Book" w:eastAsia="MS PGothic" w:hAnsi="Avenir LT Std 45 Book"/>
          <w:color w:val="494949"/>
          <w:spacing w:val="-2"/>
        </w:rPr>
        <w:t xml:space="preserve"> (</w:t>
      </w:r>
      <w:r w:rsidR="00C24A82" w:rsidRPr="00981D0E">
        <w:rPr>
          <w:rFonts w:ascii="Avenir LT Std 45 Book" w:eastAsia="MS PGothic" w:hAnsi="Avenir LT Std 45 Book"/>
          <w:color w:val="494949"/>
          <w:spacing w:val="-2"/>
        </w:rPr>
        <w:t>300 words or less,</w:t>
      </w:r>
      <w:r w:rsidRPr="00981D0E">
        <w:rPr>
          <w:rFonts w:ascii="Avenir LT Std 45 Book" w:eastAsia="MS PGothic" w:hAnsi="Avenir LT Std 45 Book"/>
          <w:color w:val="494949"/>
          <w:spacing w:val="-2"/>
        </w:rPr>
        <w:t xml:space="preserve"> written so </w:t>
      </w:r>
      <w:r w:rsidR="00C24A82" w:rsidRPr="00981D0E">
        <w:rPr>
          <w:rFonts w:ascii="Avenir LT Std 45 Book" w:eastAsia="MS PGothic" w:hAnsi="Avenir LT Std 45 Book"/>
          <w:color w:val="494949"/>
          <w:spacing w:val="-2"/>
        </w:rPr>
        <w:t>a</w:t>
      </w:r>
      <w:r w:rsidRPr="00981D0E">
        <w:rPr>
          <w:rFonts w:ascii="Avenir LT Std 45 Book" w:eastAsia="MS PGothic" w:hAnsi="Avenir LT Std 45 Book"/>
          <w:color w:val="494949"/>
          <w:spacing w:val="-2"/>
        </w:rPr>
        <w:t xml:space="preserve"> layperson </w:t>
      </w:r>
      <w:r w:rsidR="00C24A82" w:rsidRPr="00981D0E">
        <w:rPr>
          <w:rFonts w:ascii="Avenir LT Std 45 Book" w:eastAsia="MS PGothic" w:hAnsi="Avenir LT Std 45 Book"/>
          <w:color w:val="494949"/>
          <w:spacing w:val="-2"/>
        </w:rPr>
        <w:t>might</w:t>
      </w:r>
      <w:r w:rsidRPr="00981D0E">
        <w:rPr>
          <w:rFonts w:ascii="Avenir LT Std 45 Book" w:eastAsia="MS PGothic" w:hAnsi="Avenir LT Std 45 Book"/>
          <w:color w:val="494949"/>
          <w:spacing w:val="-2"/>
        </w:rPr>
        <w:t xml:space="preserve"> understand).  </w:t>
      </w:r>
      <w:r w:rsidR="00F17BD0" w:rsidRPr="00981D0E">
        <w:rPr>
          <w:rFonts w:ascii="Avenir LT Std 45 Book" w:eastAsia="MS PGothic" w:hAnsi="Avenir LT Std 45 Book"/>
          <w:color w:val="494949"/>
          <w:spacing w:val="-2"/>
        </w:rPr>
        <w:t>The description of the IP should describe the work created to date. The IP created may be a device, a method, a process, software, a compound, etc.</w:t>
      </w:r>
    </w:p>
    <w:p w14:paraId="2E056EEB" w14:textId="77777777" w:rsidR="00AF43F2" w:rsidRPr="00981D0E" w:rsidRDefault="00AF43F2" w:rsidP="00AF43F2">
      <w:pPr>
        <w:jc w:val="both"/>
        <w:rPr>
          <w:rFonts w:ascii="Avenir LT Std 45 Book" w:eastAsia="MS PGothic" w:hAnsi="Avenir LT Std 45 Book"/>
          <w:color w:val="494949"/>
          <w:spacing w:val="-2"/>
        </w:rPr>
      </w:pPr>
    </w:p>
    <w:p w14:paraId="217D069D" w14:textId="77777777" w:rsidR="00AF43F2" w:rsidRPr="00981D0E" w:rsidRDefault="00AF43F2" w:rsidP="00AF43F2">
      <w:pPr>
        <w:ind w:left="720"/>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p w14:paraId="54737553" w14:textId="77777777" w:rsidR="0066517F" w:rsidRPr="00981D0E" w:rsidRDefault="0066517F" w:rsidP="00AF43F2">
      <w:pPr>
        <w:ind w:left="720"/>
        <w:jc w:val="both"/>
        <w:rPr>
          <w:rFonts w:ascii="Avenir LT Std 45 Book" w:eastAsia="MS PGothic" w:hAnsi="Avenir LT Std 45 Book"/>
          <w:color w:val="494949"/>
          <w:spacing w:val="-2"/>
          <w:sz w:val="20"/>
          <w:szCs w:val="20"/>
        </w:rPr>
      </w:pPr>
    </w:p>
    <w:p w14:paraId="6B09742B" w14:textId="77777777" w:rsidR="00AD6A2F" w:rsidRPr="00981D0E" w:rsidRDefault="00AD6A2F" w:rsidP="00AD6A2F">
      <w:pPr>
        <w:jc w:val="both"/>
        <w:rPr>
          <w:rFonts w:ascii="Avenir LT Std 45 Book" w:eastAsia="MS PGothic" w:hAnsi="Avenir LT Std 45 Book"/>
          <w:b/>
          <w:color w:val="494949"/>
          <w:spacing w:val="-2"/>
        </w:rPr>
      </w:pPr>
    </w:p>
    <w:p w14:paraId="08E932C0" w14:textId="1D96F053" w:rsidR="000E38FA" w:rsidRPr="00981D0E" w:rsidRDefault="001E08D9" w:rsidP="00AD6A2F">
      <w:pPr>
        <w:jc w:val="both"/>
        <w:rPr>
          <w:rFonts w:ascii="Avenir LT Std 45 Book" w:eastAsia="MS PGothic" w:hAnsi="Avenir LT Std 45 Book"/>
          <w:b/>
          <w:color w:val="494949"/>
          <w:spacing w:val="-2"/>
        </w:rPr>
      </w:pPr>
      <w:r w:rsidRPr="00981D0E">
        <w:rPr>
          <w:rFonts w:ascii="Avenir LT Std 45 Book" w:eastAsia="MS PGothic" w:hAnsi="Avenir LT Std 45 Book"/>
          <w:b/>
          <w:color w:val="494949"/>
          <w:spacing w:val="-2"/>
        </w:rPr>
        <w:t>3.</w:t>
      </w:r>
      <w:r w:rsidR="0066517F" w:rsidRPr="00981D0E">
        <w:rPr>
          <w:rFonts w:ascii="Avenir LT Std 45 Book" w:eastAsia="MS PGothic" w:hAnsi="Avenir LT Std 45 Book"/>
          <w:b/>
          <w:color w:val="494949"/>
          <w:spacing w:val="-2"/>
        </w:rPr>
        <w:tab/>
        <w:t xml:space="preserve">Title of </w:t>
      </w:r>
      <w:r w:rsidR="000E38FA" w:rsidRPr="00981D0E">
        <w:rPr>
          <w:rFonts w:ascii="Avenir LT Std 45 Book" w:eastAsia="MS PGothic" w:hAnsi="Avenir LT Std 45 Book"/>
          <w:b/>
          <w:color w:val="494949"/>
          <w:spacing w:val="-2"/>
        </w:rPr>
        <w:t>all</w:t>
      </w:r>
      <w:r w:rsidR="0066517F" w:rsidRPr="00981D0E">
        <w:rPr>
          <w:rFonts w:ascii="Avenir LT Std 45 Book" w:eastAsia="MS PGothic" w:hAnsi="Avenir LT Std 45 Book"/>
          <w:b/>
          <w:color w:val="494949"/>
          <w:spacing w:val="-2"/>
        </w:rPr>
        <w:t xml:space="preserve"> research project(s) involved in the creation of the Intellectual Property </w:t>
      </w:r>
    </w:p>
    <w:p w14:paraId="45CB0F60" w14:textId="77777777" w:rsidR="00F17BD0" w:rsidRPr="00981D0E" w:rsidRDefault="00F17BD0" w:rsidP="00F17BD0">
      <w:pPr>
        <w:jc w:val="both"/>
        <w:rPr>
          <w:rFonts w:ascii="Avenir LT Std 45 Book" w:eastAsia="MS PGothic" w:hAnsi="Avenir LT Std 45 Book"/>
          <w:color w:val="494949"/>
          <w:spacing w:val="-2"/>
        </w:rPr>
      </w:pPr>
    </w:p>
    <w:p w14:paraId="428E4EE8" w14:textId="1FF87E33" w:rsidR="00F17BD0" w:rsidRPr="00981D0E" w:rsidRDefault="00F17BD0" w:rsidP="00AD6A2F">
      <w:pPr>
        <w:jc w:val="both"/>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t xml:space="preserve">Please list the titles of any PREVIOUS work that contributed to creating the new IP being disclosed in this form. For example, if a particular method developed during previous work, either by you or </w:t>
      </w:r>
      <w:r w:rsidR="0055279B" w:rsidRPr="00981D0E">
        <w:rPr>
          <w:rFonts w:ascii="Avenir LT Std 45 Book" w:eastAsia="MS PGothic" w:hAnsi="Avenir LT Std 45 Book"/>
          <w:color w:val="494949"/>
          <w:spacing w:val="-2"/>
        </w:rPr>
        <w:t xml:space="preserve">someone else, was used to develop the new IP, list the title </w:t>
      </w:r>
      <w:r w:rsidRPr="00981D0E">
        <w:rPr>
          <w:rFonts w:ascii="Avenir LT Std 45 Book" w:eastAsia="MS PGothic" w:hAnsi="Avenir LT Std 45 Book"/>
          <w:color w:val="494949"/>
          <w:spacing w:val="-2"/>
        </w:rPr>
        <w:t>here.</w:t>
      </w:r>
    </w:p>
    <w:p w14:paraId="754C9B48" w14:textId="77777777" w:rsidR="0066517F" w:rsidRPr="00981D0E" w:rsidRDefault="0066517F" w:rsidP="0066517F">
      <w:pPr>
        <w:jc w:val="both"/>
        <w:rPr>
          <w:rFonts w:ascii="Avenir LT Std 45 Book" w:eastAsia="MS PGothic" w:hAnsi="Avenir LT Std 45 Book"/>
          <w:b/>
          <w:color w:val="494949"/>
          <w:spacing w:val="-2"/>
        </w:rPr>
      </w:pPr>
    </w:p>
    <w:p w14:paraId="16EE0774" w14:textId="77777777" w:rsidR="0066517F" w:rsidRPr="00981D0E" w:rsidRDefault="0066517F" w:rsidP="0066517F">
      <w:pPr>
        <w:ind w:left="720"/>
        <w:jc w:val="both"/>
        <w:rPr>
          <w:rFonts w:ascii="Avenir LT Std 45 Book" w:eastAsia="MS PGothic" w:hAnsi="Avenir LT Std 45 Book"/>
          <w:color w:val="494949"/>
          <w:spacing w:val="-2"/>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p w14:paraId="44A0AF01" w14:textId="77777777" w:rsidR="00AF43F2" w:rsidRPr="00981D0E" w:rsidRDefault="00AF43F2" w:rsidP="00AF43F2">
      <w:pPr>
        <w:jc w:val="both"/>
        <w:rPr>
          <w:rFonts w:ascii="Avenir LT Std 45 Book" w:eastAsia="MS PGothic" w:hAnsi="Avenir LT Std 45 Book"/>
          <w:color w:val="494949"/>
          <w:spacing w:val="-2"/>
        </w:rPr>
      </w:pPr>
    </w:p>
    <w:p w14:paraId="6366863D" w14:textId="50C8A9A9" w:rsidR="00C46CF5" w:rsidRPr="00981D0E" w:rsidRDefault="001E08D9" w:rsidP="00C46CF5">
      <w:pPr>
        <w:jc w:val="both"/>
        <w:rPr>
          <w:rFonts w:ascii="Avenir LT Std 45 Book" w:eastAsia="MS PGothic" w:hAnsi="Avenir LT Std 45 Book"/>
          <w:b/>
          <w:color w:val="494949"/>
          <w:spacing w:val="-2"/>
        </w:rPr>
      </w:pPr>
      <w:r w:rsidRPr="00981D0E">
        <w:rPr>
          <w:rFonts w:ascii="Avenir LT Std 45 Book" w:eastAsia="MS PGothic" w:hAnsi="Avenir LT Std 45 Book"/>
          <w:b/>
          <w:color w:val="494949"/>
          <w:spacing w:val="-2"/>
        </w:rPr>
        <w:t>4</w:t>
      </w:r>
      <w:r w:rsidR="00C46CF5" w:rsidRPr="00981D0E">
        <w:rPr>
          <w:rFonts w:ascii="Avenir LT Std 45 Book" w:eastAsia="MS PGothic" w:hAnsi="Avenir LT Std 45 Book"/>
          <w:b/>
          <w:color w:val="494949"/>
          <w:spacing w:val="-2"/>
        </w:rPr>
        <w:t>.</w:t>
      </w:r>
      <w:r w:rsidR="00C46CF5" w:rsidRPr="00981D0E">
        <w:rPr>
          <w:rFonts w:ascii="Avenir LT Std 45 Book" w:eastAsia="MS PGothic" w:hAnsi="Avenir LT Std 45 Book"/>
          <w:b/>
          <w:color w:val="494949"/>
          <w:spacing w:val="-2"/>
        </w:rPr>
        <w:tab/>
        <w:t>University Support of Work to Date</w:t>
      </w:r>
    </w:p>
    <w:p w14:paraId="6F38B9EF" w14:textId="77777777" w:rsidR="00C46CF5" w:rsidRPr="00981D0E" w:rsidRDefault="00C46CF5" w:rsidP="00C46CF5">
      <w:pPr>
        <w:jc w:val="both"/>
      </w:pPr>
    </w:p>
    <w:p w14:paraId="6E41F59D" w14:textId="5E72D336" w:rsidR="00C46CF5" w:rsidRPr="00981D0E" w:rsidRDefault="00C46CF5" w:rsidP="00C46CF5">
      <w:pPr>
        <w:jc w:val="both"/>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lastRenderedPageBreak/>
        <w:t>Please list all University support for the research contributing to this intellectual property</w:t>
      </w:r>
      <w:r w:rsidR="00AD6A2F" w:rsidRPr="00981D0E">
        <w:rPr>
          <w:rFonts w:ascii="Avenir LT Std 45 Book" w:eastAsia="MS PGothic" w:hAnsi="Avenir LT Std 45 Book"/>
          <w:color w:val="494949"/>
          <w:spacing w:val="-2"/>
        </w:rPr>
        <w:t xml:space="preserve"> </w:t>
      </w:r>
      <w:r w:rsidRPr="00981D0E">
        <w:rPr>
          <w:rFonts w:ascii="Avenir LT Std 45 Book" w:eastAsia="MS PGothic" w:hAnsi="Avenir LT Std 45 Book"/>
          <w:color w:val="494949"/>
          <w:spacing w:val="-2"/>
        </w:rPr>
        <w:t>(i.e., funding, facilities, in-kind support, etc.)</w:t>
      </w:r>
      <w:r w:rsidR="00AB4DA1" w:rsidRPr="00981D0E">
        <w:rPr>
          <w:rFonts w:ascii="Avenir LT Std 45 Book" w:eastAsia="MS PGothic" w:hAnsi="Avenir LT Std 45 Book"/>
          <w:color w:val="494949"/>
          <w:spacing w:val="-2"/>
        </w:rPr>
        <w:t xml:space="preserve"> and include the ROMEO number of each support where applicable.</w:t>
      </w:r>
    </w:p>
    <w:p w14:paraId="73788889" w14:textId="77777777" w:rsidR="00C46CF5" w:rsidRPr="00981D0E" w:rsidRDefault="00C46CF5" w:rsidP="00C46CF5">
      <w:pPr>
        <w:jc w:val="both"/>
        <w:rPr>
          <w:color w:val="000000"/>
        </w:rPr>
      </w:pPr>
    </w:p>
    <w:p w14:paraId="721ADD63" w14:textId="77777777" w:rsidR="00C46CF5" w:rsidRPr="00981D0E" w:rsidRDefault="00C46CF5" w:rsidP="00C46CF5">
      <w:pPr>
        <w:ind w:firstLine="720"/>
        <w:jc w:val="both"/>
        <w:rPr>
          <w:color w:val="00000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p w14:paraId="0BAC1548" w14:textId="77777777" w:rsidR="00C46CF5" w:rsidRPr="00981D0E" w:rsidRDefault="00C46CF5" w:rsidP="00C46CF5">
      <w:pPr>
        <w:jc w:val="both"/>
        <w:rPr>
          <w:color w:val="000000"/>
        </w:rPr>
      </w:pPr>
    </w:p>
    <w:p w14:paraId="63B91770" w14:textId="3523644B" w:rsidR="00C46CF5" w:rsidRPr="00981D0E" w:rsidRDefault="001E08D9" w:rsidP="00C46CF5">
      <w:pPr>
        <w:jc w:val="both"/>
        <w:rPr>
          <w:rFonts w:ascii="Avenir LT Std 45 Book" w:eastAsia="MS PGothic" w:hAnsi="Avenir LT Std 45 Book"/>
          <w:b/>
          <w:color w:val="494949"/>
          <w:spacing w:val="-2"/>
        </w:rPr>
      </w:pPr>
      <w:r w:rsidRPr="00981D0E">
        <w:rPr>
          <w:rFonts w:ascii="Avenir LT Std 45 Book" w:eastAsia="MS PGothic" w:hAnsi="Avenir LT Std 45 Book"/>
          <w:b/>
          <w:color w:val="494949"/>
          <w:spacing w:val="-2"/>
        </w:rPr>
        <w:t>5</w:t>
      </w:r>
      <w:r w:rsidR="00C46CF5" w:rsidRPr="00981D0E">
        <w:rPr>
          <w:rFonts w:ascii="Avenir LT Std 45 Book" w:eastAsia="MS PGothic" w:hAnsi="Avenir LT Std 45 Book"/>
          <w:b/>
          <w:color w:val="494949"/>
          <w:spacing w:val="-2"/>
        </w:rPr>
        <w:t>.</w:t>
      </w:r>
      <w:r w:rsidR="00C46CF5" w:rsidRPr="00981D0E">
        <w:rPr>
          <w:rFonts w:ascii="Avenir LT Std 45 Book" w:eastAsia="MS PGothic" w:hAnsi="Avenir LT Std 45 Book"/>
          <w:b/>
          <w:color w:val="494949"/>
          <w:spacing w:val="-2"/>
        </w:rPr>
        <w:tab/>
        <w:t>Non-University Support of Work to Date</w:t>
      </w:r>
    </w:p>
    <w:p w14:paraId="4EC50AF0" w14:textId="77777777" w:rsidR="00C46CF5" w:rsidRPr="00981D0E" w:rsidRDefault="00C46CF5" w:rsidP="00C46CF5">
      <w:pPr>
        <w:jc w:val="both"/>
      </w:pPr>
    </w:p>
    <w:p w14:paraId="577E1D51" w14:textId="77777777" w:rsidR="00AB4DA1" w:rsidRPr="00981D0E" w:rsidRDefault="00C46CF5" w:rsidP="00AB4DA1">
      <w:pPr>
        <w:jc w:val="both"/>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t>Please ind</w:t>
      </w:r>
      <w:r w:rsidR="00A958F9" w:rsidRPr="00981D0E">
        <w:rPr>
          <w:rFonts w:ascii="Avenir LT Std 45 Book" w:eastAsia="MS PGothic" w:hAnsi="Avenir LT Std 45 Book"/>
          <w:color w:val="494949"/>
          <w:spacing w:val="-2"/>
        </w:rPr>
        <w:t>icate all non-University</w:t>
      </w:r>
      <w:r w:rsidRPr="00981D0E">
        <w:rPr>
          <w:rFonts w:ascii="Avenir LT Std 45 Book" w:eastAsia="MS PGothic" w:hAnsi="Avenir LT Std 45 Book"/>
          <w:color w:val="494949"/>
          <w:spacing w:val="-2"/>
        </w:rPr>
        <w:t xml:space="preserve"> support for the research contributing to this intellectual property (i.e., funding, in-kind support, equipment, personnel, etc.)</w:t>
      </w:r>
      <w:r w:rsidR="00AB4DA1" w:rsidRPr="00981D0E">
        <w:rPr>
          <w:rFonts w:ascii="Avenir LT Std 45 Book" w:eastAsia="MS PGothic" w:hAnsi="Avenir LT Std 45 Book"/>
          <w:color w:val="494949"/>
          <w:spacing w:val="-2"/>
        </w:rPr>
        <w:t xml:space="preserve"> and include the ROMEO number of each support where applicable.</w:t>
      </w:r>
    </w:p>
    <w:p w14:paraId="78417E90" w14:textId="4A9BD66E" w:rsidR="00C46CF5" w:rsidRPr="00981D0E" w:rsidRDefault="00C46CF5" w:rsidP="00C46CF5">
      <w:pPr>
        <w:jc w:val="both"/>
        <w:rPr>
          <w:rFonts w:ascii="Avenir LT Std 45 Book" w:eastAsia="MS PGothic" w:hAnsi="Avenir LT Std 45 Book"/>
          <w:color w:val="494949"/>
          <w:spacing w:val="-2"/>
        </w:rPr>
      </w:pPr>
    </w:p>
    <w:p w14:paraId="03A1514D" w14:textId="77777777" w:rsidR="00C46CF5" w:rsidRPr="00981D0E" w:rsidRDefault="00C46CF5" w:rsidP="00C46CF5">
      <w:pPr>
        <w:jc w:val="both"/>
      </w:pPr>
    </w:p>
    <w:p w14:paraId="3D89CD79" w14:textId="735246EE" w:rsidR="001E08D9" w:rsidRPr="00981D0E" w:rsidRDefault="00C46CF5" w:rsidP="00F17BD0">
      <w:pPr>
        <w:ind w:firstLine="720"/>
        <w:jc w:val="both"/>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p w14:paraId="12F4C879" w14:textId="77777777" w:rsidR="001E08D9" w:rsidRPr="00981D0E" w:rsidRDefault="001E08D9" w:rsidP="009C7246">
      <w:pPr>
        <w:jc w:val="both"/>
        <w:rPr>
          <w:rFonts w:ascii="Avenir LT Std 45 Book" w:eastAsia="MS PGothic" w:hAnsi="Avenir LT Std 45 Book"/>
          <w:b/>
          <w:color w:val="494949"/>
          <w:spacing w:val="-2"/>
        </w:rPr>
      </w:pPr>
    </w:p>
    <w:p w14:paraId="64AAEE5E" w14:textId="77777777" w:rsidR="001E08D9" w:rsidRPr="00981D0E" w:rsidRDefault="001E08D9" w:rsidP="009C7246">
      <w:pPr>
        <w:jc w:val="both"/>
        <w:rPr>
          <w:rFonts w:ascii="Avenir LT Std 45 Book" w:eastAsia="MS PGothic" w:hAnsi="Avenir LT Std 45 Book"/>
          <w:b/>
          <w:color w:val="494949"/>
          <w:spacing w:val="-2"/>
        </w:rPr>
      </w:pPr>
    </w:p>
    <w:p w14:paraId="2C2C973D" w14:textId="502CE06F" w:rsidR="009C7246" w:rsidRPr="00981D0E" w:rsidRDefault="001E08D9" w:rsidP="009C7246">
      <w:pPr>
        <w:jc w:val="both"/>
        <w:rPr>
          <w:rFonts w:ascii="Avenir LT Std 45 Book" w:eastAsia="MS PGothic" w:hAnsi="Avenir LT Std 45 Book"/>
          <w:b/>
          <w:color w:val="494949"/>
          <w:spacing w:val="-2"/>
        </w:rPr>
      </w:pPr>
      <w:r w:rsidRPr="00981D0E">
        <w:rPr>
          <w:rFonts w:ascii="Avenir LT Std 45 Book" w:eastAsia="MS PGothic" w:hAnsi="Avenir LT Std 45 Book"/>
          <w:b/>
          <w:color w:val="494949"/>
          <w:spacing w:val="-2"/>
        </w:rPr>
        <w:t>6</w:t>
      </w:r>
      <w:r w:rsidR="009C7246" w:rsidRPr="00981D0E">
        <w:rPr>
          <w:rFonts w:ascii="Avenir LT Std 45 Book" w:eastAsia="MS PGothic" w:hAnsi="Avenir LT Std 45 Book"/>
          <w:b/>
          <w:color w:val="494949"/>
          <w:spacing w:val="-2"/>
        </w:rPr>
        <w:t>.</w:t>
      </w:r>
      <w:r w:rsidR="009C7246" w:rsidRPr="00981D0E">
        <w:rPr>
          <w:rFonts w:ascii="Avenir LT Std 45 Book" w:eastAsia="MS PGothic" w:hAnsi="Avenir LT Std 45 Book"/>
          <w:b/>
          <w:color w:val="494949"/>
          <w:spacing w:val="-2"/>
        </w:rPr>
        <w:tab/>
        <w:t>Agreement(s)</w:t>
      </w:r>
    </w:p>
    <w:p w14:paraId="45B2D627" w14:textId="77777777" w:rsidR="009C7246" w:rsidRPr="00981D0E" w:rsidRDefault="009C7246" w:rsidP="009C7246">
      <w:pPr>
        <w:jc w:val="both"/>
      </w:pPr>
    </w:p>
    <w:p w14:paraId="78CE6B95" w14:textId="2F557814" w:rsidR="009C7246" w:rsidRPr="00981D0E" w:rsidRDefault="009C7246" w:rsidP="009C7246">
      <w:pPr>
        <w:jc w:val="both"/>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t>Please list any agreements that are associated with this intellectual property. For example, agreements with other parties such as researchers at other institutions or private industry.  Please list the type(s) of agreement, parties involved, and the date signed.</w:t>
      </w:r>
      <w:r w:rsidR="00AB4DA1" w:rsidRPr="00981D0E">
        <w:rPr>
          <w:rFonts w:ascii="Avenir LT Std 45 Book" w:eastAsia="MS PGothic" w:hAnsi="Avenir LT Std 45 Book"/>
          <w:color w:val="494949"/>
          <w:spacing w:val="-2"/>
        </w:rPr>
        <w:t xml:space="preserve"> Include the ROMEO number of each support where applicable.</w:t>
      </w:r>
    </w:p>
    <w:p w14:paraId="22023608" w14:textId="77777777" w:rsidR="009C7246" w:rsidRPr="00981D0E" w:rsidRDefault="009C7246" w:rsidP="009C7246">
      <w:pPr>
        <w:jc w:val="both"/>
      </w:pPr>
    </w:p>
    <w:p w14:paraId="49DF90F8" w14:textId="77777777" w:rsidR="009C7246" w:rsidRPr="00981D0E" w:rsidRDefault="009C7246" w:rsidP="009C7246">
      <w:pPr>
        <w:jc w:val="both"/>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p w14:paraId="20C95F8D" w14:textId="77777777" w:rsidR="009C7246" w:rsidRPr="00981D0E" w:rsidRDefault="009C7246" w:rsidP="00AF43F2">
      <w:pPr>
        <w:jc w:val="both"/>
        <w:rPr>
          <w:rFonts w:ascii="Avenir LT Std 45 Book" w:eastAsia="MS PGothic" w:hAnsi="Avenir LT Std 45 Book"/>
          <w:color w:val="494949"/>
          <w:spacing w:val="-2"/>
        </w:rPr>
      </w:pPr>
    </w:p>
    <w:p w14:paraId="68635573" w14:textId="77777777" w:rsidR="009C7246" w:rsidRPr="00981D0E" w:rsidRDefault="009C7246" w:rsidP="00AF43F2">
      <w:pPr>
        <w:jc w:val="both"/>
        <w:rPr>
          <w:rFonts w:ascii="Avenir LT Std 45 Book" w:eastAsia="MS PGothic" w:hAnsi="Avenir LT Std 45 Book"/>
          <w:color w:val="494949"/>
          <w:spacing w:val="-2"/>
        </w:rPr>
      </w:pPr>
    </w:p>
    <w:p w14:paraId="45D20394" w14:textId="02EFCE22" w:rsidR="00C46CF5" w:rsidRPr="00981D0E" w:rsidRDefault="001E08D9" w:rsidP="00C46CF5">
      <w:pPr>
        <w:jc w:val="both"/>
        <w:rPr>
          <w:rFonts w:ascii="Avenir LT Std 45 Book" w:eastAsia="MS PGothic" w:hAnsi="Avenir LT Std 45 Book"/>
          <w:b/>
          <w:color w:val="494949"/>
          <w:spacing w:val="-2"/>
        </w:rPr>
      </w:pPr>
      <w:r w:rsidRPr="00981D0E">
        <w:rPr>
          <w:rFonts w:ascii="Avenir LT Std 45 Book" w:eastAsia="MS PGothic" w:hAnsi="Avenir LT Std 45 Book"/>
          <w:b/>
          <w:color w:val="494949"/>
          <w:spacing w:val="-2"/>
        </w:rPr>
        <w:t>7</w:t>
      </w:r>
      <w:r w:rsidR="00C46CF5" w:rsidRPr="00981D0E">
        <w:rPr>
          <w:rFonts w:ascii="Avenir LT Std 45 Book" w:eastAsia="MS PGothic" w:hAnsi="Avenir LT Std 45 Book"/>
          <w:b/>
          <w:color w:val="494949"/>
          <w:spacing w:val="-2"/>
        </w:rPr>
        <w:t>.</w:t>
      </w:r>
      <w:r w:rsidR="00C46CF5" w:rsidRPr="00981D0E">
        <w:rPr>
          <w:rFonts w:ascii="Avenir LT Std 45 Book" w:eastAsia="MS PGothic" w:hAnsi="Avenir LT Std 45 Book"/>
          <w:b/>
          <w:color w:val="494949"/>
          <w:spacing w:val="-2"/>
        </w:rPr>
        <w:tab/>
        <w:t>Contributors</w:t>
      </w:r>
    </w:p>
    <w:p w14:paraId="24E026B3" w14:textId="77777777" w:rsidR="00C46CF5" w:rsidRPr="00981D0E" w:rsidRDefault="00C46CF5" w:rsidP="00C46CF5">
      <w:pPr>
        <w:jc w:val="both"/>
      </w:pPr>
    </w:p>
    <w:p w14:paraId="46396403" w14:textId="5AE2B4F8" w:rsidR="00C46CF5" w:rsidRPr="00981D0E" w:rsidRDefault="00C46CF5" w:rsidP="00C46CF5">
      <w:pPr>
        <w:jc w:val="both"/>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lastRenderedPageBreak/>
        <w:t xml:space="preserve">Please list </w:t>
      </w:r>
      <w:r w:rsidR="00C9346A" w:rsidRPr="00981D0E">
        <w:rPr>
          <w:rFonts w:ascii="Avenir LT Std 45 Book" w:eastAsia="MS PGothic" w:hAnsi="Avenir LT Std 45 Book"/>
          <w:color w:val="494949"/>
          <w:spacing w:val="-2"/>
        </w:rPr>
        <w:t xml:space="preserve">all </w:t>
      </w:r>
      <w:r w:rsidRPr="00981D0E">
        <w:rPr>
          <w:rFonts w:ascii="Avenir LT Std 45 Book" w:eastAsia="MS PGothic" w:hAnsi="Avenir LT Std 45 Book"/>
          <w:color w:val="494949"/>
          <w:spacing w:val="-2"/>
        </w:rPr>
        <w:t xml:space="preserve">individuals who contributed materially to what you consider </w:t>
      </w:r>
      <w:r w:rsidR="0066517F" w:rsidRPr="00981D0E">
        <w:rPr>
          <w:rFonts w:ascii="Avenir LT Std 45 Book" w:eastAsia="MS PGothic" w:hAnsi="Avenir LT Std 45 Book"/>
          <w:color w:val="494949"/>
          <w:spacing w:val="-2"/>
        </w:rPr>
        <w:t xml:space="preserve">to be </w:t>
      </w:r>
      <w:r w:rsidRPr="00981D0E">
        <w:rPr>
          <w:rFonts w:ascii="Avenir LT Std 45 Book" w:eastAsia="MS PGothic" w:hAnsi="Avenir LT Std 45 Book"/>
          <w:color w:val="494949"/>
          <w:spacing w:val="-2"/>
        </w:rPr>
        <w:t xml:space="preserve">the </w:t>
      </w:r>
      <w:r w:rsidR="003D6805" w:rsidRPr="00981D0E">
        <w:rPr>
          <w:rFonts w:ascii="Avenir LT Std 45 Book" w:eastAsia="MS PGothic" w:hAnsi="Avenir LT Std 45 Book"/>
          <w:color w:val="494949"/>
          <w:spacing w:val="-2"/>
        </w:rPr>
        <w:t>distinctive</w:t>
      </w:r>
      <w:r w:rsidRPr="00981D0E">
        <w:rPr>
          <w:rFonts w:ascii="Avenir LT Std 45 Book" w:eastAsia="MS PGothic" w:hAnsi="Avenir LT Std 45 Book"/>
          <w:color w:val="494949"/>
          <w:spacing w:val="-2"/>
        </w:rPr>
        <w:t xml:space="preserve"> features of the intellectual property or development described herein.</w:t>
      </w:r>
      <w:r w:rsidR="00F17BD0" w:rsidRPr="00981D0E">
        <w:rPr>
          <w:rFonts w:ascii="Avenir LT Std 45 Book" w:eastAsia="MS PGothic" w:hAnsi="Avenir LT Std 45 Book"/>
          <w:color w:val="494949"/>
          <w:spacing w:val="-2"/>
        </w:rPr>
        <w:t xml:space="preserve"> For example, if a person was involved in the IP design, pleas</w:t>
      </w:r>
      <w:r w:rsidR="00CC50D3" w:rsidRPr="00981D0E">
        <w:rPr>
          <w:rFonts w:ascii="Avenir LT Std 45 Book" w:eastAsia="MS PGothic" w:hAnsi="Avenir LT Std 45 Book"/>
          <w:color w:val="494949"/>
          <w:spacing w:val="-2"/>
        </w:rPr>
        <w:t>e write “IP design</w:t>
      </w:r>
      <w:r w:rsidR="00F17BD0" w:rsidRPr="00981D0E">
        <w:rPr>
          <w:rFonts w:ascii="Avenir LT Std 45 Book" w:eastAsia="MS PGothic" w:hAnsi="Avenir LT Std 45 Book"/>
          <w:color w:val="494949"/>
          <w:spacing w:val="-2"/>
        </w:rPr>
        <w:t xml:space="preserve">” </w:t>
      </w:r>
      <w:r w:rsidR="00CC50D3" w:rsidRPr="00981D0E">
        <w:rPr>
          <w:rFonts w:ascii="Avenir LT Std 45 Book" w:eastAsia="MS PGothic" w:hAnsi="Avenir LT Std 45 Book"/>
          <w:color w:val="494949"/>
          <w:spacing w:val="-2"/>
        </w:rPr>
        <w:t>in the “Contribution to the IP” section.</w:t>
      </w:r>
      <w:r w:rsidRPr="00981D0E">
        <w:rPr>
          <w:rFonts w:ascii="Avenir LT Std 45 Book" w:eastAsia="MS PGothic" w:hAnsi="Avenir LT Std 45 Book"/>
          <w:color w:val="494949"/>
          <w:spacing w:val="-2"/>
        </w:rPr>
        <w:t xml:space="preserve"> This form does not request a list of </w:t>
      </w:r>
      <w:r w:rsidR="00A958F9" w:rsidRPr="00981D0E">
        <w:rPr>
          <w:rFonts w:ascii="Avenir LT Std 45 Book" w:eastAsia="MS PGothic" w:hAnsi="Avenir LT Std 45 Book"/>
          <w:color w:val="494949"/>
          <w:spacing w:val="-2"/>
        </w:rPr>
        <w:t>inventors</w:t>
      </w:r>
      <w:r w:rsidRPr="00981D0E">
        <w:rPr>
          <w:rFonts w:ascii="Avenir LT Std 45 Book" w:eastAsia="MS PGothic" w:hAnsi="Avenir LT Std 45 Book"/>
          <w:color w:val="494949"/>
          <w:spacing w:val="-2"/>
        </w:rPr>
        <w:t>, which would call for legal determination and prediction (see Note below</w:t>
      </w:r>
      <w:r w:rsidR="003D6805" w:rsidRPr="00981D0E">
        <w:rPr>
          <w:rFonts w:ascii="Avenir LT Std 45 Book" w:eastAsia="MS PGothic" w:hAnsi="Avenir LT Std 45 Book"/>
          <w:color w:val="494949"/>
          <w:spacing w:val="-2"/>
        </w:rPr>
        <w:t xml:space="preserve"> regarding patents</w:t>
      </w:r>
      <w:r w:rsidRPr="00981D0E">
        <w:rPr>
          <w:rFonts w:ascii="Avenir LT Std 45 Book" w:eastAsia="MS PGothic" w:hAnsi="Avenir LT Std 45 Book"/>
          <w:color w:val="494949"/>
          <w:spacing w:val="-2"/>
        </w:rPr>
        <w:t xml:space="preserve">).  For each contributor, please provide the information requested </w:t>
      </w:r>
      <w:r w:rsidR="003D6805" w:rsidRPr="00981D0E">
        <w:rPr>
          <w:rFonts w:ascii="Avenir LT Std 45 Book" w:eastAsia="MS PGothic" w:hAnsi="Avenir LT Std 45 Book"/>
          <w:color w:val="494949"/>
          <w:spacing w:val="-2"/>
        </w:rPr>
        <w:t>(add additional pages as appendices i</w:t>
      </w:r>
      <w:r w:rsidRPr="00981D0E">
        <w:rPr>
          <w:rFonts w:ascii="Avenir LT Std 45 Book" w:eastAsia="MS PGothic" w:hAnsi="Avenir LT Std 45 Book"/>
          <w:color w:val="494949"/>
          <w:spacing w:val="-2"/>
        </w:rPr>
        <w:t>f necessary).</w:t>
      </w:r>
    </w:p>
    <w:p w14:paraId="22BEAFC4" w14:textId="77777777" w:rsidR="00A958F9" w:rsidRPr="00981D0E" w:rsidRDefault="00A958F9" w:rsidP="00C46CF5">
      <w:pPr>
        <w:jc w:val="both"/>
        <w:rPr>
          <w:rFonts w:ascii="Avenir LT Std 45 Book" w:eastAsia="MS PGothic" w:hAnsi="Avenir LT Std 45 Book"/>
          <w:color w:val="494949"/>
          <w:spacing w:val="-2"/>
        </w:rPr>
      </w:pPr>
    </w:p>
    <w:p w14:paraId="0869C288" w14:textId="2B418974" w:rsidR="00A958F9" w:rsidRPr="00981D0E" w:rsidRDefault="00A958F9" w:rsidP="00A958F9">
      <w:pPr>
        <w:ind w:left="720" w:hanging="720"/>
        <w:jc w:val="both"/>
      </w:pPr>
      <w:r w:rsidRPr="00981D0E">
        <w:rPr>
          <w:rFonts w:ascii="Avenir LT Std 45 Book" w:eastAsia="MS PGothic" w:hAnsi="Avenir LT Std 45 Book"/>
          <w:color w:val="494949"/>
          <w:spacing w:val="-2"/>
        </w:rPr>
        <w:t>Note:</w:t>
      </w:r>
      <w:r w:rsidRPr="00981D0E">
        <w:rPr>
          <w:rFonts w:ascii="Avenir LT Std 45 Book" w:eastAsia="MS PGothic" w:hAnsi="Avenir LT Std 45 Book"/>
          <w:color w:val="494949"/>
          <w:spacing w:val="-2"/>
        </w:rPr>
        <w:tab/>
        <w:t xml:space="preserve">Scientific collaborations often pose complex questions regarding </w:t>
      </w:r>
      <w:r w:rsidR="0055279B" w:rsidRPr="00981D0E">
        <w:rPr>
          <w:rFonts w:ascii="Avenir LT Std 45 Book" w:eastAsia="MS PGothic" w:hAnsi="Avenir LT Std 45 Book"/>
          <w:color w:val="494949"/>
          <w:spacing w:val="-2"/>
        </w:rPr>
        <w:t xml:space="preserve">the </w:t>
      </w:r>
      <w:r w:rsidRPr="00981D0E">
        <w:rPr>
          <w:rFonts w:ascii="Avenir LT Std 45 Book" w:eastAsia="MS PGothic" w:hAnsi="Avenir LT Std 45 Book"/>
          <w:color w:val="494949"/>
          <w:spacing w:val="-2"/>
        </w:rPr>
        <w:t xml:space="preserve">determination of who should be named as an inventor on a patent application.  In contrast to the conventional rules of authorship, the rules for inventorship bear legal </w:t>
      </w:r>
      <w:r w:rsidR="0055279B" w:rsidRPr="00981D0E">
        <w:rPr>
          <w:rFonts w:ascii="Avenir LT Std 45 Book" w:eastAsia="MS PGothic" w:hAnsi="Avenir LT Std 45 Book"/>
          <w:color w:val="494949"/>
          <w:spacing w:val="-2"/>
        </w:rPr>
        <w:t>importance</w:t>
      </w:r>
      <w:r w:rsidRPr="00981D0E">
        <w:rPr>
          <w:rFonts w:ascii="Avenir LT Std 45 Book" w:eastAsia="MS PGothic" w:hAnsi="Avenir LT Std 45 Book"/>
          <w:color w:val="494949"/>
          <w:spacing w:val="-2"/>
        </w:rPr>
        <w:t xml:space="preserve">; they are essential to the validity of a patent.  In fact, a patent can be invalidated on the basis that the named inventors intentionally failed to name qualified inventors or included someone who was not a true inventor, but merely “a pair of </w:t>
      </w:r>
      <w:r w:rsidR="003D6805" w:rsidRPr="00981D0E">
        <w:rPr>
          <w:rFonts w:ascii="Avenir LT Std 45 Book" w:eastAsia="MS PGothic" w:hAnsi="Avenir LT Std 45 Book"/>
          <w:color w:val="494949"/>
          <w:spacing w:val="-2"/>
        </w:rPr>
        <w:t xml:space="preserve">helping </w:t>
      </w:r>
      <w:r w:rsidRPr="00981D0E">
        <w:rPr>
          <w:rFonts w:ascii="Avenir LT Std 45 Book" w:eastAsia="MS PGothic" w:hAnsi="Avenir LT Std 45 Book"/>
          <w:color w:val="494949"/>
          <w:spacing w:val="-2"/>
        </w:rPr>
        <w:t>hands”.  The fin</w:t>
      </w:r>
      <w:r w:rsidR="003D6805" w:rsidRPr="00981D0E">
        <w:rPr>
          <w:rFonts w:ascii="Avenir LT Std 45 Book" w:eastAsia="MS PGothic" w:hAnsi="Avenir LT Std 45 Book"/>
          <w:color w:val="494949"/>
          <w:spacing w:val="-2"/>
        </w:rPr>
        <w:t>al decision as to inventorship</w:t>
      </w:r>
      <w:r w:rsidRPr="00981D0E">
        <w:rPr>
          <w:rFonts w:ascii="Avenir LT Std 45 Book" w:eastAsia="MS PGothic" w:hAnsi="Avenir LT Std 45 Book"/>
          <w:color w:val="494949"/>
          <w:spacing w:val="-2"/>
        </w:rPr>
        <w:t xml:space="preserve"> should always be made in consultation with a person experienced in intellectual property protection.</w:t>
      </w:r>
    </w:p>
    <w:p w14:paraId="5C588417" w14:textId="77777777" w:rsidR="00A958F9" w:rsidRPr="00981D0E" w:rsidRDefault="00A958F9" w:rsidP="00C46CF5">
      <w:pPr>
        <w:jc w:val="both"/>
        <w:rPr>
          <w:rFonts w:ascii="Avenir LT Std 45 Book" w:eastAsia="MS PGothic" w:hAnsi="Avenir LT Std 45 Book"/>
          <w:color w:val="494949"/>
          <w:spacing w:val="-2"/>
        </w:rPr>
      </w:pPr>
    </w:p>
    <w:p w14:paraId="4AD05865" w14:textId="77777777" w:rsidR="00C46CF5" w:rsidRPr="00981D0E" w:rsidRDefault="00C46CF5">
      <w:pPr>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br w:type="page"/>
      </w:r>
    </w:p>
    <w:p w14:paraId="35DC0611" w14:textId="77777777" w:rsidR="00C46CF5" w:rsidRPr="00981D0E" w:rsidRDefault="00C46CF5" w:rsidP="00C46CF5">
      <w:pPr>
        <w:ind w:left="720" w:hanging="720"/>
        <w:jc w:val="both"/>
        <w:rPr>
          <w:rFonts w:ascii="Avenir LT Std 45 Book" w:eastAsia="MS PGothic" w:hAnsi="Avenir LT Std 45 Book"/>
          <w:b/>
          <w:color w:val="494949"/>
          <w:spacing w:val="-2"/>
        </w:rPr>
      </w:pPr>
      <w:r w:rsidRPr="00981D0E">
        <w:rPr>
          <w:rFonts w:ascii="Avenir LT Std 45 Book" w:eastAsia="MS PGothic" w:hAnsi="Avenir LT Std 45 Book"/>
          <w:b/>
          <w:color w:val="494949"/>
          <w:spacing w:val="-2"/>
        </w:rPr>
        <w:lastRenderedPageBreak/>
        <w:t>Principal Contributor (Contact Person)</w:t>
      </w:r>
    </w:p>
    <w:tbl>
      <w:tblPr>
        <w:tblW w:w="9184"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1"/>
        <w:gridCol w:w="2019"/>
        <w:gridCol w:w="1042"/>
        <w:gridCol w:w="115"/>
        <w:gridCol w:w="2947"/>
      </w:tblGrid>
      <w:tr w:rsidR="00C46CF5" w:rsidRPr="00981D0E" w14:paraId="2B7A5F05" w14:textId="77777777" w:rsidTr="004A6F12">
        <w:tc>
          <w:tcPr>
            <w:tcW w:w="6237" w:type="dxa"/>
            <w:gridSpan w:val="4"/>
            <w:shd w:val="clear" w:color="auto" w:fill="auto"/>
          </w:tcPr>
          <w:p w14:paraId="54E178D1"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Full Name:</w:t>
            </w:r>
          </w:p>
          <w:p w14:paraId="68E4BE11"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bookmarkStart w:id="1" w:name="Text1"/>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bookmarkEnd w:id="1"/>
          </w:p>
        </w:tc>
        <w:tc>
          <w:tcPr>
            <w:tcW w:w="2947" w:type="dxa"/>
            <w:shd w:val="clear" w:color="auto" w:fill="auto"/>
          </w:tcPr>
          <w:p w14:paraId="2A5C91B5"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Telephone:</w:t>
            </w:r>
          </w:p>
          <w:p w14:paraId="3C4E8613"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w:t>
            </w:r>
            <w:r w:rsidRPr="00981D0E">
              <w:rPr>
                <w:rFonts w:ascii="Avenir LT Std 45 Book" w:eastAsia="MS PGothic" w:hAnsi="Avenir LT Std 45 Book"/>
                <w:color w:val="494949"/>
                <w:spacing w:val="-2"/>
                <w:sz w:val="20"/>
                <w:szCs w:val="20"/>
              </w:rPr>
              <w:fldChar w:fldCharType="begin">
                <w:ffData>
                  <w:name w:val="Text2"/>
                  <w:enabled/>
                  <w:calcOnExit w:val="0"/>
                  <w:textInput>
                    <w:type w:val="number"/>
                    <w:maxLength w:val="3"/>
                  </w:textInput>
                </w:ffData>
              </w:fldChar>
            </w:r>
            <w:bookmarkStart w:id="2" w:name="Text2"/>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bookmarkEnd w:id="2"/>
            <w:r w:rsidRPr="00981D0E">
              <w:rPr>
                <w:rFonts w:ascii="Avenir LT Std 45 Book" w:eastAsia="MS PGothic" w:hAnsi="Avenir LT Std 45 Book"/>
                <w:color w:val="494949"/>
                <w:spacing w:val="-2"/>
                <w:sz w:val="20"/>
                <w:szCs w:val="20"/>
              </w:rPr>
              <w:t>)-</w:t>
            </w:r>
            <w:r w:rsidRPr="00981D0E">
              <w:rPr>
                <w:rFonts w:ascii="Avenir LT Std 45 Book" w:eastAsia="MS PGothic" w:hAnsi="Avenir LT Std 45 Book"/>
                <w:color w:val="494949"/>
                <w:spacing w:val="-2"/>
                <w:sz w:val="20"/>
                <w:szCs w:val="20"/>
              </w:rPr>
              <w:fldChar w:fldCharType="begin">
                <w:ffData>
                  <w:name w:val="Text2"/>
                  <w:enabled/>
                  <w:calcOnExit w:val="0"/>
                  <w:textInput>
                    <w:type w:val="number"/>
                    <w:maxLength w:val="3"/>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w:t>
            </w:r>
            <w:r w:rsidRPr="00981D0E">
              <w:rPr>
                <w:rFonts w:ascii="Avenir LT Std 45 Book" w:eastAsia="MS PGothic" w:hAnsi="Avenir LT Std 45 Book"/>
                <w:color w:val="494949"/>
                <w:spacing w:val="-2"/>
                <w:sz w:val="20"/>
                <w:szCs w:val="20"/>
              </w:rPr>
              <w:fldChar w:fldCharType="begin">
                <w:ffData>
                  <w:name w:val=""/>
                  <w:enabled/>
                  <w:calcOnExit w:val="0"/>
                  <w:textInput>
                    <w:type w:val="number"/>
                    <w:maxLength w:val="4"/>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C46CF5" w:rsidRPr="00981D0E" w14:paraId="7AA70A0D" w14:textId="77777777" w:rsidTr="004A6F12">
        <w:tc>
          <w:tcPr>
            <w:tcW w:w="6237" w:type="dxa"/>
            <w:gridSpan w:val="4"/>
            <w:tcBorders>
              <w:bottom w:val="single" w:sz="4" w:space="0" w:color="auto"/>
            </w:tcBorders>
            <w:shd w:val="clear" w:color="auto" w:fill="auto"/>
          </w:tcPr>
          <w:p w14:paraId="109C0DAC"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E-mail:</w:t>
            </w:r>
          </w:p>
          <w:p w14:paraId="4DC54491"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2947" w:type="dxa"/>
            <w:tcBorders>
              <w:bottom w:val="single" w:sz="4" w:space="0" w:color="auto"/>
            </w:tcBorders>
            <w:shd w:val="clear" w:color="auto" w:fill="auto"/>
          </w:tcPr>
          <w:p w14:paraId="0A766255" w14:textId="2DB76252" w:rsidR="00C46CF5" w:rsidRPr="00981D0E" w:rsidRDefault="00C46CF5" w:rsidP="00E71BC2">
            <w:pPr>
              <w:jc w:val="both"/>
              <w:rPr>
                <w:rFonts w:ascii="Avenir LT Std 45 Book" w:eastAsia="MS PGothic" w:hAnsi="Avenir LT Std 45 Book"/>
                <w:color w:val="494949"/>
                <w:spacing w:val="-2"/>
                <w:sz w:val="20"/>
                <w:szCs w:val="20"/>
              </w:rPr>
            </w:pPr>
          </w:p>
        </w:tc>
      </w:tr>
      <w:tr w:rsidR="00C46CF5" w:rsidRPr="00981D0E" w14:paraId="3D6C35E9" w14:textId="77777777" w:rsidTr="004A6F12">
        <w:tc>
          <w:tcPr>
            <w:tcW w:w="9184" w:type="dxa"/>
            <w:gridSpan w:val="5"/>
            <w:tcBorders>
              <w:top w:val="single" w:sz="4" w:space="0" w:color="auto"/>
              <w:left w:val="single" w:sz="4" w:space="0" w:color="auto"/>
              <w:bottom w:val="nil"/>
              <w:right w:val="single" w:sz="4" w:space="0" w:color="auto"/>
            </w:tcBorders>
            <w:shd w:val="clear" w:color="auto" w:fill="auto"/>
          </w:tcPr>
          <w:p w14:paraId="7539973F"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University Position: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C46CF5" w:rsidRPr="00981D0E" w14:paraId="6814B932" w14:textId="77777777" w:rsidTr="004A6F12">
        <w:tc>
          <w:tcPr>
            <w:tcW w:w="3061" w:type="dxa"/>
            <w:tcBorders>
              <w:top w:val="nil"/>
              <w:left w:val="single" w:sz="4" w:space="0" w:color="auto"/>
              <w:bottom w:val="nil"/>
              <w:right w:val="nil"/>
            </w:tcBorders>
            <w:shd w:val="clear" w:color="auto" w:fill="auto"/>
          </w:tcPr>
          <w:p w14:paraId="7B5D0661" w14:textId="682A8FE5"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Faculty Member:  </w:t>
            </w:r>
            <w:r w:rsidRPr="00981D0E">
              <w:rPr>
                <w:rFonts w:ascii="Avenir LT Std 45 Book" w:eastAsia="MS PGothic" w:hAnsi="Avenir LT Std 45 Book"/>
                <w:color w:val="494949"/>
                <w:spacing w:val="-2"/>
                <w:sz w:val="20"/>
                <w:szCs w:val="20"/>
              </w:rPr>
              <w:fldChar w:fldCharType="begin">
                <w:ffData>
                  <w:name w:val="Check1"/>
                  <w:enabled/>
                  <w:calcOnExit w:val="0"/>
                  <w:checkBox>
                    <w:sizeAuto/>
                    <w:default w:val="0"/>
                    <w:checked w:val="0"/>
                  </w:checkBox>
                </w:ffData>
              </w:fldChar>
            </w:r>
            <w:bookmarkStart w:id="3" w:name="Check1"/>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bookmarkEnd w:id="3"/>
            <w:r w:rsidRPr="00981D0E">
              <w:rPr>
                <w:rFonts w:ascii="Avenir LT Std 45 Book" w:eastAsia="MS PGothic" w:hAnsi="Avenir LT Std 45 Book"/>
                <w:color w:val="494949"/>
                <w:spacing w:val="-2"/>
                <w:sz w:val="20"/>
                <w:szCs w:val="20"/>
              </w:rPr>
              <w:t xml:space="preserve"> </w:t>
            </w:r>
          </w:p>
        </w:tc>
        <w:tc>
          <w:tcPr>
            <w:tcW w:w="3061" w:type="dxa"/>
            <w:gridSpan w:val="2"/>
            <w:tcBorders>
              <w:top w:val="nil"/>
              <w:left w:val="nil"/>
              <w:bottom w:val="nil"/>
              <w:right w:val="nil"/>
            </w:tcBorders>
            <w:shd w:val="clear" w:color="auto" w:fill="auto"/>
          </w:tcPr>
          <w:p w14:paraId="3ACAB62B"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Post-doctoral Fellow:  </w:t>
            </w:r>
            <w:r w:rsidRPr="00981D0E">
              <w:rPr>
                <w:rFonts w:ascii="Avenir LT Std 45 Book" w:eastAsia="MS PGothic" w:hAnsi="Avenir LT Std 45 Book"/>
                <w:color w:val="494949"/>
                <w:spacing w:val="-2"/>
                <w:sz w:val="20"/>
                <w:szCs w:val="20"/>
              </w:rPr>
              <w:fldChar w:fldCharType="begin">
                <w:ffData>
                  <w:name w:val="Check3"/>
                  <w:enabled/>
                  <w:calcOnExit w:val="0"/>
                  <w:checkBox>
                    <w:sizeAuto/>
                    <w:default w:val="0"/>
                  </w:checkBox>
                </w:ffData>
              </w:fldChar>
            </w:r>
            <w:bookmarkStart w:id="4" w:name="Check3"/>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bookmarkEnd w:id="4"/>
          </w:p>
        </w:tc>
        <w:tc>
          <w:tcPr>
            <w:tcW w:w="3062" w:type="dxa"/>
            <w:gridSpan w:val="2"/>
            <w:tcBorders>
              <w:top w:val="nil"/>
              <w:left w:val="nil"/>
              <w:bottom w:val="nil"/>
              <w:right w:val="single" w:sz="4" w:space="0" w:color="auto"/>
            </w:tcBorders>
            <w:shd w:val="clear" w:color="auto" w:fill="auto"/>
          </w:tcPr>
          <w:p w14:paraId="0DBB5E13"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Graduate Student:  </w:t>
            </w:r>
            <w:r w:rsidRPr="00981D0E">
              <w:rPr>
                <w:rFonts w:ascii="Avenir LT Std 45 Book" w:eastAsia="MS PGothic" w:hAnsi="Avenir LT Std 45 Book"/>
                <w:color w:val="494949"/>
                <w:spacing w:val="-2"/>
                <w:sz w:val="20"/>
                <w:szCs w:val="20"/>
              </w:rPr>
              <w:fldChar w:fldCharType="begin">
                <w:ffData>
                  <w:name w:val="Check4"/>
                  <w:enabled/>
                  <w:calcOnExit w:val="0"/>
                  <w:checkBox>
                    <w:sizeAuto/>
                    <w:default w:val="0"/>
                  </w:checkBox>
                </w:ffData>
              </w:fldChar>
            </w:r>
            <w:bookmarkStart w:id="5" w:name="Check4"/>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bookmarkEnd w:id="5"/>
            <w:r w:rsidRPr="00981D0E">
              <w:rPr>
                <w:rFonts w:ascii="Avenir LT Std 45 Book" w:eastAsia="MS PGothic" w:hAnsi="Avenir LT Std 45 Book"/>
                <w:color w:val="494949"/>
                <w:spacing w:val="-2"/>
                <w:sz w:val="20"/>
                <w:szCs w:val="20"/>
              </w:rPr>
              <w:t xml:space="preserve">  </w:t>
            </w:r>
          </w:p>
        </w:tc>
      </w:tr>
      <w:tr w:rsidR="00C46CF5" w:rsidRPr="00981D0E" w14:paraId="5CCB8577" w14:textId="77777777" w:rsidTr="004A6F12">
        <w:tc>
          <w:tcPr>
            <w:tcW w:w="3061" w:type="dxa"/>
            <w:tcBorders>
              <w:top w:val="nil"/>
              <w:left w:val="single" w:sz="4" w:space="0" w:color="auto"/>
              <w:bottom w:val="single" w:sz="4" w:space="0" w:color="auto"/>
              <w:right w:val="nil"/>
            </w:tcBorders>
            <w:shd w:val="clear" w:color="auto" w:fill="auto"/>
          </w:tcPr>
          <w:p w14:paraId="7E119923" w14:textId="1C836258"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Undergraduate Student:  </w:t>
            </w:r>
            <w:r w:rsidRPr="00981D0E">
              <w:rPr>
                <w:rFonts w:ascii="Avenir LT Std 45 Book" w:eastAsia="MS PGothic" w:hAnsi="Avenir LT Std 45 Book"/>
                <w:color w:val="494949"/>
                <w:spacing w:val="-2"/>
                <w:sz w:val="20"/>
                <w:szCs w:val="20"/>
              </w:rPr>
              <w:fldChar w:fldCharType="begin">
                <w:ffData>
                  <w:name w:val="Check5"/>
                  <w:enabled/>
                  <w:calcOnExit w:val="0"/>
                  <w:checkBox>
                    <w:sizeAuto/>
                    <w:default w:val="0"/>
                    <w:checked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p>
        </w:tc>
        <w:tc>
          <w:tcPr>
            <w:tcW w:w="3061" w:type="dxa"/>
            <w:gridSpan w:val="2"/>
            <w:tcBorders>
              <w:top w:val="nil"/>
              <w:left w:val="nil"/>
              <w:bottom w:val="single" w:sz="4" w:space="0" w:color="auto"/>
              <w:right w:val="nil"/>
            </w:tcBorders>
            <w:shd w:val="clear" w:color="auto" w:fill="auto"/>
          </w:tcPr>
          <w:p w14:paraId="042CDC17"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Staff/Technician:  </w:t>
            </w:r>
            <w:r w:rsidRPr="00981D0E">
              <w:rPr>
                <w:rFonts w:ascii="Avenir LT Std 45 Book" w:eastAsia="MS PGothic" w:hAnsi="Avenir LT Std 45 Book"/>
                <w:color w:val="494949"/>
                <w:spacing w:val="-2"/>
                <w:sz w:val="20"/>
                <w:szCs w:val="20"/>
              </w:rPr>
              <w:fldChar w:fldCharType="begin">
                <w:ffData>
                  <w:name w:val="Check5"/>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p>
        </w:tc>
        <w:tc>
          <w:tcPr>
            <w:tcW w:w="3062" w:type="dxa"/>
            <w:gridSpan w:val="2"/>
            <w:tcBorders>
              <w:top w:val="nil"/>
              <w:left w:val="nil"/>
              <w:bottom w:val="single" w:sz="4" w:space="0" w:color="auto"/>
              <w:right w:val="single" w:sz="4" w:space="0" w:color="auto"/>
            </w:tcBorders>
            <w:shd w:val="clear" w:color="auto" w:fill="auto"/>
          </w:tcPr>
          <w:p w14:paraId="480401F2"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Non-University:  </w:t>
            </w:r>
            <w:r w:rsidRPr="00981D0E">
              <w:rPr>
                <w:rFonts w:ascii="Avenir LT Std 45 Book" w:eastAsia="MS PGothic" w:hAnsi="Avenir LT Std 45 Book"/>
                <w:color w:val="494949"/>
                <w:spacing w:val="-2"/>
                <w:sz w:val="20"/>
                <w:szCs w:val="20"/>
              </w:rPr>
              <w:fldChar w:fldCharType="begin">
                <w:ffData>
                  <w:name w:val="Check5"/>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p>
        </w:tc>
      </w:tr>
      <w:tr w:rsidR="00C46CF5" w:rsidRPr="00981D0E" w14:paraId="2EC1365E" w14:textId="77777777" w:rsidTr="004A6F12">
        <w:tc>
          <w:tcPr>
            <w:tcW w:w="5080" w:type="dxa"/>
            <w:gridSpan w:val="2"/>
            <w:tcBorders>
              <w:top w:val="single" w:sz="4" w:space="0" w:color="auto"/>
            </w:tcBorders>
            <w:shd w:val="clear" w:color="auto" w:fill="auto"/>
          </w:tcPr>
          <w:p w14:paraId="06CC1D4C" w14:textId="77777777" w:rsidR="00C46CF5" w:rsidRPr="00981D0E" w:rsidRDefault="004A6F12"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Room No.</w:t>
            </w:r>
            <w:r w:rsidR="00C46CF5" w:rsidRPr="00981D0E">
              <w:rPr>
                <w:rFonts w:ascii="Avenir LT Std 45 Book" w:eastAsia="MS PGothic" w:hAnsi="Avenir LT Std 45 Book"/>
                <w:color w:val="494949"/>
                <w:spacing w:val="-2"/>
                <w:sz w:val="20"/>
                <w:szCs w:val="20"/>
              </w:rPr>
              <w:t xml:space="preserve">: </w:t>
            </w:r>
            <w:r w:rsidR="00C46CF5"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00C46CF5" w:rsidRPr="00981D0E">
              <w:rPr>
                <w:rFonts w:ascii="Avenir LT Std 45 Book" w:eastAsia="MS PGothic" w:hAnsi="Avenir LT Std 45 Book"/>
                <w:color w:val="494949"/>
                <w:spacing w:val="-2"/>
                <w:sz w:val="20"/>
                <w:szCs w:val="20"/>
              </w:rPr>
              <w:instrText xml:space="preserve"> FORMTEXT </w:instrText>
            </w:r>
            <w:r w:rsidR="00C46CF5" w:rsidRPr="00981D0E">
              <w:rPr>
                <w:rFonts w:ascii="Avenir LT Std 45 Book" w:eastAsia="MS PGothic" w:hAnsi="Avenir LT Std 45 Book"/>
                <w:color w:val="494949"/>
                <w:spacing w:val="-2"/>
                <w:sz w:val="20"/>
                <w:szCs w:val="20"/>
              </w:rPr>
            </w:r>
            <w:r w:rsidR="00C46CF5" w:rsidRPr="00981D0E">
              <w:rPr>
                <w:rFonts w:ascii="Avenir LT Std 45 Book" w:eastAsia="MS PGothic" w:hAnsi="Avenir LT Std 45 Book"/>
                <w:color w:val="494949"/>
                <w:spacing w:val="-2"/>
                <w:sz w:val="20"/>
                <w:szCs w:val="20"/>
              </w:rPr>
              <w:fldChar w:fldCharType="separate"/>
            </w:r>
            <w:r w:rsidR="00C46CF5" w:rsidRPr="00981D0E">
              <w:rPr>
                <w:rFonts w:ascii="Avenir LT Std 45 Book" w:eastAsia="MS PGothic" w:hAnsi="Avenir LT Std 45 Book"/>
                <w:noProof/>
                <w:color w:val="494949"/>
                <w:spacing w:val="-2"/>
                <w:sz w:val="20"/>
                <w:szCs w:val="20"/>
              </w:rPr>
              <w:t> </w:t>
            </w:r>
            <w:r w:rsidR="00C46CF5" w:rsidRPr="00981D0E">
              <w:rPr>
                <w:rFonts w:ascii="Avenir LT Std 45 Book" w:eastAsia="MS PGothic" w:hAnsi="Avenir LT Std 45 Book"/>
                <w:noProof/>
                <w:color w:val="494949"/>
                <w:spacing w:val="-2"/>
                <w:sz w:val="20"/>
                <w:szCs w:val="20"/>
              </w:rPr>
              <w:t> </w:t>
            </w:r>
            <w:r w:rsidR="00C46CF5" w:rsidRPr="00981D0E">
              <w:rPr>
                <w:rFonts w:ascii="Avenir LT Std 45 Book" w:eastAsia="MS PGothic" w:hAnsi="Avenir LT Std 45 Book"/>
                <w:noProof/>
                <w:color w:val="494949"/>
                <w:spacing w:val="-2"/>
                <w:sz w:val="20"/>
                <w:szCs w:val="20"/>
              </w:rPr>
              <w:t> </w:t>
            </w:r>
            <w:r w:rsidR="00C46CF5" w:rsidRPr="00981D0E">
              <w:rPr>
                <w:rFonts w:ascii="Avenir LT Std 45 Book" w:eastAsia="MS PGothic" w:hAnsi="Avenir LT Std 45 Book"/>
                <w:noProof/>
                <w:color w:val="494949"/>
                <w:spacing w:val="-2"/>
                <w:sz w:val="20"/>
                <w:szCs w:val="20"/>
              </w:rPr>
              <w:t> </w:t>
            </w:r>
            <w:r w:rsidR="00C46CF5" w:rsidRPr="00981D0E">
              <w:rPr>
                <w:rFonts w:ascii="Avenir LT Std 45 Book" w:eastAsia="MS PGothic" w:hAnsi="Avenir LT Std 45 Book"/>
                <w:noProof/>
                <w:color w:val="494949"/>
                <w:spacing w:val="-2"/>
                <w:sz w:val="20"/>
                <w:szCs w:val="20"/>
              </w:rPr>
              <w:t> </w:t>
            </w:r>
            <w:r w:rsidR="00C46CF5" w:rsidRPr="00981D0E">
              <w:rPr>
                <w:rFonts w:ascii="Avenir LT Std 45 Book" w:eastAsia="MS PGothic" w:hAnsi="Avenir LT Std 45 Book"/>
                <w:color w:val="494949"/>
                <w:spacing w:val="-2"/>
                <w:sz w:val="20"/>
                <w:szCs w:val="20"/>
              </w:rPr>
              <w:fldChar w:fldCharType="end"/>
            </w:r>
          </w:p>
        </w:tc>
        <w:tc>
          <w:tcPr>
            <w:tcW w:w="4104" w:type="dxa"/>
            <w:gridSpan w:val="3"/>
            <w:tcBorders>
              <w:top w:val="single" w:sz="4" w:space="0" w:color="auto"/>
            </w:tcBorders>
            <w:shd w:val="clear" w:color="auto" w:fill="auto"/>
          </w:tcPr>
          <w:p w14:paraId="5F8C91C6"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Faculty: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4A6F12" w:rsidRPr="00981D0E" w14:paraId="152FB54E" w14:textId="77777777" w:rsidTr="004A6F12">
        <w:tc>
          <w:tcPr>
            <w:tcW w:w="9184" w:type="dxa"/>
            <w:gridSpan w:val="5"/>
            <w:shd w:val="clear" w:color="auto" w:fill="auto"/>
          </w:tcPr>
          <w:p w14:paraId="454F7B08" w14:textId="12C56B9E" w:rsidR="004A6F12" w:rsidRPr="00981D0E" w:rsidRDefault="004A6F12" w:rsidP="004A6F12">
            <w:pPr>
              <w:jc w:val="both"/>
              <w:rPr>
                <w:rFonts w:ascii="Avenir LT Std 45 Book" w:eastAsia="MS PGothic" w:hAnsi="Avenir LT Std 45 Book"/>
                <w:color w:val="494949"/>
                <w:spacing w:val="-2"/>
                <w:sz w:val="20"/>
                <w:szCs w:val="20"/>
              </w:rPr>
            </w:pPr>
          </w:p>
        </w:tc>
      </w:tr>
      <w:tr w:rsidR="004A6F12" w:rsidRPr="00981D0E" w14:paraId="78C4663D" w14:textId="77777777" w:rsidTr="004A6F12">
        <w:tc>
          <w:tcPr>
            <w:tcW w:w="9184" w:type="dxa"/>
            <w:gridSpan w:val="5"/>
            <w:shd w:val="clear" w:color="auto" w:fill="auto"/>
          </w:tcPr>
          <w:p w14:paraId="624B2B2E" w14:textId="77777777" w:rsidR="004A6F12" w:rsidRPr="00981D0E" w:rsidRDefault="004A6F12" w:rsidP="004A6F12">
            <w:pPr>
              <w:tabs>
                <w:tab w:val="left" w:pos="1655"/>
              </w:tabs>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Contribution to the IP: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C46CF5" w:rsidRPr="00981D0E" w14:paraId="50EA4E9E" w14:textId="77777777" w:rsidTr="004A6F12">
        <w:tc>
          <w:tcPr>
            <w:tcW w:w="9184" w:type="dxa"/>
            <w:gridSpan w:val="5"/>
            <w:shd w:val="clear" w:color="auto" w:fill="auto"/>
          </w:tcPr>
          <w:p w14:paraId="21932CE5"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Did this </w:t>
            </w:r>
            <w:r w:rsidR="004A6F12" w:rsidRPr="00981D0E">
              <w:rPr>
                <w:rFonts w:ascii="Avenir LT Std 45 Book" w:eastAsia="MS PGothic" w:hAnsi="Avenir LT Std 45 Book"/>
                <w:color w:val="494949"/>
                <w:spacing w:val="-2"/>
                <w:sz w:val="20"/>
                <w:szCs w:val="20"/>
              </w:rPr>
              <w:t>person</w:t>
            </w:r>
            <w:r w:rsidRPr="00981D0E">
              <w:rPr>
                <w:rFonts w:ascii="Avenir LT Std 45 Book" w:eastAsia="MS PGothic" w:hAnsi="Avenir LT Std 45 Book"/>
                <w:color w:val="494949"/>
                <w:spacing w:val="-2"/>
                <w:sz w:val="20"/>
                <w:szCs w:val="20"/>
              </w:rPr>
              <w:t xml:space="preserve"> have academic appointments or employment contracts with organizations other than Memorial University during the course of this work?</w:t>
            </w:r>
          </w:p>
          <w:p w14:paraId="262E150D" w14:textId="77777777" w:rsidR="00C46CF5" w:rsidRPr="00981D0E" w:rsidRDefault="00C46CF5" w:rsidP="00E71BC2">
            <w:pPr>
              <w:jc w:val="both"/>
              <w:rPr>
                <w:rFonts w:eastAsia="MS PGothic"/>
                <w:lang w:val="en-CA"/>
              </w:rPr>
            </w:pPr>
            <w:r w:rsidRPr="00981D0E">
              <w:rPr>
                <w:rFonts w:ascii="Avenir LT Std 45 Book" w:eastAsia="MS PGothic" w:hAnsi="Avenir LT Std 45 Book"/>
                <w:color w:val="494949"/>
                <w:spacing w:val="-2"/>
                <w:sz w:val="20"/>
                <w:szCs w:val="20"/>
              </w:rPr>
              <w:t xml:space="preserve">No </w:t>
            </w:r>
            <w:r w:rsidRPr="00981D0E">
              <w:rPr>
                <w:rFonts w:ascii="Avenir LT Std 45 Book" w:eastAsia="MS PGothic" w:hAnsi="Avenir LT Std 45 Book"/>
                <w:color w:val="494949"/>
                <w:spacing w:val="-2"/>
                <w:sz w:val="20"/>
                <w:szCs w:val="20"/>
              </w:rPr>
              <w:fldChar w:fldCharType="begin">
                <w:ffData>
                  <w:name w:val="Check1"/>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 xml:space="preserve"> Yes </w:t>
            </w:r>
            <w:r w:rsidRPr="00981D0E">
              <w:rPr>
                <w:rFonts w:ascii="Avenir LT Std 45 Book" w:eastAsia="MS PGothic" w:hAnsi="Avenir LT Std 45 Book"/>
                <w:color w:val="494949"/>
                <w:spacing w:val="-2"/>
                <w:sz w:val="20"/>
                <w:szCs w:val="20"/>
              </w:rPr>
              <w:fldChar w:fldCharType="begin">
                <w:ffData>
                  <w:name w:val="Check1"/>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 xml:space="preserve"> If yes, where?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bl>
    <w:p w14:paraId="47D6D465" w14:textId="77777777" w:rsidR="00C46CF5" w:rsidRPr="00981D0E" w:rsidRDefault="00C46CF5" w:rsidP="00C46CF5">
      <w:pPr>
        <w:jc w:val="both"/>
        <w:rPr>
          <w:rFonts w:ascii="Avenir LT Std 45 Book" w:eastAsia="MS PGothic" w:hAnsi="Avenir LT Std 45 Book"/>
          <w:b/>
          <w:color w:val="494949"/>
          <w:spacing w:val="-2"/>
        </w:rPr>
      </w:pPr>
    </w:p>
    <w:p w14:paraId="179F0E18" w14:textId="77777777" w:rsidR="00C46CF5" w:rsidRPr="00981D0E" w:rsidRDefault="00C46CF5" w:rsidP="00C46CF5">
      <w:pPr>
        <w:jc w:val="both"/>
      </w:pPr>
      <w:r w:rsidRPr="00981D0E">
        <w:rPr>
          <w:rFonts w:ascii="Avenir LT Std 45 Book" w:eastAsia="MS PGothic" w:hAnsi="Avenir LT Std 45 Book"/>
          <w:b/>
          <w:color w:val="494949"/>
          <w:spacing w:val="-2"/>
        </w:rPr>
        <w:t>Co-Contributor (1)</w:t>
      </w:r>
    </w:p>
    <w:tbl>
      <w:tblPr>
        <w:tblW w:w="9184"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1"/>
        <w:gridCol w:w="2019"/>
        <w:gridCol w:w="1042"/>
        <w:gridCol w:w="115"/>
        <w:gridCol w:w="2947"/>
      </w:tblGrid>
      <w:tr w:rsidR="00C46CF5" w:rsidRPr="00981D0E" w14:paraId="14B0A0FB" w14:textId="77777777" w:rsidTr="004A6F12">
        <w:tc>
          <w:tcPr>
            <w:tcW w:w="6237" w:type="dxa"/>
            <w:gridSpan w:val="4"/>
            <w:shd w:val="clear" w:color="auto" w:fill="auto"/>
          </w:tcPr>
          <w:p w14:paraId="4BEC7BAB"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Full Name:</w:t>
            </w:r>
          </w:p>
          <w:p w14:paraId="4A513DDD" w14:textId="77777777" w:rsidR="00C46CF5" w:rsidRPr="00981D0E" w:rsidRDefault="00C46CF5" w:rsidP="00E71BC2">
            <w:pPr>
              <w:jc w:val="both"/>
              <w:rPr>
                <w:rFonts w:eastAsia="MS PGothic"/>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2947" w:type="dxa"/>
            <w:shd w:val="clear" w:color="auto" w:fill="auto"/>
          </w:tcPr>
          <w:p w14:paraId="29BF32F5"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Telephone:</w:t>
            </w:r>
          </w:p>
          <w:p w14:paraId="2712BB85"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w:t>
            </w:r>
            <w:r w:rsidRPr="00981D0E">
              <w:rPr>
                <w:rFonts w:ascii="Avenir LT Std 45 Book" w:eastAsia="MS PGothic" w:hAnsi="Avenir LT Std 45 Book"/>
                <w:color w:val="494949"/>
                <w:spacing w:val="-2"/>
                <w:sz w:val="20"/>
                <w:szCs w:val="20"/>
              </w:rPr>
              <w:fldChar w:fldCharType="begin">
                <w:ffData>
                  <w:name w:val="Text2"/>
                  <w:enabled/>
                  <w:calcOnExit w:val="0"/>
                  <w:textInput>
                    <w:type w:val="number"/>
                    <w:maxLength w:val="3"/>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w:t>
            </w:r>
            <w:r w:rsidRPr="00981D0E">
              <w:rPr>
                <w:rFonts w:ascii="Avenir LT Std 45 Book" w:eastAsia="MS PGothic" w:hAnsi="Avenir LT Std 45 Book"/>
                <w:color w:val="494949"/>
                <w:spacing w:val="-2"/>
                <w:sz w:val="20"/>
                <w:szCs w:val="20"/>
              </w:rPr>
              <w:fldChar w:fldCharType="begin">
                <w:ffData>
                  <w:name w:val="Text2"/>
                  <w:enabled/>
                  <w:calcOnExit w:val="0"/>
                  <w:textInput>
                    <w:type w:val="number"/>
                    <w:maxLength w:val="3"/>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w:t>
            </w:r>
            <w:r w:rsidRPr="00981D0E">
              <w:rPr>
                <w:rFonts w:ascii="Avenir LT Std 45 Book" w:eastAsia="MS PGothic" w:hAnsi="Avenir LT Std 45 Book"/>
                <w:color w:val="494949"/>
                <w:spacing w:val="-2"/>
                <w:sz w:val="20"/>
                <w:szCs w:val="20"/>
              </w:rPr>
              <w:fldChar w:fldCharType="begin">
                <w:ffData>
                  <w:name w:val=""/>
                  <w:enabled/>
                  <w:calcOnExit w:val="0"/>
                  <w:textInput>
                    <w:type w:val="number"/>
                    <w:maxLength w:val="4"/>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C46CF5" w:rsidRPr="00981D0E" w14:paraId="3A6988BB" w14:textId="77777777" w:rsidTr="004A6F12">
        <w:tc>
          <w:tcPr>
            <w:tcW w:w="6237" w:type="dxa"/>
            <w:gridSpan w:val="4"/>
            <w:tcBorders>
              <w:bottom w:val="single" w:sz="4" w:space="0" w:color="auto"/>
            </w:tcBorders>
            <w:shd w:val="clear" w:color="auto" w:fill="auto"/>
          </w:tcPr>
          <w:p w14:paraId="571C717C"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E-mail:</w:t>
            </w:r>
          </w:p>
          <w:p w14:paraId="793A73A4"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2947" w:type="dxa"/>
            <w:tcBorders>
              <w:bottom w:val="single" w:sz="4" w:space="0" w:color="auto"/>
            </w:tcBorders>
            <w:shd w:val="clear" w:color="auto" w:fill="auto"/>
          </w:tcPr>
          <w:p w14:paraId="2D51E922" w14:textId="3ABE5814" w:rsidR="00C46CF5" w:rsidRPr="00981D0E" w:rsidRDefault="00C46CF5" w:rsidP="00E71BC2">
            <w:pPr>
              <w:jc w:val="both"/>
              <w:rPr>
                <w:rFonts w:ascii="Avenir LT Std 45 Book" w:eastAsia="MS PGothic" w:hAnsi="Avenir LT Std 45 Book"/>
                <w:color w:val="494949"/>
                <w:spacing w:val="-2"/>
                <w:sz w:val="20"/>
                <w:szCs w:val="20"/>
              </w:rPr>
            </w:pPr>
          </w:p>
        </w:tc>
      </w:tr>
      <w:tr w:rsidR="00C46CF5" w:rsidRPr="00981D0E" w14:paraId="46D49A73" w14:textId="77777777" w:rsidTr="004A6F12">
        <w:tc>
          <w:tcPr>
            <w:tcW w:w="9184" w:type="dxa"/>
            <w:gridSpan w:val="5"/>
            <w:tcBorders>
              <w:top w:val="single" w:sz="4" w:space="0" w:color="auto"/>
              <w:left w:val="single" w:sz="4" w:space="0" w:color="auto"/>
              <w:bottom w:val="nil"/>
              <w:right w:val="single" w:sz="4" w:space="0" w:color="auto"/>
            </w:tcBorders>
            <w:shd w:val="clear" w:color="auto" w:fill="auto"/>
          </w:tcPr>
          <w:p w14:paraId="7DAF3D6E"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University Position: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C46CF5" w:rsidRPr="00981D0E" w14:paraId="78CABE38" w14:textId="77777777" w:rsidTr="004A6F12">
        <w:tc>
          <w:tcPr>
            <w:tcW w:w="3061" w:type="dxa"/>
            <w:tcBorders>
              <w:top w:val="nil"/>
              <w:left w:val="single" w:sz="4" w:space="0" w:color="auto"/>
              <w:bottom w:val="nil"/>
              <w:right w:val="nil"/>
            </w:tcBorders>
            <w:shd w:val="clear" w:color="auto" w:fill="auto"/>
          </w:tcPr>
          <w:p w14:paraId="6536006C" w14:textId="494DF349"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Faculty Member:  </w:t>
            </w:r>
            <w:r w:rsidRPr="00981D0E">
              <w:rPr>
                <w:rFonts w:ascii="Avenir LT Std 45 Book" w:eastAsia="MS PGothic" w:hAnsi="Avenir LT Std 45 Book"/>
                <w:color w:val="494949"/>
                <w:spacing w:val="-2"/>
                <w:sz w:val="20"/>
                <w:szCs w:val="20"/>
              </w:rPr>
              <w:fldChar w:fldCharType="begin">
                <w:ffData>
                  <w:name w:val=""/>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 xml:space="preserve"> </w:t>
            </w:r>
          </w:p>
        </w:tc>
        <w:tc>
          <w:tcPr>
            <w:tcW w:w="3061" w:type="dxa"/>
            <w:gridSpan w:val="2"/>
            <w:tcBorders>
              <w:top w:val="nil"/>
              <w:left w:val="nil"/>
              <w:bottom w:val="nil"/>
              <w:right w:val="nil"/>
            </w:tcBorders>
            <w:shd w:val="clear" w:color="auto" w:fill="auto"/>
          </w:tcPr>
          <w:p w14:paraId="63BB167C"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Post-doctoral Fellow:  </w:t>
            </w:r>
            <w:r w:rsidRPr="00981D0E">
              <w:rPr>
                <w:rFonts w:ascii="Avenir LT Std 45 Book" w:eastAsia="MS PGothic" w:hAnsi="Avenir LT Std 45 Book"/>
                <w:color w:val="494949"/>
                <w:spacing w:val="-2"/>
                <w:sz w:val="20"/>
                <w:szCs w:val="20"/>
              </w:rPr>
              <w:fldChar w:fldCharType="begin">
                <w:ffData>
                  <w:name w:val="Check3"/>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p>
        </w:tc>
        <w:tc>
          <w:tcPr>
            <w:tcW w:w="3062" w:type="dxa"/>
            <w:gridSpan w:val="2"/>
            <w:tcBorders>
              <w:top w:val="nil"/>
              <w:left w:val="nil"/>
              <w:bottom w:val="nil"/>
              <w:right w:val="single" w:sz="4" w:space="0" w:color="auto"/>
            </w:tcBorders>
            <w:shd w:val="clear" w:color="auto" w:fill="auto"/>
          </w:tcPr>
          <w:p w14:paraId="1B5A786D"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Graduate Student:  </w:t>
            </w:r>
            <w:r w:rsidRPr="00981D0E">
              <w:rPr>
                <w:rFonts w:ascii="Avenir LT Std 45 Book" w:eastAsia="MS PGothic" w:hAnsi="Avenir LT Std 45 Book"/>
                <w:color w:val="494949"/>
                <w:spacing w:val="-2"/>
                <w:sz w:val="20"/>
                <w:szCs w:val="20"/>
              </w:rPr>
              <w:fldChar w:fldCharType="begin">
                <w:ffData>
                  <w:name w:val="Check4"/>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 xml:space="preserve">  </w:t>
            </w:r>
          </w:p>
        </w:tc>
      </w:tr>
      <w:tr w:rsidR="00C46CF5" w:rsidRPr="00981D0E" w14:paraId="391E20A4" w14:textId="77777777" w:rsidTr="004A6F12">
        <w:tc>
          <w:tcPr>
            <w:tcW w:w="3061" w:type="dxa"/>
            <w:tcBorders>
              <w:top w:val="nil"/>
              <w:left w:val="single" w:sz="4" w:space="0" w:color="auto"/>
              <w:bottom w:val="single" w:sz="4" w:space="0" w:color="auto"/>
              <w:right w:val="nil"/>
            </w:tcBorders>
            <w:shd w:val="clear" w:color="auto" w:fill="auto"/>
          </w:tcPr>
          <w:p w14:paraId="14F05545"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Undergraduate Student:  </w:t>
            </w:r>
            <w:r w:rsidRPr="00981D0E">
              <w:rPr>
                <w:rFonts w:ascii="Avenir LT Std 45 Book" w:eastAsia="MS PGothic" w:hAnsi="Avenir LT Std 45 Book"/>
                <w:color w:val="494949"/>
                <w:spacing w:val="-2"/>
                <w:sz w:val="20"/>
                <w:szCs w:val="20"/>
              </w:rPr>
              <w:fldChar w:fldCharType="begin">
                <w:ffData>
                  <w:name w:val="Check5"/>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p>
        </w:tc>
        <w:tc>
          <w:tcPr>
            <w:tcW w:w="3061" w:type="dxa"/>
            <w:gridSpan w:val="2"/>
            <w:tcBorders>
              <w:top w:val="nil"/>
              <w:left w:val="nil"/>
              <w:bottom w:val="single" w:sz="4" w:space="0" w:color="auto"/>
              <w:right w:val="nil"/>
            </w:tcBorders>
            <w:shd w:val="clear" w:color="auto" w:fill="auto"/>
          </w:tcPr>
          <w:p w14:paraId="6303F355"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Staff/Technician:  </w:t>
            </w:r>
            <w:r w:rsidRPr="00981D0E">
              <w:rPr>
                <w:rFonts w:ascii="Avenir LT Std 45 Book" w:eastAsia="MS PGothic" w:hAnsi="Avenir LT Std 45 Book"/>
                <w:color w:val="494949"/>
                <w:spacing w:val="-2"/>
                <w:sz w:val="20"/>
                <w:szCs w:val="20"/>
              </w:rPr>
              <w:fldChar w:fldCharType="begin">
                <w:ffData>
                  <w:name w:val="Check5"/>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p>
        </w:tc>
        <w:tc>
          <w:tcPr>
            <w:tcW w:w="3062" w:type="dxa"/>
            <w:gridSpan w:val="2"/>
            <w:tcBorders>
              <w:top w:val="nil"/>
              <w:left w:val="nil"/>
              <w:bottom w:val="single" w:sz="4" w:space="0" w:color="auto"/>
              <w:right w:val="single" w:sz="4" w:space="0" w:color="auto"/>
            </w:tcBorders>
            <w:shd w:val="clear" w:color="auto" w:fill="auto"/>
          </w:tcPr>
          <w:p w14:paraId="299AF7B8"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Non-University:  </w:t>
            </w:r>
            <w:r w:rsidRPr="00981D0E">
              <w:rPr>
                <w:rFonts w:ascii="Avenir LT Std 45 Book" w:eastAsia="MS PGothic" w:hAnsi="Avenir LT Std 45 Book"/>
                <w:color w:val="494949"/>
                <w:spacing w:val="-2"/>
                <w:sz w:val="20"/>
                <w:szCs w:val="20"/>
              </w:rPr>
              <w:fldChar w:fldCharType="begin">
                <w:ffData>
                  <w:name w:val="Check5"/>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p>
        </w:tc>
      </w:tr>
      <w:tr w:rsidR="00C46CF5" w:rsidRPr="00981D0E" w14:paraId="35FC46F6" w14:textId="77777777" w:rsidTr="004A6F12">
        <w:tc>
          <w:tcPr>
            <w:tcW w:w="5080" w:type="dxa"/>
            <w:gridSpan w:val="2"/>
            <w:tcBorders>
              <w:top w:val="single" w:sz="4" w:space="0" w:color="auto"/>
            </w:tcBorders>
            <w:shd w:val="clear" w:color="auto" w:fill="auto"/>
          </w:tcPr>
          <w:p w14:paraId="53D70267" w14:textId="77777777" w:rsidR="00C46CF5" w:rsidRPr="00981D0E" w:rsidRDefault="004A6F12"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Room No.: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4104" w:type="dxa"/>
            <w:gridSpan w:val="3"/>
            <w:tcBorders>
              <w:top w:val="single" w:sz="4" w:space="0" w:color="auto"/>
            </w:tcBorders>
            <w:shd w:val="clear" w:color="auto" w:fill="auto"/>
          </w:tcPr>
          <w:p w14:paraId="7A84068D"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Faculty: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4A6F12" w:rsidRPr="00981D0E" w14:paraId="35D6648E" w14:textId="77777777" w:rsidTr="004A6F12">
        <w:tc>
          <w:tcPr>
            <w:tcW w:w="9184" w:type="dxa"/>
            <w:gridSpan w:val="5"/>
            <w:shd w:val="clear" w:color="auto" w:fill="auto"/>
          </w:tcPr>
          <w:p w14:paraId="2A3B0909" w14:textId="6CB4AC77" w:rsidR="004A6F12" w:rsidRPr="00981D0E" w:rsidRDefault="004A6F12" w:rsidP="004A6F12">
            <w:pPr>
              <w:jc w:val="both"/>
              <w:rPr>
                <w:rFonts w:ascii="Avenir LT Std 45 Book" w:eastAsia="MS PGothic" w:hAnsi="Avenir LT Std 45 Book"/>
                <w:color w:val="494949"/>
                <w:spacing w:val="-2"/>
                <w:sz w:val="20"/>
                <w:szCs w:val="20"/>
              </w:rPr>
            </w:pPr>
          </w:p>
        </w:tc>
      </w:tr>
      <w:tr w:rsidR="004A6F12" w:rsidRPr="00981D0E" w14:paraId="2CFF9166" w14:textId="77777777" w:rsidTr="004A6F12">
        <w:tc>
          <w:tcPr>
            <w:tcW w:w="9184" w:type="dxa"/>
            <w:gridSpan w:val="5"/>
            <w:shd w:val="clear" w:color="auto" w:fill="auto"/>
          </w:tcPr>
          <w:p w14:paraId="7CDC5D98" w14:textId="77777777" w:rsidR="004A6F12" w:rsidRPr="00981D0E" w:rsidRDefault="004A6F12" w:rsidP="004A6F12">
            <w:pPr>
              <w:tabs>
                <w:tab w:val="left" w:pos="1655"/>
              </w:tabs>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Contribution to the IP: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C46CF5" w:rsidRPr="00981D0E" w14:paraId="23E38059" w14:textId="77777777" w:rsidTr="004A6F12">
        <w:tc>
          <w:tcPr>
            <w:tcW w:w="9184" w:type="dxa"/>
            <w:gridSpan w:val="5"/>
            <w:shd w:val="clear" w:color="auto" w:fill="auto"/>
          </w:tcPr>
          <w:p w14:paraId="6379AF39"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Did this </w:t>
            </w:r>
            <w:r w:rsidR="004A6F12" w:rsidRPr="00981D0E">
              <w:rPr>
                <w:rFonts w:ascii="Avenir LT Std 45 Book" w:eastAsia="MS PGothic" w:hAnsi="Avenir LT Std 45 Book"/>
                <w:color w:val="494949"/>
                <w:spacing w:val="-2"/>
                <w:sz w:val="20"/>
                <w:szCs w:val="20"/>
              </w:rPr>
              <w:t>person</w:t>
            </w:r>
            <w:r w:rsidRPr="00981D0E">
              <w:rPr>
                <w:rFonts w:ascii="Avenir LT Std 45 Book" w:eastAsia="MS PGothic" w:hAnsi="Avenir LT Std 45 Book"/>
                <w:color w:val="494949"/>
                <w:spacing w:val="-2"/>
                <w:sz w:val="20"/>
                <w:szCs w:val="20"/>
              </w:rPr>
              <w:t xml:space="preserve"> have academic appointments or employment contracts with organizations other than Memorial University during the course of this work? </w:t>
            </w:r>
          </w:p>
          <w:p w14:paraId="4E440E40"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No </w:t>
            </w:r>
            <w:r w:rsidRPr="00981D0E">
              <w:rPr>
                <w:rFonts w:ascii="Avenir LT Std 45 Book" w:eastAsia="MS PGothic" w:hAnsi="Avenir LT Std 45 Book"/>
                <w:color w:val="494949"/>
                <w:spacing w:val="-2"/>
                <w:sz w:val="20"/>
                <w:szCs w:val="20"/>
              </w:rPr>
              <w:fldChar w:fldCharType="begin">
                <w:ffData>
                  <w:name w:val="Check1"/>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 xml:space="preserve"> Yes </w:t>
            </w:r>
            <w:r w:rsidRPr="00981D0E">
              <w:rPr>
                <w:rFonts w:ascii="Avenir LT Std 45 Book" w:eastAsia="MS PGothic" w:hAnsi="Avenir LT Std 45 Book"/>
                <w:color w:val="494949"/>
                <w:spacing w:val="-2"/>
                <w:sz w:val="20"/>
                <w:szCs w:val="20"/>
              </w:rPr>
              <w:fldChar w:fldCharType="begin">
                <w:ffData>
                  <w:name w:val="Check1"/>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 xml:space="preserve"> If yes, where?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bl>
    <w:p w14:paraId="69BF9AAA" w14:textId="77777777" w:rsidR="00C46CF5" w:rsidRPr="00981D0E" w:rsidRDefault="00C46CF5" w:rsidP="00C46CF5">
      <w:pPr>
        <w:jc w:val="both"/>
        <w:rPr>
          <w:rFonts w:ascii="Avenir LT Std 45 Book" w:eastAsia="MS PGothic" w:hAnsi="Avenir LT Std 45 Book"/>
          <w:b/>
          <w:color w:val="494949"/>
          <w:spacing w:val="-2"/>
        </w:rPr>
      </w:pPr>
    </w:p>
    <w:p w14:paraId="769D5EC5" w14:textId="77777777" w:rsidR="00C46CF5" w:rsidRPr="00981D0E" w:rsidRDefault="00C46CF5" w:rsidP="00C46CF5">
      <w:pPr>
        <w:jc w:val="both"/>
      </w:pPr>
      <w:r w:rsidRPr="00981D0E">
        <w:rPr>
          <w:rFonts w:ascii="Avenir LT Std 45 Book" w:eastAsia="MS PGothic" w:hAnsi="Avenir LT Std 45 Book"/>
          <w:b/>
          <w:color w:val="494949"/>
          <w:spacing w:val="-2"/>
        </w:rPr>
        <w:t>Co-Contributor (2)</w:t>
      </w:r>
    </w:p>
    <w:tbl>
      <w:tblPr>
        <w:tblW w:w="9184"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1"/>
        <w:gridCol w:w="2019"/>
        <w:gridCol w:w="1042"/>
        <w:gridCol w:w="115"/>
        <w:gridCol w:w="2947"/>
      </w:tblGrid>
      <w:tr w:rsidR="00C46CF5" w:rsidRPr="00981D0E" w14:paraId="5FE0309E" w14:textId="77777777" w:rsidTr="004A6F12">
        <w:tc>
          <w:tcPr>
            <w:tcW w:w="6237" w:type="dxa"/>
            <w:gridSpan w:val="4"/>
            <w:shd w:val="clear" w:color="auto" w:fill="auto"/>
          </w:tcPr>
          <w:p w14:paraId="0E49A4CE"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Full Name:</w:t>
            </w:r>
          </w:p>
          <w:p w14:paraId="3A44226B"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2947" w:type="dxa"/>
            <w:shd w:val="clear" w:color="auto" w:fill="auto"/>
          </w:tcPr>
          <w:p w14:paraId="62E92375"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Telephone:</w:t>
            </w:r>
          </w:p>
          <w:p w14:paraId="25022F60"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w:t>
            </w:r>
            <w:r w:rsidRPr="00981D0E">
              <w:rPr>
                <w:rFonts w:ascii="Avenir LT Std 45 Book" w:eastAsia="MS PGothic" w:hAnsi="Avenir LT Std 45 Book"/>
                <w:color w:val="494949"/>
                <w:spacing w:val="-2"/>
                <w:sz w:val="20"/>
                <w:szCs w:val="20"/>
              </w:rPr>
              <w:fldChar w:fldCharType="begin">
                <w:ffData>
                  <w:name w:val="Text2"/>
                  <w:enabled/>
                  <w:calcOnExit w:val="0"/>
                  <w:textInput>
                    <w:type w:val="number"/>
                    <w:maxLength w:val="3"/>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w:t>
            </w:r>
            <w:r w:rsidRPr="00981D0E">
              <w:rPr>
                <w:rFonts w:ascii="Avenir LT Std 45 Book" w:eastAsia="MS PGothic" w:hAnsi="Avenir LT Std 45 Book"/>
                <w:color w:val="494949"/>
                <w:spacing w:val="-2"/>
                <w:sz w:val="20"/>
                <w:szCs w:val="20"/>
              </w:rPr>
              <w:fldChar w:fldCharType="begin">
                <w:ffData>
                  <w:name w:val="Text2"/>
                  <w:enabled/>
                  <w:calcOnExit w:val="0"/>
                  <w:textInput>
                    <w:type w:val="number"/>
                    <w:maxLength w:val="3"/>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w:t>
            </w:r>
            <w:r w:rsidRPr="00981D0E">
              <w:rPr>
                <w:rFonts w:ascii="Avenir LT Std 45 Book" w:eastAsia="MS PGothic" w:hAnsi="Avenir LT Std 45 Book"/>
                <w:color w:val="494949"/>
                <w:spacing w:val="-2"/>
                <w:sz w:val="20"/>
                <w:szCs w:val="20"/>
              </w:rPr>
              <w:fldChar w:fldCharType="begin">
                <w:ffData>
                  <w:name w:val=""/>
                  <w:enabled/>
                  <w:calcOnExit w:val="0"/>
                  <w:textInput>
                    <w:type w:val="number"/>
                    <w:maxLength w:val="4"/>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C46CF5" w:rsidRPr="00981D0E" w14:paraId="222BBDA3" w14:textId="77777777" w:rsidTr="004A6F12">
        <w:tc>
          <w:tcPr>
            <w:tcW w:w="6237" w:type="dxa"/>
            <w:gridSpan w:val="4"/>
            <w:tcBorders>
              <w:bottom w:val="single" w:sz="4" w:space="0" w:color="auto"/>
            </w:tcBorders>
            <w:shd w:val="clear" w:color="auto" w:fill="auto"/>
          </w:tcPr>
          <w:p w14:paraId="36B606D3"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E-mail:</w:t>
            </w:r>
          </w:p>
          <w:p w14:paraId="003095F0"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2947" w:type="dxa"/>
            <w:tcBorders>
              <w:bottom w:val="single" w:sz="4" w:space="0" w:color="auto"/>
            </w:tcBorders>
            <w:shd w:val="clear" w:color="auto" w:fill="auto"/>
          </w:tcPr>
          <w:p w14:paraId="622AE1F7" w14:textId="42958CBA" w:rsidR="00C46CF5" w:rsidRPr="00981D0E" w:rsidRDefault="00C46CF5" w:rsidP="00E71BC2">
            <w:pPr>
              <w:jc w:val="both"/>
              <w:rPr>
                <w:rFonts w:ascii="Avenir LT Std 45 Book" w:eastAsia="MS PGothic" w:hAnsi="Avenir LT Std 45 Book"/>
                <w:color w:val="494949"/>
                <w:spacing w:val="-2"/>
                <w:sz w:val="20"/>
                <w:szCs w:val="20"/>
              </w:rPr>
            </w:pPr>
          </w:p>
        </w:tc>
      </w:tr>
      <w:tr w:rsidR="00C46CF5" w:rsidRPr="00981D0E" w14:paraId="20D64857" w14:textId="77777777" w:rsidTr="004A6F12">
        <w:tc>
          <w:tcPr>
            <w:tcW w:w="9184" w:type="dxa"/>
            <w:gridSpan w:val="5"/>
            <w:tcBorders>
              <w:top w:val="single" w:sz="4" w:space="0" w:color="auto"/>
              <w:left w:val="single" w:sz="4" w:space="0" w:color="auto"/>
              <w:bottom w:val="nil"/>
              <w:right w:val="single" w:sz="4" w:space="0" w:color="auto"/>
            </w:tcBorders>
            <w:shd w:val="clear" w:color="auto" w:fill="auto"/>
          </w:tcPr>
          <w:p w14:paraId="0316E831"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University Position:</w:t>
            </w:r>
          </w:p>
        </w:tc>
      </w:tr>
      <w:tr w:rsidR="00C46CF5" w:rsidRPr="00981D0E" w14:paraId="55E6054C" w14:textId="77777777" w:rsidTr="004A6F12">
        <w:tc>
          <w:tcPr>
            <w:tcW w:w="3061" w:type="dxa"/>
            <w:tcBorders>
              <w:top w:val="nil"/>
              <w:left w:val="single" w:sz="4" w:space="0" w:color="auto"/>
              <w:bottom w:val="nil"/>
              <w:right w:val="nil"/>
            </w:tcBorders>
            <w:shd w:val="clear" w:color="auto" w:fill="auto"/>
          </w:tcPr>
          <w:p w14:paraId="57A1EF59"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Faculty Member:  </w:t>
            </w:r>
            <w:r w:rsidRPr="00981D0E">
              <w:rPr>
                <w:rFonts w:ascii="Avenir LT Std 45 Book" w:eastAsia="MS PGothic" w:hAnsi="Avenir LT Std 45 Book"/>
                <w:color w:val="494949"/>
                <w:spacing w:val="-2"/>
                <w:sz w:val="20"/>
                <w:szCs w:val="20"/>
              </w:rPr>
              <w:fldChar w:fldCharType="begin">
                <w:ffData>
                  <w:name w:val="Check1"/>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 xml:space="preserve"> </w:t>
            </w:r>
          </w:p>
        </w:tc>
        <w:tc>
          <w:tcPr>
            <w:tcW w:w="3061" w:type="dxa"/>
            <w:gridSpan w:val="2"/>
            <w:tcBorders>
              <w:top w:val="nil"/>
              <w:left w:val="nil"/>
              <w:bottom w:val="nil"/>
              <w:right w:val="nil"/>
            </w:tcBorders>
            <w:shd w:val="clear" w:color="auto" w:fill="auto"/>
          </w:tcPr>
          <w:p w14:paraId="7A680D95"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Post-doctoral Fellow:  </w:t>
            </w:r>
            <w:r w:rsidRPr="00981D0E">
              <w:rPr>
                <w:rFonts w:ascii="Avenir LT Std 45 Book" w:eastAsia="MS PGothic" w:hAnsi="Avenir LT Std 45 Book"/>
                <w:color w:val="494949"/>
                <w:spacing w:val="-2"/>
                <w:sz w:val="20"/>
                <w:szCs w:val="20"/>
              </w:rPr>
              <w:fldChar w:fldCharType="begin">
                <w:ffData>
                  <w:name w:val="Check3"/>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p>
        </w:tc>
        <w:tc>
          <w:tcPr>
            <w:tcW w:w="3062" w:type="dxa"/>
            <w:gridSpan w:val="2"/>
            <w:tcBorders>
              <w:top w:val="nil"/>
              <w:left w:val="nil"/>
              <w:bottom w:val="nil"/>
              <w:right w:val="single" w:sz="4" w:space="0" w:color="auto"/>
            </w:tcBorders>
            <w:shd w:val="clear" w:color="auto" w:fill="auto"/>
          </w:tcPr>
          <w:p w14:paraId="04DE0EAF"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Graduate Student:  </w:t>
            </w:r>
            <w:r w:rsidRPr="00981D0E">
              <w:rPr>
                <w:rFonts w:ascii="Avenir LT Std 45 Book" w:eastAsia="MS PGothic" w:hAnsi="Avenir LT Std 45 Book"/>
                <w:color w:val="494949"/>
                <w:spacing w:val="-2"/>
                <w:sz w:val="20"/>
                <w:szCs w:val="20"/>
              </w:rPr>
              <w:fldChar w:fldCharType="begin">
                <w:ffData>
                  <w:name w:val="Check4"/>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 xml:space="preserve">  </w:t>
            </w:r>
          </w:p>
        </w:tc>
      </w:tr>
      <w:tr w:rsidR="00C46CF5" w:rsidRPr="00981D0E" w14:paraId="33532441" w14:textId="77777777" w:rsidTr="004A6F12">
        <w:tc>
          <w:tcPr>
            <w:tcW w:w="3061" w:type="dxa"/>
            <w:tcBorders>
              <w:top w:val="nil"/>
              <w:left w:val="single" w:sz="4" w:space="0" w:color="auto"/>
              <w:bottom w:val="single" w:sz="4" w:space="0" w:color="auto"/>
              <w:right w:val="nil"/>
            </w:tcBorders>
            <w:shd w:val="clear" w:color="auto" w:fill="auto"/>
          </w:tcPr>
          <w:p w14:paraId="74661783"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Undergraduate Student:  </w:t>
            </w:r>
            <w:r w:rsidRPr="00981D0E">
              <w:rPr>
                <w:rFonts w:ascii="Avenir LT Std 45 Book" w:eastAsia="MS PGothic" w:hAnsi="Avenir LT Std 45 Book"/>
                <w:color w:val="494949"/>
                <w:spacing w:val="-2"/>
                <w:sz w:val="20"/>
                <w:szCs w:val="20"/>
              </w:rPr>
              <w:fldChar w:fldCharType="begin">
                <w:ffData>
                  <w:name w:val="Check5"/>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p>
        </w:tc>
        <w:tc>
          <w:tcPr>
            <w:tcW w:w="3061" w:type="dxa"/>
            <w:gridSpan w:val="2"/>
            <w:tcBorders>
              <w:top w:val="nil"/>
              <w:left w:val="nil"/>
              <w:bottom w:val="single" w:sz="4" w:space="0" w:color="auto"/>
              <w:right w:val="nil"/>
            </w:tcBorders>
            <w:shd w:val="clear" w:color="auto" w:fill="auto"/>
          </w:tcPr>
          <w:p w14:paraId="0BA0F3CE"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Staff/Technician:  </w:t>
            </w:r>
            <w:r w:rsidRPr="00981D0E">
              <w:rPr>
                <w:rFonts w:ascii="Avenir LT Std 45 Book" w:eastAsia="MS PGothic" w:hAnsi="Avenir LT Std 45 Book"/>
                <w:color w:val="494949"/>
                <w:spacing w:val="-2"/>
                <w:sz w:val="20"/>
                <w:szCs w:val="20"/>
              </w:rPr>
              <w:fldChar w:fldCharType="begin">
                <w:ffData>
                  <w:name w:val="Check5"/>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p>
        </w:tc>
        <w:tc>
          <w:tcPr>
            <w:tcW w:w="3062" w:type="dxa"/>
            <w:gridSpan w:val="2"/>
            <w:tcBorders>
              <w:top w:val="nil"/>
              <w:left w:val="nil"/>
              <w:bottom w:val="single" w:sz="4" w:space="0" w:color="auto"/>
              <w:right w:val="single" w:sz="4" w:space="0" w:color="auto"/>
            </w:tcBorders>
            <w:shd w:val="clear" w:color="auto" w:fill="auto"/>
          </w:tcPr>
          <w:p w14:paraId="38B5D903"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Non-University:  </w:t>
            </w:r>
            <w:r w:rsidRPr="00981D0E">
              <w:rPr>
                <w:rFonts w:ascii="Avenir LT Std 45 Book" w:eastAsia="MS PGothic" w:hAnsi="Avenir LT Std 45 Book"/>
                <w:color w:val="494949"/>
                <w:spacing w:val="-2"/>
                <w:sz w:val="20"/>
                <w:szCs w:val="20"/>
              </w:rPr>
              <w:fldChar w:fldCharType="begin">
                <w:ffData>
                  <w:name w:val="Check5"/>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p>
        </w:tc>
      </w:tr>
      <w:tr w:rsidR="00C46CF5" w:rsidRPr="00981D0E" w14:paraId="4EB68B89" w14:textId="77777777" w:rsidTr="004A6F12">
        <w:tc>
          <w:tcPr>
            <w:tcW w:w="5080" w:type="dxa"/>
            <w:gridSpan w:val="2"/>
            <w:tcBorders>
              <w:top w:val="single" w:sz="4" w:space="0" w:color="auto"/>
            </w:tcBorders>
            <w:shd w:val="clear" w:color="auto" w:fill="auto"/>
          </w:tcPr>
          <w:p w14:paraId="17A29520" w14:textId="77777777" w:rsidR="00C46CF5" w:rsidRPr="00981D0E" w:rsidRDefault="004A6F12"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Room No.: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4104" w:type="dxa"/>
            <w:gridSpan w:val="3"/>
            <w:tcBorders>
              <w:top w:val="single" w:sz="4" w:space="0" w:color="auto"/>
            </w:tcBorders>
            <w:shd w:val="clear" w:color="auto" w:fill="auto"/>
          </w:tcPr>
          <w:p w14:paraId="533FB95A"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Faculty: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4A6F12" w:rsidRPr="00981D0E" w14:paraId="30634071" w14:textId="77777777" w:rsidTr="004A6F12">
        <w:tc>
          <w:tcPr>
            <w:tcW w:w="9184" w:type="dxa"/>
            <w:gridSpan w:val="5"/>
            <w:shd w:val="clear" w:color="auto" w:fill="auto"/>
          </w:tcPr>
          <w:p w14:paraId="4C13D871" w14:textId="76E176C0" w:rsidR="004A6F12" w:rsidRPr="00981D0E" w:rsidRDefault="004A6F12" w:rsidP="004A6F12">
            <w:pPr>
              <w:jc w:val="both"/>
              <w:rPr>
                <w:rFonts w:ascii="Avenir LT Std 45 Book" w:eastAsia="MS PGothic" w:hAnsi="Avenir LT Std 45 Book"/>
                <w:color w:val="494949"/>
                <w:spacing w:val="-2"/>
                <w:sz w:val="20"/>
                <w:szCs w:val="20"/>
              </w:rPr>
            </w:pPr>
          </w:p>
        </w:tc>
      </w:tr>
      <w:tr w:rsidR="004A6F12" w:rsidRPr="00981D0E" w14:paraId="6320588B" w14:textId="77777777" w:rsidTr="004A6F12">
        <w:tc>
          <w:tcPr>
            <w:tcW w:w="9184" w:type="dxa"/>
            <w:gridSpan w:val="5"/>
            <w:shd w:val="clear" w:color="auto" w:fill="auto"/>
          </w:tcPr>
          <w:p w14:paraId="6AABFD46" w14:textId="77777777" w:rsidR="004A6F12" w:rsidRPr="00981D0E" w:rsidRDefault="004A6F12" w:rsidP="004A6F12">
            <w:pPr>
              <w:tabs>
                <w:tab w:val="left" w:pos="1655"/>
              </w:tabs>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Contribution to the IP: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C46CF5" w:rsidRPr="00981D0E" w14:paraId="5978E6B8" w14:textId="77777777" w:rsidTr="004A6F12">
        <w:tc>
          <w:tcPr>
            <w:tcW w:w="9184" w:type="dxa"/>
            <w:gridSpan w:val="5"/>
            <w:shd w:val="clear" w:color="auto" w:fill="auto"/>
          </w:tcPr>
          <w:p w14:paraId="6AF1BED6"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Did this </w:t>
            </w:r>
            <w:r w:rsidR="004A6F12" w:rsidRPr="00981D0E">
              <w:rPr>
                <w:rFonts w:ascii="Avenir LT Std 45 Book" w:eastAsia="MS PGothic" w:hAnsi="Avenir LT Std 45 Book"/>
                <w:color w:val="494949"/>
                <w:spacing w:val="-2"/>
                <w:sz w:val="20"/>
                <w:szCs w:val="20"/>
              </w:rPr>
              <w:t>person</w:t>
            </w:r>
            <w:r w:rsidRPr="00981D0E">
              <w:rPr>
                <w:rFonts w:ascii="Avenir LT Std 45 Book" w:eastAsia="MS PGothic" w:hAnsi="Avenir LT Std 45 Book"/>
                <w:color w:val="494949"/>
                <w:spacing w:val="-2"/>
                <w:sz w:val="20"/>
                <w:szCs w:val="20"/>
              </w:rPr>
              <w:t xml:space="preserve"> have academic appointments or employment contracts with organizations other than Memorial University during the course of this work? </w:t>
            </w:r>
          </w:p>
          <w:p w14:paraId="5732F8A0"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No </w:t>
            </w:r>
            <w:r w:rsidRPr="00981D0E">
              <w:rPr>
                <w:rFonts w:ascii="Avenir LT Std 45 Book" w:eastAsia="MS PGothic" w:hAnsi="Avenir LT Std 45 Book"/>
                <w:color w:val="494949"/>
                <w:spacing w:val="-2"/>
                <w:sz w:val="20"/>
                <w:szCs w:val="20"/>
              </w:rPr>
              <w:fldChar w:fldCharType="begin">
                <w:ffData>
                  <w:name w:val="Check1"/>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 xml:space="preserve"> Yes </w:t>
            </w:r>
            <w:r w:rsidRPr="00981D0E">
              <w:rPr>
                <w:rFonts w:ascii="Avenir LT Std 45 Book" w:eastAsia="MS PGothic" w:hAnsi="Avenir LT Std 45 Book"/>
                <w:color w:val="494949"/>
                <w:spacing w:val="-2"/>
                <w:sz w:val="20"/>
                <w:szCs w:val="20"/>
              </w:rPr>
              <w:fldChar w:fldCharType="begin">
                <w:ffData>
                  <w:name w:val="Check1"/>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 xml:space="preserve"> If yes, where?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bl>
    <w:p w14:paraId="0E37FD75" w14:textId="77777777" w:rsidR="00C46CF5" w:rsidRPr="00981D0E" w:rsidRDefault="00C46CF5" w:rsidP="00C46CF5">
      <w:pPr>
        <w:jc w:val="both"/>
        <w:rPr>
          <w:rFonts w:ascii="Avenir LT Std 45 Book" w:eastAsia="MS PGothic" w:hAnsi="Avenir LT Std 45 Book"/>
          <w:b/>
          <w:color w:val="494949"/>
          <w:spacing w:val="-2"/>
        </w:rPr>
      </w:pPr>
    </w:p>
    <w:p w14:paraId="15033877" w14:textId="77777777" w:rsidR="00C46CF5" w:rsidRPr="00981D0E" w:rsidRDefault="00C46CF5" w:rsidP="00C46CF5">
      <w:pPr>
        <w:jc w:val="both"/>
      </w:pPr>
      <w:r w:rsidRPr="00981D0E">
        <w:rPr>
          <w:rFonts w:ascii="Avenir LT Std 45 Book" w:eastAsia="MS PGothic" w:hAnsi="Avenir LT Std 45 Book"/>
          <w:b/>
          <w:color w:val="494949"/>
          <w:spacing w:val="-2"/>
        </w:rPr>
        <w:t>Co-Contributor (3)</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1"/>
        <w:gridCol w:w="2019"/>
        <w:gridCol w:w="1042"/>
        <w:gridCol w:w="115"/>
        <w:gridCol w:w="2947"/>
      </w:tblGrid>
      <w:tr w:rsidR="00C46CF5" w:rsidRPr="00981D0E" w14:paraId="05E3790E" w14:textId="77777777" w:rsidTr="00E71BC2">
        <w:tc>
          <w:tcPr>
            <w:tcW w:w="6237" w:type="dxa"/>
            <w:gridSpan w:val="4"/>
            <w:shd w:val="clear" w:color="auto" w:fill="auto"/>
          </w:tcPr>
          <w:p w14:paraId="3799E13B"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Full Name:</w:t>
            </w:r>
          </w:p>
          <w:p w14:paraId="25627086"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2947" w:type="dxa"/>
            <w:shd w:val="clear" w:color="auto" w:fill="auto"/>
          </w:tcPr>
          <w:p w14:paraId="4C838139"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Telephone:</w:t>
            </w:r>
          </w:p>
          <w:p w14:paraId="6C01388D"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w:t>
            </w:r>
            <w:r w:rsidRPr="00981D0E">
              <w:rPr>
                <w:rFonts w:ascii="Avenir LT Std 45 Book" w:eastAsia="MS PGothic" w:hAnsi="Avenir LT Std 45 Book"/>
                <w:color w:val="494949"/>
                <w:spacing w:val="-2"/>
                <w:sz w:val="20"/>
                <w:szCs w:val="20"/>
              </w:rPr>
              <w:fldChar w:fldCharType="begin">
                <w:ffData>
                  <w:name w:val="Text2"/>
                  <w:enabled/>
                  <w:calcOnExit w:val="0"/>
                  <w:textInput>
                    <w:type w:val="number"/>
                    <w:maxLength w:val="3"/>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w:t>
            </w:r>
            <w:r w:rsidRPr="00981D0E">
              <w:rPr>
                <w:rFonts w:ascii="Avenir LT Std 45 Book" w:eastAsia="MS PGothic" w:hAnsi="Avenir LT Std 45 Book"/>
                <w:color w:val="494949"/>
                <w:spacing w:val="-2"/>
                <w:sz w:val="20"/>
                <w:szCs w:val="20"/>
              </w:rPr>
              <w:fldChar w:fldCharType="begin">
                <w:ffData>
                  <w:name w:val="Text2"/>
                  <w:enabled/>
                  <w:calcOnExit w:val="0"/>
                  <w:textInput>
                    <w:type w:val="number"/>
                    <w:maxLength w:val="3"/>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w:t>
            </w:r>
            <w:r w:rsidRPr="00981D0E">
              <w:rPr>
                <w:rFonts w:ascii="Avenir LT Std 45 Book" w:eastAsia="MS PGothic" w:hAnsi="Avenir LT Std 45 Book"/>
                <w:color w:val="494949"/>
                <w:spacing w:val="-2"/>
                <w:sz w:val="20"/>
                <w:szCs w:val="20"/>
              </w:rPr>
              <w:fldChar w:fldCharType="begin">
                <w:ffData>
                  <w:name w:val=""/>
                  <w:enabled/>
                  <w:calcOnExit w:val="0"/>
                  <w:textInput>
                    <w:type w:val="number"/>
                    <w:maxLength w:val="4"/>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C46CF5" w:rsidRPr="00981D0E" w14:paraId="39EA436B" w14:textId="77777777" w:rsidTr="00E71BC2">
        <w:tc>
          <w:tcPr>
            <w:tcW w:w="6237" w:type="dxa"/>
            <w:gridSpan w:val="4"/>
            <w:tcBorders>
              <w:bottom w:val="single" w:sz="4" w:space="0" w:color="auto"/>
            </w:tcBorders>
            <w:shd w:val="clear" w:color="auto" w:fill="auto"/>
          </w:tcPr>
          <w:p w14:paraId="02A7BD12"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E-mail:</w:t>
            </w:r>
          </w:p>
          <w:p w14:paraId="780D0ABE"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2947" w:type="dxa"/>
            <w:tcBorders>
              <w:bottom w:val="single" w:sz="4" w:space="0" w:color="auto"/>
            </w:tcBorders>
            <w:shd w:val="clear" w:color="auto" w:fill="auto"/>
          </w:tcPr>
          <w:p w14:paraId="7679CE3F" w14:textId="7E44817A" w:rsidR="00C46CF5" w:rsidRPr="00981D0E" w:rsidRDefault="00C46CF5" w:rsidP="00E71BC2">
            <w:pPr>
              <w:jc w:val="both"/>
              <w:rPr>
                <w:rFonts w:ascii="Avenir LT Std 45 Book" w:eastAsia="MS PGothic" w:hAnsi="Avenir LT Std 45 Book"/>
                <w:color w:val="494949"/>
                <w:spacing w:val="-2"/>
                <w:sz w:val="20"/>
                <w:szCs w:val="20"/>
              </w:rPr>
            </w:pPr>
          </w:p>
        </w:tc>
      </w:tr>
      <w:tr w:rsidR="00C46CF5" w:rsidRPr="00981D0E" w14:paraId="26F6D408" w14:textId="77777777" w:rsidTr="00E71BC2">
        <w:tc>
          <w:tcPr>
            <w:tcW w:w="9184" w:type="dxa"/>
            <w:gridSpan w:val="5"/>
            <w:tcBorders>
              <w:top w:val="single" w:sz="4" w:space="0" w:color="auto"/>
              <w:left w:val="single" w:sz="4" w:space="0" w:color="auto"/>
              <w:bottom w:val="nil"/>
              <w:right w:val="single" w:sz="4" w:space="0" w:color="auto"/>
            </w:tcBorders>
            <w:shd w:val="clear" w:color="auto" w:fill="auto"/>
          </w:tcPr>
          <w:p w14:paraId="6B293583"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University Position:</w:t>
            </w:r>
          </w:p>
        </w:tc>
      </w:tr>
      <w:tr w:rsidR="00C46CF5" w:rsidRPr="00981D0E" w14:paraId="78D60823" w14:textId="77777777" w:rsidTr="00E71BC2">
        <w:tc>
          <w:tcPr>
            <w:tcW w:w="3061" w:type="dxa"/>
            <w:tcBorders>
              <w:top w:val="nil"/>
              <w:left w:val="single" w:sz="4" w:space="0" w:color="auto"/>
              <w:bottom w:val="nil"/>
              <w:right w:val="nil"/>
            </w:tcBorders>
            <w:shd w:val="clear" w:color="auto" w:fill="auto"/>
          </w:tcPr>
          <w:p w14:paraId="6631110B"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Faculty Member:  </w:t>
            </w:r>
            <w:r w:rsidRPr="00981D0E">
              <w:rPr>
                <w:rFonts w:ascii="Avenir LT Std 45 Book" w:eastAsia="MS PGothic" w:hAnsi="Avenir LT Std 45 Book"/>
                <w:color w:val="494949"/>
                <w:spacing w:val="-2"/>
                <w:sz w:val="20"/>
                <w:szCs w:val="20"/>
              </w:rPr>
              <w:fldChar w:fldCharType="begin">
                <w:ffData>
                  <w:name w:val="Check1"/>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 xml:space="preserve"> </w:t>
            </w:r>
          </w:p>
        </w:tc>
        <w:tc>
          <w:tcPr>
            <w:tcW w:w="3061" w:type="dxa"/>
            <w:gridSpan w:val="2"/>
            <w:tcBorders>
              <w:top w:val="nil"/>
              <w:left w:val="nil"/>
              <w:bottom w:val="nil"/>
              <w:right w:val="nil"/>
            </w:tcBorders>
            <w:shd w:val="clear" w:color="auto" w:fill="auto"/>
          </w:tcPr>
          <w:p w14:paraId="0367C08C"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Post-doctoral Fellow:  </w:t>
            </w:r>
            <w:r w:rsidRPr="00981D0E">
              <w:rPr>
                <w:rFonts w:ascii="Avenir LT Std 45 Book" w:eastAsia="MS PGothic" w:hAnsi="Avenir LT Std 45 Book"/>
                <w:color w:val="494949"/>
                <w:spacing w:val="-2"/>
                <w:sz w:val="20"/>
                <w:szCs w:val="20"/>
              </w:rPr>
              <w:fldChar w:fldCharType="begin">
                <w:ffData>
                  <w:name w:val="Check3"/>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p>
        </w:tc>
        <w:tc>
          <w:tcPr>
            <w:tcW w:w="3062" w:type="dxa"/>
            <w:gridSpan w:val="2"/>
            <w:tcBorders>
              <w:top w:val="nil"/>
              <w:left w:val="nil"/>
              <w:bottom w:val="nil"/>
              <w:right w:val="single" w:sz="4" w:space="0" w:color="auto"/>
            </w:tcBorders>
            <w:shd w:val="clear" w:color="auto" w:fill="auto"/>
          </w:tcPr>
          <w:p w14:paraId="3E525D67"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Graduate Student:  </w:t>
            </w:r>
            <w:r w:rsidRPr="00981D0E">
              <w:rPr>
                <w:rFonts w:ascii="Avenir LT Std 45 Book" w:eastAsia="MS PGothic" w:hAnsi="Avenir LT Std 45 Book"/>
                <w:color w:val="494949"/>
                <w:spacing w:val="-2"/>
                <w:sz w:val="20"/>
                <w:szCs w:val="20"/>
              </w:rPr>
              <w:fldChar w:fldCharType="begin">
                <w:ffData>
                  <w:name w:val="Check4"/>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 xml:space="preserve">  </w:t>
            </w:r>
          </w:p>
        </w:tc>
      </w:tr>
      <w:tr w:rsidR="00C46CF5" w:rsidRPr="00981D0E" w14:paraId="71269BA7" w14:textId="77777777" w:rsidTr="00E71BC2">
        <w:tc>
          <w:tcPr>
            <w:tcW w:w="3061" w:type="dxa"/>
            <w:tcBorders>
              <w:top w:val="nil"/>
              <w:left w:val="single" w:sz="4" w:space="0" w:color="auto"/>
              <w:bottom w:val="single" w:sz="4" w:space="0" w:color="auto"/>
              <w:right w:val="nil"/>
            </w:tcBorders>
            <w:shd w:val="clear" w:color="auto" w:fill="auto"/>
          </w:tcPr>
          <w:p w14:paraId="4603311B"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Undergraduate Student:  </w:t>
            </w:r>
            <w:r w:rsidRPr="00981D0E">
              <w:rPr>
                <w:rFonts w:ascii="Avenir LT Std 45 Book" w:eastAsia="MS PGothic" w:hAnsi="Avenir LT Std 45 Book"/>
                <w:color w:val="494949"/>
                <w:spacing w:val="-2"/>
                <w:sz w:val="20"/>
                <w:szCs w:val="20"/>
              </w:rPr>
              <w:fldChar w:fldCharType="begin">
                <w:ffData>
                  <w:name w:val="Check5"/>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p>
        </w:tc>
        <w:tc>
          <w:tcPr>
            <w:tcW w:w="3061" w:type="dxa"/>
            <w:gridSpan w:val="2"/>
            <w:tcBorders>
              <w:top w:val="nil"/>
              <w:left w:val="nil"/>
              <w:bottom w:val="single" w:sz="4" w:space="0" w:color="auto"/>
              <w:right w:val="nil"/>
            </w:tcBorders>
            <w:shd w:val="clear" w:color="auto" w:fill="auto"/>
          </w:tcPr>
          <w:p w14:paraId="037FC589"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Staff/Technician:  </w:t>
            </w:r>
            <w:r w:rsidRPr="00981D0E">
              <w:rPr>
                <w:rFonts w:ascii="Avenir LT Std 45 Book" w:eastAsia="MS PGothic" w:hAnsi="Avenir LT Std 45 Book"/>
                <w:color w:val="494949"/>
                <w:spacing w:val="-2"/>
                <w:sz w:val="20"/>
                <w:szCs w:val="20"/>
              </w:rPr>
              <w:fldChar w:fldCharType="begin">
                <w:ffData>
                  <w:name w:val="Check5"/>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p>
        </w:tc>
        <w:tc>
          <w:tcPr>
            <w:tcW w:w="3062" w:type="dxa"/>
            <w:gridSpan w:val="2"/>
            <w:tcBorders>
              <w:top w:val="nil"/>
              <w:left w:val="nil"/>
              <w:bottom w:val="single" w:sz="4" w:space="0" w:color="auto"/>
              <w:right w:val="single" w:sz="4" w:space="0" w:color="auto"/>
            </w:tcBorders>
            <w:shd w:val="clear" w:color="auto" w:fill="auto"/>
          </w:tcPr>
          <w:p w14:paraId="57C9BB63"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Non-University:  </w:t>
            </w:r>
            <w:r w:rsidRPr="00981D0E">
              <w:rPr>
                <w:rFonts w:ascii="Avenir LT Std 45 Book" w:eastAsia="MS PGothic" w:hAnsi="Avenir LT Std 45 Book"/>
                <w:color w:val="494949"/>
                <w:spacing w:val="-2"/>
                <w:sz w:val="20"/>
                <w:szCs w:val="20"/>
              </w:rPr>
              <w:fldChar w:fldCharType="begin">
                <w:ffData>
                  <w:name w:val="Check5"/>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p>
        </w:tc>
      </w:tr>
      <w:tr w:rsidR="00C46CF5" w:rsidRPr="00981D0E" w14:paraId="39441D2F" w14:textId="77777777" w:rsidTr="00E71BC2">
        <w:tc>
          <w:tcPr>
            <w:tcW w:w="5080" w:type="dxa"/>
            <w:gridSpan w:val="2"/>
            <w:tcBorders>
              <w:top w:val="single" w:sz="4" w:space="0" w:color="auto"/>
            </w:tcBorders>
            <w:shd w:val="clear" w:color="auto" w:fill="auto"/>
          </w:tcPr>
          <w:p w14:paraId="712E5BF0" w14:textId="77777777" w:rsidR="00C46CF5" w:rsidRPr="00981D0E" w:rsidRDefault="004A6F12"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Room No.: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4104" w:type="dxa"/>
            <w:gridSpan w:val="3"/>
            <w:tcBorders>
              <w:top w:val="single" w:sz="4" w:space="0" w:color="auto"/>
            </w:tcBorders>
            <w:shd w:val="clear" w:color="auto" w:fill="auto"/>
          </w:tcPr>
          <w:p w14:paraId="1A89F336"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Faculty: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C46CF5" w:rsidRPr="00981D0E" w14:paraId="463FB189" w14:textId="77777777" w:rsidTr="00E71BC2">
        <w:tc>
          <w:tcPr>
            <w:tcW w:w="9184" w:type="dxa"/>
            <w:gridSpan w:val="5"/>
            <w:shd w:val="clear" w:color="auto" w:fill="auto"/>
          </w:tcPr>
          <w:p w14:paraId="05206141" w14:textId="067DD8B8" w:rsidR="00C46CF5" w:rsidRPr="00981D0E" w:rsidRDefault="00C46CF5" w:rsidP="00E71BC2">
            <w:pPr>
              <w:jc w:val="both"/>
              <w:rPr>
                <w:rFonts w:ascii="Avenir LT Std 45 Book" w:eastAsia="MS PGothic" w:hAnsi="Avenir LT Std 45 Book"/>
                <w:color w:val="494949"/>
                <w:spacing w:val="-2"/>
                <w:sz w:val="20"/>
                <w:szCs w:val="20"/>
              </w:rPr>
            </w:pPr>
          </w:p>
        </w:tc>
      </w:tr>
      <w:tr w:rsidR="00C46CF5" w:rsidRPr="00981D0E" w14:paraId="282B3EE8" w14:textId="77777777" w:rsidTr="00E71BC2">
        <w:tc>
          <w:tcPr>
            <w:tcW w:w="9184" w:type="dxa"/>
            <w:gridSpan w:val="5"/>
            <w:shd w:val="clear" w:color="auto" w:fill="auto"/>
          </w:tcPr>
          <w:p w14:paraId="148AB415" w14:textId="77777777" w:rsidR="00C46CF5" w:rsidRPr="00981D0E" w:rsidRDefault="004A6F12" w:rsidP="00E71BC2">
            <w:pPr>
              <w:tabs>
                <w:tab w:val="left" w:pos="1655"/>
              </w:tabs>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Contribution to the IP: </w:t>
            </w:r>
            <w:r w:rsidR="00C46CF5" w:rsidRPr="00981D0E">
              <w:rPr>
                <w:rFonts w:ascii="Avenir LT Std 45 Book" w:eastAsia="MS PGothic" w:hAnsi="Avenir LT Std 45 Book"/>
                <w:color w:val="494949"/>
                <w:spacing w:val="-2"/>
                <w:sz w:val="20"/>
                <w:szCs w:val="20"/>
              </w:rPr>
              <w:t xml:space="preserve"> </w:t>
            </w:r>
            <w:r w:rsidR="00C46CF5"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00C46CF5" w:rsidRPr="00981D0E">
              <w:rPr>
                <w:rFonts w:ascii="Avenir LT Std 45 Book" w:eastAsia="MS PGothic" w:hAnsi="Avenir LT Std 45 Book"/>
                <w:color w:val="494949"/>
                <w:spacing w:val="-2"/>
                <w:sz w:val="20"/>
                <w:szCs w:val="20"/>
              </w:rPr>
              <w:instrText xml:space="preserve"> FORMTEXT </w:instrText>
            </w:r>
            <w:r w:rsidR="00C46CF5" w:rsidRPr="00981D0E">
              <w:rPr>
                <w:rFonts w:ascii="Avenir LT Std 45 Book" w:eastAsia="MS PGothic" w:hAnsi="Avenir LT Std 45 Book"/>
                <w:color w:val="494949"/>
                <w:spacing w:val="-2"/>
                <w:sz w:val="20"/>
                <w:szCs w:val="20"/>
              </w:rPr>
            </w:r>
            <w:r w:rsidR="00C46CF5" w:rsidRPr="00981D0E">
              <w:rPr>
                <w:rFonts w:ascii="Avenir LT Std 45 Book" w:eastAsia="MS PGothic" w:hAnsi="Avenir LT Std 45 Book"/>
                <w:color w:val="494949"/>
                <w:spacing w:val="-2"/>
                <w:sz w:val="20"/>
                <w:szCs w:val="20"/>
              </w:rPr>
              <w:fldChar w:fldCharType="separate"/>
            </w:r>
            <w:r w:rsidR="00C46CF5" w:rsidRPr="00981D0E">
              <w:rPr>
                <w:rFonts w:ascii="Avenir LT Std 45 Book" w:eastAsia="MS PGothic" w:hAnsi="Avenir LT Std 45 Book"/>
                <w:noProof/>
                <w:color w:val="494949"/>
                <w:spacing w:val="-2"/>
                <w:sz w:val="20"/>
                <w:szCs w:val="20"/>
              </w:rPr>
              <w:t> </w:t>
            </w:r>
            <w:r w:rsidR="00C46CF5" w:rsidRPr="00981D0E">
              <w:rPr>
                <w:rFonts w:ascii="Avenir LT Std 45 Book" w:eastAsia="MS PGothic" w:hAnsi="Avenir LT Std 45 Book"/>
                <w:noProof/>
                <w:color w:val="494949"/>
                <w:spacing w:val="-2"/>
                <w:sz w:val="20"/>
                <w:szCs w:val="20"/>
              </w:rPr>
              <w:t> </w:t>
            </w:r>
            <w:r w:rsidR="00C46CF5" w:rsidRPr="00981D0E">
              <w:rPr>
                <w:rFonts w:ascii="Avenir LT Std 45 Book" w:eastAsia="MS PGothic" w:hAnsi="Avenir LT Std 45 Book"/>
                <w:noProof/>
                <w:color w:val="494949"/>
                <w:spacing w:val="-2"/>
                <w:sz w:val="20"/>
                <w:szCs w:val="20"/>
              </w:rPr>
              <w:t> </w:t>
            </w:r>
            <w:r w:rsidR="00C46CF5" w:rsidRPr="00981D0E">
              <w:rPr>
                <w:rFonts w:ascii="Avenir LT Std 45 Book" w:eastAsia="MS PGothic" w:hAnsi="Avenir LT Std 45 Book"/>
                <w:noProof/>
                <w:color w:val="494949"/>
                <w:spacing w:val="-2"/>
                <w:sz w:val="20"/>
                <w:szCs w:val="20"/>
              </w:rPr>
              <w:t> </w:t>
            </w:r>
            <w:r w:rsidR="00C46CF5" w:rsidRPr="00981D0E">
              <w:rPr>
                <w:rFonts w:ascii="Avenir LT Std 45 Book" w:eastAsia="MS PGothic" w:hAnsi="Avenir LT Std 45 Book"/>
                <w:noProof/>
                <w:color w:val="494949"/>
                <w:spacing w:val="-2"/>
                <w:sz w:val="20"/>
                <w:szCs w:val="20"/>
              </w:rPr>
              <w:t> </w:t>
            </w:r>
            <w:r w:rsidR="00C46CF5" w:rsidRPr="00981D0E">
              <w:rPr>
                <w:rFonts w:ascii="Avenir LT Std 45 Book" w:eastAsia="MS PGothic" w:hAnsi="Avenir LT Std 45 Book"/>
                <w:color w:val="494949"/>
                <w:spacing w:val="-2"/>
                <w:sz w:val="20"/>
                <w:szCs w:val="20"/>
              </w:rPr>
              <w:fldChar w:fldCharType="end"/>
            </w:r>
          </w:p>
        </w:tc>
      </w:tr>
      <w:tr w:rsidR="00C46CF5" w:rsidRPr="00981D0E" w14:paraId="572B09FE" w14:textId="77777777" w:rsidTr="00E71BC2">
        <w:tc>
          <w:tcPr>
            <w:tcW w:w="9184" w:type="dxa"/>
            <w:gridSpan w:val="5"/>
            <w:shd w:val="clear" w:color="auto" w:fill="auto"/>
          </w:tcPr>
          <w:p w14:paraId="1E190361"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Did this </w:t>
            </w:r>
            <w:r w:rsidR="004A6F12" w:rsidRPr="00981D0E">
              <w:rPr>
                <w:rFonts w:ascii="Avenir LT Std 45 Book" w:eastAsia="MS PGothic" w:hAnsi="Avenir LT Std 45 Book"/>
                <w:color w:val="494949"/>
                <w:spacing w:val="-2"/>
                <w:sz w:val="20"/>
                <w:szCs w:val="20"/>
              </w:rPr>
              <w:t>person</w:t>
            </w:r>
            <w:r w:rsidRPr="00981D0E">
              <w:rPr>
                <w:rFonts w:ascii="Avenir LT Std 45 Book" w:eastAsia="MS PGothic" w:hAnsi="Avenir LT Std 45 Book"/>
                <w:color w:val="494949"/>
                <w:spacing w:val="-2"/>
                <w:sz w:val="20"/>
                <w:szCs w:val="20"/>
              </w:rPr>
              <w:t xml:space="preserve"> have academic appointments or employment contracts with organizations other than Memorial University during the course of this work? </w:t>
            </w:r>
          </w:p>
          <w:p w14:paraId="40A36373"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No </w:t>
            </w:r>
            <w:r w:rsidRPr="00981D0E">
              <w:rPr>
                <w:rFonts w:ascii="Avenir LT Std 45 Book" w:eastAsia="MS PGothic" w:hAnsi="Avenir LT Std 45 Book"/>
                <w:color w:val="494949"/>
                <w:spacing w:val="-2"/>
                <w:sz w:val="20"/>
                <w:szCs w:val="20"/>
              </w:rPr>
              <w:fldChar w:fldCharType="begin">
                <w:ffData>
                  <w:name w:val="Check1"/>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 xml:space="preserve"> Yes </w:t>
            </w:r>
            <w:r w:rsidRPr="00981D0E">
              <w:rPr>
                <w:rFonts w:ascii="Avenir LT Std 45 Book" w:eastAsia="MS PGothic" w:hAnsi="Avenir LT Std 45 Book"/>
                <w:color w:val="494949"/>
                <w:spacing w:val="-2"/>
                <w:sz w:val="20"/>
                <w:szCs w:val="20"/>
              </w:rPr>
              <w:fldChar w:fldCharType="begin">
                <w:ffData>
                  <w:name w:val="Check1"/>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 xml:space="preserve"> If yes, where?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bl>
    <w:p w14:paraId="292B3F99" w14:textId="77777777" w:rsidR="00C46CF5" w:rsidRPr="00981D0E" w:rsidRDefault="00C46CF5" w:rsidP="00C46CF5">
      <w:pPr>
        <w:jc w:val="both"/>
      </w:pPr>
    </w:p>
    <w:p w14:paraId="7B33A0C1" w14:textId="77777777" w:rsidR="00C46CF5" w:rsidRPr="00981D0E" w:rsidRDefault="00C46CF5" w:rsidP="00C46CF5">
      <w:pPr>
        <w:jc w:val="both"/>
      </w:pPr>
      <w:r w:rsidRPr="00981D0E">
        <w:rPr>
          <w:rFonts w:ascii="Avenir LT Std 45 Book" w:eastAsia="MS PGothic" w:hAnsi="Avenir LT Std 45 Book"/>
          <w:b/>
          <w:color w:val="494949"/>
          <w:spacing w:val="-2"/>
        </w:rPr>
        <w:t>Co-Contributor (4)</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1"/>
        <w:gridCol w:w="2019"/>
        <w:gridCol w:w="1042"/>
        <w:gridCol w:w="115"/>
        <w:gridCol w:w="2947"/>
      </w:tblGrid>
      <w:tr w:rsidR="00C46CF5" w:rsidRPr="00981D0E" w14:paraId="2684A456" w14:textId="77777777" w:rsidTr="00E71BC2">
        <w:tc>
          <w:tcPr>
            <w:tcW w:w="6237" w:type="dxa"/>
            <w:gridSpan w:val="4"/>
            <w:shd w:val="clear" w:color="auto" w:fill="auto"/>
          </w:tcPr>
          <w:p w14:paraId="06AAF398"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Full Name:</w:t>
            </w:r>
          </w:p>
          <w:p w14:paraId="674FBBD9"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2947" w:type="dxa"/>
            <w:shd w:val="clear" w:color="auto" w:fill="auto"/>
          </w:tcPr>
          <w:p w14:paraId="78E6656C"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Telephone:</w:t>
            </w:r>
          </w:p>
          <w:p w14:paraId="39CDC829"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w:t>
            </w:r>
            <w:r w:rsidRPr="00981D0E">
              <w:rPr>
                <w:rFonts w:ascii="Avenir LT Std 45 Book" w:eastAsia="MS PGothic" w:hAnsi="Avenir LT Std 45 Book"/>
                <w:color w:val="494949"/>
                <w:spacing w:val="-2"/>
                <w:sz w:val="20"/>
                <w:szCs w:val="20"/>
              </w:rPr>
              <w:fldChar w:fldCharType="begin">
                <w:ffData>
                  <w:name w:val="Text2"/>
                  <w:enabled/>
                  <w:calcOnExit w:val="0"/>
                  <w:textInput>
                    <w:type w:val="number"/>
                    <w:maxLength w:val="3"/>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w:t>
            </w:r>
            <w:r w:rsidRPr="00981D0E">
              <w:rPr>
                <w:rFonts w:ascii="Avenir LT Std 45 Book" w:eastAsia="MS PGothic" w:hAnsi="Avenir LT Std 45 Book"/>
                <w:color w:val="494949"/>
                <w:spacing w:val="-2"/>
                <w:sz w:val="20"/>
                <w:szCs w:val="20"/>
              </w:rPr>
              <w:fldChar w:fldCharType="begin">
                <w:ffData>
                  <w:name w:val="Text2"/>
                  <w:enabled/>
                  <w:calcOnExit w:val="0"/>
                  <w:textInput>
                    <w:type w:val="number"/>
                    <w:maxLength w:val="3"/>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w:t>
            </w:r>
            <w:r w:rsidRPr="00981D0E">
              <w:rPr>
                <w:rFonts w:ascii="Avenir LT Std 45 Book" w:eastAsia="MS PGothic" w:hAnsi="Avenir LT Std 45 Book"/>
                <w:color w:val="494949"/>
                <w:spacing w:val="-2"/>
                <w:sz w:val="20"/>
                <w:szCs w:val="20"/>
              </w:rPr>
              <w:fldChar w:fldCharType="begin">
                <w:ffData>
                  <w:name w:val=""/>
                  <w:enabled/>
                  <w:calcOnExit w:val="0"/>
                  <w:textInput>
                    <w:type w:val="number"/>
                    <w:maxLength w:val="4"/>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C46CF5" w:rsidRPr="00981D0E" w14:paraId="739C040B" w14:textId="77777777" w:rsidTr="00E71BC2">
        <w:tc>
          <w:tcPr>
            <w:tcW w:w="6237" w:type="dxa"/>
            <w:gridSpan w:val="4"/>
            <w:tcBorders>
              <w:bottom w:val="single" w:sz="4" w:space="0" w:color="auto"/>
            </w:tcBorders>
            <w:shd w:val="clear" w:color="auto" w:fill="auto"/>
          </w:tcPr>
          <w:p w14:paraId="49A1501B"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E-mail:</w:t>
            </w:r>
          </w:p>
          <w:p w14:paraId="4C8B05FB"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2947" w:type="dxa"/>
            <w:tcBorders>
              <w:bottom w:val="single" w:sz="4" w:space="0" w:color="auto"/>
            </w:tcBorders>
            <w:shd w:val="clear" w:color="auto" w:fill="auto"/>
          </w:tcPr>
          <w:p w14:paraId="731B265F" w14:textId="24EFC045" w:rsidR="00C46CF5" w:rsidRPr="00981D0E" w:rsidRDefault="00C46CF5" w:rsidP="00E71BC2">
            <w:pPr>
              <w:jc w:val="both"/>
              <w:rPr>
                <w:rFonts w:ascii="Avenir LT Std 45 Book" w:eastAsia="MS PGothic" w:hAnsi="Avenir LT Std 45 Book"/>
                <w:color w:val="494949"/>
                <w:spacing w:val="-2"/>
                <w:sz w:val="20"/>
                <w:szCs w:val="20"/>
              </w:rPr>
            </w:pPr>
          </w:p>
        </w:tc>
      </w:tr>
      <w:tr w:rsidR="00C46CF5" w:rsidRPr="00981D0E" w14:paraId="0A56011C" w14:textId="77777777" w:rsidTr="00E71BC2">
        <w:tc>
          <w:tcPr>
            <w:tcW w:w="9184" w:type="dxa"/>
            <w:gridSpan w:val="5"/>
            <w:tcBorders>
              <w:top w:val="single" w:sz="4" w:space="0" w:color="auto"/>
              <w:left w:val="single" w:sz="4" w:space="0" w:color="auto"/>
              <w:bottom w:val="nil"/>
              <w:right w:val="single" w:sz="4" w:space="0" w:color="auto"/>
            </w:tcBorders>
            <w:shd w:val="clear" w:color="auto" w:fill="auto"/>
          </w:tcPr>
          <w:p w14:paraId="43540BD0"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University Position:</w:t>
            </w:r>
          </w:p>
        </w:tc>
      </w:tr>
      <w:tr w:rsidR="00C46CF5" w:rsidRPr="00981D0E" w14:paraId="710E538D" w14:textId="77777777" w:rsidTr="00E71BC2">
        <w:tc>
          <w:tcPr>
            <w:tcW w:w="3061" w:type="dxa"/>
            <w:tcBorders>
              <w:top w:val="nil"/>
              <w:left w:val="single" w:sz="4" w:space="0" w:color="auto"/>
              <w:bottom w:val="nil"/>
              <w:right w:val="nil"/>
            </w:tcBorders>
            <w:shd w:val="clear" w:color="auto" w:fill="auto"/>
          </w:tcPr>
          <w:p w14:paraId="20753AC8"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Faculty Member:  </w:t>
            </w:r>
            <w:r w:rsidRPr="00981D0E">
              <w:rPr>
                <w:rFonts w:ascii="Avenir LT Std 45 Book" w:eastAsia="MS PGothic" w:hAnsi="Avenir LT Std 45 Book"/>
                <w:color w:val="494949"/>
                <w:spacing w:val="-2"/>
                <w:sz w:val="20"/>
                <w:szCs w:val="20"/>
              </w:rPr>
              <w:fldChar w:fldCharType="begin">
                <w:ffData>
                  <w:name w:val="Check1"/>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 xml:space="preserve"> </w:t>
            </w:r>
          </w:p>
        </w:tc>
        <w:tc>
          <w:tcPr>
            <w:tcW w:w="3061" w:type="dxa"/>
            <w:gridSpan w:val="2"/>
            <w:tcBorders>
              <w:top w:val="nil"/>
              <w:left w:val="nil"/>
              <w:bottom w:val="nil"/>
              <w:right w:val="nil"/>
            </w:tcBorders>
            <w:shd w:val="clear" w:color="auto" w:fill="auto"/>
          </w:tcPr>
          <w:p w14:paraId="4C5CD98E"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Post-doctoral Fellow:  </w:t>
            </w:r>
            <w:r w:rsidRPr="00981D0E">
              <w:rPr>
                <w:rFonts w:ascii="Avenir LT Std 45 Book" w:eastAsia="MS PGothic" w:hAnsi="Avenir LT Std 45 Book"/>
                <w:color w:val="494949"/>
                <w:spacing w:val="-2"/>
                <w:sz w:val="20"/>
                <w:szCs w:val="20"/>
              </w:rPr>
              <w:fldChar w:fldCharType="begin">
                <w:ffData>
                  <w:name w:val="Check3"/>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p>
        </w:tc>
        <w:tc>
          <w:tcPr>
            <w:tcW w:w="3062" w:type="dxa"/>
            <w:gridSpan w:val="2"/>
            <w:tcBorders>
              <w:top w:val="nil"/>
              <w:left w:val="nil"/>
              <w:bottom w:val="nil"/>
              <w:right w:val="single" w:sz="4" w:space="0" w:color="auto"/>
            </w:tcBorders>
            <w:shd w:val="clear" w:color="auto" w:fill="auto"/>
          </w:tcPr>
          <w:p w14:paraId="211300B1"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Graduate Student:  </w:t>
            </w:r>
            <w:r w:rsidRPr="00981D0E">
              <w:rPr>
                <w:rFonts w:ascii="Avenir LT Std 45 Book" w:eastAsia="MS PGothic" w:hAnsi="Avenir LT Std 45 Book"/>
                <w:color w:val="494949"/>
                <w:spacing w:val="-2"/>
                <w:sz w:val="20"/>
                <w:szCs w:val="20"/>
              </w:rPr>
              <w:fldChar w:fldCharType="begin">
                <w:ffData>
                  <w:name w:val="Check4"/>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 xml:space="preserve">  </w:t>
            </w:r>
          </w:p>
        </w:tc>
      </w:tr>
      <w:tr w:rsidR="00C46CF5" w:rsidRPr="00981D0E" w14:paraId="2F3EC5E1" w14:textId="77777777" w:rsidTr="00E71BC2">
        <w:tc>
          <w:tcPr>
            <w:tcW w:w="3061" w:type="dxa"/>
            <w:tcBorders>
              <w:top w:val="nil"/>
              <w:left w:val="single" w:sz="4" w:space="0" w:color="auto"/>
              <w:bottom w:val="single" w:sz="4" w:space="0" w:color="auto"/>
              <w:right w:val="nil"/>
            </w:tcBorders>
            <w:shd w:val="clear" w:color="auto" w:fill="auto"/>
          </w:tcPr>
          <w:p w14:paraId="4DA82C7A"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Undergraduate Student:  </w:t>
            </w:r>
            <w:r w:rsidRPr="00981D0E">
              <w:rPr>
                <w:rFonts w:ascii="Avenir LT Std 45 Book" w:eastAsia="MS PGothic" w:hAnsi="Avenir LT Std 45 Book"/>
                <w:color w:val="494949"/>
                <w:spacing w:val="-2"/>
                <w:sz w:val="20"/>
                <w:szCs w:val="20"/>
              </w:rPr>
              <w:fldChar w:fldCharType="begin">
                <w:ffData>
                  <w:name w:val="Check5"/>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p>
        </w:tc>
        <w:tc>
          <w:tcPr>
            <w:tcW w:w="3061" w:type="dxa"/>
            <w:gridSpan w:val="2"/>
            <w:tcBorders>
              <w:top w:val="nil"/>
              <w:left w:val="nil"/>
              <w:bottom w:val="single" w:sz="4" w:space="0" w:color="auto"/>
              <w:right w:val="nil"/>
            </w:tcBorders>
            <w:shd w:val="clear" w:color="auto" w:fill="auto"/>
          </w:tcPr>
          <w:p w14:paraId="47BF1FA8"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Staff/Technician:  </w:t>
            </w:r>
            <w:r w:rsidRPr="00981D0E">
              <w:rPr>
                <w:rFonts w:ascii="Avenir LT Std 45 Book" w:eastAsia="MS PGothic" w:hAnsi="Avenir LT Std 45 Book"/>
                <w:color w:val="494949"/>
                <w:spacing w:val="-2"/>
                <w:sz w:val="20"/>
                <w:szCs w:val="20"/>
              </w:rPr>
              <w:fldChar w:fldCharType="begin">
                <w:ffData>
                  <w:name w:val="Check5"/>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p>
        </w:tc>
        <w:tc>
          <w:tcPr>
            <w:tcW w:w="3062" w:type="dxa"/>
            <w:gridSpan w:val="2"/>
            <w:tcBorders>
              <w:top w:val="nil"/>
              <w:left w:val="nil"/>
              <w:bottom w:val="single" w:sz="4" w:space="0" w:color="auto"/>
              <w:right w:val="single" w:sz="4" w:space="0" w:color="auto"/>
            </w:tcBorders>
            <w:shd w:val="clear" w:color="auto" w:fill="auto"/>
          </w:tcPr>
          <w:p w14:paraId="0A2E59FC"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Non-University:  </w:t>
            </w:r>
            <w:r w:rsidRPr="00981D0E">
              <w:rPr>
                <w:rFonts w:ascii="Avenir LT Std 45 Book" w:eastAsia="MS PGothic" w:hAnsi="Avenir LT Std 45 Book"/>
                <w:color w:val="494949"/>
                <w:spacing w:val="-2"/>
                <w:sz w:val="20"/>
                <w:szCs w:val="20"/>
              </w:rPr>
              <w:fldChar w:fldCharType="begin">
                <w:ffData>
                  <w:name w:val="Check5"/>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p>
        </w:tc>
      </w:tr>
      <w:tr w:rsidR="00C46CF5" w:rsidRPr="00981D0E" w14:paraId="344C3717" w14:textId="77777777" w:rsidTr="00E71BC2">
        <w:tc>
          <w:tcPr>
            <w:tcW w:w="5080" w:type="dxa"/>
            <w:gridSpan w:val="2"/>
            <w:tcBorders>
              <w:top w:val="single" w:sz="4" w:space="0" w:color="auto"/>
            </w:tcBorders>
            <w:shd w:val="clear" w:color="auto" w:fill="auto"/>
          </w:tcPr>
          <w:p w14:paraId="163A1E76" w14:textId="77777777" w:rsidR="00C46CF5" w:rsidRPr="00981D0E" w:rsidRDefault="004A6F12"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Room No.: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4104" w:type="dxa"/>
            <w:gridSpan w:val="3"/>
            <w:tcBorders>
              <w:top w:val="single" w:sz="4" w:space="0" w:color="auto"/>
            </w:tcBorders>
            <w:shd w:val="clear" w:color="auto" w:fill="auto"/>
          </w:tcPr>
          <w:p w14:paraId="4EAF408D"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Faculty: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C46CF5" w:rsidRPr="00981D0E" w14:paraId="39A5D03B" w14:textId="77777777" w:rsidTr="00E71BC2">
        <w:tc>
          <w:tcPr>
            <w:tcW w:w="9184" w:type="dxa"/>
            <w:gridSpan w:val="5"/>
            <w:shd w:val="clear" w:color="auto" w:fill="auto"/>
          </w:tcPr>
          <w:p w14:paraId="6AEA4D56" w14:textId="0D378D3E" w:rsidR="00C46CF5" w:rsidRPr="00981D0E" w:rsidRDefault="00C46CF5" w:rsidP="00E71BC2">
            <w:pPr>
              <w:jc w:val="both"/>
              <w:rPr>
                <w:rFonts w:ascii="Avenir LT Std 45 Book" w:eastAsia="MS PGothic" w:hAnsi="Avenir LT Std 45 Book"/>
                <w:color w:val="494949"/>
                <w:spacing w:val="-2"/>
                <w:sz w:val="20"/>
                <w:szCs w:val="20"/>
              </w:rPr>
            </w:pPr>
          </w:p>
        </w:tc>
      </w:tr>
      <w:tr w:rsidR="00C46CF5" w:rsidRPr="00981D0E" w14:paraId="09076035" w14:textId="77777777" w:rsidTr="00E71BC2">
        <w:tc>
          <w:tcPr>
            <w:tcW w:w="9184" w:type="dxa"/>
            <w:gridSpan w:val="5"/>
            <w:shd w:val="clear" w:color="auto" w:fill="auto"/>
          </w:tcPr>
          <w:p w14:paraId="2932482B" w14:textId="77777777" w:rsidR="00C46CF5" w:rsidRPr="00981D0E" w:rsidRDefault="004A6F12" w:rsidP="00E71BC2">
            <w:pPr>
              <w:tabs>
                <w:tab w:val="left" w:pos="1655"/>
              </w:tabs>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Contribution to the IP: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C46CF5" w:rsidRPr="00981D0E" w14:paraId="382C28CB" w14:textId="77777777" w:rsidTr="00E71BC2">
        <w:tc>
          <w:tcPr>
            <w:tcW w:w="9184" w:type="dxa"/>
            <w:gridSpan w:val="5"/>
            <w:shd w:val="clear" w:color="auto" w:fill="auto"/>
          </w:tcPr>
          <w:p w14:paraId="7B0288C6"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Did this </w:t>
            </w:r>
            <w:r w:rsidR="004A6F12" w:rsidRPr="00981D0E">
              <w:rPr>
                <w:rFonts w:ascii="Avenir LT Std 45 Book" w:eastAsia="MS PGothic" w:hAnsi="Avenir LT Std 45 Book"/>
                <w:color w:val="494949"/>
                <w:spacing w:val="-2"/>
                <w:sz w:val="20"/>
                <w:szCs w:val="20"/>
              </w:rPr>
              <w:t>person</w:t>
            </w:r>
            <w:r w:rsidRPr="00981D0E">
              <w:rPr>
                <w:rFonts w:ascii="Avenir LT Std 45 Book" w:eastAsia="MS PGothic" w:hAnsi="Avenir LT Std 45 Book"/>
                <w:color w:val="494949"/>
                <w:spacing w:val="-2"/>
                <w:sz w:val="20"/>
                <w:szCs w:val="20"/>
              </w:rPr>
              <w:t xml:space="preserve"> have academic appointments or employment contracts with organizations other than Memorial University during the course of this work? </w:t>
            </w:r>
          </w:p>
          <w:p w14:paraId="2B4604A0"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No </w:t>
            </w:r>
            <w:r w:rsidRPr="00981D0E">
              <w:rPr>
                <w:rFonts w:ascii="Avenir LT Std 45 Book" w:eastAsia="MS PGothic" w:hAnsi="Avenir LT Std 45 Book"/>
                <w:color w:val="494949"/>
                <w:spacing w:val="-2"/>
                <w:sz w:val="20"/>
                <w:szCs w:val="20"/>
              </w:rPr>
              <w:fldChar w:fldCharType="begin">
                <w:ffData>
                  <w:name w:val="Check1"/>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 xml:space="preserve"> Yes </w:t>
            </w:r>
            <w:r w:rsidRPr="00981D0E">
              <w:rPr>
                <w:rFonts w:ascii="Avenir LT Std 45 Book" w:eastAsia="MS PGothic" w:hAnsi="Avenir LT Std 45 Book"/>
                <w:color w:val="494949"/>
                <w:spacing w:val="-2"/>
                <w:sz w:val="20"/>
                <w:szCs w:val="20"/>
              </w:rPr>
              <w:fldChar w:fldCharType="begin">
                <w:ffData>
                  <w:name w:val="Check1"/>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 xml:space="preserve"> If yes, where?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bl>
    <w:p w14:paraId="1125D634" w14:textId="77777777" w:rsidR="00C46CF5" w:rsidRPr="00981D0E" w:rsidRDefault="00C46CF5" w:rsidP="00C46CF5">
      <w:pPr>
        <w:jc w:val="both"/>
      </w:pPr>
    </w:p>
    <w:p w14:paraId="7397564A" w14:textId="77777777" w:rsidR="00C46CF5" w:rsidRPr="00981D0E" w:rsidRDefault="00C46CF5" w:rsidP="00C46CF5">
      <w:pPr>
        <w:jc w:val="both"/>
      </w:pPr>
      <w:r w:rsidRPr="00981D0E">
        <w:rPr>
          <w:rFonts w:ascii="Avenir LT Std 45 Book" w:eastAsia="MS PGothic" w:hAnsi="Avenir LT Std 45 Book"/>
          <w:b/>
          <w:color w:val="494949"/>
          <w:spacing w:val="-2"/>
        </w:rPr>
        <w:t>Co-Contributor (5)</w:t>
      </w:r>
    </w:p>
    <w:tbl>
      <w:tblPr>
        <w:tblW w:w="9184"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1"/>
        <w:gridCol w:w="2019"/>
        <w:gridCol w:w="1042"/>
        <w:gridCol w:w="115"/>
        <w:gridCol w:w="2947"/>
      </w:tblGrid>
      <w:tr w:rsidR="00C46CF5" w:rsidRPr="00981D0E" w14:paraId="30CE4DA8" w14:textId="77777777" w:rsidTr="004A6F12">
        <w:tc>
          <w:tcPr>
            <w:tcW w:w="6237" w:type="dxa"/>
            <w:gridSpan w:val="4"/>
            <w:shd w:val="clear" w:color="auto" w:fill="auto"/>
          </w:tcPr>
          <w:p w14:paraId="0FD64714"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Full Name:</w:t>
            </w:r>
          </w:p>
          <w:p w14:paraId="2A7176D9"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2947" w:type="dxa"/>
            <w:shd w:val="clear" w:color="auto" w:fill="auto"/>
          </w:tcPr>
          <w:p w14:paraId="5DE93F97"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Telephone:</w:t>
            </w:r>
          </w:p>
          <w:p w14:paraId="58397F1D"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w:t>
            </w:r>
            <w:r w:rsidRPr="00981D0E">
              <w:rPr>
                <w:rFonts w:ascii="Avenir LT Std 45 Book" w:eastAsia="MS PGothic" w:hAnsi="Avenir LT Std 45 Book"/>
                <w:color w:val="494949"/>
                <w:spacing w:val="-2"/>
                <w:sz w:val="20"/>
                <w:szCs w:val="20"/>
              </w:rPr>
              <w:fldChar w:fldCharType="begin">
                <w:ffData>
                  <w:name w:val="Text2"/>
                  <w:enabled/>
                  <w:calcOnExit w:val="0"/>
                  <w:textInput>
                    <w:type w:val="number"/>
                    <w:maxLength w:val="3"/>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w:t>
            </w:r>
            <w:r w:rsidRPr="00981D0E">
              <w:rPr>
                <w:rFonts w:ascii="Avenir LT Std 45 Book" w:eastAsia="MS PGothic" w:hAnsi="Avenir LT Std 45 Book"/>
                <w:color w:val="494949"/>
                <w:spacing w:val="-2"/>
                <w:sz w:val="20"/>
                <w:szCs w:val="20"/>
              </w:rPr>
              <w:fldChar w:fldCharType="begin">
                <w:ffData>
                  <w:name w:val="Text2"/>
                  <w:enabled/>
                  <w:calcOnExit w:val="0"/>
                  <w:textInput>
                    <w:type w:val="number"/>
                    <w:maxLength w:val="3"/>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w:t>
            </w:r>
            <w:r w:rsidRPr="00981D0E">
              <w:rPr>
                <w:rFonts w:ascii="Avenir LT Std 45 Book" w:eastAsia="MS PGothic" w:hAnsi="Avenir LT Std 45 Book"/>
                <w:color w:val="494949"/>
                <w:spacing w:val="-2"/>
                <w:sz w:val="20"/>
                <w:szCs w:val="20"/>
              </w:rPr>
              <w:fldChar w:fldCharType="begin">
                <w:ffData>
                  <w:name w:val=""/>
                  <w:enabled/>
                  <w:calcOnExit w:val="0"/>
                  <w:textInput>
                    <w:type w:val="number"/>
                    <w:maxLength w:val="4"/>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C46CF5" w:rsidRPr="00981D0E" w14:paraId="35BB674C" w14:textId="77777777" w:rsidTr="004A6F12">
        <w:tc>
          <w:tcPr>
            <w:tcW w:w="6237" w:type="dxa"/>
            <w:gridSpan w:val="4"/>
            <w:tcBorders>
              <w:bottom w:val="single" w:sz="4" w:space="0" w:color="auto"/>
            </w:tcBorders>
            <w:shd w:val="clear" w:color="auto" w:fill="auto"/>
          </w:tcPr>
          <w:p w14:paraId="758602DD"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E-mail:</w:t>
            </w:r>
          </w:p>
          <w:p w14:paraId="3128DA83"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2947" w:type="dxa"/>
            <w:tcBorders>
              <w:bottom w:val="single" w:sz="4" w:space="0" w:color="auto"/>
            </w:tcBorders>
            <w:shd w:val="clear" w:color="auto" w:fill="auto"/>
          </w:tcPr>
          <w:p w14:paraId="2E70BACF" w14:textId="27322A7D" w:rsidR="00C46CF5" w:rsidRPr="00981D0E" w:rsidRDefault="00C46CF5" w:rsidP="00E71BC2">
            <w:pPr>
              <w:jc w:val="both"/>
              <w:rPr>
                <w:rFonts w:ascii="Avenir LT Std 45 Book" w:eastAsia="MS PGothic" w:hAnsi="Avenir LT Std 45 Book"/>
                <w:color w:val="494949"/>
                <w:spacing w:val="-2"/>
                <w:sz w:val="20"/>
                <w:szCs w:val="20"/>
              </w:rPr>
            </w:pPr>
          </w:p>
        </w:tc>
      </w:tr>
      <w:tr w:rsidR="00C46CF5" w:rsidRPr="00981D0E" w14:paraId="7128E9F0" w14:textId="77777777" w:rsidTr="004A6F12">
        <w:tc>
          <w:tcPr>
            <w:tcW w:w="9184" w:type="dxa"/>
            <w:gridSpan w:val="5"/>
            <w:tcBorders>
              <w:top w:val="single" w:sz="4" w:space="0" w:color="auto"/>
              <w:left w:val="single" w:sz="4" w:space="0" w:color="auto"/>
              <w:bottom w:val="nil"/>
              <w:right w:val="single" w:sz="4" w:space="0" w:color="auto"/>
            </w:tcBorders>
            <w:shd w:val="clear" w:color="auto" w:fill="auto"/>
          </w:tcPr>
          <w:p w14:paraId="7176AF1D"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University Position:</w:t>
            </w:r>
          </w:p>
        </w:tc>
      </w:tr>
      <w:tr w:rsidR="00C46CF5" w:rsidRPr="00981D0E" w14:paraId="5A34583C" w14:textId="77777777" w:rsidTr="004A6F12">
        <w:tc>
          <w:tcPr>
            <w:tcW w:w="3061" w:type="dxa"/>
            <w:tcBorders>
              <w:top w:val="nil"/>
              <w:left w:val="single" w:sz="4" w:space="0" w:color="auto"/>
              <w:bottom w:val="nil"/>
              <w:right w:val="nil"/>
            </w:tcBorders>
            <w:shd w:val="clear" w:color="auto" w:fill="auto"/>
          </w:tcPr>
          <w:p w14:paraId="49A38683"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Faculty Member:  </w:t>
            </w:r>
            <w:r w:rsidRPr="00981D0E">
              <w:rPr>
                <w:rFonts w:ascii="Avenir LT Std 45 Book" w:eastAsia="MS PGothic" w:hAnsi="Avenir LT Std 45 Book"/>
                <w:color w:val="494949"/>
                <w:spacing w:val="-2"/>
                <w:sz w:val="20"/>
                <w:szCs w:val="20"/>
              </w:rPr>
              <w:fldChar w:fldCharType="begin">
                <w:ffData>
                  <w:name w:val="Check1"/>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 xml:space="preserve"> </w:t>
            </w:r>
          </w:p>
        </w:tc>
        <w:tc>
          <w:tcPr>
            <w:tcW w:w="3061" w:type="dxa"/>
            <w:gridSpan w:val="2"/>
            <w:tcBorders>
              <w:top w:val="nil"/>
              <w:left w:val="nil"/>
              <w:bottom w:val="nil"/>
              <w:right w:val="nil"/>
            </w:tcBorders>
            <w:shd w:val="clear" w:color="auto" w:fill="auto"/>
          </w:tcPr>
          <w:p w14:paraId="216C1FD7"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Post-doctoral Fellow:  </w:t>
            </w:r>
            <w:r w:rsidRPr="00981D0E">
              <w:rPr>
                <w:rFonts w:ascii="Avenir LT Std 45 Book" w:eastAsia="MS PGothic" w:hAnsi="Avenir LT Std 45 Book"/>
                <w:color w:val="494949"/>
                <w:spacing w:val="-2"/>
                <w:sz w:val="20"/>
                <w:szCs w:val="20"/>
              </w:rPr>
              <w:fldChar w:fldCharType="begin">
                <w:ffData>
                  <w:name w:val="Check3"/>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p>
        </w:tc>
        <w:tc>
          <w:tcPr>
            <w:tcW w:w="3062" w:type="dxa"/>
            <w:gridSpan w:val="2"/>
            <w:tcBorders>
              <w:top w:val="nil"/>
              <w:left w:val="nil"/>
              <w:bottom w:val="nil"/>
              <w:right w:val="single" w:sz="4" w:space="0" w:color="auto"/>
            </w:tcBorders>
            <w:shd w:val="clear" w:color="auto" w:fill="auto"/>
          </w:tcPr>
          <w:p w14:paraId="4C0E4330"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Graduate Student:  </w:t>
            </w:r>
            <w:r w:rsidRPr="00981D0E">
              <w:rPr>
                <w:rFonts w:ascii="Avenir LT Std 45 Book" w:eastAsia="MS PGothic" w:hAnsi="Avenir LT Std 45 Book"/>
                <w:color w:val="494949"/>
                <w:spacing w:val="-2"/>
                <w:sz w:val="20"/>
                <w:szCs w:val="20"/>
              </w:rPr>
              <w:fldChar w:fldCharType="begin">
                <w:ffData>
                  <w:name w:val="Check4"/>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 xml:space="preserve">  </w:t>
            </w:r>
          </w:p>
        </w:tc>
      </w:tr>
      <w:tr w:rsidR="00C46CF5" w:rsidRPr="00981D0E" w14:paraId="74D26037" w14:textId="77777777" w:rsidTr="004A6F12">
        <w:tc>
          <w:tcPr>
            <w:tcW w:w="3061" w:type="dxa"/>
            <w:tcBorders>
              <w:top w:val="nil"/>
              <w:left w:val="single" w:sz="4" w:space="0" w:color="auto"/>
              <w:bottom w:val="single" w:sz="4" w:space="0" w:color="auto"/>
              <w:right w:val="nil"/>
            </w:tcBorders>
            <w:shd w:val="clear" w:color="auto" w:fill="auto"/>
          </w:tcPr>
          <w:p w14:paraId="2529E0CC"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Undergraduate Student:  </w:t>
            </w:r>
            <w:r w:rsidRPr="00981D0E">
              <w:rPr>
                <w:rFonts w:ascii="Avenir LT Std 45 Book" w:eastAsia="MS PGothic" w:hAnsi="Avenir LT Std 45 Book"/>
                <w:color w:val="494949"/>
                <w:spacing w:val="-2"/>
                <w:sz w:val="20"/>
                <w:szCs w:val="20"/>
              </w:rPr>
              <w:fldChar w:fldCharType="begin">
                <w:ffData>
                  <w:name w:val="Check5"/>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p>
        </w:tc>
        <w:tc>
          <w:tcPr>
            <w:tcW w:w="3061" w:type="dxa"/>
            <w:gridSpan w:val="2"/>
            <w:tcBorders>
              <w:top w:val="nil"/>
              <w:left w:val="nil"/>
              <w:bottom w:val="single" w:sz="4" w:space="0" w:color="auto"/>
              <w:right w:val="nil"/>
            </w:tcBorders>
            <w:shd w:val="clear" w:color="auto" w:fill="auto"/>
          </w:tcPr>
          <w:p w14:paraId="52A1B445"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Staff/Technician:  </w:t>
            </w:r>
            <w:r w:rsidRPr="00981D0E">
              <w:rPr>
                <w:rFonts w:ascii="Avenir LT Std 45 Book" w:eastAsia="MS PGothic" w:hAnsi="Avenir LT Std 45 Book"/>
                <w:color w:val="494949"/>
                <w:spacing w:val="-2"/>
                <w:sz w:val="20"/>
                <w:szCs w:val="20"/>
              </w:rPr>
              <w:fldChar w:fldCharType="begin">
                <w:ffData>
                  <w:name w:val="Check5"/>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p>
        </w:tc>
        <w:tc>
          <w:tcPr>
            <w:tcW w:w="3062" w:type="dxa"/>
            <w:gridSpan w:val="2"/>
            <w:tcBorders>
              <w:top w:val="nil"/>
              <w:left w:val="nil"/>
              <w:bottom w:val="single" w:sz="4" w:space="0" w:color="auto"/>
              <w:right w:val="single" w:sz="4" w:space="0" w:color="auto"/>
            </w:tcBorders>
            <w:shd w:val="clear" w:color="auto" w:fill="auto"/>
          </w:tcPr>
          <w:p w14:paraId="208DA3D2"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Non-University:  </w:t>
            </w:r>
            <w:r w:rsidRPr="00981D0E">
              <w:rPr>
                <w:rFonts w:ascii="Avenir LT Std 45 Book" w:eastAsia="MS PGothic" w:hAnsi="Avenir LT Std 45 Book"/>
                <w:color w:val="494949"/>
                <w:spacing w:val="-2"/>
                <w:sz w:val="20"/>
                <w:szCs w:val="20"/>
              </w:rPr>
              <w:fldChar w:fldCharType="begin">
                <w:ffData>
                  <w:name w:val="Check5"/>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p>
        </w:tc>
      </w:tr>
      <w:tr w:rsidR="00C46CF5" w:rsidRPr="00981D0E" w14:paraId="22DBA289" w14:textId="77777777" w:rsidTr="004A6F12">
        <w:tc>
          <w:tcPr>
            <w:tcW w:w="5080" w:type="dxa"/>
            <w:gridSpan w:val="2"/>
            <w:tcBorders>
              <w:top w:val="single" w:sz="4" w:space="0" w:color="auto"/>
            </w:tcBorders>
            <w:shd w:val="clear" w:color="auto" w:fill="auto"/>
          </w:tcPr>
          <w:p w14:paraId="45C20F46" w14:textId="77777777" w:rsidR="00C46CF5" w:rsidRPr="00981D0E" w:rsidRDefault="004A6F12"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Room No.: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4104" w:type="dxa"/>
            <w:gridSpan w:val="3"/>
            <w:tcBorders>
              <w:top w:val="single" w:sz="4" w:space="0" w:color="auto"/>
            </w:tcBorders>
            <w:shd w:val="clear" w:color="auto" w:fill="auto"/>
          </w:tcPr>
          <w:p w14:paraId="40D0BC7B"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Faculty: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4A6F12" w:rsidRPr="00981D0E" w14:paraId="4C4C71A3" w14:textId="77777777" w:rsidTr="004A6F12">
        <w:tc>
          <w:tcPr>
            <w:tcW w:w="9184" w:type="dxa"/>
            <w:gridSpan w:val="5"/>
            <w:shd w:val="clear" w:color="auto" w:fill="auto"/>
          </w:tcPr>
          <w:p w14:paraId="5EF7322B" w14:textId="0357FCBE" w:rsidR="004A6F12" w:rsidRPr="00981D0E" w:rsidRDefault="004A6F12" w:rsidP="004A6F12">
            <w:pPr>
              <w:jc w:val="both"/>
              <w:rPr>
                <w:rFonts w:ascii="Avenir LT Std 45 Book" w:eastAsia="MS PGothic" w:hAnsi="Avenir LT Std 45 Book"/>
                <w:color w:val="494949"/>
                <w:spacing w:val="-2"/>
                <w:sz w:val="20"/>
                <w:szCs w:val="20"/>
              </w:rPr>
            </w:pPr>
          </w:p>
        </w:tc>
      </w:tr>
      <w:tr w:rsidR="004A6F12" w:rsidRPr="00981D0E" w14:paraId="2997CC1A" w14:textId="77777777" w:rsidTr="004A6F12">
        <w:tc>
          <w:tcPr>
            <w:tcW w:w="9184" w:type="dxa"/>
            <w:gridSpan w:val="5"/>
            <w:shd w:val="clear" w:color="auto" w:fill="auto"/>
          </w:tcPr>
          <w:p w14:paraId="2BB06823" w14:textId="77777777" w:rsidR="004A6F12" w:rsidRPr="00981D0E" w:rsidRDefault="004A6F12" w:rsidP="004A6F12">
            <w:pPr>
              <w:tabs>
                <w:tab w:val="left" w:pos="1655"/>
              </w:tabs>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Contribution to the IP: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r w:rsidR="00C46CF5" w:rsidRPr="00981D0E" w14:paraId="063C0706" w14:textId="77777777" w:rsidTr="004A6F12">
        <w:tc>
          <w:tcPr>
            <w:tcW w:w="9184" w:type="dxa"/>
            <w:gridSpan w:val="5"/>
            <w:shd w:val="clear" w:color="auto" w:fill="auto"/>
          </w:tcPr>
          <w:p w14:paraId="3F7DBC90"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Did this </w:t>
            </w:r>
            <w:r w:rsidR="004A6F12" w:rsidRPr="00981D0E">
              <w:rPr>
                <w:rFonts w:ascii="Avenir LT Std 45 Book" w:eastAsia="MS PGothic" w:hAnsi="Avenir LT Std 45 Book"/>
                <w:color w:val="494949"/>
                <w:spacing w:val="-2"/>
                <w:sz w:val="20"/>
                <w:szCs w:val="20"/>
              </w:rPr>
              <w:t>person</w:t>
            </w:r>
            <w:r w:rsidRPr="00981D0E">
              <w:rPr>
                <w:rFonts w:ascii="Avenir LT Std 45 Book" w:eastAsia="MS PGothic" w:hAnsi="Avenir LT Std 45 Book"/>
                <w:color w:val="494949"/>
                <w:spacing w:val="-2"/>
                <w:sz w:val="20"/>
                <w:szCs w:val="20"/>
              </w:rPr>
              <w:t xml:space="preserve"> have academic appointments or employment contracts with organizations other than Memorial University during the course of this work? </w:t>
            </w:r>
          </w:p>
          <w:p w14:paraId="55B7C637" w14:textId="77777777" w:rsidR="00C46CF5" w:rsidRPr="00981D0E" w:rsidRDefault="00C46CF5" w:rsidP="00E71BC2">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lastRenderedPageBreak/>
              <w:t xml:space="preserve">No </w:t>
            </w:r>
            <w:r w:rsidRPr="00981D0E">
              <w:rPr>
                <w:rFonts w:ascii="Avenir LT Std 45 Book" w:eastAsia="MS PGothic" w:hAnsi="Avenir LT Std 45 Book"/>
                <w:color w:val="494949"/>
                <w:spacing w:val="-2"/>
                <w:sz w:val="20"/>
                <w:szCs w:val="20"/>
              </w:rPr>
              <w:fldChar w:fldCharType="begin">
                <w:ffData>
                  <w:name w:val="Check1"/>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 xml:space="preserve"> Yes </w:t>
            </w:r>
            <w:r w:rsidRPr="00981D0E">
              <w:rPr>
                <w:rFonts w:ascii="Avenir LT Std 45 Book" w:eastAsia="MS PGothic" w:hAnsi="Avenir LT Std 45 Book"/>
                <w:color w:val="494949"/>
                <w:spacing w:val="-2"/>
                <w:sz w:val="20"/>
                <w:szCs w:val="20"/>
              </w:rPr>
              <w:fldChar w:fldCharType="begin">
                <w:ffData>
                  <w:name w:val="Check1"/>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 xml:space="preserve"> If yes, where? </w:t>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noProof/>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r>
    </w:tbl>
    <w:p w14:paraId="47E618E4" w14:textId="77777777" w:rsidR="00C46CF5" w:rsidRPr="00981D0E" w:rsidRDefault="00C46CF5" w:rsidP="00C46CF5">
      <w:pPr>
        <w:jc w:val="both"/>
      </w:pPr>
    </w:p>
    <w:p w14:paraId="6155C701" w14:textId="6187B713" w:rsidR="00C46CF5" w:rsidRPr="00981D0E" w:rsidRDefault="00C46CF5" w:rsidP="00C46CF5">
      <w:pPr>
        <w:jc w:val="both"/>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t>Other than the contributors named on this form, are you aware of any other individuals who may believe they have made a contribution to</w:t>
      </w:r>
      <w:r w:rsidR="003D6805" w:rsidRPr="00981D0E">
        <w:rPr>
          <w:rFonts w:ascii="Avenir LT Std 45 Book" w:eastAsia="MS PGothic" w:hAnsi="Avenir LT Std 45 Book"/>
          <w:color w:val="494949"/>
          <w:spacing w:val="-2"/>
        </w:rPr>
        <w:t xml:space="preserve"> the creation of</w:t>
      </w:r>
      <w:r w:rsidRPr="00981D0E">
        <w:rPr>
          <w:rFonts w:ascii="Avenir LT Std 45 Book" w:eastAsia="MS PGothic" w:hAnsi="Avenir LT Std 45 Book"/>
          <w:color w:val="494949"/>
          <w:spacing w:val="-2"/>
        </w:rPr>
        <w:t xml:space="preserve"> this intellectual property.  </w:t>
      </w:r>
    </w:p>
    <w:p w14:paraId="32C06BF2" w14:textId="77777777" w:rsidR="00C46CF5" w:rsidRPr="00981D0E" w:rsidRDefault="00C46CF5" w:rsidP="00C46CF5">
      <w:pPr>
        <w:ind w:left="720"/>
        <w:jc w:val="both"/>
        <w:rPr>
          <w:rFonts w:ascii="Avenir LT Std 45 Book" w:eastAsia="MS PGothic" w:hAnsi="Avenir LT Std 45 Book"/>
          <w:color w:val="494949"/>
          <w:spacing w:val="-2"/>
        </w:rPr>
      </w:pPr>
    </w:p>
    <w:p w14:paraId="0453BEED" w14:textId="509CA99B" w:rsidR="00C46CF5" w:rsidRPr="00981D0E" w:rsidRDefault="00C46CF5" w:rsidP="00C46CF5">
      <w:pPr>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rPr>
        <w:t xml:space="preserve">No </w:t>
      </w:r>
      <w:r w:rsidRPr="00981D0E">
        <w:rPr>
          <w:rFonts w:ascii="Avenir LT Std 45 Book" w:eastAsia="MS PGothic" w:hAnsi="Avenir LT Std 45 Book"/>
          <w:color w:val="494949"/>
          <w:spacing w:val="-2"/>
          <w:sz w:val="20"/>
          <w:szCs w:val="20"/>
        </w:rPr>
        <w:fldChar w:fldCharType="begin">
          <w:ffData>
            <w:name w:val=""/>
            <w:enabled/>
            <w:calcOnExit w:val="0"/>
            <w:checkBox>
              <w:sizeAuto/>
              <w:default w:val="0"/>
              <w:checked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rPr>
        <w:tab/>
        <w:t xml:space="preserve">Not sure </w:t>
      </w:r>
      <w:r w:rsidRPr="00981D0E">
        <w:rPr>
          <w:rFonts w:ascii="Avenir LT Std 45 Book" w:eastAsia="MS PGothic" w:hAnsi="Avenir LT Std 45 Book"/>
          <w:color w:val="494949"/>
          <w:spacing w:val="-2"/>
          <w:sz w:val="20"/>
          <w:szCs w:val="20"/>
        </w:rPr>
        <w:fldChar w:fldCharType="begin">
          <w:ffData>
            <w:name w:val=""/>
            <w:enabled/>
            <w:calcOnExit w:val="0"/>
            <w:checkBox>
              <w:sizeAuto/>
              <w:default w:val="0"/>
              <w:checked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 xml:space="preserve"> </w:t>
      </w:r>
      <w:r w:rsidRPr="00981D0E">
        <w:rPr>
          <w:rFonts w:ascii="Avenir LT Std 45 Book" w:eastAsia="MS PGothic" w:hAnsi="Avenir LT Std 45 Book"/>
          <w:color w:val="494949"/>
          <w:spacing w:val="-2"/>
        </w:rPr>
        <w:t xml:space="preserve">Yes </w:t>
      </w:r>
      <w:r w:rsidRPr="00981D0E">
        <w:rPr>
          <w:rFonts w:ascii="Avenir LT Std 45 Book" w:eastAsia="MS PGothic" w:hAnsi="Avenir LT Std 45 Book"/>
          <w:color w:val="494949"/>
          <w:spacing w:val="-2"/>
          <w:sz w:val="20"/>
          <w:szCs w:val="20"/>
        </w:rPr>
        <w:fldChar w:fldCharType="begin">
          <w:ffData>
            <w:name w:val="Check1"/>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 xml:space="preserve">  </w:t>
      </w:r>
      <w:r w:rsidRPr="00981D0E">
        <w:rPr>
          <w:rFonts w:ascii="Avenir LT Std 45 Book" w:eastAsia="MS PGothic" w:hAnsi="Avenir LT Std 45 Book"/>
          <w:color w:val="494949"/>
          <w:spacing w:val="-2"/>
        </w:rPr>
        <w:t xml:space="preserve">If </w:t>
      </w:r>
      <w:r w:rsidR="003934C5" w:rsidRPr="00981D0E">
        <w:rPr>
          <w:rFonts w:ascii="Avenir LT Std 45 Book" w:eastAsia="MS PGothic" w:hAnsi="Avenir LT Std 45 Book"/>
          <w:color w:val="494949"/>
          <w:spacing w:val="-2"/>
        </w:rPr>
        <w:t>yes please provide names and affiliation.</w:t>
      </w:r>
    </w:p>
    <w:p w14:paraId="1BD03C3A" w14:textId="77777777" w:rsidR="00C46CF5" w:rsidRPr="00981D0E" w:rsidRDefault="00C46CF5" w:rsidP="00C46CF5">
      <w:pPr>
        <w:jc w:val="both"/>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p w14:paraId="1EA34468" w14:textId="77777777" w:rsidR="00C46CF5" w:rsidRPr="00981D0E" w:rsidRDefault="00C46CF5" w:rsidP="00C46CF5">
      <w:pPr>
        <w:jc w:val="both"/>
        <w:rPr>
          <w:rFonts w:ascii="Avenir LT Std 45 Book" w:eastAsia="MS PGothic" w:hAnsi="Avenir LT Std 45 Book"/>
          <w:color w:val="494949"/>
          <w:spacing w:val="-2"/>
        </w:rPr>
      </w:pPr>
    </w:p>
    <w:p w14:paraId="7883FA42" w14:textId="77777777" w:rsidR="00C46CF5" w:rsidRPr="00981D0E" w:rsidRDefault="00C46CF5">
      <w:pPr>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br w:type="page"/>
      </w:r>
    </w:p>
    <w:p w14:paraId="7A24A3D1" w14:textId="77777777" w:rsidR="00AF43F2" w:rsidRPr="00981D0E" w:rsidRDefault="00C46CF5" w:rsidP="00A958F9">
      <w:pPr>
        <w:jc w:val="center"/>
        <w:rPr>
          <w:rFonts w:ascii="Avenir LT Std 45 Book" w:eastAsia="MS PGothic" w:hAnsi="Avenir LT Std 45 Book"/>
          <w:b/>
          <w:color w:val="494949"/>
          <w:spacing w:val="-2"/>
          <w:sz w:val="28"/>
          <w:szCs w:val="28"/>
          <w:u w:val="single"/>
        </w:rPr>
      </w:pPr>
      <w:r w:rsidRPr="00981D0E">
        <w:rPr>
          <w:rFonts w:ascii="Avenir LT Std 45 Book" w:eastAsia="MS PGothic" w:hAnsi="Avenir LT Std 45 Book"/>
          <w:b/>
          <w:color w:val="494949"/>
          <w:spacing w:val="-2"/>
          <w:sz w:val="28"/>
          <w:szCs w:val="28"/>
          <w:u w:val="single"/>
        </w:rPr>
        <w:lastRenderedPageBreak/>
        <w:t xml:space="preserve">Part </w:t>
      </w:r>
      <w:r w:rsidR="002D0A31" w:rsidRPr="00981D0E">
        <w:rPr>
          <w:rFonts w:ascii="Avenir LT Std 45 Book" w:eastAsia="MS PGothic" w:hAnsi="Avenir LT Std 45 Book"/>
          <w:b/>
          <w:color w:val="494949"/>
          <w:spacing w:val="-2"/>
          <w:sz w:val="28"/>
          <w:szCs w:val="28"/>
          <w:u w:val="single"/>
        </w:rPr>
        <w:t>2</w:t>
      </w:r>
      <w:r w:rsidRPr="00981D0E">
        <w:rPr>
          <w:rFonts w:ascii="Avenir LT Std 45 Book" w:eastAsia="MS PGothic" w:hAnsi="Avenir LT Std 45 Book"/>
          <w:b/>
          <w:color w:val="494949"/>
          <w:spacing w:val="-2"/>
          <w:sz w:val="28"/>
          <w:szCs w:val="28"/>
          <w:u w:val="single"/>
        </w:rPr>
        <w:t>:</w:t>
      </w:r>
    </w:p>
    <w:p w14:paraId="6AAD9437" w14:textId="77777777" w:rsidR="00AF43F2" w:rsidRPr="00981D0E" w:rsidRDefault="00AF43F2" w:rsidP="00AF43F2">
      <w:pPr>
        <w:ind w:left="720"/>
        <w:jc w:val="both"/>
        <w:rPr>
          <w:rFonts w:ascii="Avenir LT Std 45 Book" w:eastAsia="MS PGothic" w:hAnsi="Avenir LT Std 45 Book"/>
          <w:color w:val="494949"/>
          <w:spacing w:val="-2"/>
        </w:rPr>
      </w:pPr>
    </w:p>
    <w:p w14:paraId="201BF599" w14:textId="77777777" w:rsidR="00C46CF5" w:rsidRPr="00981D0E" w:rsidRDefault="00C94656" w:rsidP="00C46CF5">
      <w:pPr>
        <w:rPr>
          <w:rFonts w:ascii="Avenir LT Std 45 Book" w:eastAsia="MS PGothic" w:hAnsi="Avenir LT Std 45 Book"/>
          <w:b/>
          <w:color w:val="494949"/>
          <w:spacing w:val="-2"/>
        </w:rPr>
      </w:pPr>
      <w:r w:rsidRPr="00981D0E">
        <w:rPr>
          <w:rFonts w:ascii="Avenir LT Std 45 Book" w:eastAsia="MS PGothic" w:hAnsi="Avenir LT Std 45 Book"/>
          <w:b/>
          <w:color w:val="494949"/>
          <w:spacing w:val="-2"/>
        </w:rPr>
        <w:t>1</w:t>
      </w:r>
      <w:r w:rsidR="00C46CF5" w:rsidRPr="00981D0E">
        <w:rPr>
          <w:b/>
        </w:rPr>
        <w:t>.</w:t>
      </w:r>
      <w:r w:rsidR="00C46CF5" w:rsidRPr="00981D0E">
        <w:rPr>
          <w:b/>
        </w:rPr>
        <w:tab/>
      </w:r>
      <w:r w:rsidRPr="00981D0E">
        <w:rPr>
          <w:rFonts w:ascii="Avenir LT Std 45 Book" w:eastAsia="MS PGothic" w:hAnsi="Avenir LT Std 45 Book"/>
          <w:b/>
          <w:color w:val="494949"/>
          <w:spacing w:val="-2"/>
        </w:rPr>
        <w:t>Description of Improvement over Existing Technology</w:t>
      </w:r>
      <w:r w:rsidR="00FE6303" w:rsidRPr="00981D0E">
        <w:rPr>
          <w:rFonts w:ascii="Avenir LT Std 45 Book" w:eastAsia="MS PGothic" w:hAnsi="Avenir LT Std 45 Book"/>
          <w:b/>
          <w:color w:val="494949"/>
          <w:spacing w:val="-2"/>
        </w:rPr>
        <w:t xml:space="preserve"> or Knowledge</w:t>
      </w:r>
    </w:p>
    <w:p w14:paraId="6BA9AC78" w14:textId="77777777" w:rsidR="00AF43F2" w:rsidRPr="00981D0E" w:rsidRDefault="00AF43F2" w:rsidP="00AF43F2">
      <w:pPr>
        <w:ind w:left="720"/>
        <w:jc w:val="both"/>
        <w:rPr>
          <w:rFonts w:ascii="Avenir LT Std 45 Book" w:eastAsia="MS PGothic" w:hAnsi="Avenir LT Std 45 Book"/>
          <w:color w:val="494949"/>
          <w:spacing w:val="-2"/>
        </w:rPr>
      </w:pPr>
    </w:p>
    <w:p w14:paraId="674A7925" w14:textId="77777777" w:rsidR="0066517F" w:rsidRPr="00981D0E" w:rsidRDefault="0066517F" w:rsidP="0066517F">
      <w:pPr>
        <w:numPr>
          <w:ilvl w:val="0"/>
          <w:numId w:val="1"/>
        </w:numPr>
        <w:jc w:val="both"/>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t>Please expand on any novel or unusual features of the intellectual property.  How does the intellectual property differ from existing technology</w:t>
      </w:r>
      <w:r w:rsidR="00FE6303" w:rsidRPr="00981D0E">
        <w:rPr>
          <w:rFonts w:ascii="Avenir LT Std 45 Book" w:eastAsia="MS PGothic" w:hAnsi="Avenir LT Std 45 Book"/>
          <w:color w:val="494949"/>
          <w:spacing w:val="-2"/>
        </w:rPr>
        <w:t xml:space="preserve"> or knowledge</w:t>
      </w:r>
      <w:r w:rsidRPr="00981D0E">
        <w:rPr>
          <w:rFonts w:ascii="Avenir LT Std 45 Book" w:eastAsia="MS PGothic" w:hAnsi="Avenir LT Std 45 Book"/>
          <w:color w:val="494949"/>
          <w:spacing w:val="-2"/>
        </w:rPr>
        <w:t xml:space="preserve">?  What problems does it solve, or what advantages does it possess?  Please concentrate on the </w:t>
      </w:r>
      <w:r w:rsidRPr="00981D0E">
        <w:rPr>
          <w:rFonts w:ascii="Avenir LT Std 45 Book" w:eastAsia="MS PGothic" w:hAnsi="Avenir LT Std 45 Book"/>
          <w:color w:val="494949"/>
          <w:spacing w:val="-2"/>
          <w:u w:val="single"/>
        </w:rPr>
        <w:t>commercial potential</w:t>
      </w:r>
      <w:r w:rsidRPr="00981D0E">
        <w:rPr>
          <w:rFonts w:ascii="Avenir LT Std 45 Book" w:eastAsia="MS PGothic" w:hAnsi="Avenir LT Std 45 Book"/>
          <w:color w:val="494949"/>
          <w:spacing w:val="-2"/>
        </w:rPr>
        <w:t xml:space="preserve"> of the </w:t>
      </w:r>
      <w:r w:rsidR="00FE6303" w:rsidRPr="00981D0E">
        <w:rPr>
          <w:rFonts w:ascii="Avenir LT Std 45 Book" w:eastAsia="MS PGothic" w:hAnsi="Avenir LT Std 45 Book"/>
          <w:color w:val="494949"/>
          <w:spacing w:val="-2"/>
        </w:rPr>
        <w:t>intellectual property</w:t>
      </w:r>
      <w:r w:rsidRPr="00981D0E">
        <w:rPr>
          <w:rFonts w:ascii="Avenir LT Std 45 Book" w:eastAsia="MS PGothic" w:hAnsi="Avenir LT Std 45 Book"/>
          <w:color w:val="494949"/>
          <w:spacing w:val="-2"/>
        </w:rPr>
        <w:t xml:space="preserve">.  What sustainable business advantage would this </w:t>
      </w:r>
      <w:r w:rsidR="00FE6303" w:rsidRPr="00981D0E">
        <w:rPr>
          <w:rFonts w:ascii="Avenir LT Std 45 Book" w:eastAsia="MS PGothic" w:hAnsi="Avenir LT Std 45 Book"/>
          <w:color w:val="494949"/>
          <w:spacing w:val="-2"/>
        </w:rPr>
        <w:t xml:space="preserve">intellectual property </w:t>
      </w:r>
      <w:r w:rsidRPr="00981D0E">
        <w:rPr>
          <w:rFonts w:ascii="Avenir LT Std 45 Book" w:eastAsia="MS PGothic" w:hAnsi="Avenir LT Std 45 Book"/>
          <w:color w:val="494949"/>
          <w:spacing w:val="-2"/>
        </w:rPr>
        <w:t>provide?</w:t>
      </w:r>
    </w:p>
    <w:p w14:paraId="2F165C88" w14:textId="77777777" w:rsidR="0066517F" w:rsidRPr="00981D0E" w:rsidRDefault="0066517F" w:rsidP="0066517F">
      <w:pPr>
        <w:jc w:val="both"/>
        <w:rPr>
          <w:color w:val="000000"/>
        </w:rPr>
      </w:pPr>
    </w:p>
    <w:p w14:paraId="07E889F4" w14:textId="77777777" w:rsidR="0066517F" w:rsidRPr="00981D0E" w:rsidRDefault="0066517F" w:rsidP="0066517F">
      <w:pPr>
        <w:ind w:left="720"/>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p w14:paraId="7F01001F" w14:textId="77777777" w:rsidR="0066517F" w:rsidRPr="00981D0E" w:rsidRDefault="0066517F" w:rsidP="0066517F">
      <w:pPr>
        <w:ind w:left="720"/>
        <w:jc w:val="both"/>
        <w:rPr>
          <w:color w:val="000000"/>
        </w:rPr>
      </w:pPr>
    </w:p>
    <w:p w14:paraId="646EA516" w14:textId="6838E5D0" w:rsidR="003D6655" w:rsidRPr="00981D0E" w:rsidRDefault="003D6655" w:rsidP="003D6655">
      <w:pPr>
        <w:numPr>
          <w:ilvl w:val="0"/>
          <w:numId w:val="1"/>
        </w:numPr>
        <w:jc w:val="both"/>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t>Provide any drawings or sketches necessary to complete the description of how the in</w:t>
      </w:r>
      <w:r w:rsidR="00C82657" w:rsidRPr="00981D0E">
        <w:rPr>
          <w:rFonts w:ascii="Avenir LT Std 45 Book" w:eastAsia="MS PGothic" w:hAnsi="Avenir LT Std 45 Book"/>
          <w:color w:val="494949"/>
          <w:spacing w:val="-2"/>
        </w:rPr>
        <w:t xml:space="preserve">tellectual property </w:t>
      </w:r>
      <w:r w:rsidR="00C8433C" w:rsidRPr="00981D0E">
        <w:rPr>
          <w:rFonts w:ascii="Avenir LT Std 45 Book" w:eastAsia="MS PGothic" w:hAnsi="Avenir LT Std 45 Book"/>
          <w:color w:val="494949"/>
          <w:spacing w:val="-2"/>
        </w:rPr>
        <w:t xml:space="preserve">is constructed and </w:t>
      </w:r>
      <w:r w:rsidR="00CC50D3" w:rsidRPr="00981D0E">
        <w:rPr>
          <w:rFonts w:ascii="Avenir LT Std 45 Book" w:eastAsia="MS PGothic" w:hAnsi="Avenir LT Std 45 Book"/>
          <w:color w:val="494949"/>
          <w:spacing w:val="-2"/>
        </w:rPr>
        <w:t>operates;</w:t>
      </w:r>
      <w:r w:rsidR="00C8433C" w:rsidRPr="00981D0E">
        <w:rPr>
          <w:rFonts w:ascii="Avenir LT Std 45 Book" w:eastAsia="MS PGothic" w:hAnsi="Avenir LT Std 45 Book"/>
          <w:color w:val="494949"/>
          <w:spacing w:val="-2"/>
        </w:rPr>
        <w:t xml:space="preserve"> add additional pages as appendices if necessary.  </w:t>
      </w:r>
      <w:r w:rsidR="004A0369" w:rsidRPr="00981D0E">
        <w:rPr>
          <w:rFonts w:ascii="Avenir LT Std 45 Book" w:eastAsia="MS PGothic" w:hAnsi="Avenir LT Std 45 Book"/>
          <w:color w:val="494949"/>
          <w:spacing w:val="-2"/>
        </w:rPr>
        <w:tab/>
      </w:r>
    </w:p>
    <w:p w14:paraId="03C038B4" w14:textId="77777777" w:rsidR="003D6655" w:rsidRPr="00981D0E" w:rsidRDefault="003D6655" w:rsidP="000C4340">
      <w:pPr>
        <w:jc w:val="both"/>
      </w:pPr>
    </w:p>
    <w:p w14:paraId="004C009A" w14:textId="77777777" w:rsidR="000C4340" w:rsidRPr="00981D0E" w:rsidRDefault="000B0D52" w:rsidP="000B0D52">
      <w:pPr>
        <w:ind w:left="720"/>
        <w:jc w:val="both"/>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p w14:paraId="7EBFB1B0" w14:textId="77777777" w:rsidR="00636D84" w:rsidRPr="00981D0E" w:rsidRDefault="00636D84" w:rsidP="003D6655">
      <w:pPr>
        <w:jc w:val="both"/>
        <w:rPr>
          <w:color w:val="000000"/>
        </w:rPr>
      </w:pPr>
    </w:p>
    <w:p w14:paraId="1B10B16A" w14:textId="6FC19DC1" w:rsidR="003D6655" w:rsidRPr="00981D0E" w:rsidRDefault="003D6655" w:rsidP="003D6655">
      <w:pPr>
        <w:numPr>
          <w:ilvl w:val="0"/>
          <w:numId w:val="1"/>
        </w:numPr>
        <w:jc w:val="both"/>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t>Please list</w:t>
      </w:r>
      <w:r w:rsidR="00CC50D3" w:rsidRPr="00981D0E">
        <w:rPr>
          <w:rFonts w:ascii="Avenir LT Std 45 Book" w:eastAsia="MS PGothic" w:hAnsi="Avenir LT Std 45 Book"/>
          <w:color w:val="494949"/>
          <w:spacing w:val="-2"/>
        </w:rPr>
        <w:t>,</w:t>
      </w:r>
      <w:r w:rsidRPr="00981D0E">
        <w:rPr>
          <w:rFonts w:ascii="Avenir LT Std 45 Book" w:eastAsia="MS PGothic" w:hAnsi="Avenir LT Std 45 Book"/>
          <w:color w:val="494949"/>
          <w:spacing w:val="-2"/>
        </w:rPr>
        <w:t xml:space="preserve"> in descending order of importance, the features of your in</w:t>
      </w:r>
      <w:r w:rsidR="00C82657" w:rsidRPr="00981D0E">
        <w:rPr>
          <w:rFonts w:ascii="Avenir LT Std 45 Book" w:eastAsia="MS PGothic" w:hAnsi="Avenir LT Std 45 Book"/>
          <w:color w:val="494949"/>
          <w:spacing w:val="-2"/>
        </w:rPr>
        <w:t>tellectual property</w:t>
      </w:r>
      <w:r w:rsidRPr="00981D0E">
        <w:rPr>
          <w:rFonts w:ascii="Avenir LT Std 45 Book" w:eastAsia="MS PGothic" w:hAnsi="Avenir LT Std 45 Book"/>
          <w:color w:val="494949"/>
          <w:spacing w:val="-2"/>
        </w:rPr>
        <w:t xml:space="preserve"> that you would like to be able to stop others from making, using, or selling.</w:t>
      </w:r>
    </w:p>
    <w:p w14:paraId="6A72F6C3" w14:textId="77777777" w:rsidR="003D6655" w:rsidRPr="00981D0E" w:rsidRDefault="003D6655" w:rsidP="00031C1B">
      <w:pPr>
        <w:jc w:val="both"/>
        <w:rPr>
          <w:color w:val="000000"/>
        </w:rPr>
      </w:pPr>
    </w:p>
    <w:p w14:paraId="57718D13" w14:textId="77777777" w:rsidR="00933CBC" w:rsidRPr="00981D0E" w:rsidRDefault="000B0D52" w:rsidP="000B0D52">
      <w:pPr>
        <w:ind w:left="720"/>
        <w:jc w:val="both"/>
        <w:rPr>
          <w:color w:val="00000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p w14:paraId="3A3E03DE" w14:textId="77777777" w:rsidR="00636D84" w:rsidRPr="00981D0E" w:rsidRDefault="00636D84" w:rsidP="00031C1B">
      <w:pPr>
        <w:jc w:val="both"/>
        <w:rPr>
          <w:color w:val="000000"/>
        </w:rPr>
      </w:pPr>
    </w:p>
    <w:p w14:paraId="7827400D" w14:textId="7510892F" w:rsidR="00933CBC" w:rsidRPr="00981D0E" w:rsidRDefault="00933CBC" w:rsidP="00933CBC">
      <w:pPr>
        <w:numPr>
          <w:ilvl w:val="0"/>
          <w:numId w:val="1"/>
        </w:numPr>
        <w:jc w:val="both"/>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t xml:space="preserve">Please also provide 5 </w:t>
      </w:r>
      <w:r w:rsidR="00CC50D3" w:rsidRPr="00981D0E">
        <w:rPr>
          <w:rFonts w:ascii="Avenir LT Std 45 Book" w:eastAsia="MS PGothic" w:hAnsi="Avenir LT Std 45 Book"/>
          <w:color w:val="494949"/>
          <w:spacing w:val="-2"/>
        </w:rPr>
        <w:t>keywords</w:t>
      </w:r>
      <w:r w:rsidRPr="00981D0E">
        <w:rPr>
          <w:rFonts w:ascii="Avenir LT Std 45 Book" w:eastAsia="MS PGothic" w:hAnsi="Avenir LT Std 45 Book"/>
          <w:color w:val="494949"/>
          <w:spacing w:val="-2"/>
        </w:rPr>
        <w:t xml:space="preserve"> </w:t>
      </w:r>
      <w:r w:rsidR="00C24A82" w:rsidRPr="00981D0E">
        <w:rPr>
          <w:rFonts w:ascii="Avenir LT Std 45 Book" w:eastAsia="MS PGothic" w:hAnsi="Avenir LT Std 45 Book"/>
          <w:color w:val="494949"/>
          <w:spacing w:val="-2"/>
        </w:rPr>
        <w:t xml:space="preserve">or phrases (with Boolean operators if applicable) </w:t>
      </w:r>
      <w:r w:rsidR="009D54DA" w:rsidRPr="00981D0E">
        <w:rPr>
          <w:rFonts w:ascii="Avenir LT Std 45 Book" w:eastAsia="MS PGothic" w:hAnsi="Avenir LT Std 45 Book"/>
          <w:color w:val="494949"/>
          <w:spacing w:val="-2"/>
        </w:rPr>
        <w:t xml:space="preserve">that could be used in a computer search to determine whether a patent, a patent application, or other publicly available </w:t>
      </w:r>
      <w:r w:rsidR="009D54DA" w:rsidRPr="00981D0E">
        <w:rPr>
          <w:rFonts w:ascii="Avenir LT Std 45 Book" w:eastAsia="MS PGothic" w:hAnsi="Avenir LT Std 45 Book"/>
          <w:color w:val="494949"/>
          <w:spacing w:val="-2"/>
        </w:rPr>
        <w:lastRenderedPageBreak/>
        <w:t>information (paper, dissertation, abstract, etc.) alread</w:t>
      </w:r>
      <w:r w:rsidR="00C82657" w:rsidRPr="00981D0E">
        <w:rPr>
          <w:rFonts w:ascii="Avenir LT Std 45 Book" w:eastAsia="MS PGothic" w:hAnsi="Avenir LT Std 45 Book"/>
          <w:color w:val="494949"/>
          <w:spacing w:val="-2"/>
        </w:rPr>
        <w:t>y exists in relation to this intellectual property</w:t>
      </w:r>
      <w:r w:rsidRPr="00981D0E">
        <w:rPr>
          <w:rFonts w:ascii="Avenir LT Std 45 Book" w:eastAsia="MS PGothic" w:hAnsi="Avenir LT Std 45 Book"/>
          <w:color w:val="494949"/>
          <w:spacing w:val="-2"/>
        </w:rPr>
        <w:t xml:space="preserve">. </w:t>
      </w:r>
    </w:p>
    <w:p w14:paraId="14D11BDA" w14:textId="77777777" w:rsidR="00933CBC" w:rsidRPr="00981D0E" w:rsidRDefault="00933CBC" w:rsidP="00933CBC">
      <w:pPr>
        <w:jc w:val="both"/>
      </w:pPr>
    </w:p>
    <w:p w14:paraId="352627AE" w14:textId="77777777" w:rsidR="00031C1B" w:rsidRPr="00981D0E" w:rsidRDefault="000B0D52" w:rsidP="000B0D52">
      <w:pPr>
        <w:ind w:left="720"/>
        <w:jc w:val="both"/>
        <w:rPr>
          <w:color w:val="00000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p w14:paraId="13CCFB81" w14:textId="77777777" w:rsidR="004A0369" w:rsidRPr="00981D0E" w:rsidRDefault="004A0369" w:rsidP="00031C1B">
      <w:pPr>
        <w:jc w:val="both"/>
        <w:rPr>
          <w:color w:val="000000"/>
        </w:rPr>
      </w:pPr>
    </w:p>
    <w:p w14:paraId="39D94DAB" w14:textId="77777777" w:rsidR="004A0369" w:rsidRPr="00981D0E" w:rsidRDefault="004A0369" w:rsidP="00031C1B">
      <w:pPr>
        <w:jc w:val="both"/>
        <w:rPr>
          <w:color w:val="000000"/>
        </w:rPr>
      </w:pPr>
    </w:p>
    <w:p w14:paraId="60856FBD" w14:textId="77777777" w:rsidR="00C94656" w:rsidRPr="00981D0E" w:rsidRDefault="00C94656">
      <w:pPr>
        <w:rPr>
          <w:color w:val="000000"/>
        </w:rPr>
      </w:pPr>
      <w:r w:rsidRPr="00981D0E">
        <w:rPr>
          <w:color w:val="000000"/>
        </w:rPr>
        <w:br w:type="page"/>
      </w:r>
    </w:p>
    <w:p w14:paraId="7A1C7E99" w14:textId="77777777" w:rsidR="003D6655" w:rsidRPr="00981D0E" w:rsidRDefault="009C7246" w:rsidP="003D6655">
      <w:pPr>
        <w:ind w:left="720" w:hanging="720"/>
        <w:jc w:val="both"/>
        <w:rPr>
          <w:rFonts w:ascii="Avenir LT Std 45 Book" w:eastAsia="MS PGothic" w:hAnsi="Avenir LT Std 45 Book"/>
          <w:b/>
          <w:color w:val="494949"/>
          <w:spacing w:val="-2"/>
        </w:rPr>
      </w:pPr>
      <w:r w:rsidRPr="00981D0E">
        <w:rPr>
          <w:rFonts w:ascii="Avenir LT Std 45 Book" w:eastAsia="MS PGothic" w:hAnsi="Avenir LT Std 45 Book"/>
          <w:b/>
          <w:color w:val="494949"/>
          <w:spacing w:val="-2"/>
        </w:rPr>
        <w:lastRenderedPageBreak/>
        <w:t>2</w:t>
      </w:r>
      <w:r w:rsidR="003D6655" w:rsidRPr="00981D0E">
        <w:rPr>
          <w:rFonts w:ascii="Avenir LT Std 45 Book" w:eastAsia="MS PGothic" w:hAnsi="Avenir LT Std 45 Book"/>
          <w:b/>
          <w:color w:val="494949"/>
          <w:spacing w:val="-2"/>
        </w:rPr>
        <w:t>.</w:t>
      </w:r>
      <w:r w:rsidR="003D6655" w:rsidRPr="00981D0E">
        <w:rPr>
          <w:rFonts w:ascii="Avenir LT Std 45 Book" w:eastAsia="MS PGothic" w:hAnsi="Avenir LT Std 45 Book"/>
          <w:b/>
          <w:color w:val="494949"/>
          <w:spacing w:val="-2"/>
        </w:rPr>
        <w:tab/>
        <w:t xml:space="preserve">Commercial Potential </w:t>
      </w:r>
    </w:p>
    <w:p w14:paraId="3231A4BA" w14:textId="77777777" w:rsidR="003D6655" w:rsidRPr="00981D0E" w:rsidRDefault="003D6655" w:rsidP="003D6655">
      <w:pPr>
        <w:jc w:val="both"/>
      </w:pPr>
    </w:p>
    <w:p w14:paraId="358931D6" w14:textId="77777777" w:rsidR="003D6655" w:rsidRPr="00981D0E" w:rsidRDefault="003D6655" w:rsidP="00031C1B">
      <w:pPr>
        <w:numPr>
          <w:ilvl w:val="0"/>
          <w:numId w:val="5"/>
        </w:numPr>
        <w:tabs>
          <w:tab w:val="clear" w:pos="1080"/>
        </w:tabs>
        <w:ind w:left="720" w:hanging="360"/>
        <w:jc w:val="both"/>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t xml:space="preserve">Please indicate the commercial potential of the </w:t>
      </w:r>
      <w:r w:rsidR="0041518E" w:rsidRPr="00981D0E">
        <w:rPr>
          <w:rFonts w:ascii="Avenir LT Std 45 Book" w:eastAsia="MS PGothic" w:hAnsi="Avenir LT Std 45 Book"/>
          <w:color w:val="494949"/>
          <w:spacing w:val="-2"/>
        </w:rPr>
        <w:t>intellectual property</w:t>
      </w:r>
      <w:r w:rsidRPr="00981D0E">
        <w:rPr>
          <w:rFonts w:ascii="Avenir LT Std 45 Book" w:eastAsia="MS PGothic" w:hAnsi="Avenir LT Std 45 Book"/>
          <w:color w:val="494949"/>
          <w:spacing w:val="-2"/>
        </w:rPr>
        <w:t xml:space="preserve">, including the possible uses and markets for the </w:t>
      </w:r>
      <w:r w:rsidR="0041518E" w:rsidRPr="00981D0E">
        <w:rPr>
          <w:rFonts w:ascii="Avenir LT Std 45 Book" w:eastAsia="MS PGothic" w:hAnsi="Avenir LT Std 45 Book"/>
          <w:color w:val="494949"/>
          <w:spacing w:val="-2"/>
        </w:rPr>
        <w:t>intellectual property</w:t>
      </w:r>
      <w:r w:rsidRPr="00981D0E">
        <w:rPr>
          <w:rFonts w:ascii="Avenir LT Std 45 Book" w:eastAsia="MS PGothic" w:hAnsi="Avenir LT Std 45 Book"/>
          <w:color w:val="494949"/>
          <w:spacing w:val="-2"/>
        </w:rPr>
        <w:t>, who would use it and why, the current corporations and/or institutions that might have an interest, and any specific contracts you have in this regard.</w:t>
      </w:r>
    </w:p>
    <w:p w14:paraId="6B49B668" w14:textId="77777777" w:rsidR="003D6655" w:rsidRPr="00981D0E" w:rsidRDefault="003D6655" w:rsidP="000C4340">
      <w:pPr>
        <w:jc w:val="both"/>
        <w:rPr>
          <w:rFonts w:cs="Arial"/>
          <w:bCs/>
        </w:rPr>
      </w:pPr>
    </w:p>
    <w:p w14:paraId="05E7A18E" w14:textId="6532C71D" w:rsidR="000C4340" w:rsidRPr="00981D0E" w:rsidRDefault="000B0D52" w:rsidP="000B0D52">
      <w:pPr>
        <w:ind w:left="720"/>
        <w:jc w:val="both"/>
        <w:rPr>
          <w:rFonts w:cs="Arial"/>
          <w:bCs/>
        </w:rPr>
      </w:pPr>
      <w:r w:rsidRPr="00981D0E">
        <w:rPr>
          <w:rFonts w:ascii="Avenir LT Std 45 Book" w:eastAsia="MS PGothic" w:hAnsi="Avenir LT Std 45 Book"/>
          <w:color w:val="494949"/>
          <w:spacing w:val="-2"/>
          <w:sz w:val="20"/>
          <w:szCs w:val="20"/>
        </w:rPr>
        <w:fldChar w:fldCharType="begin">
          <w:ffData>
            <w:name w:val=""/>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p w14:paraId="222D7C1C" w14:textId="77777777" w:rsidR="00636D84" w:rsidRPr="00981D0E" w:rsidRDefault="00636D84" w:rsidP="000C4340">
      <w:pPr>
        <w:jc w:val="both"/>
        <w:rPr>
          <w:rFonts w:cs="Arial"/>
          <w:bCs/>
        </w:rPr>
      </w:pPr>
    </w:p>
    <w:p w14:paraId="45FF0880" w14:textId="77777777" w:rsidR="003D6655" w:rsidRPr="00981D0E" w:rsidRDefault="002D0A31" w:rsidP="00031C1B">
      <w:pPr>
        <w:numPr>
          <w:ilvl w:val="0"/>
          <w:numId w:val="5"/>
        </w:numPr>
        <w:tabs>
          <w:tab w:val="clear" w:pos="1080"/>
        </w:tabs>
        <w:ind w:left="720" w:hanging="360"/>
        <w:jc w:val="both"/>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t>Has</w:t>
      </w:r>
      <w:r w:rsidR="003D6655" w:rsidRPr="00981D0E">
        <w:rPr>
          <w:rFonts w:ascii="Avenir LT Std 45 Book" w:eastAsia="MS PGothic" w:hAnsi="Avenir LT Std 45 Book"/>
          <w:color w:val="494949"/>
          <w:spacing w:val="-2"/>
        </w:rPr>
        <w:t xml:space="preserve"> there </w:t>
      </w:r>
      <w:r w:rsidRPr="00981D0E">
        <w:rPr>
          <w:rFonts w:ascii="Avenir LT Std 45 Book" w:eastAsia="MS PGothic" w:hAnsi="Avenir LT Std 45 Book"/>
          <w:color w:val="494949"/>
          <w:spacing w:val="-2"/>
        </w:rPr>
        <w:t xml:space="preserve">been </w:t>
      </w:r>
      <w:r w:rsidR="003D6655" w:rsidRPr="00981D0E">
        <w:rPr>
          <w:rFonts w:ascii="Avenir LT Std 45 Book" w:eastAsia="MS PGothic" w:hAnsi="Avenir LT Std 45 Book"/>
          <w:color w:val="494949"/>
          <w:spacing w:val="-2"/>
        </w:rPr>
        <w:t>any commercial interest shown at this stage? Name companies and contacts if contact information is available.</w:t>
      </w:r>
    </w:p>
    <w:p w14:paraId="63F5F788" w14:textId="18CDE240" w:rsidR="000B0D52" w:rsidRPr="00981D0E" w:rsidRDefault="000B0D52" w:rsidP="000B0D52">
      <w:pPr>
        <w:ind w:firstLine="720"/>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rPr>
        <w:t xml:space="preserve">No </w:t>
      </w:r>
      <w:r w:rsidRPr="00981D0E">
        <w:rPr>
          <w:rFonts w:ascii="Avenir LT Std 45 Book" w:eastAsia="MS PGothic" w:hAnsi="Avenir LT Std 45 Book"/>
          <w:color w:val="494949"/>
          <w:spacing w:val="-2"/>
          <w:sz w:val="20"/>
          <w:szCs w:val="20"/>
        </w:rPr>
        <w:fldChar w:fldCharType="begin">
          <w:ffData>
            <w:name w:val=""/>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rPr>
        <w:tab/>
        <w:t xml:space="preserve">Yes </w:t>
      </w:r>
      <w:r w:rsidRPr="00981D0E">
        <w:rPr>
          <w:rFonts w:ascii="Avenir LT Std 45 Book" w:eastAsia="MS PGothic" w:hAnsi="Avenir LT Std 45 Book"/>
          <w:color w:val="494949"/>
          <w:spacing w:val="-2"/>
          <w:sz w:val="20"/>
          <w:szCs w:val="20"/>
        </w:rPr>
        <w:fldChar w:fldCharType="begin">
          <w:ffData>
            <w:name w:val="Check1"/>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r w:rsidRPr="00981D0E">
        <w:rPr>
          <w:rFonts w:ascii="Avenir LT Std 45 Book" w:eastAsia="MS PGothic" w:hAnsi="Avenir LT Std 45 Book"/>
          <w:color w:val="494949"/>
          <w:spacing w:val="-2"/>
          <w:sz w:val="20"/>
          <w:szCs w:val="20"/>
        </w:rPr>
        <w:t xml:space="preserve">  </w:t>
      </w:r>
      <w:r w:rsidRPr="00981D0E">
        <w:rPr>
          <w:rFonts w:ascii="Avenir LT Std 45 Book" w:eastAsia="MS PGothic" w:hAnsi="Avenir LT Std 45 Book"/>
          <w:color w:val="494949"/>
          <w:spacing w:val="-2"/>
        </w:rPr>
        <w:t xml:space="preserve">If </w:t>
      </w:r>
      <w:r w:rsidR="003934C5" w:rsidRPr="00981D0E">
        <w:rPr>
          <w:rFonts w:ascii="Avenir LT Std 45 Book" w:eastAsia="MS PGothic" w:hAnsi="Avenir LT Std 45 Book"/>
          <w:color w:val="494949"/>
          <w:spacing w:val="-2"/>
        </w:rPr>
        <w:t>Yes please provide names and contact information</w:t>
      </w:r>
    </w:p>
    <w:p w14:paraId="6E25FEDC" w14:textId="77777777" w:rsidR="000B0D52" w:rsidRPr="00981D0E" w:rsidRDefault="000B0D52" w:rsidP="000B0D52">
      <w:pPr>
        <w:ind w:left="720"/>
        <w:jc w:val="both"/>
        <w:rPr>
          <w:rFonts w:ascii="Avenir LT Std 45 Book" w:eastAsia="MS PGothic" w:hAnsi="Avenir LT Std 45 Book"/>
          <w:color w:val="494949"/>
          <w:spacing w:val="-2"/>
        </w:rPr>
      </w:pPr>
    </w:p>
    <w:p w14:paraId="42AF31B0" w14:textId="77777777" w:rsidR="003D6655" w:rsidRPr="00981D0E" w:rsidRDefault="000B0D52" w:rsidP="000C4340">
      <w:pPr>
        <w:jc w:val="both"/>
      </w:pPr>
      <w:r w:rsidRPr="00981D0E">
        <w:tab/>
      </w: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p w14:paraId="5611F8D7" w14:textId="77777777" w:rsidR="000C4340" w:rsidRPr="00981D0E" w:rsidRDefault="000C4340" w:rsidP="000C4340">
      <w:pPr>
        <w:jc w:val="both"/>
      </w:pPr>
    </w:p>
    <w:p w14:paraId="0A842A06" w14:textId="77777777" w:rsidR="00636D84" w:rsidRPr="00981D0E" w:rsidRDefault="00636D84" w:rsidP="000C4340">
      <w:pPr>
        <w:jc w:val="both"/>
      </w:pPr>
    </w:p>
    <w:p w14:paraId="0B4CDA76" w14:textId="77777777" w:rsidR="003D6655" w:rsidRPr="00981D0E" w:rsidRDefault="003D6655" w:rsidP="00031C1B">
      <w:pPr>
        <w:numPr>
          <w:ilvl w:val="0"/>
          <w:numId w:val="5"/>
        </w:numPr>
        <w:tabs>
          <w:tab w:val="clear" w:pos="1080"/>
        </w:tabs>
        <w:ind w:left="720" w:hanging="360"/>
        <w:jc w:val="both"/>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t xml:space="preserve">Provide a description of the development status of the </w:t>
      </w:r>
      <w:r w:rsidR="0041518E" w:rsidRPr="00981D0E">
        <w:rPr>
          <w:rFonts w:ascii="Avenir LT Std 45 Book" w:eastAsia="MS PGothic" w:hAnsi="Avenir LT Std 45 Book"/>
          <w:color w:val="494949"/>
          <w:spacing w:val="-2"/>
        </w:rPr>
        <w:t xml:space="preserve">intellectual property </w:t>
      </w:r>
      <w:r w:rsidRPr="00981D0E">
        <w:rPr>
          <w:rFonts w:ascii="Avenir LT Std 45 Book" w:eastAsia="MS PGothic" w:hAnsi="Avenir LT Std 45 Book"/>
          <w:color w:val="494949"/>
          <w:spacing w:val="-2"/>
        </w:rPr>
        <w:t xml:space="preserve">and the ongoing development activities to be undertaken that will facilitate commercialization of the </w:t>
      </w:r>
      <w:r w:rsidR="0041518E" w:rsidRPr="00981D0E">
        <w:rPr>
          <w:rFonts w:ascii="Avenir LT Std 45 Book" w:eastAsia="MS PGothic" w:hAnsi="Avenir LT Std 45 Book"/>
          <w:color w:val="494949"/>
          <w:spacing w:val="-2"/>
        </w:rPr>
        <w:t>intellectual property</w:t>
      </w:r>
      <w:r w:rsidRPr="00981D0E">
        <w:rPr>
          <w:rFonts w:ascii="Avenir LT Std 45 Book" w:eastAsia="MS PGothic" w:hAnsi="Avenir LT Std 45 Book"/>
          <w:color w:val="494949"/>
          <w:spacing w:val="-2"/>
        </w:rPr>
        <w:t>. (Describe in terms of bench scale studies, engineering design drawings, prototype development, scaled up proof-of-principle demonstration projects, etc.).  [maximum 1 page]</w:t>
      </w:r>
    </w:p>
    <w:p w14:paraId="1E658FC6" w14:textId="77777777" w:rsidR="00031C1B" w:rsidRPr="00981D0E" w:rsidRDefault="00031C1B" w:rsidP="00031C1B">
      <w:pPr>
        <w:jc w:val="both"/>
        <w:rPr>
          <w:color w:val="000000"/>
        </w:rPr>
      </w:pPr>
    </w:p>
    <w:p w14:paraId="39496D88" w14:textId="77777777" w:rsidR="000C4340" w:rsidRPr="00981D0E" w:rsidRDefault="000B0D52" w:rsidP="000B0D52">
      <w:pPr>
        <w:ind w:left="720"/>
        <w:jc w:val="both"/>
        <w:rPr>
          <w:color w:val="00000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p w14:paraId="50FBC2A3" w14:textId="77777777" w:rsidR="00636D84" w:rsidRPr="00981D0E" w:rsidRDefault="00636D84" w:rsidP="00031C1B">
      <w:pPr>
        <w:jc w:val="both"/>
        <w:rPr>
          <w:color w:val="000000"/>
        </w:rPr>
      </w:pPr>
    </w:p>
    <w:p w14:paraId="6566C4F3" w14:textId="77777777" w:rsidR="00031C1B" w:rsidRPr="00981D0E" w:rsidRDefault="00031C1B" w:rsidP="00031C1B">
      <w:pPr>
        <w:numPr>
          <w:ilvl w:val="0"/>
          <w:numId w:val="5"/>
        </w:numPr>
        <w:tabs>
          <w:tab w:val="clear" w:pos="1080"/>
        </w:tabs>
        <w:ind w:left="720" w:hanging="360"/>
        <w:jc w:val="both"/>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t xml:space="preserve">Are you aware of any other scientists or companies who are working on the same product or process?  If so, what are their names?  For </w:t>
      </w:r>
      <w:r w:rsidRPr="00981D0E">
        <w:rPr>
          <w:rFonts w:ascii="Avenir LT Std 45 Book" w:eastAsia="MS PGothic" w:hAnsi="Avenir LT Std 45 Book"/>
          <w:color w:val="494949"/>
          <w:spacing w:val="-2"/>
        </w:rPr>
        <w:lastRenderedPageBreak/>
        <w:t>scientists, include the name of the university, hospital</w:t>
      </w:r>
      <w:r w:rsidR="009D54DA" w:rsidRPr="00981D0E">
        <w:rPr>
          <w:rFonts w:ascii="Avenir LT Std 45 Book" w:eastAsia="MS PGothic" w:hAnsi="Avenir LT Std 45 Book"/>
          <w:color w:val="494949"/>
          <w:spacing w:val="-2"/>
        </w:rPr>
        <w:t>,</w:t>
      </w:r>
      <w:r w:rsidRPr="00981D0E">
        <w:rPr>
          <w:rFonts w:ascii="Avenir LT Std 45 Book" w:eastAsia="MS PGothic" w:hAnsi="Avenir LT Std 45 Book"/>
          <w:color w:val="494949"/>
          <w:spacing w:val="-2"/>
        </w:rPr>
        <w:t xml:space="preserve"> research institute</w:t>
      </w:r>
      <w:r w:rsidR="009D54DA" w:rsidRPr="00981D0E">
        <w:rPr>
          <w:rFonts w:ascii="Avenir LT Std 45 Book" w:eastAsia="MS PGothic" w:hAnsi="Avenir LT Std 45 Book"/>
          <w:color w:val="494949"/>
          <w:spacing w:val="-2"/>
        </w:rPr>
        <w:t xml:space="preserve"> or company</w:t>
      </w:r>
      <w:r w:rsidRPr="00981D0E">
        <w:rPr>
          <w:rFonts w:ascii="Avenir LT Std 45 Book" w:eastAsia="MS PGothic" w:hAnsi="Avenir LT Std 45 Book"/>
          <w:color w:val="494949"/>
          <w:spacing w:val="-2"/>
        </w:rPr>
        <w:t xml:space="preserve"> where they work.</w:t>
      </w:r>
    </w:p>
    <w:p w14:paraId="329E8109" w14:textId="77777777" w:rsidR="00E64398" w:rsidRPr="00981D0E" w:rsidRDefault="00E64398" w:rsidP="00E64398">
      <w:pPr>
        <w:jc w:val="both"/>
        <w:rPr>
          <w:rFonts w:ascii="Avenir LT Std 45 Book" w:eastAsia="MS PGothic" w:hAnsi="Avenir LT Std 45 Book"/>
          <w:color w:val="494949"/>
          <w:spacing w:val="-2"/>
        </w:rPr>
      </w:pPr>
    </w:p>
    <w:p w14:paraId="05C8F92F" w14:textId="77777777" w:rsidR="003D6655" w:rsidRPr="00981D0E" w:rsidRDefault="000B0D52" w:rsidP="000B0D52">
      <w:pPr>
        <w:ind w:left="720"/>
        <w:jc w:val="both"/>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p w14:paraId="0A0C3B6C" w14:textId="77777777" w:rsidR="00013852" w:rsidRPr="00981D0E" w:rsidRDefault="00013852" w:rsidP="000B0D52">
      <w:pPr>
        <w:ind w:left="720"/>
        <w:jc w:val="both"/>
      </w:pPr>
    </w:p>
    <w:p w14:paraId="12504C52" w14:textId="77777777" w:rsidR="00B9690C" w:rsidRPr="00981D0E" w:rsidRDefault="00B9690C" w:rsidP="000B0D52">
      <w:pPr>
        <w:ind w:left="720"/>
        <w:jc w:val="both"/>
      </w:pPr>
    </w:p>
    <w:p w14:paraId="2D8C8E1A" w14:textId="77777777" w:rsidR="00AD29A4" w:rsidRPr="00981D0E" w:rsidRDefault="00AD29A4" w:rsidP="00AD29A4"/>
    <w:p w14:paraId="04344AA6" w14:textId="77777777" w:rsidR="00AD29A4" w:rsidRPr="00981D0E" w:rsidRDefault="00AD29A4" w:rsidP="00AD29A4"/>
    <w:p w14:paraId="6520758E" w14:textId="77777777" w:rsidR="00AD29A4" w:rsidRPr="00981D0E" w:rsidRDefault="00AD29A4" w:rsidP="00AD29A4"/>
    <w:p w14:paraId="294AABB8" w14:textId="77777777" w:rsidR="00AD29A4" w:rsidRPr="00981D0E" w:rsidRDefault="00AD29A4" w:rsidP="00AD29A4"/>
    <w:p w14:paraId="30AA713C" w14:textId="77777777" w:rsidR="00AD29A4" w:rsidRPr="00981D0E" w:rsidRDefault="00AD29A4" w:rsidP="00AD29A4"/>
    <w:p w14:paraId="15C6D7E7" w14:textId="77777777" w:rsidR="00AD29A4" w:rsidRPr="00981D0E" w:rsidRDefault="00AD29A4" w:rsidP="00AD29A4"/>
    <w:p w14:paraId="085568E0" w14:textId="77777777" w:rsidR="00AD29A4" w:rsidRPr="00981D0E" w:rsidRDefault="00AD29A4" w:rsidP="00AD29A4"/>
    <w:p w14:paraId="4FA51671" w14:textId="77777777" w:rsidR="00AD29A4" w:rsidRPr="00981D0E" w:rsidRDefault="00AD29A4" w:rsidP="00AD29A4"/>
    <w:p w14:paraId="0B5AC851" w14:textId="77777777" w:rsidR="00AD29A4" w:rsidRPr="00981D0E" w:rsidRDefault="00AD29A4" w:rsidP="00AD29A4"/>
    <w:p w14:paraId="34C3880B" w14:textId="77777777" w:rsidR="00031C1B" w:rsidRPr="00981D0E" w:rsidRDefault="009C7246" w:rsidP="00AD29A4">
      <w:pPr>
        <w:rPr>
          <w:rFonts w:ascii="Avenir LT Std 45 Book" w:eastAsia="MS PGothic" w:hAnsi="Avenir LT Std 45 Book"/>
          <w:b/>
          <w:color w:val="494949"/>
          <w:spacing w:val="-2"/>
        </w:rPr>
      </w:pPr>
      <w:r w:rsidRPr="00981D0E">
        <w:rPr>
          <w:rFonts w:ascii="Avenir LT Std 45 Book" w:eastAsia="MS PGothic" w:hAnsi="Avenir LT Std 45 Book"/>
          <w:b/>
          <w:color w:val="494949"/>
          <w:spacing w:val="-2"/>
        </w:rPr>
        <w:t>3</w:t>
      </w:r>
      <w:r w:rsidR="00031C1B" w:rsidRPr="00981D0E">
        <w:rPr>
          <w:rFonts w:ascii="Avenir LT Std 45 Book" w:eastAsia="MS PGothic" w:hAnsi="Avenir LT Std 45 Book"/>
          <w:b/>
          <w:color w:val="494949"/>
          <w:spacing w:val="-2"/>
        </w:rPr>
        <w:t>.</w:t>
      </w:r>
      <w:r w:rsidR="00031C1B" w:rsidRPr="00981D0E">
        <w:rPr>
          <w:rFonts w:ascii="Avenir LT Std 45 Book" w:eastAsia="MS PGothic" w:hAnsi="Avenir LT Std 45 Book"/>
          <w:b/>
          <w:color w:val="494949"/>
          <w:spacing w:val="-2"/>
        </w:rPr>
        <w:tab/>
        <w:t>Use of Proprietary Materials</w:t>
      </w:r>
    </w:p>
    <w:p w14:paraId="4C46E5D0" w14:textId="77777777" w:rsidR="00031C1B" w:rsidRPr="00981D0E" w:rsidRDefault="00031C1B" w:rsidP="00031C1B">
      <w:pPr>
        <w:jc w:val="both"/>
        <w:rPr>
          <w:b/>
          <w:bCs/>
        </w:rPr>
      </w:pPr>
    </w:p>
    <w:p w14:paraId="56EB31E8" w14:textId="1B7C6F30" w:rsidR="00031C1B" w:rsidRPr="00981D0E" w:rsidRDefault="00031C1B" w:rsidP="004A0369">
      <w:pPr>
        <w:jc w:val="both"/>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t xml:space="preserve">Please indicate whether any aspect of the </w:t>
      </w:r>
      <w:r w:rsidR="0041518E" w:rsidRPr="00981D0E">
        <w:rPr>
          <w:rFonts w:ascii="Avenir LT Std 45 Book" w:eastAsia="MS PGothic" w:hAnsi="Avenir LT Std 45 Book"/>
          <w:color w:val="494949"/>
          <w:spacing w:val="-2"/>
        </w:rPr>
        <w:t>intellectual property</w:t>
      </w:r>
      <w:r w:rsidRPr="00981D0E">
        <w:rPr>
          <w:rFonts w:ascii="Avenir LT Std 45 Book" w:eastAsia="MS PGothic" w:hAnsi="Avenir LT Std 45 Book"/>
          <w:color w:val="494949"/>
          <w:spacing w:val="-2"/>
        </w:rPr>
        <w:t xml:space="preserve"> is predicated on, or was made possible by use of, proprietary materials obtained from </w:t>
      </w:r>
      <w:r w:rsidR="00013852" w:rsidRPr="00981D0E">
        <w:rPr>
          <w:rFonts w:ascii="Avenir LT Std 45 Book" w:eastAsia="MS PGothic" w:hAnsi="Avenir LT Std 45 Book"/>
          <w:color w:val="494949"/>
          <w:spacing w:val="-2"/>
        </w:rPr>
        <w:t xml:space="preserve">a </w:t>
      </w:r>
      <w:r w:rsidR="004F26E4" w:rsidRPr="00981D0E">
        <w:rPr>
          <w:rFonts w:ascii="Avenir LT Std 45 Book" w:eastAsia="MS PGothic" w:hAnsi="Avenir LT Std 45 Book"/>
          <w:color w:val="494949"/>
          <w:spacing w:val="-2"/>
        </w:rPr>
        <w:t>third party</w:t>
      </w:r>
      <w:r w:rsidR="00CA492C" w:rsidRPr="00981D0E">
        <w:rPr>
          <w:rFonts w:ascii="Avenir LT Std 45 Book" w:eastAsia="MS PGothic" w:hAnsi="Avenir LT Std 45 Book"/>
          <w:color w:val="494949"/>
          <w:spacing w:val="-2"/>
        </w:rPr>
        <w:t>, e.g. colleague, student,</w:t>
      </w:r>
      <w:r w:rsidRPr="00981D0E">
        <w:rPr>
          <w:rFonts w:ascii="Avenir LT Std 45 Book" w:eastAsia="MS PGothic" w:hAnsi="Avenir LT Std 45 Book"/>
          <w:color w:val="494949"/>
          <w:spacing w:val="-2"/>
        </w:rPr>
        <w:t xml:space="preserve"> outside individual or institution.</w:t>
      </w:r>
    </w:p>
    <w:p w14:paraId="17E666DA" w14:textId="77777777" w:rsidR="00031C1B" w:rsidRPr="00981D0E" w:rsidRDefault="00031C1B" w:rsidP="00031C1B">
      <w:pPr>
        <w:jc w:val="both"/>
      </w:pPr>
    </w:p>
    <w:p w14:paraId="7D047D4D" w14:textId="77777777" w:rsidR="00636D84" w:rsidRPr="00981D0E" w:rsidRDefault="000B0D52" w:rsidP="00031C1B">
      <w:pPr>
        <w:jc w:val="both"/>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p w14:paraId="3047F772" w14:textId="77777777" w:rsidR="000B0D52" w:rsidRPr="00981D0E" w:rsidRDefault="000B0D52" w:rsidP="00031C1B">
      <w:pPr>
        <w:jc w:val="both"/>
      </w:pPr>
    </w:p>
    <w:p w14:paraId="53ECAFA6" w14:textId="77777777" w:rsidR="000B0D52" w:rsidRPr="00981D0E" w:rsidRDefault="000B0D52" w:rsidP="003D6655">
      <w:pPr>
        <w:jc w:val="both"/>
      </w:pPr>
    </w:p>
    <w:p w14:paraId="3A1B47F9" w14:textId="77777777" w:rsidR="001715A7" w:rsidRPr="00981D0E" w:rsidRDefault="009C7246" w:rsidP="00031C1B">
      <w:pPr>
        <w:jc w:val="both"/>
      </w:pPr>
      <w:r w:rsidRPr="00981D0E">
        <w:rPr>
          <w:rFonts w:ascii="Avenir LT Std 45 Book" w:eastAsia="MS PGothic" w:hAnsi="Avenir LT Std 45 Book"/>
          <w:b/>
          <w:color w:val="494949"/>
          <w:spacing w:val="-2"/>
        </w:rPr>
        <w:t>4</w:t>
      </w:r>
      <w:r w:rsidR="001715A7" w:rsidRPr="00981D0E">
        <w:rPr>
          <w:rFonts w:ascii="Avenir LT Std 45 Book" w:eastAsia="MS PGothic" w:hAnsi="Avenir LT Std 45 Book"/>
          <w:b/>
          <w:color w:val="494949"/>
          <w:spacing w:val="-2"/>
        </w:rPr>
        <w:t>.</w:t>
      </w:r>
      <w:r w:rsidR="001715A7" w:rsidRPr="00981D0E">
        <w:rPr>
          <w:rFonts w:ascii="Avenir LT Std 45 Book" w:eastAsia="MS PGothic" w:hAnsi="Avenir LT Std 45 Book"/>
          <w:b/>
          <w:color w:val="494949"/>
          <w:spacing w:val="-2"/>
        </w:rPr>
        <w:tab/>
        <w:t>Lab Notebook References</w:t>
      </w:r>
    </w:p>
    <w:p w14:paraId="43A4FF09" w14:textId="77777777" w:rsidR="001715A7" w:rsidRPr="00981D0E" w:rsidRDefault="001715A7" w:rsidP="00031C1B">
      <w:pPr>
        <w:jc w:val="both"/>
        <w:rPr>
          <w:bCs/>
        </w:rPr>
      </w:pPr>
    </w:p>
    <w:p w14:paraId="2BD8E578" w14:textId="77777777" w:rsidR="001715A7" w:rsidRPr="00981D0E" w:rsidRDefault="001715A7" w:rsidP="00031C1B">
      <w:pPr>
        <w:jc w:val="both"/>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t>Identify the notebooks and record the page numbers where relevant data is located, as well as subsequent updates.</w:t>
      </w:r>
    </w:p>
    <w:p w14:paraId="3AE80755" w14:textId="77777777" w:rsidR="001715A7" w:rsidRPr="00981D0E" w:rsidRDefault="001715A7" w:rsidP="00031C1B">
      <w:pPr>
        <w:jc w:val="both"/>
        <w:rPr>
          <w:bCs/>
        </w:rPr>
      </w:pPr>
    </w:p>
    <w:p w14:paraId="726E2071" w14:textId="77777777" w:rsidR="00916673" w:rsidRPr="00981D0E" w:rsidRDefault="000B0D52" w:rsidP="00031C1B">
      <w:pPr>
        <w:jc w:val="both"/>
        <w:rPr>
          <w:bCs/>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p w14:paraId="05DF83B8" w14:textId="77777777" w:rsidR="00C94656" w:rsidRPr="00981D0E" w:rsidRDefault="00C94656" w:rsidP="00031C1B">
      <w:pPr>
        <w:jc w:val="both"/>
        <w:rPr>
          <w:rFonts w:ascii="Avenir LT Std 45 Book" w:eastAsia="MS PGothic" w:hAnsi="Avenir LT Std 45 Book"/>
          <w:b/>
          <w:color w:val="494949"/>
          <w:spacing w:val="-2"/>
        </w:rPr>
      </w:pPr>
    </w:p>
    <w:p w14:paraId="6ACCD646" w14:textId="77777777" w:rsidR="00C94656" w:rsidRPr="00981D0E" w:rsidRDefault="00C94656">
      <w:pPr>
        <w:rPr>
          <w:rFonts w:ascii="Avenir LT Std 45 Book" w:eastAsia="MS PGothic" w:hAnsi="Avenir LT Std 45 Book"/>
          <w:b/>
          <w:color w:val="494949"/>
          <w:spacing w:val="-2"/>
        </w:rPr>
      </w:pPr>
      <w:r w:rsidRPr="00981D0E">
        <w:rPr>
          <w:rFonts w:ascii="Avenir LT Std 45 Book" w:eastAsia="MS PGothic" w:hAnsi="Avenir LT Std 45 Book"/>
          <w:b/>
          <w:color w:val="494949"/>
          <w:spacing w:val="-2"/>
        </w:rPr>
        <w:br w:type="page"/>
      </w:r>
    </w:p>
    <w:p w14:paraId="4F45309E" w14:textId="77777777" w:rsidR="00031C1B" w:rsidRPr="00981D0E" w:rsidRDefault="009C7246" w:rsidP="00031C1B">
      <w:pPr>
        <w:jc w:val="both"/>
        <w:rPr>
          <w:rFonts w:ascii="Avenir LT Std 45 Book" w:eastAsia="MS PGothic" w:hAnsi="Avenir LT Std 45 Book"/>
          <w:b/>
          <w:color w:val="494949"/>
          <w:spacing w:val="-2"/>
        </w:rPr>
      </w:pPr>
      <w:r w:rsidRPr="00981D0E">
        <w:rPr>
          <w:rFonts w:ascii="Avenir LT Std 45 Book" w:eastAsia="MS PGothic" w:hAnsi="Avenir LT Std 45 Book"/>
          <w:b/>
          <w:color w:val="494949"/>
          <w:spacing w:val="-2"/>
        </w:rPr>
        <w:lastRenderedPageBreak/>
        <w:t>5</w:t>
      </w:r>
      <w:r w:rsidR="00031C1B" w:rsidRPr="00981D0E">
        <w:rPr>
          <w:rFonts w:ascii="Avenir LT Std 45 Book" w:eastAsia="MS PGothic" w:hAnsi="Avenir LT Std 45 Book"/>
          <w:b/>
          <w:color w:val="494949"/>
          <w:spacing w:val="-2"/>
        </w:rPr>
        <w:t>.</w:t>
      </w:r>
      <w:r w:rsidR="00031C1B" w:rsidRPr="00981D0E">
        <w:rPr>
          <w:rFonts w:ascii="Avenir LT Std 45 Book" w:eastAsia="MS PGothic" w:hAnsi="Avenir LT Std 45 Book"/>
          <w:b/>
          <w:color w:val="494949"/>
          <w:spacing w:val="-2"/>
        </w:rPr>
        <w:tab/>
        <w:t>Publications/Disclosures</w:t>
      </w:r>
    </w:p>
    <w:p w14:paraId="2C66FA89" w14:textId="77777777" w:rsidR="00031C1B" w:rsidRPr="00981D0E" w:rsidRDefault="00031C1B" w:rsidP="00031C1B">
      <w:pPr>
        <w:jc w:val="both"/>
      </w:pPr>
    </w:p>
    <w:tbl>
      <w:tblPr>
        <w:tblW w:w="9360" w:type="dxa"/>
        <w:jc w:val="center"/>
        <w:tblLayout w:type="fixed"/>
        <w:tblLook w:val="0000" w:firstRow="0" w:lastRow="0" w:firstColumn="0" w:lastColumn="0" w:noHBand="0" w:noVBand="0"/>
      </w:tblPr>
      <w:tblGrid>
        <w:gridCol w:w="279"/>
        <w:gridCol w:w="292"/>
        <w:gridCol w:w="236"/>
        <w:gridCol w:w="6594"/>
        <w:gridCol w:w="252"/>
        <w:gridCol w:w="1471"/>
        <w:gridCol w:w="236"/>
      </w:tblGrid>
      <w:tr w:rsidR="00031C1B" w:rsidRPr="00981D0E" w14:paraId="52D1E7F5" w14:textId="77777777" w:rsidTr="00852EDB">
        <w:trPr>
          <w:cantSplit/>
          <w:jc w:val="center"/>
        </w:trPr>
        <w:tc>
          <w:tcPr>
            <w:tcW w:w="9360" w:type="dxa"/>
            <w:gridSpan w:val="7"/>
            <w:shd w:val="clear" w:color="auto" w:fill="auto"/>
          </w:tcPr>
          <w:p w14:paraId="05A62B25" w14:textId="77777777" w:rsidR="00031C1B" w:rsidRPr="00981D0E" w:rsidRDefault="00031C1B" w:rsidP="00FE5ADB">
            <w:pPr>
              <w:spacing w:before="60" w:after="60"/>
              <w:rPr>
                <w:rFonts w:cs="Arial"/>
                <w:bCs/>
              </w:rPr>
            </w:pPr>
            <w:r w:rsidRPr="00981D0E">
              <w:rPr>
                <w:rFonts w:cs="Arial"/>
                <w:bCs/>
              </w:rPr>
              <w:br w:type="page"/>
            </w:r>
            <w:r w:rsidRPr="00981D0E">
              <w:rPr>
                <w:rFonts w:ascii="Avenir LT Std 45 Book" w:eastAsia="MS PGothic" w:hAnsi="Avenir LT Std 45 Book"/>
                <w:color w:val="494949"/>
                <w:spacing w:val="-2"/>
              </w:rPr>
              <w:t xml:space="preserve">The ability to </w:t>
            </w:r>
            <w:r w:rsidR="00FE5ADB" w:rsidRPr="00981D0E">
              <w:rPr>
                <w:rFonts w:ascii="Avenir LT Std 45 Book" w:eastAsia="MS PGothic" w:hAnsi="Avenir LT Std 45 Book"/>
                <w:color w:val="494949"/>
                <w:spacing w:val="-2"/>
              </w:rPr>
              <w:t>protect intellectual property</w:t>
            </w:r>
            <w:r w:rsidRPr="00981D0E">
              <w:rPr>
                <w:rFonts w:ascii="Avenir LT Std 45 Book" w:eastAsia="MS PGothic" w:hAnsi="Avenir LT Std 45 Book"/>
                <w:color w:val="494949"/>
                <w:spacing w:val="-2"/>
              </w:rPr>
              <w:t xml:space="preserve"> is critically dependent on public disclosure.  Please complete all that apply, below:</w:t>
            </w:r>
          </w:p>
        </w:tc>
      </w:tr>
      <w:tr w:rsidR="00031C1B" w:rsidRPr="00981D0E" w14:paraId="7398E620" w14:textId="77777777" w:rsidTr="00852EDB">
        <w:trPr>
          <w:cantSplit/>
          <w:trHeight w:val="188"/>
          <w:jc w:val="center"/>
        </w:trPr>
        <w:tc>
          <w:tcPr>
            <w:tcW w:w="279" w:type="dxa"/>
            <w:tcBorders>
              <w:top w:val="single" w:sz="4" w:space="0" w:color="auto"/>
              <w:left w:val="single" w:sz="4" w:space="0" w:color="auto"/>
            </w:tcBorders>
            <w:shd w:val="clear" w:color="auto" w:fill="auto"/>
          </w:tcPr>
          <w:p w14:paraId="59BC80B6" w14:textId="77777777" w:rsidR="00031C1B" w:rsidRPr="00981D0E" w:rsidRDefault="00031C1B" w:rsidP="00C366A9">
            <w:pPr>
              <w:spacing w:before="60" w:after="60"/>
              <w:rPr>
                <w:rFonts w:cs="Arial"/>
              </w:rPr>
            </w:pPr>
          </w:p>
        </w:tc>
        <w:tc>
          <w:tcPr>
            <w:tcW w:w="292" w:type="dxa"/>
            <w:tcBorders>
              <w:top w:val="single" w:sz="4" w:space="0" w:color="auto"/>
            </w:tcBorders>
            <w:shd w:val="clear" w:color="auto" w:fill="auto"/>
          </w:tcPr>
          <w:p w14:paraId="2FA2B6BC" w14:textId="77777777" w:rsidR="00031C1B" w:rsidRPr="00981D0E" w:rsidRDefault="00031C1B" w:rsidP="00C366A9">
            <w:pPr>
              <w:spacing w:before="60" w:after="60"/>
              <w:rPr>
                <w:rFonts w:cs="Arial"/>
              </w:rPr>
            </w:pPr>
          </w:p>
        </w:tc>
        <w:tc>
          <w:tcPr>
            <w:tcW w:w="236" w:type="dxa"/>
            <w:tcBorders>
              <w:top w:val="single" w:sz="4" w:space="0" w:color="auto"/>
            </w:tcBorders>
            <w:shd w:val="clear" w:color="auto" w:fill="auto"/>
          </w:tcPr>
          <w:p w14:paraId="1049245D" w14:textId="77777777" w:rsidR="00031C1B" w:rsidRPr="00981D0E" w:rsidRDefault="00031C1B" w:rsidP="00C366A9">
            <w:pPr>
              <w:spacing w:before="60" w:after="60"/>
              <w:rPr>
                <w:rFonts w:cs="Arial"/>
              </w:rPr>
            </w:pPr>
          </w:p>
        </w:tc>
        <w:tc>
          <w:tcPr>
            <w:tcW w:w="6594" w:type="dxa"/>
            <w:tcBorders>
              <w:top w:val="single" w:sz="4" w:space="0" w:color="auto"/>
            </w:tcBorders>
            <w:shd w:val="clear" w:color="auto" w:fill="auto"/>
          </w:tcPr>
          <w:p w14:paraId="6104C3FF" w14:textId="77777777" w:rsidR="00031C1B" w:rsidRPr="00981D0E" w:rsidRDefault="00031C1B" w:rsidP="00C366A9">
            <w:pPr>
              <w:spacing w:before="60" w:after="60"/>
              <w:rPr>
                <w:rFonts w:cs="Arial"/>
              </w:rPr>
            </w:pPr>
          </w:p>
        </w:tc>
        <w:tc>
          <w:tcPr>
            <w:tcW w:w="252" w:type="dxa"/>
            <w:tcBorders>
              <w:top w:val="single" w:sz="4" w:space="0" w:color="auto"/>
            </w:tcBorders>
            <w:shd w:val="clear" w:color="auto" w:fill="auto"/>
          </w:tcPr>
          <w:p w14:paraId="0EE00108" w14:textId="77777777" w:rsidR="00031C1B" w:rsidRPr="00981D0E" w:rsidRDefault="00031C1B" w:rsidP="00C366A9">
            <w:pPr>
              <w:spacing w:before="60" w:after="60"/>
              <w:rPr>
                <w:rFonts w:cs="Arial"/>
              </w:rPr>
            </w:pPr>
          </w:p>
        </w:tc>
        <w:tc>
          <w:tcPr>
            <w:tcW w:w="1471" w:type="dxa"/>
            <w:tcBorders>
              <w:top w:val="single" w:sz="4" w:space="0" w:color="auto"/>
            </w:tcBorders>
            <w:shd w:val="clear" w:color="auto" w:fill="auto"/>
          </w:tcPr>
          <w:p w14:paraId="429438E4" w14:textId="77777777" w:rsidR="00031C1B" w:rsidRPr="00981D0E" w:rsidRDefault="00031C1B" w:rsidP="00C366A9">
            <w:pPr>
              <w:pStyle w:val="Heading9"/>
              <w:rPr>
                <w:rFonts w:ascii="Times New Roman" w:hAnsi="Times New Roman"/>
                <w:b/>
                <w:sz w:val="24"/>
                <w:szCs w:val="24"/>
              </w:rPr>
            </w:pPr>
            <w:r w:rsidRPr="00981D0E">
              <w:rPr>
                <w:rFonts w:ascii="Avenir LT Std 45 Book" w:eastAsia="MS PGothic" w:hAnsi="Avenir LT Std 45 Book" w:cs="Times New Roman"/>
                <w:b/>
                <w:color w:val="494949"/>
                <w:spacing w:val="-2"/>
                <w:sz w:val="20"/>
                <w:szCs w:val="20"/>
              </w:rPr>
              <w:t>Date of Disclosure</w:t>
            </w:r>
          </w:p>
        </w:tc>
        <w:tc>
          <w:tcPr>
            <w:tcW w:w="236" w:type="dxa"/>
            <w:tcBorders>
              <w:top w:val="single" w:sz="4" w:space="0" w:color="auto"/>
              <w:right w:val="single" w:sz="4" w:space="0" w:color="auto"/>
            </w:tcBorders>
            <w:shd w:val="clear" w:color="auto" w:fill="auto"/>
          </w:tcPr>
          <w:p w14:paraId="4B576A61" w14:textId="77777777" w:rsidR="00031C1B" w:rsidRPr="00981D0E" w:rsidRDefault="00031C1B" w:rsidP="00C366A9">
            <w:pPr>
              <w:spacing w:before="60" w:after="60"/>
              <w:rPr>
                <w:rFonts w:cs="Arial"/>
              </w:rPr>
            </w:pPr>
          </w:p>
        </w:tc>
      </w:tr>
      <w:tr w:rsidR="00852EDB" w:rsidRPr="00981D0E" w14:paraId="79170143" w14:textId="77777777" w:rsidTr="00852EDB">
        <w:trPr>
          <w:cantSplit/>
          <w:trHeight w:val="171"/>
          <w:jc w:val="center"/>
        </w:trPr>
        <w:tc>
          <w:tcPr>
            <w:tcW w:w="807" w:type="dxa"/>
            <w:gridSpan w:val="3"/>
            <w:tcBorders>
              <w:left w:val="single" w:sz="4" w:space="0" w:color="auto"/>
            </w:tcBorders>
            <w:shd w:val="clear" w:color="auto" w:fill="auto"/>
          </w:tcPr>
          <w:p w14:paraId="4BC14020" w14:textId="25745CCF" w:rsidR="00852EDB" w:rsidRPr="00981D0E" w:rsidRDefault="00852EDB" w:rsidP="00852EDB">
            <w:pPr>
              <w:spacing w:before="60" w:after="60"/>
              <w:jc w:val="center"/>
              <w:rPr>
                <w:rFonts w:cs="Arial"/>
                <w:b/>
              </w:rPr>
            </w:pPr>
            <w:r w:rsidRPr="00981D0E">
              <w:rPr>
                <w:rFonts w:ascii="Avenir LT Std 45 Book" w:eastAsia="MS PGothic" w:hAnsi="Avenir LT Std 45 Book"/>
                <w:color w:val="494949"/>
                <w:spacing w:val="-2"/>
                <w:sz w:val="20"/>
                <w:szCs w:val="20"/>
              </w:rPr>
              <w:fldChar w:fldCharType="begin">
                <w:ffData>
                  <w:name w:val=""/>
                  <w:enabled/>
                  <w:calcOnExit w:val="0"/>
                  <w:checkBox>
                    <w:sizeAuto/>
                    <w:default w:val="0"/>
                    <w:checked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p>
        </w:tc>
        <w:tc>
          <w:tcPr>
            <w:tcW w:w="6594" w:type="dxa"/>
            <w:shd w:val="clear" w:color="auto" w:fill="auto"/>
          </w:tcPr>
          <w:p w14:paraId="4FC5F80C" w14:textId="77777777" w:rsidR="00852EDB" w:rsidRPr="00981D0E" w:rsidRDefault="00852EDB" w:rsidP="00C366A9">
            <w:pPr>
              <w:spacing w:before="60" w:after="60"/>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An abstract describing the </w:t>
            </w:r>
            <w:r w:rsidR="00FE5ADB" w:rsidRPr="00981D0E">
              <w:rPr>
                <w:rFonts w:ascii="Avenir LT Std 45 Book" w:eastAsia="MS PGothic" w:hAnsi="Avenir LT Std 45 Book"/>
                <w:color w:val="494949"/>
                <w:spacing w:val="-2"/>
                <w:sz w:val="20"/>
                <w:szCs w:val="20"/>
              </w:rPr>
              <w:t>intellectual property</w:t>
            </w:r>
            <w:r w:rsidRPr="00981D0E">
              <w:rPr>
                <w:rFonts w:ascii="Avenir LT Std 45 Book" w:eastAsia="MS PGothic" w:hAnsi="Avenir LT Std 45 Book"/>
                <w:color w:val="494949"/>
                <w:spacing w:val="-2"/>
                <w:sz w:val="20"/>
                <w:szCs w:val="20"/>
              </w:rPr>
              <w:t xml:space="preserve"> has been or will be:</w:t>
            </w:r>
          </w:p>
          <w:p w14:paraId="78C9B7D4" w14:textId="77777777" w:rsidR="00852EDB" w:rsidRPr="00981D0E" w:rsidRDefault="00852EDB" w:rsidP="00C366A9">
            <w:pPr>
              <w:spacing w:before="60" w:after="60"/>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printed or published on the Web (indicate which, or both)</w:t>
            </w:r>
          </w:p>
        </w:tc>
        <w:tc>
          <w:tcPr>
            <w:tcW w:w="252" w:type="dxa"/>
            <w:shd w:val="clear" w:color="auto" w:fill="auto"/>
          </w:tcPr>
          <w:p w14:paraId="6D9E2730" w14:textId="77777777" w:rsidR="00852EDB" w:rsidRPr="00981D0E" w:rsidRDefault="00852EDB" w:rsidP="00C366A9">
            <w:pPr>
              <w:spacing w:before="60" w:after="60"/>
              <w:rPr>
                <w:rFonts w:cs="Arial"/>
              </w:rPr>
            </w:pPr>
          </w:p>
        </w:tc>
        <w:tc>
          <w:tcPr>
            <w:tcW w:w="1471" w:type="dxa"/>
            <w:tcBorders>
              <w:bottom w:val="single" w:sz="4" w:space="0" w:color="auto"/>
            </w:tcBorders>
            <w:shd w:val="clear" w:color="auto" w:fill="auto"/>
          </w:tcPr>
          <w:p w14:paraId="67526149" w14:textId="77777777" w:rsidR="00965962" w:rsidRPr="00981D0E" w:rsidRDefault="00965962" w:rsidP="00C366A9">
            <w:pPr>
              <w:spacing w:before="60" w:after="60"/>
              <w:rPr>
                <w:rFonts w:ascii="Avenir LT Std 45 Book" w:eastAsia="MS PGothic" w:hAnsi="Avenir LT Std 45 Book"/>
                <w:color w:val="494949"/>
                <w:spacing w:val="-2"/>
                <w:sz w:val="20"/>
                <w:szCs w:val="20"/>
              </w:rPr>
            </w:pPr>
          </w:p>
          <w:p w14:paraId="5E6B094E" w14:textId="1833D623" w:rsidR="00852EDB" w:rsidRPr="00981D0E" w:rsidRDefault="00965962" w:rsidP="00C366A9">
            <w:pPr>
              <w:spacing w:before="60" w:after="60"/>
              <w:rPr>
                <w:rFonts w:cs="Arial"/>
              </w:rPr>
            </w:pPr>
            <w:r w:rsidRPr="00981D0E">
              <w:rPr>
                <w:rFonts w:ascii="Avenir LT Std 45 Book" w:eastAsia="MS PGothic" w:hAnsi="Avenir LT Std 45 Book"/>
                <w:color w:val="494949"/>
                <w:spacing w:val="-2"/>
                <w:sz w:val="20"/>
                <w:szCs w:val="20"/>
              </w:rPr>
              <w:fldChar w:fldCharType="begin">
                <w:ffData>
                  <w:name w:val=""/>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236" w:type="dxa"/>
            <w:tcBorders>
              <w:right w:val="single" w:sz="4" w:space="0" w:color="auto"/>
            </w:tcBorders>
            <w:shd w:val="clear" w:color="auto" w:fill="auto"/>
            <w:vAlign w:val="bottom"/>
          </w:tcPr>
          <w:p w14:paraId="4B50E2BB" w14:textId="77777777" w:rsidR="00852EDB" w:rsidRPr="00981D0E" w:rsidRDefault="00852EDB" w:rsidP="00C366A9">
            <w:pPr>
              <w:spacing w:before="60" w:after="60"/>
              <w:rPr>
                <w:rFonts w:cs="Arial"/>
              </w:rPr>
            </w:pPr>
          </w:p>
        </w:tc>
      </w:tr>
      <w:tr w:rsidR="00031C1B" w:rsidRPr="00981D0E" w14:paraId="35687452" w14:textId="77777777" w:rsidTr="00965962">
        <w:trPr>
          <w:cantSplit/>
          <w:trHeight w:val="233"/>
          <w:jc w:val="center"/>
        </w:trPr>
        <w:tc>
          <w:tcPr>
            <w:tcW w:w="279" w:type="dxa"/>
            <w:tcBorders>
              <w:left w:val="single" w:sz="4" w:space="0" w:color="auto"/>
            </w:tcBorders>
            <w:shd w:val="clear" w:color="auto" w:fill="auto"/>
          </w:tcPr>
          <w:p w14:paraId="029865AC" w14:textId="77777777" w:rsidR="00031C1B" w:rsidRPr="00981D0E" w:rsidRDefault="00031C1B" w:rsidP="00852EDB">
            <w:pPr>
              <w:spacing w:line="60" w:lineRule="exact"/>
              <w:jc w:val="center"/>
              <w:rPr>
                <w:rFonts w:cs="Arial"/>
              </w:rPr>
            </w:pPr>
          </w:p>
        </w:tc>
        <w:tc>
          <w:tcPr>
            <w:tcW w:w="292" w:type="dxa"/>
            <w:shd w:val="clear" w:color="auto" w:fill="auto"/>
          </w:tcPr>
          <w:p w14:paraId="2B81348D" w14:textId="77777777" w:rsidR="00031C1B" w:rsidRPr="00981D0E" w:rsidRDefault="00031C1B" w:rsidP="00852EDB">
            <w:pPr>
              <w:spacing w:line="60" w:lineRule="exact"/>
              <w:jc w:val="center"/>
              <w:rPr>
                <w:rFonts w:cs="Arial"/>
              </w:rPr>
            </w:pPr>
          </w:p>
        </w:tc>
        <w:tc>
          <w:tcPr>
            <w:tcW w:w="236" w:type="dxa"/>
            <w:shd w:val="clear" w:color="auto" w:fill="auto"/>
          </w:tcPr>
          <w:p w14:paraId="16C9E07E" w14:textId="77777777" w:rsidR="00031C1B" w:rsidRPr="00981D0E" w:rsidRDefault="00031C1B" w:rsidP="00C366A9">
            <w:pPr>
              <w:spacing w:line="60" w:lineRule="exact"/>
              <w:rPr>
                <w:rFonts w:cs="Arial"/>
              </w:rPr>
            </w:pPr>
          </w:p>
        </w:tc>
        <w:tc>
          <w:tcPr>
            <w:tcW w:w="6594" w:type="dxa"/>
            <w:shd w:val="clear" w:color="auto" w:fill="auto"/>
          </w:tcPr>
          <w:p w14:paraId="59B5EF07" w14:textId="77777777" w:rsidR="00031C1B" w:rsidRPr="00981D0E" w:rsidRDefault="00031C1B" w:rsidP="003E5F3A">
            <w:pPr>
              <w:spacing w:before="60" w:after="60"/>
              <w:rPr>
                <w:rFonts w:ascii="Avenir LT Std 45 Book" w:eastAsia="MS PGothic" w:hAnsi="Avenir LT Std 45 Book"/>
                <w:color w:val="494949"/>
                <w:spacing w:val="-2"/>
                <w:sz w:val="20"/>
                <w:szCs w:val="20"/>
              </w:rPr>
            </w:pPr>
          </w:p>
        </w:tc>
        <w:tc>
          <w:tcPr>
            <w:tcW w:w="252" w:type="dxa"/>
            <w:shd w:val="clear" w:color="auto" w:fill="auto"/>
          </w:tcPr>
          <w:p w14:paraId="339FD4A8" w14:textId="77777777" w:rsidR="00031C1B" w:rsidRPr="00981D0E" w:rsidRDefault="00031C1B" w:rsidP="00C366A9">
            <w:pPr>
              <w:spacing w:line="60" w:lineRule="exact"/>
              <w:rPr>
                <w:rFonts w:cs="Arial"/>
              </w:rPr>
            </w:pPr>
          </w:p>
        </w:tc>
        <w:tc>
          <w:tcPr>
            <w:tcW w:w="1471" w:type="dxa"/>
            <w:tcBorders>
              <w:top w:val="single" w:sz="4" w:space="0" w:color="auto"/>
            </w:tcBorders>
            <w:shd w:val="clear" w:color="auto" w:fill="auto"/>
          </w:tcPr>
          <w:p w14:paraId="15AE0734" w14:textId="77777777" w:rsidR="00031C1B" w:rsidRPr="00981D0E" w:rsidRDefault="00031C1B" w:rsidP="00C366A9">
            <w:pPr>
              <w:spacing w:line="60" w:lineRule="exact"/>
              <w:rPr>
                <w:rFonts w:cs="Arial"/>
              </w:rPr>
            </w:pPr>
          </w:p>
        </w:tc>
        <w:tc>
          <w:tcPr>
            <w:tcW w:w="236" w:type="dxa"/>
            <w:tcBorders>
              <w:right w:val="single" w:sz="4" w:space="0" w:color="auto"/>
            </w:tcBorders>
            <w:shd w:val="clear" w:color="auto" w:fill="auto"/>
          </w:tcPr>
          <w:p w14:paraId="50570505" w14:textId="77777777" w:rsidR="00031C1B" w:rsidRPr="00981D0E" w:rsidRDefault="00031C1B" w:rsidP="00C366A9">
            <w:pPr>
              <w:spacing w:line="60" w:lineRule="exact"/>
              <w:rPr>
                <w:rFonts w:cs="Arial"/>
              </w:rPr>
            </w:pPr>
          </w:p>
        </w:tc>
      </w:tr>
      <w:tr w:rsidR="00852EDB" w:rsidRPr="00981D0E" w14:paraId="77DAD641" w14:textId="77777777" w:rsidTr="00852EDB">
        <w:trPr>
          <w:cantSplit/>
          <w:trHeight w:val="171"/>
          <w:jc w:val="center"/>
        </w:trPr>
        <w:tc>
          <w:tcPr>
            <w:tcW w:w="807" w:type="dxa"/>
            <w:gridSpan w:val="3"/>
            <w:tcBorders>
              <w:left w:val="single" w:sz="4" w:space="0" w:color="auto"/>
            </w:tcBorders>
            <w:shd w:val="clear" w:color="auto" w:fill="auto"/>
          </w:tcPr>
          <w:p w14:paraId="03435006" w14:textId="77777777" w:rsidR="00852EDB" w:rsidRPr="00981D0E" w:rsidRDefault="00852EDB" w:rsidP="00852EDB">
            <w:pPr>
              <w:spacing w:before="60" w:after="60"/>
              <w:jc w:val="center"/>
              <w:rPr>
                <w:rFonts w:cs="Arial"/>
              </w:rPr>
            </w:pPr>
            <w:r w:rsidRPr="00981D0E">
              <w:rPr>
                <w:rFonts w:ascii="Avenir LT Std 45 Book" w:eastAsia="MS PGothic" w:hAnsi="Avenir LT Std 45 Book"/>
                <w:color w:val="494949"/>
                <w:spacing w:val="-2"/>
                <w:sz w:val="20"/>
                <w:szCs w:val="20"/>
              </w:rPr>
              <w:fldChar w:fldCharType="begin">
                <w:ffData>
                  <w:name w:val=""/>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p>
        </w:tc>
        <w:tc>
          <w:tcPr>
            <w:tcW w:w="6594" w:type="dxa"/>
            <w:shd w:val="clear" w:color="auto" w:fill="auto"/>
          </w:tcPr>
          <w:p w14:paraId="4861AEAD" w14:textId="77777777" w:rsidR="00852EDB" w:rsidRPr="00981D0E" w:rsidRDefault="00852EDB" w:rsidP="00C366A9">
            <w:pPr>
              <w:spacing w:before="60" w:after="60"/>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A manuscript that describes the </w:t>
            </w:r>
            <w:r w:rsidR="00FE5ADB" w:rsidRPr="00981D0E">
              <w:rPr>
                <w:rFonts w:ascii="Avenir LT Std 45 Book" w:eastAsia="MS PGothic" w:hAnsi="Avenir LT Std 45 Book"/>
                <w:color w:val="494949"/>
                <w:spacing w:val="-2"/>
                <w:sz w:val="20"/>
                <w:szCs w:val="20"/>
              </w:rPr>
              <w:t xml:space="preserve">intellectual property </w:t>
            </w:r>
            <w:r w:rsidRPr="00981D0E">
              <w:rPr>
                <w:rFonts w:ascii="Avenir LT Std 45 Book" w:eastAsia="MS PGothic" w:hAnsi="Avenir LT Std 45 Book"/>
                <w:color w:val="494949"/>
                <w:spacing w:val="-2"/>
                <w:sz w:val="20"/>
                <w:szCs w:val="20"/>
              </w:rPr>
              <w:t>has been or will be submitted for publication.</w:t>
            </w:r>
          </w:p>
        </w:tc>
        <w:tc>
          <w:tcPr>
            <w:tcW w:w="252" w:type="dxa"/>
            <w:shd w:val="clear" w:color="auto" w:fill="auto"/>
          </w:tcPr>
          <w:p w14:paraId="6676FB0A" w14:textId="77777777" w:rsidR="00852EDB" w:rsidRPr="00981D0E" w:rsidRDefault="00852EDB" w:rsidP="00C366A9">
            <w:pPr>
              <w:spacing w:before="60" w:after="60"/>
              <w:rPr>
                <w:rFonts w:cs="Arial"/>
              </w:rPr>
            </w:pPr>
          </w:p>
        </w:tc>
        <w:tc>
          <w:tcPr>
            <w:tcW w:w="1471" w:type="dxa"/>
            <w:tcBorders>
              <w:bottom w:val="single" w:sz="4" w:space="0" w:color="auto"/>
            </w:tcBorders>
            <w:shd w:val="clear" w:color="auto" w:fill="auto"/>
          </w:tcPr>
          <w:p w14:paraId="7D899774" w14:textId="77777777" w:rsidR="00965962" w:rsidRPr="00981D0E" w:rsidRDefault="00965962" w:rsidP="00C366A9">
            <w:pPr>
              <w:spacing w:before="60" w:after="60"/>
              <w:rPr>
                <w:rFonts w:ascii="Avenir LT Std 45 Book" w:eastAsia="MS PGothic" w:hAnsi="Avenir LT Std 45 Book"/>
                <w:color w:val="494949"/>
                <w:spacing w:val="-2"/>
                <w:sz w:val="20"/>
                <w:szCs w:val="20"/>
              </w:rPr>
            </w:pPr>
          </w:p>
          <w:p w14:paraId="228441C4" w14:textId="77777777" w:rsidR="00852EDB" w:rsidRPr="00981D0E" w:rsidRDefault="00965962" w:rsidP="00C366A9">
            <w:pPr>
              <w:spacing w:before="60" w:after="60"/>
              <w:rPr>
                <w:rFonts w:cs="Arial"/>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236" w:type="dxa"/>
            <w:tcBorders>
              <w:right w:val="single" w:sz="4" w:space="0" w:color="auto"/>
            </w:tcBorders>
            <w:shd w:val="clear" w:color="auto" w:fill="auto"/>
          </w:tcPr>
          <w:p w14:paraId="46DBC329" w14:textId="77777777" w:rsidR="00852EDB" w:rsidRPr="00981D0E" w:rsidRDefault="00852EDB" w:rsidP="00C366A9">
            <w:pPr>
              <w:spacing w:before="60" w:after="60"/>
              <w:rPr>
                <w:rFonts w:cs="Arial"/>
              </w:rPr>
            </w:pPr>
          </w:p>
        </w:tc>
      </w:tr>
      <w:tr w:rsidR="00031C1B" w:rsidRPr="00981D0E" w14:paraId="2AFCD866" w14:textId="77777777" w:rsidTr="00965962">
        <w:trPr>
          <w:cantSplit/>
          <w:trHeight w:val="191"/>
          <w:jc w:val="center"/>
        </w:trPr>
        <w:tc>
          <w:tcPr>
            <w:tcW w:w="279" w:type="dxa"/>
            <w:tcBorders>
              <w:left w:val="single" w:sz="4" w:space="0" w:color="auto"/>
            </w:tcBorders>
            <w:shd w:val="clear" w:color="auto" w:fill="auto"/>
          </w:tcPr>
          <w:p w14:paraId="215A7E11" w14:textId="77777777" w:rsidR="00031C1B" w:rsidRPr="00981D0E" w:rsidRDefault="00031C1B" w:rsidP="00852EDB">
            <w:pPr>
              <w:spacing w:line="60" w:lineRule="exact"/>
              <w:jc w:val="center"/>
              <w:rPr>
                <w:rFonts w:cs="Arial"/>
              </w:rPr>
            </w:pPr>
          </w:p>
        </w:tc>
        <w:tc>
          <w:tcPr>
            <w:tcW w:w="292" w:type="dxa"/>
            <w:shd w:val="clear" w:color="auto" w:fill="auto"/>
          </w:tcPr>
          <w:p w14:paraId="27A30ECB" w14:textId="77777777" w:rsidR="00031C1B" w:rsidRPr="00981D0E" w:rsidRDefault="00031C1B" w:rsidP="00852EDB">
            <w:pPr>
              <w:spacing w:line="60" w:lineRule="exact"/>
              <w:jc w:val="center"/>
              <w:rPr>
                <w:rFonts w:cs="Arial"/>
              </w:rPr>
            </w:pPr>
          </w:p>
        </w:tc>
        <w:tc>
          <w:tcPr>
            <w:tcW w:w="236" w:type="dxa"/>
            <w:shd w:val="clear" w:color="auto" w:fill="auto"/>
          </w:tcPr>
          <w:p w14:paraId="357B5990" w14:textId="77777777" w:rsidR="00031C1B" w:rsidRPr="00981D0E" w:rsidRDefault="00031C1B" w:rsidP="00C366A9">
            <w:pPr>
              <w:spacing w:line="60" w:lineRule="exact"/>
              <w:rPr>
                <w:rFonts w:cs="Arial"/>
              </w:rPr>
            </w:pPr>
          </w:p>
        </w:tc>
        <w:tc>
          <w:tcPr>
            <w:tcW w:w="6594" w:type="dxa"/>
            <w:shd w:val="clear" w:color="auto" w:fill="auto"/>
          </w:tcPr>
          <w:p w14:paraId="5827BEA8" w14:textId="77777777" w:rsidR="00031C1B" w:rsidRPr="00981D0E" w:rsidRDefault="00031C1B" w:rsidP="003E5F3A">
            <w:pPr>
              <w:spacing w:before="60" w:after="60"/>
              <w:rPr>
                <w:rFonts w:ascii="Avenir LT Std 45 Book" w:eastAsia="MS PGothic" w:hAnsi="Avenir LT Std 45 Book"/>
                <w:color w:val="494949"/>
                <w:spacing w:val="-2"/>
                <w:sz w:val="20"/>
                <w:szCs w:val="20"/>
              </w:rPr>
            </w:pPr>
          </w:p>
        </w:tc>
        <w:tc>
          <w:tcPr>
            <w:tcW w:w="252" w:type="dxa"/>
            <w:shd w:val="clear" w:color="auto" w:fill="auto"/>
          </w:tcPr>
          <w:p w14:paraId="07CA089A" w14:textId="77777777" w:rsidR="00031C1B" w:rsidRPr="00981D0E" w:rsidRDefault="00031C1B" w:rsidP="00C366A9">
            <w:pPr>
              <w:spacing w:line="60" w:lineRule="exact"/>
              <w:rPr>
                <w:rFonts w:cs="Arial"/>
              </w:rPr>
            </w:pPr>
          </w:p>
        </w:tc>
        <w:tc>
          <w:tcPr>
            <w:tcW w:w="1471" w:type="dxa"/>
            <w:tcBorders>
              <w:top w:val="single" w:sz="4" w:space="0" w:color="auto"/>
            </w:tcBorders>
            <w:shd w:val="clear" w:color="auto" w:fill="auto"/>
          </w:tcPr>
          <w:p w14:paraId="6CB8C00D" w14:textId="77777777" w:rsidR="00031C1B" w:rsidRPr="00981D0E" w:rsidRDefault="00031C1B" w:rsidP="00C366A9">
            <w:pPr>
              <w:spacing w:line="60" w:lineRule="exact"/>
              <w:rPr>
                <w:rFonts w:cs="Arial"/>
              </w:rPr>
            </w:pPr>
          </w:p>
        </w:tc>
        <w:tc>
          <w:tcPr>
            <w:tcW w:w="236" w:type="dxa"/>
            <w:tcBorders>
              <w:right w:val="single" w:sz="4" w:space="0" w:color="auto"/>
            </w:tcBorders>
            <w:shd w:val="clear" w:color="auto" w:fill="auto"/>
          </w:tcPr>
          <w:p w14:paraId="06ACB733" w14:textId="77777777" w:rsidR="00031C1B" w:rsidRPr="00981D0E" w:rsidRDefault="00031C1B" w:rsidP="00C366A9">
            <w:pPr>
              <w:spacing w:line="60" w:lineRule="exact"/>
              <w:rPr>
                <w:rFonts w:cs="Arial"/>
              </w:rPr>
            </w:pPr>
          </w:p>
        </w:tc>
      </w:tr>
      <w:tr w:rsidR="00852EDB" w:rsidRPr="00981D0E" w14:paraId="2BB36DF4" w14:textId="77777777" w:rsidTr="00852EDB">
        <w:trPr>
          <w:cantSplit/>
          <w:trHeight w:val="171"/>
          <w:jc w:val="center"/>
        </w:trPr>
        <w:tc>
          <w:tcPr>
            <w:tcW w:w="807" w:type="dxa"/>
            <w:gridSpan w:val="3"/>
            <w:tcBorders>
              <w:left w:val="single" w:sz="4" w:space="0" w:color="auto"/>
            </w:tcBorders>
            <w:shd w:val="clear" w:color="auto" w:fill="auto"/>
          </w:tcPr>
          <w:p w14:paraId="410695B9" w14:textId="77777777" w:rsidR="00852EDB" w:rsidRPr="00981D0E" w:rsidRDefault="00852EDB" w:rsidP="00852EDB">
            <w:pPr>
              <w:spacing w:before="60" w:after="60"/>
              <w:jc w:val="center"/>
              <w:rPr>
                <w:rFonts w:cs="Arial"/>
              </w:rPr>
            </w:pPr>
            <w:r w:rsidRPr="00981D0E">
              <w:rPr>
                <w:rFonts w:ascii="Avenir LT Std 45 Book" w:eastAsia="MS PGothic" w:hAnsi="Avenir LT Std 45 Book"/>
                <w:color w:val="494949"/>
                <w:spacing w:val="-2"/>
                <w:sz w:val="20"/>
                <w:szCs w:val="20"/>
              </w:rPr>
              <w:fldChar w:fldCharType="begin">
                <w:ffData>
                  <w:name w:val=""/>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p>
        </w:tc>
        <w:tc>
          <w:tcPr>
            <w:tcW w:w="6594" w:type="dxa"/>
            <w:shd w:val="clear" w:color="auto" w:fill="auto"/>
          </w:tcPr>
          <w:p w14:paraId="34AABDCA" w14:textId="77777777" w:rsidR="00852EDB" w:rsidRPr="00981D0E" w:rsidRDefault="00852EDB" w:rsidP="00C366A9">
            <w:pPr>
              <w:spacing w:before="60" w:after="60"/>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A manuscript that describes the </w:t>
            </w:r>
            <w:r w:rsidR="00FE5ADB" w:rsidRPr="00981D0E">
              <w:rPr>
                <w:rFonts w:ascii="Avenir LT Std 45 Book" w:eastAsia="MS PGothic" w:hAnsi="Avenir LT Std 45 Book"/>
                <w:color w:val="494949"/>
                <w:spacing w:val="-2"/>
                <w:sz w:val="20"/>
                <w:szCs w:val="20"/>
              </w:rPr>
              <w:t xml:space="preserve">intellectual property </w:t>
            </w:r>
            <w:r w:rsidRPr="00981D0E">
              <w:rPr>
                <w:rFonts w:ascii="Avenir LT Std 45 Book" w:eastAsia="MS PGothic" w:hAnsi="Avenir LT Std 45 Book"/>
                <w:color w:val="494949"/>
                <w:spacing w:val="-2"/>
                <w:sz w:val="20"/>
                <w:szCs w:val="20"/>
              </w:rPr>
              <w:t>has been or will be published.</w:t>
            </w:r>
          </w:p>
        </w:tc>
        <w:tc>
          <w:tcPr>
            <w:tcW w:w="252" w:type="dxa"/>
            <w:shd w:val="clear" w:color="auto" w:fill="auto"/>
          </w:tcPr>
          <w:p w14:paraId="153FB139" w14:textId="77777777" w:rsidR="00852EDB" w:rsidRPr="00981D0E" w:rsidRDefault="00852EDB" w:rsidP="00C366A9">
            <w:pPr>
              <w:spacing w:before="60" w:after="60"/>
              <w:rPr>
                <w:rFonts w:cs="Arial"/>
              </w:rPr>
            </w:pPr>
          </w:p>
        </w:tc>
        <w:tc>
          <w:tcPr>
            <w:tcW w:w="1471" w:type="dxa"/>
            <w:tcBorders>
              <w:bottom w:val="single" w:sz="4" w:space="0" w:color="auto"/>
            </w:tcBorders>
            <w:shd w:val="clear" w:color="auto" w:fill="auto"/>
          </w:tcPr>
          <w:p w14:paraId="477E8C15" w14:textId="77777777" w:rsidR="00965962" w:rsidRPr="00981D0E" w:rsidRDefault="00965962" w:rsidP="00C366A9">
            <w:pPr>
              <w:spacing w:before="60" w:after="60"/>
              <w:rPr>
                <w:rFonts w:ascii="Avenir LT Std 45 Book" w:eastAsia="MS PGothic" w:hAnsi="Avenir LT Std 45 Book"/>
                <w:color w:val="494949"/>
                <w:spacing w:val="-2"/>
                <w:sz w:val="20"/>
                <w:szCs w:val="20"/>
              </w:rPr>
            </w:pPr>
          </w:p>
          <w:p w14:paraId="5CD0DA31" w14:textId="77777777" w:rsidR="00852EDB" w:rsidRPr="00981D0E" w:rsidRDefault="00965962" w:rsidP="00C366A9">
            <w:pPr>
              <w:spacing w:before="60" w:after="60"/>
              <w:rPr>
                <w:rFonts w:cs="Arial"/>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236" w:type="dxa"/>
            <w:tcBorders>
              <w:right w:val="single" w:sz="4" w:space="0" w:color="auto"/>
            </w:tcBorders>
            <w:shd w:val="clear" w:color="auto" w:fill="auto"/>
          </w:tcPr>
          <w:p w14:paraId="534F7E77" w14:textId="77777777" w:rsidR="00852EDB" w:rsidRPr="00981D0E" w:rsidRDefault="00852EDB" w:rsidP="00C366A9">
            <w:pPr>
              <w:spacing w:before="60" w:after="60"/>
              <w:rPr>
                <w:rFonts w:cs="Arial"/>
              </w:rPr>
            </w:pPr>
          </w:p>
        </w:tc>
      </w:tr>
      <w:tr w:rsidR="00031C1B" w:rsidRPr="00981D0E" w14:paraId="138C973A" w14:textId="77777777" w:rsidTr="00852EDB">
        <w:trPr>
          <w:cantSplit/>
          <w:trHeight w:val="171"/>
          <w:jc w:val="center"/>
        </w:trPr>
        <w:tc>
          <w:tcPr>
            <w:tcW w:w="279" w:type="dxa"/>
            <w:tcBorders>
              <w:left w:val="single" w:sz="4" w:space="0" w:color="auto"/>
            </w:tcBorders>
            <w:shd w:val="clear" w:color="auto" w:fill="auto"/>
          </w:tcPr>
          <w:p w14:paraId="1D8DF180" w14:textId="77777777" w:rsidR="00031C1B" w:rsidRPr="00981D0E" w:rsidRDefault="00031C1B" w:rsidP="00852EDB">
            <w:pPr>
              <w:spacing w:line="60" w:lineRule="exact"/>
              <w:jc w:val="center"/>
              <w:rPr>
                <w:rFonts w:cs="Arial"/>
              </w:rPr>
            </w:pPr>
          </w:p>
        </w:tc>
        <w:tc>
          <w:tcPr>
            <w:tcW w:w="292" w:type="dxa"/>
            <w:shd w:val="clear" w:color="auto" w:fill="auto"/>
          </w:tcPr>
          <w:p w14:paraId="69767664" w14:textId="77777777" w:rsidR="00031C1B" w:rsidRPr="00981D0E" w:rsidRDefault="00031C1B" w:rsidP="00852EDB">
            <w:pPr>
              <w:spacing w:line="60" w:lineRule="exact"/>
              <w:jc w:val="center"/>
              <w:rPr>
                <w:rFonts w:cs="Arial"/>
              </w:rPr>
            </w:pPr>
          </w:p>
        </w:tc>
        <w:tc>
          <w:tcPr>
            <w:tcW w:w="236" w:type="dxa"/>
            <w:shd w:val="clear" w:color="auto" w:fill="auto"/>
          </w:tcPr>
          <w:p w14:paraId="00A8D1B1" w14:textId="77777777" w:rsidR="00031C1B" w:rsidRPr="00981D0E" w:rsidRDefault="00031C1B" w:rsidP="00C366A9">
            <w:pPr>
              <w:spacing w:line="60" w:lineRule="exact"/>
              <w:rPr>
                <w:rFonts w:cs="Arial"/>
              </w:rPr>
            </w:pPr>
          </w:p>
        </w:tc>
        <w:tc>
          <w:tcPr>
            <w:tcW w:w="6594" w:type="dxa"/>
            <w:shd w:val="clear" w:color="auto" w:fill="auto"/>
          </w:tcPr>
          <w:p w14:paraId="67813456" w14:textId="77777777" w:rsidR="00031C1B" w:rsidRPr="00981D0E" w:rsidRDefault="00031C1B" w:rsidP="003E5F3A">
            <w:pPr>
              <w:spacing w:before="60" w:after="60"/>
              <w:rPr>
                <w:rFonts w:ascii="Avenir LT Std 45 Book" w:eastAsia="MS PGothic" w:hAnsi="Avenir LT Std 45 Book"/>
                <w:color w:val="494949"/>
                <w:spacing w:val="-2"/>
                <w:sz w:val="20"/>
                <w:szCs w:val="20"/>
              </w:rPr>
            </w:pPr>
          </w:p>
        </w:tc>
        <w:tc>
          <w:tcPr>
            <w:tcW w:w="252" w:type="dxa"/>
            <w:shd w:val="clear" w:color="auto" w:fill="auto"/>
          </w:tcPr>
          <w:p w14:paraId="62C1BA8E" w14:textId="77777777" w:rsidR="00031C1B" w:rsidRPr="00981D0E" w:rsidRDefault="00031C1B" w:rsidP="00C366A9">
            <w:pPr>
              <w:spacing w:line="60" w:lineRule="exact"/>
              <w:rPr>
                <w:rFonts w:cs="Arial"/>
              </w:rPr>
            </w:pPr>
          </w:p>
        </w:tc>
        <w:tc>
          <w:tcPr>
            <w:tcW w:w="1471" w:type="dxa"/>
            <w:tcBorders>
              <w:top w:val="single" w:sz="4" w:space="0" w:color="auto"/>
            </w:tcBorders>
            <w:shd w:val="clear" w:color="auto" w:fill="auto"/>
          </w:tcPr>
          <w:p w14:paraId="3D1ED3CB" w14:textId="77777777" w:rsidR="00031C1B" w:rsidRPr="00981D0E" w:rsidRDefault="00031C1B" w:rsidP="00C366A9">
            <w:pPr>
              <w:spacing w:line="60" w:lineRule="exact"/>
              <w:rPr>
                <w:rFonts w:cs="Arial"/>
              </w:rPr>
            </w:pPr>
          </w:p>
        </w:tc>
        <w:tc>
          <w:tcPr>
            <w:tcW w:w="236" w:type="dxa"/>
            <w:tcBorders>
              <w:right w:val="single" w:sz="4" w:space="0" w:color="auto"/>
            </w:tcBorders>
            <w:shd w:val="clear" w:color="auto" w:fill="auto"/>
          </w:tcPr>
          <w:p w14:paraId="62AFF666" w14:textId="77777777" w:rsidR="00031C1B" w:rsidRPr="00981D0E" w:rsidRDefault="00031C1B" w:rsidP="00C366A9">
            <w:pPr>
              <w:spacing w:line="60" w:lineRule="exact"/>
              <w:rPr>
                <w:rFonts w:cs="Arial"/>
              </w:rPr>
            </w:pPr>
          </w:p>
        </w:tc>
      </w:tr>
      <w:tr w:rsidR="00852EDB" w:rsidRPr="00981D0E" w14:paraId="569556AE" w14:textId="77777777" w:rsidTr="00852EDB">
        <w:trPr>
          <w:cantSplit/>
          <w:trHeight w:val="171"/>
          <w:jc w:val="center"/>
        </w:trPr>
        <w:tc>
          <w:tcPr>
            <w:tcW w:w="807" w:type="dxa"/>
            <w:gridSpan w:val="3"/>
            <w:tcBorders>
              <w:left w:val="single" w:sz="4" w:space="0" w:color="auto"/>
            </w:tcBorders>
            <w:shd w:val="clear" w:color="auto" w:fill="auto"/>
          </w:tcPr>
          <w:p w14:paraId="13923C54" w14:textId="77777777" w:rsidR="00852EDB" w:rsidRPr="00981D0E" w:rsidRDefault="00852EDB" w:rsidP="00852EDB">
            <w:pPr>
              <w:spacing w:before="60" w:after="60"/>
              <w:jc w:val="center"/>
              <w:rPr>
                <w:rFonts w:cs="Arial"/>
              </w:rPr>
            </w:pPr>
            <w:r w:rsidRPr="00981D0E">
              <w:rPr>
                <w:rFonts w:ascii="Avenir LT Std 45 Book" w:eastAsia="MS PGothic" w:hAnsi="Avenir LT Std 45 Book"/>
                <w:color w:val="494949"/>
                <w:spacing w:val="-2"/>
                <w:sz w:val="20"/>
                <w:szCs w:val="20"/>
              </w:rPr>
              <w:fldChar w:fldCharType="begin">
                <w:ffData>
                  <w:name w:val=""/>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p>
        </w:tc>
        <w:tc>
          <w:tcPr>
            <w:tcW w:w="6594" w:type="dxa"/>
            <w:shd w:val="clear" w:color="auto" w:fill="auto"/>
          </w:tcPr>
          <w:p w14:paraId="6C211517" w14:textId="77777777" w:rsidR="00852EDB" w:rsidRPr="00981D0E" w:rsidRDefault="00852EDB" w:rsidP="00C366A9">
            <w:pPr>
              <w:spacing w:before="60" w:after="60"/>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A presentation / poster that describes the </w:t>
            </w:r>
            <w:r w:rsidR="00FE5ADB" w:rsidRPr="00981D0E">
              <w:rPr>
                <w:rFonts w:ascii="Avenir LT Std 45 Book" w:eastAsia="MS PGothic" w:hAnsi="Avenir LT Std 45 Book"/>
                <w:color w:val="494949"/>
                <w:spacing w:val="-2"/>
                <w:sz w:val="20"/>
                <w:szCs w:val="20"/>
              </w:rPr>
              <w:t xml:space="preserve">intellectual property </w:t>
            </w:r>
            <w:r w:rsidRPr="00981D0E">
              <w:rPr>
                <w:rFonts w:ascii="Avenir LT Std 45 Book" w:eastAsia="MS PGothic" w:hAnsi="Avenir LT Std 45 Book"/>
                <w:color w:val="494949"/>
                <w:spacing w:val="-2"/>
                <w:sz w:val="20"/>
                <w:szCs w:val="20"/>
              </w:rPr>
              <w:t>has been or will be given, either on campus or off-campus (indicate which)</w:t>
            </w:r>
          </w:p>
        </w:tc>
        <w:tc>
          <w:tcPr>
            <w:tcW w:w="252" w:type="dxa"/>
            <w:shd w:val="clear" w:color="auto" w:fill="auto"/>
          </w:tcPr>
          <w:p w14:paraId="4C33047F" w14:textId="77777777" w:rsidR="00852EDB" w:rsidRPr="00981D0E" w:rsidRDefault="00852EDB" w:rsidP="00C366A9">
            <w:pPr>
              <w:spacing w:before="60" w:after="60"/>
              <w:rPr>
                <w:rFonts w:cs="Arial"/>
              </w:rPr>
            </w:pPr>
          </w:p>
        </w:tc>
        <w:tc>
          <w:tcPr>
            <w:tcW w:w="1471" w:type="dxa"/>
            <w:tcBorders>
              <w:bottom w:val="single" w:sz="4" w:space="0" w:color="auto"/>
            </w:tcBorders>
            <w:shd w:val="clear" w:color="auto" w:fill="auto"/>
          </w:tcPr>
          <w:p w14:paraId="5C4060C4" w14:textId="77777777" w:rsidR="00852EDB" w:rsidRPr="00981D0E" w:rsidRDefault="00852EDB" w:rsidP="00C366A9">
            <w:pPr>
              <w:spacing w:before="60" w:after="60"/>
              <w:rPr>
                <w:rFonts w:cs="Arial"/>
              </w:rPr>
            </w:pPr>
          </w:p>
          <w:p w14:paraId="2CCD16DF" w14:textId="77777777" w:rsidR="00965962" w:rsidRPr="00981D0E" w:rsidRDefault="00965962" w:rsidP="00C366A9">
            <w:pPr>
              <w:spacing w:before="60" w:after="60"/>
              <w:rPr>
                <w:rFonts w:cs="Arial"/>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236" w:type="dxa"/>
            <w:tcBorders>
              <w:right w:val="single" w:sz="4" w:space="0" w:color="auto"/>
            </w:tcBorders>
            <w:shd w:val="clear" w:color="auto" w:fill="auto"/>
          </w:tcPr>
          <w:p w14:paraId="52F3306B" w14:textId="77777777" w:rsidR="00852EDB" w:rsidRPr="00981D0E" w:rsidRDefault="00852EDB" w:rsidP="00C366A9">
            <w:pPr>
              <w:spacing w:before="60" w:after="60"/>
              <w:rPr>
                <w:rFonts w:cs="Arial"/>
              </w:rPr>
            </w:pPr>
          </w:p>
        </w:tc>
      </w:tr>
      <w:tr w:rsidR="00031C1B" w:rsidRPr="00981D0E" w14:paraId="363EEC3F" w14:textId="77777777" w:rsidTr="00852EDB">
        <w:trPr>
          <w:cantSplit/>
          <w:trHeight w:val="171"/>
          <w:jc w:val="center"/>
        </w:trPr>
        <w:tc>
          <w:tcPr>
            <w:tcW w:w="279" w:type="dxa"/>
            <w:tcBorders>
              <w:left w:val="single" w:sz="4" w:space="0" w:color="auto"/>
            </w:tcBorders>
            <w:shd w:val="clear" w:color="auto" w:fill="auto"/>
          </w:tcPr>
          <w:p w14:paraId="3A2B3AEF" w14:textId="77777777" w:rsidR="00031C1B" w:rsidRPr="00981D0E" w:rsidRDefault="00031C1B" w:rsidP="00852EDB">
            <w:pPr>
              <w:spacing w:line="60" w:lineRule="exact"/>
              <w:jc w:val="center"/>
              <w:rPr>
                <w:rFonts w:cs="Arial"/>
              </w:rPr>
            </w:pPr>
          </w:p>
        </w:tc>
        <w:tc>
          <w:tcPr>
            <w:tcW w:w="292" w:type="dxa"/>
            <w:shd w:val="clear" w:color="auto" w:fill="auto"/>
          </w:tcPr>
          <w:p w14:paraId="2780C7FB" w14:textId="77777777" w:rsidR="00031C1B" w:rsidRPr="00981D0E" w:rsidRDefault="00031C1B" w:rsidP="00852EDB">
            <w:pPr>
              <w:spacing w:line="60" w:lineRule="exact"/>
              <w:jc w:val="center"/>
              <w:rPr>
                <w:rFonts w:cs="Arial"/>
              </w:rPr>
            </w:pPr>
          </w:p>
        </w:tc>
        <w:tc>
          <w:tcPr>
            <w:tcW w:w="236" w:type="dxa"/>
            <w:shd w:val="clear" w:color="auto" w:fill="auto"/>
          </w:tcPr>
          <w:p w14:paraId="1284A3E8" w14:textId="77777777" w:rsidR="00031C1B" w:rsidRPr="00981D0E" w:rsidRDefault="00031C1B" w:rsidP="00C366A9">
            <w:pPr>
              <w:spacing w:line="60" w:lineRule="exact"/>
              <w:rPr>
                <w:rFonts w:cs="Arial"/>
              </w:rPr>
            </w:pPr>
          </w:p>
        </w:tc>
        <w:tc>
          <w:tcPr>
            <w:tcW w:w="6594" w:type="dxa"/>
            <w:shd w:val="clear" w:color="auto" w:fill="auto"/>
          </w:tcPr>
          <w:p w14:paraId="0590A5D8" w14:textId="77777777" w:rsidR="00031C1B" w:rsidRPr="00981D0E" w:rsidRDefault="00031C1B" w:rsidP="003E5F3A">
            <w:pPr>
              <w:spacing w:before="60" w:after="60"/>
              <w:rPr>
                <w:rFonts w:ascii="Avenir LT Std 45 Book" w:eastAsia="MS PGothic" w:hAnsi="Avenir LT Std 45 Book"/>
                <w:color w:val="494949"/>
                <w:spacing w:val="-2"/>
                <w:sz w:val="20"/>
                <w:szCs w:val="20"/>
              </w:rPr>
            </w:pPr>
          </w:p>
        </w:tc>
        <w:tc>
          <w:tcPr>
            <w:tcW w:w="252" w:type="dxa"/>
            <w:shd w:val="clear" w:color="auto" w:fill="auto"/>
          </w:tcPr>
          <w:p w14:paraId="1937098A" w14:textId="77777777" w:rsidR="00031C1B" w:rsidRPr="00981D0E" w:rsidRDefault="00031C1B" w:rsidP="00C366A9">
            <w:pPr>
              <w:spacing w:line="60" w:lineRule="exact"/>
              <w:rPr>
                <w:rFonts w:cs="Arial"/>
              </w:rPr>
            </w:pPr>
          </w:p>
        </w:tc>
        <w:tc>
          <w:tcPr>
            <w:tcW w:w="1471" w:type="dxa"/>
            <w:tcBorders>
              <w:top w:val="single" w:sz="4" w:space="0" w:color="auto"/>
            </w:tcBorders>
            <w:shd w:val="clear" w:color="auto" w:fill="auto"/>
          </w:tcPr>
          <w:p w14:paraId="6F75C434" w14:textId="77777777" w:rsidR="00031C1B" w:rsidRPr="00981D0E" w:rsidRDefault="00031C1B" w:rsidP="00C366A9">
            <w:pPr>
              <w:spacing w:line="60" w:lineRule="exact"/>
              <w:rPr>
                <w:rFonts w:cs="Arial"/>
              </w:rPr>
            </w:pPr>
          </w:p>
        </w:tc>
        <w:tc>
          <w:tcPr>
            <w:tcW w:w="236" w:type="dxa"/>
            <w:tcBorders>
              <w:right w:val="single" w:sz="4" w:space="0" w:color="auto"/>
            </w:tcBorders>
            <w:shd w:val="clear" w:color="auto" w:fill="auto"/>
          </w:tcPr>
          <w:p w14:paraId="13F4ED43" w14:textId="77777777" w:rsidR="00031C1B" w:rsidRPr="00981D0E" w:rsidRDefault="00031C1B" w:rsidP="00C366A9">
            <w:pPr>
              <w:spacing w:line="60" w:lineRule="exact"/>
              <w:rPr>
                <w:rFonts w:cs="Arial"/>
              </w:rPr>
            </w:pPr>
          </w:p>
        </w:tc>
      </w:tr>
      <w:tr w:rsidR="00852EDB" w:rsidRPr="00981D0E" w14:paraId="6E657B8E" w14:textId="77777777" w:rsidTr="00852EDB">
        <w:trPr>
          <w:cantSplit/>
          <w:trHeight w:val="171"/>
          <w:jc w:val="center"/>
        </w:trPr>
        <w:tc>
          <w:tcPr>
            <w:tcW w:w="807" w:type="dxa"/>
            <w:gridSpan w:val="3"/>
            <w:tcBorders>
              <w:left w:val="single" w:sz="4" w:space="0" w:color="auto"/>
            </w:tcBorders>
            <w:shd w:val="clear" w:color="auto" w:fill="auto"/>
          </w:tcPr>
          <w:p w14:paraId="26F9FC9D" w14:textId="77777777" w:rsidR="00852EDB" w:rsidRPr="00981D0E" w:rsidRDefault="00852EDB" w:rsidP="00852EDB">
            <w:pPr>
              <w:spacing w:before="60" w:after="60"/>
              <w:jc w:val="center"/>
              <w:rPr>
                <w:rFonts w:cs="Arial"/>
              </w:rPr>
            </w:pPr>
            <w:r w:rsidRPr="00981D0E">
              <w:rPr>
                <w:rFonts w:ascii="Avenir LT Std 45 Book" w:eastAsia="MS PGothic" w:hAnsi="Avenir LT Std 45 Book"/>
                <w:color w:val="494949"/>
                <w:spacing w:val="-2"/>
                <w:sz w:val="20"/>
                <w:szCs w:val="20"/>
              </w:rPr>
              <w:fldChar w:fldCharType="begin">
                <w:ffData>
                  <w:name w:val=""/>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p>
        </w:tc>
        <w:tc>
          <w:tcPr>
            <w:tcW w:w="6594" w:type="dxa"/>
            <w:shd w:val="clear" w:color="auto" w:fill="auto"/>
          </w:tcPr>
          <w:p w14:paraId="5F5CD0B3" w14:textId="77777777" w:rsidR="00852EDB" w:rsidRPr="00981D0E" w:rsidRDefault="00852EDB" w:rsidP="00C366A9">
            <w:pPr>
              <w:spacing w:before="60" w:after="60"/>
              <w:rPr>
                <w:rFonts w:ascii="Avenir LT Std 45 Book" w:eastAsia="MS PGothic" w:hAnsi="Avenir LT Std 45 Book"/>
                <w:color w:val="494949"/>
                <w:spacing w:val="-2"/>
                <w:sz w:val="20"/>
                <w:szCs w:val="20"/>
              </w:rPr>
            </w:pPr>
            <w:r w:rsidRPr="00981D0E">
              <w:rPr>
                <w:rFonts w:ascii="Avenir LT Std 45 Book" w:eastAsia="MS PGothic" w:hAnsi="Avenir LT Std 45 Book"/>
                <w:color w:val="494949"/>
                <w:spacing w:val="-2"/>
                <w:sz w:val="20"/>
                <w:szCs w:val="20"/>
              </w:rPr>
              <w:t xml:space="preserve">A news article or feature report that describes the </w:t>
            </w:r>
            <w:r w:rsidR="00FE5ADB" w:rsidRPr="00981D0E">
              <w:rPr>
                <w:rFonts w:ascii="Avenir LT Std 45 Book" w:eastAsia="MS PGothic" w:hAnsi="Avenir LT Std 45 Book"/>
                <w:color w:val="494949"/>
                <w:spacing w:val="-2"/>
                <w:sz w:val="20"/>
                <w:szCs w:val="20"/>
              </w:rPr>
              <w:t xml:space="preserve">intellectual property </w:t>
            </w:r>
            <w:r w:rsidRPr="00981D0E">
              <w:rPr>
                <w:rFonts w:ascii="Avenir LT Std 45 Book" w:eastAsia="MS PGothic" w:hAnsi="Avenir LT Std 45 Book"/>
                <w:color w:val="494949"/>
                <w:spacing w:val="-2"/>
                <w:sz w:val="20"/>
                <w:szCs w:val="20"/>
              </w:rPr>
              <w:t>has been or will be published (provide the reference)</w:t>
            </w:r>
          </w:p>
        </w:tc>
        <w:tc>
          <w:tcPr>
            <w:tcW w:w="252" w:type="dxa"/>
            <w:shd w:val="clear" w:color="auto" w:fill="auto"/>
          </w:tcPr>
          <w:p w14:paraId="06BF4FAD" w14:textId="77777777" w:rsidR="00852EDB" w:rsidRPr="00981D0E" w:rsidRDefault="00852EDB" w:rsidP="00C366A9">
            <w:pPr>
              <w:spacing w:before="60" w:after="60"/>
              <w:rPr>
                <w:rFonts w:cs="Arial"/>
              </w:rPr>
            </w:pPr>
          </w:p>
        </w:tc>
        <w:tc>
          <w:tcPr>
            <w:tcW w:w="1471" w:type="dxa"/>
            <w:tcBorders>
              <w:bottom w:val="single" w:sz="4" w:space="0" w:color="auto"/>
            </w:tcBorders>
            <w:shd w:val="clear" w:color="auto" w:fill="auto"/>
          </w:tcPr>
          <w:p w14:paraId="746061DB" w14:textId="77777777" w:rsidR="00965962" w:rsidRPr="00981D0E" w:rsidRDefault="00965962" w:rsidP="00C366A9">
            <w:pPr>
              <w:spacing w:before="60" w:after="60"/>
              <w:rPr>
                <w:rFonts w:ascii="Avenir LT Std 45 Book" w:eastAsia="MS PGothic" w:hAnsi="Avenir LT Std 45 Book"/>
                <w:color w:val="494949"/>
                <w:spacing w:val="-2"/>
                <w:sz w:val="20"/>
                <w:szCs w:val="20"/>
              </w:rPr>
            </w:pPr>
          </w:p>
          <w:p w14:paraId="30970FBC" w14:textId="77777777" w:rsidR="00852EDB" w:rsidRPr="00981D0E" w:rsidRDefault="00965962" w:rsidP="00C366A9">
            <w:pPr>
              <w:spacing w:before="60" w:after="60"/>
              <w:rPr>
                <w:rFonts w:cs="Arial"/>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236" w:type="dxa"/>
            <w:tcBorders>
              <w:right w:val="single" w:sz="4" w:space="0" w:color="auto"/>
            </w:tcBorders>
            <w:shd w:val="clear" w:color="auto" w:fill="auto"/>
          </w:tcPr>
          <w:p w14:paraId="2E437ED5" w14:textId="77777777" w:rsidR="00852EDB" w:rsidRPr="00981D0E" w:rsidRDefault="00852EDB" w:rsidP="00C366A9">
            <w:pPr>
              <w:spacing w:before="60" w:after="60"/>
              <w:rPr>
                <w:rFonts w:cs="Arial"/>
              </w:rPr>
            </w:pPr>
          </w:p>
        </w:tc>
      </w:tr>
      <w:tr w:rsidR="00031C1B" w:rsidRPr="00981D0E" w14:paraId="37290066" w14:textId="77777777" w:rsidTr="00852EDB">
        <w:trPr>
          <w:cantSplit/>
          <w:trHeight w:val="171"/>
          <w:jc w:val="center"/>
        </w:trPr>
        <w:tc>
          <w:tcPr>
            <w:tcW w:w="279" w:type="dxa"/>
            <w:tcBorders>
              <w:left w:val="single" w:sz="4" w:space="0" w:color="auto"/>
            </w:tcBorders>
            <w:shd w:val="clear" w:color="auto" w:fill="auto"/>
          </w:tcPr>
          <w:p w14:paraId="4641F00B" w14:textId="77777777" w:rsidR="00031C1B" w:rsidRPr="00981D0E" w:rsidRDefault="00031C1B" w:rsidP="00852EDB">
            <w:pPr>
              <w:spacing w:line="60" w:lineRule="exact"/>
              <w:jc w:val="center"/>
              <w:rPr>
                <w:rFonts w:cs="Arial"/>
              </w:rPr>
            </w:pPr>
          </w:p>
        </w:tc>
        <w:tc>
          <w:tcPr>
            <w:tcW w:w="292" w:type="dxa"/>
            <w:shd w:val="clear" w:color="auto" w:fill="auto"/>
          </w:tcPr>
          <w:p w14:paraId="6AA2C0C4" w14:textId="77777777" w:rsidR="00031C1B" w:rsidRPr="00981D0E" w:rsidRDefault="00031C1B" w:rsidP="00852EDB">
            <w:pPr>
              <w:spacing w:line="60" w:lineRule="exact"/>
              <w:jc w:val="center"/>
              <w:rPr>
                <w:rFonts w:cs="Arial"/>
              </w:rPr>
            </w:pPr>
          </w:p>
        </w:tc>
        <w:tc>
          <w:tcPr>
            <w:tcW w:w="236" w:type="dxa"/>
            <w:shd w:val="clear" w:color="auto" w:fill="auto"/>
          </w:tcPr>
          <w:p w14:paraId="00CA1931" w14:textId="77777777" w:rsidR="00031C1B" w:rsidRPr="00981D0E" w:rsidRDefault="00031C1B" w:rsidP="00C366A9">
            <w:pPr>
              <w:spacing w:line="60" w:lineRule="exact"/>
              <w:rPr>
                <w:rFonts w:cs="Arial"/>
              </w:rPr>
            </w:pPr>
          </w:p>
        </w:tc>
        <w:tc>
          <w:tcPr>
            <w:tcW w:w="6594" w:type="dxa"/>
            <w:shd w:val="clear" w:color="auto" w:fill="auto"/>
          </w:tcPr>
          <w:p w14:paraId="6435152F" w14:textId="77777777" w:rsidR="00031C1B" w:rsidRPr="00981D0E" w:rsidRDefault="00031C1B" w:rsidP="00C366A9">
            <w:pPr>
              <w:spacing w:line="60" w:lineRule="exact"/>
              <w:rPr>
                <w:rFonts w:cs="Arial"/>
              </w:rPr>
            </w:pPr>
          </w:p>
        </w:tc>
        <w:tc>
          <w:tcPr>
            <w:tcW w:w="252" w:type="dxa"/>
            <w:shd w:val="clear" w:color="auto" w:fill="auto"/>
          </w:tcPr>
          <w:p w14:paraId="637AA89B" w14:textId="77777777" w:rsidR="00031C1B" w:rsidRPr="00981D0E" w:rsidRDefault="00031C1B" w:rsidP="00C366A9">
            <w:pPr>
              <w:spacing w:line="60" w:lineRule="exact"/>
              <w:rPr>
                <w:rFonts w:cs="Arial"/>
              </w:rPr>
            </w:pPr>
          </w:p>
        </w:tc>
        <w:tc>
          <w:tcPr>
            <w:tcW w:w="1471" w:type="dxa"/>
            <w:tcBorders>
              <w:top w:val="single" w:sz="4" w:space="0" w:color="auto"/>
            </w:tcBorders>
            <w:shd w:val="clear" w:color="auto" w:fill="auto"/>
          </w:tcPr>
          <w:p w14:paraId="73A32343" w14:textId="77777777" w:rsidR="00031C1B" w:rsidRPr="00981D0E" w:rsidRDefault="00031C1B" w:rsidP="00C366A9">
            <w:pPr>
              <w:spacing w:line="60" w:lineRule="exact"/>
              <w:rPr>
                <w:rFonts w:cs="Arial"/>
              </w:rPr>
            </w:pPr>
          </w:p>
        </w:tc>
        <w:tc>
          <w:tcPr>
            <w:tcW w:w="236" w:type="dxa"/>
            <w:tcBorders>
              <w:right w:val="single" w:sz="4" w:space="0" w:color="auto"/>
            </w:tcBorders>
            <w:shd w:val="clear" w:color="auto" w:fill="auto"/>
          </w:tcPr>
          <w:p w14:paraId="548CC331" w14:textId="77777777" w:rsidR="00031C1B" w:rsidRPr="00981D0E" w:rsidRDefault="00031C1B" w:rsidP="00C366A9">
            <w:pPr>
              <w:spacing w:line="60" w:lineRule="exact"/>
              <w:rPr>
                <w:rFonts w:cs="Arial"/>
              </w:rPr>
            </w:pPr>
          </w:p>
        </w:tc>
      </w:tr>
      <w:tr w:rsidR="00965962" w:rsidRPr="00981D0E" w14:paraId="5F3C3164" w14:textId="77777777" w:rsidTr="00965962">
        <w:trPr>
          <w:cantSplit/>
          <w:trHeight w:val="675"/>
          <w:jc w:val="center"/>
        </w:trPr>
        <w:tc>
          <w:tcPr>
            <w:tcW w:w="807" w:type="dxa"/>
            <w:gridSpan w:val="3"/>
            <w:tcBorders>
              <w:left w:val="single" w:sz="4" w:space="0" w:color="auto"/>
            </w:tcBorders>
            <w:shd w:val="clear" w:color="auto" w:fill="auto"/>
          </w:tcPr>
          <w:p w14:paraId="3B011B7A" w14:textId="77777777" w:rsidR="00965962" w:rsidRPr="00981D0E" w:rsidRDefault="00965962" w:rsidP="00852EDB">
            <w:pPr>
              <w:spacing w:before="60" w:after="60"/>
              <w:jc w:val="center"/>
              <w:rPr>
                <w:rFonts w:cs="Arial"/>
              </w:rPr>
            </w:pPr>
            <w:r w:rsidRPr="00981D0E">
              <w:rPr>
                <w:rFonts w:ascii="Avenir LT Std 45 Book" w:eastAsia="MS PGothic" w:hAnsi="Avenir LT Std 45 Book"/>
                <w:color w:val="494949"/>
                <w:spacing w:val="-2"/>
                <w:sz w:val="20"/>
                <w:szCs w:val="20"/>
              </w:rPr>
              <w:fldChar w:fldCharType="begin">
                <w:ffData>
                  <w:name w:val=""/>
                  <w:enabled/>
                  <w:calcOnExit w:val="0"/>
                  <w:checkBox>
                    <w:sizeAuto/>
                    <w:default w:val="0"/>
                  </w:checkBox>
                </w:ffData>
              </w:fldChar>
            </w:r>
            <w:r w:rsidRPr="00981D0E">
              <w:rPr>
                <w:rFonts w:ascii="Avenir LT Std 45 Book" w:eastAsia="MS PGothic" w:hAnsi="Avenir LT Std 45 Book"/>
                <w:color w:val="494949"/>
                <w:spacing w:val="-2"/>
                <w:sz w:val="20"/>
                <w:szCs w:val="20"/>
              </w:rPr>
              <w:instrText xml:space="preserve"> FORMCHECKBOX </w:instrText>
            </w:r>
            <w:r w:rsidR="00D7167B" w:rsidRPr="00981D0E">
              <w:rPr>
                <w:rFonts w:ascii="Avenir LT Std 45 Book" w:eastAsia="MS PGothic" w:hAnsi="Avenir LT Std 45 Book"/>
                <w:color w:val="494949"/>
                <w:spacing w:val="-2"/>
                <w:sz w:val="20"/>
                <w:szCs w:val="20"/>
              </w:rPr>
            </w:r>
            <w:r w:rsidR="00D7167B"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fldChar w:fldCharType="end"/>
            </w:r>
          </w:p>
        </w:tc>
        <w:tc>
          <w:tcPr>
            <w:tcW w:w="6594" w:type="dxa"/>
            <w:vMerge w:val="restart"/>
            <w:shd w:val="clear" w:color="auto" w:fill="auto"/>
          </w:tcPr>
          <w:p w14:paraId="3487E9AB" w14:textId="77777777" w:rsidR="00965962" w:rsidRPr="00981D0E" w:rsidRDefault="00965962" w:rsidP="00C366A9">
            <w:pPr>
              <w:spacing w:before="60" w:after="60"/>
              <w:rPr>
                <w:rFonts w:cs="Arial"/>
                <w:sz w:val="20"/>
                <w:szCs w:val="20"/>
              </w:rPr>
            </w:pPr>
            <w:r w:rsidRPr="00981D0E">
              <w:rPr>
                <w:rFonts w:ascii="Avenir LT Std 45 Book" w:eastAsia="MS PGothic" w:hAnsi="Avenir LT Std 45 Book"/>
                <w:color w:val="494949"/>
                <w:spacing w:val="-2"/>
                <w:sz w:val="20"/>
                <w:szCs w:val="20"/>
              </w:rPr>
              <w:t xml:space="preserve">Information describing the </w:t>
            </w:r>
            <w:r w:rsidR="00FE5ADB" w:rsidRPr="00981D0E">
              <w:rPr>
                <w:rFonts w:ascii="Avenir LT Std 45 Book" w:eastAsia="MS PGothic" w:hAnsi="Avenir LT Std 45 Book"/>
                <w:color w:val="494949"/>
                <w:spacing w:val="-2"/>
                <w:sz w:val="20"/>
                <w:szCs w:val="20"/>
              </w:rPr>
              <w:t xml:space="preserve">intellectual property </w:t>
            </w:r>
            <w:r w:rsidRPr="00981D0E">
              <w:rPr>
                <w:rFonts w:ascii="Avenir LT Std 45 Book" w:eastAsia="MS PGothic" w:hAnsi="Avenir LT Std 45 Book"/>
                <w:color w:val="494949"/>
                <w:spacing w:val="-2"/>
                <w:sz w:val="20"/>
                <w:szCs w:val="20"/>
              </w:rPr>
              <w:t>has been or will be provided to a person or company or institution outside the University, without a confidentiality agreement.</w:t>
            </w:r>
          </w:p>
        </w:tc>
        <w:tc>
          <w:tcPr>
            <w:tcW w:w="252" w:type="dxa"/>
            <w:shd w:val="clear" w:color="auto" w:fill="auto"/>
          </w:tcPr>
          <w:p w14:paraId="5D1C107F" w14:textId="77777777" w:rsidR="00965962" w:rsidRPr="00981D0E" w:rsidRDefault="00965962" w:rsidP="00C366A9">
            <w:pPr>
              <w:spacing w:before="60" w:after="60"/>
              <w:rPr>
                <w:rFonts w:cs="Arial"/>
              </w:rPr>
            </w:pPr>
          </w:p>
        </w:tc>
        <w:tc>
          <w:tcPr>
            <w:tcW w:w="1471" w:type="dxa"/>
            <w:tcBorders>
              <w:bottom w:val="single" w:sz="4" w:space="0" w:color="auto"/>
            </w:tcBorders>
            <w:shd w:val="clear" w:color="auto" w:fill="auto"/>
          </w:tcPr>
          <w:p w14:paraId="18B1CE00" w14:textId="77777777" w:rsidR="00965962" w:rsidRPr="00981D0E" w:rsidRDefault="00965962" w:rsidP="00C366A9">
            <w:pPr>
              <w:spacing w:before="60" w:after="60"/>
              <w:rPr>
                <w:rFonts w:ascii="Avenir LT Std 45 Book" w:eastAsia="MS PGothic" w:hAnsi="Avenir LT Std 45 Book"/>
                <w:color w:val="494949"/>
                <w:spacing w:val="-2"/>
                <w:sz w:val="20"/>
                <w:szCs w:val="20"/>
              </w:rPr>
            </w:pPr>
          </w:p>
          <w:p w14:paraId="7838A51F" w14:textId="77777777" w:rsidR="00965962" w:rsidRPr="00981D0E" w:rsidRDefault="00965962" w:rsidP="00965962">
            <w:pPr>
              <w:spacing w:before="60"/>
              <w:rPr>
                <w:rFonts w:cs="Arial"/>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tc>
        <w:tc>
          <w:tcPr>
            <w:tcW w:w="236" w:type="dxa"/>
            <w:tcBorders>
              <w:right w:val="single" w:sz="4" w:space="0" w:color="auto"/>
            </w:tcBorders>
            <w:shd w:val="clear" w:color="auto" w:fill="auto"/>
          </w:tcPr>
          <w:p w14:paraId="30238F46" w14:textId="77777777" w:rsidR="00965962" w:rsidRPr="00981D0E" w:rsidRDefault="00965962" w:rsidP="00C366A9">
            <w:pPr>
              <w:spacing w:before="60" w:after="60"/>
              <w:rPr>
                <w:rFonts w:cs="Arial"/>
              </w:rPr>
            </w:pPr>
          </w:p>
        </w:tc>
      </w:tr>
      <w:tr w:rsidR="00965962" w:rsidRPr="00981D0E" w14:paraId="680105A6" w14:textId="77777777" w:rsidTr="00965962">
        <w:trPr>
          <w:cantSplit/>
          <w:trHeight w:val="675"/>
          <w:jc w:val="center"/>
        </w:trPr>
        <w:tc>
          <w:tcPr>
            <w:tcW w:w="807" w:type="dxa"/>
            <w:gridSpan w:val="3"/>
            <w:tcBorders>
              <w:left w:val="single" w:sz="4" w:space="0" w:color="auto"/>
              <w:bottom w:val="single" w:sz="4" w:space="0" w:color="auto"/>
            </w:tcBorders>
            <w:shd w:val="clear" w:color="auto" w:fill="auto"/>
          </w:tcPr>
          <w:p w14:paraId="233FB5AD" w14:textId="77777777" w:rsidR="00965962" w:rsidRPr="00981D0E" w:rsidRDefault="00965962" w:rsidP="00852EDB">
            <w:pPr>
              <w:spacing w:before="60" w:after="60"/>
              <w:jc w:val="center"/>
              <w:rPr>
                <w:rFonts w:ascii="Avenir LT Std 45 Book" w:eastAsia="MS PGothic" w:hAnsi="Avenir LT Std 45 Book"/>
                <w:color w:val="494949"/>
                <w:spacing w:val="-2"/>
                <w:sz w:val="20"/>
                <w:szCs w:val="20"/>
              </w:rPr>
            </w:pPr>
          </w:p>
        </w:tc>
        <w:tc>
          <w:tcPr>
            <w:tcW w:w="6594" w:type="dxa"/>
            <w:vMerge/>
            <w:tcBorders>
              <w:bottom w:val="single" w:sz="4" w:space="0" w:color="auto"/>
            </w:tcBorders>
            <w:shd w:val="clear" w:color="auto" w:fill="auto"/>
          </w:tcPr>
          <w:p w14:paraId="5E297A59" w14:textId="77777777" w:rsidR="00965962" w:rsidRPr="00981D0E" w:rsidRDefault="00965962" w:rsidP="00C366A9">
            <w:pPr>
              <w:spacing w:before="60" w:after="60"/>
              <w:rPr>
                <w:rFonts w:ascii="Avenir LT Std 45 Book" w:eastAsia="MS PGothic" w:hAnsi="Avenir LT Std 45 Book"/>
                <w:color w:val="494949"/>
                <w:spacing w:val="-2"/>
                <w:sz w:val="20"/>
                <w:szCs w:val="20"/>
              </w:rPr>
            </w:pPr>
          </w:p>
        </w:tc>
        <w:tc>
          <w:tcPr>
            <w:tcW w:w="252" w:type="dxa"/>
            <w:tcBorders>
              <w:bottom w:val="single" w:sz="4" w:space="0" w:color="auto"/>
            </w:tcBorders>
            <w:shd w:val="clear" w:color="auto" w:fill="auto"/>
          </w:tcPr>
          <w:p w14:paraId="784793A0" w14:textId="77777777" w:rsidR="00965962" w:rsidRPr="00981D0E" w:rsidRDefault="00965962" w:rsidP="00C366A9">
            <w:pPr>
              <w:spacing w:before="60" w:after="60"/>
              <w:rPr>
                <w:rFonts w:cs="Arial"/>
              </w:rPr>
            </w:pPr>
          </w:p>
        </w:tc>
        <w:tc>
          <w:tcPr>
            <w:tcW w:w="1471" w:type="dxa"/>
            <w:tcBorders>
              <w:bottom w:val="single" w:sz="4" w:space="0" w:color="auto"/>
            </w:tcBorders>
            <w:shd w:val="clear" w:color="auto" w:fill="auto"/>
          </w:tcPr>
          <w:p w14:paraId="6CF76585" w14:textId="77777777" w:rsidR="00965962" w:rsidRPr="00981D0E" w:rsidRDefault="00965962" w:rsidP="00C366A9">
            <w:pPr>
              <w:spacing w:before="60" w:after="60"/>
              <w:rPr>
                <w:rFonts w:ascii="Avenir LT Std 45 Book" w:eastAsia="MS PGothic" w:hAnsi="Avenir LT Std 45 Book"/>
                <w:color w:val="494949"/>
                <w:spacing w:val="-2"/>
                <w:sz w:val="20"/>
                <w:szCs w:val="20"/>
              </w:rPr>
            </w:pPr>
          </w:p>
        </w:tc>
        <w:tc>
          <w:tcPr>
            <w:tcW w:w="236" w:type="dxa"/>
            <w:tcBorders>
              <w:bottom w:val="single" w:sz="4" w:space="0" w:color="auto"/>
              <w:right w:val="single" w:sz="4" w:space="0" w:color="auto"/>
            </w:tcBorders>
            <w:shd w:val="clear" w:color="auto" w:fill="auto"/>
          </w:tcPr>
          <w:p w14:paraId="69FE9E05" w14:textId="77777777" w:rsidR="00965962" w:rsidRPr="00981D0E" w:rsidRDefault="00965962" w:rsidP="00C366A9">
            <w:pPr>
              <w:spacing w:before="60" w:after="60"/>
              <w:rPr>
                <w:rFonts w:cs="Arial"/>
              </w:rPr>
            </w:pPr>
          </w:p>
        </w:tc>
      </w:tr>
    </w:tbl>
    <w:p w14:paraId="0A42975C" w14:textId="77777777" w:rsidR="00031C1B" w:rsidRPr="00981D0E" w:rsidRDefault="00031C1B" w:rsidP="00031C1B">
      <w:pPr>
        <w:jc w:val="both"/>
      </w:pPr>
    </w:p>
    <w:p w14:paraId="37B56709" w14:textId="77777777" w:rsidR="00031C1B" w:rsidRPr="00981D0E" w:rsidRDefault="00031C1B" w:rsidP="00031C1B">
      <w:pPr>
        <w:jc w:val="both"/>
        <w:rPr>
          <w:rFonts w:ascii="Avenir LT Std 45 Book" w:eastAsia="MS PGothic" w:hAnsi="Avenir LT Std 45 Book"/>
          <w:color w:val="494949"/>
          <w:spacing w:val="-2"/>
        </w:rPr>
      </w:pPr>
      <w:r w:rsidRPr="00981D0E">
        <w:rPr>
          <w:rFonts w:ascii="Avenir LT Std 45 Book" w:eastAsia="MS PGothic" w:hAnsi="Avenir LT Std 45 Book"/>
          <w:color w:val="494949"/>
          <w:spacing w:val="-2"/>
        </w:rPr>
        <w:t xml:space="preserve">Please list any other disclosures of the </w:t>
      </w:r>
      <w:r w:rsidR="0041518E" w:rsidRPr="00981D0E">
        <w:rPr>
          <w:rFonts w:ascii="Avenir LT Std 45 Book" w:eastAsia="MS PGothic" w:hAnsi="Avenir LT Std 45 Book"/>
          <w:color w:val="494949"/>
          <w:spacing w:val="-2"/>
        </w:rPr>
        <w:t>intellectual property</w:t>
      </w:r>
      <w:r w:rsidRPr="00981D0E">
        <w:rPr>
          <w:rFonts w:ascii="Avenir LT Std 45 Book" w:eastAsia="MS PGothic" w:hAnsi="Avenir LT Std 45 Book"/>
          <w:color w:val="494949"/>
          <w:spacing w:val="-2"/>
        </w:rPr>
        <w:t>, by recipient and date of disclosure.</w:t>
      </w:r>
    </w:p>
    <w:p w14:paraId="453E8A1A" w14:textId="77777777" w:rsidR="00463C61" w:rsidRPr="00981D0E" w:rsidRDefault="00463C61" w:rsidP="00031C1B">
      <w:pPr>
        <w:jc w:val="both"/>
        <w:rPr>
          <w:rFonts w:ascii="Avenir LT Std 45 Book" w:eastAsia="MS PGothic" w:hAnsi="Avenir LT Std 45 Book"/>
          <w:color w:val="494949"/>
          <w:spacing w:val="-2"/>
        </w:rPr>
      </w:pPr>
    </w:p>
    <w:p w14:paraId="0B44EC61" w14:textId="77777777" w:rsidR="00463C61" w:rsidRPr="003E5F3A" w:rsidRDefault="00463C61" w:rsidP="00031C1B">
      <w:pPr>
        <w:jc w:val="both"/>
        <w:rPr>
          <w:rFonts w:ascii="Avenir LT Std 45 Book" w:eastAsia="MS PGothic" w:hAnsi="Avenir LT Std 45 Book"/>
          <w:color w:val="494949"/>
          <w:spacing w:val="-2"/>
        </w:rPr>
      </w:pPr>
      <w:r w:rsidRPr="00981D0E">
        <w:rPr>
          <w:rFonts w:ascii="Avenir LT Std 45 Book" w:eastAsia="MS PGothic" w:hAnsi="Avenir LT Std 45 Book"/>
          <w:color w:val="494949"/>
          <w:spacing w:val="-2"/>
          <w:sz w:val="20"/>
          <w:szCs w:val="20"/>
        </w:rPr>
        <w:fldChar w:fldCharType="begin">
          <w:ffData>
            <w:name w:val="Text1"/>
            <w:enabled/>
            <w:calcOnExit w:val="0"/>
            <w:textInput/>
          </w:ffData>
        </w:fldChar>
      </w:r>
      <w:r w:rsidRPr="00981D0E">
        <w:rPr>
          <w:rFonts w:ascii="Avenir LT Std 45 Book" w:eastAsia="MS PGothic" w:hAnsi="Avenir LT Std 45 Book"/>
          <w:color w:val="494949"/>
          <w:spacing w:val="-2"/>
          <w:sz w:val="20"/>
          <w:szCs w:val="20"/>
        </w:rPr>
        <w:instrText xml:space="preserve"> FORMTEXT </w:instrText>
      </w:r>
      <w:r w:rsidRPr="00981D0E">
        <w:rPr>
          <w:rFonts w:ascii="Avenir LT Std 45 Book" w:eastAsia="MS PGothic" w:hAnsi="Avenir LT Std 45 Book"/>
          <w:color w:val="494949"/>
          <w:spacing w:val="-2"/>
          <w:sz w:val="20"/>
          <w:szCs w:val="20"/>
        </w:rPr>
      </w:r>
      <w:r w:rsidRPr="00981D0E">
        <w:rPr>
          <w:rFonts w:ascii="Avenir LT Std 45 Book" w:eastAsia="MS PGothic" w:hAnsi="Avenir LT Std 45 Book"/>
          <w:color w:val="494949"/>
          <w:spacing w:val="-2"/>
          <w:sz w:val="20"/>
          <w:szCs w:val="20"/>
        </w:rPr>
        <w:fldChar w:fldCharType="separate"/>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t> </w:t>
      </w:r>
      <w:r w:rsidRPr="00981D0E">
        <w:rPr>
          <w:rFonts w:ascii="Avenir LT Std 45 Book" w:eastAsia="MS PGothic" w:hAnsi="Avenir LT Std 45 Book"/>
          <w:color w:val="494949"/>
          <w:spacing w:val="-2"/>
          <w:sz w:val="20"/>
          <w:szCs w:val="20"/>
        </w:rPr>
        <w:fldChar w:fldCharType="end"/>
      </w:r>
    </w:p>
    <w:p w14:paraId="6E2CEC0C" w14:textId="77777777" w:rsidR="001715A7" w:rsidRPr="00031C1B" w:rsidRDefault="001715A7" w:rsidP="009C7246"/>
    <w:sectPr w:rsidR="001715A7" w:rsidRPr="00031C1B" w:rsidSect="004E2591">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3AE878" w14:textId="77777777" w:rsidR="00F17BD0" w:rsidRDefault="00F17BD0">
      <w:r>
        <w:separator/>
      </w:r>
    </w:p>
  </w:endnote>
  <w:endnote w:type="continuationSeparator" w:id="0">
    <w:p w14:paraId="7DD09B83" w14:textId="77777777" w:rsidR="00F17BD0" w:rsidRDefault="00F17B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w:altName w:val="Book Antiqua"/>
    <w:charset w:val="00"/>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Avenir LT Std 45 Book">
    <w:altName w:val="Century Gothic"/>
    <w:charset w:val="00"/>
    <w:family w:val="auto"/>
    <w:pitch w:val="variable"/>
    <w:sig w:usb0="00000003" w:usb1="4000204A" w:usb2="00000000" w:usb3="00000000" w:csb0="00000001" w:csb1="00000000"/>
  </w:font>
  <w:font w:name="MS PGothic">
    <w:panose1 w:val="020B0600070205080204"/>
    <w:charset w:val="80"/>
    <w:family w:val="swiss"/>
    <w:pitch w:val="variable"/>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49E21F" w14:textId="77777777" w:rsidR="00F17BD0" w:rsidRDefault="00F17BD0">
    <w:pPr>
      <w:pStyle w:val="Footer"/>
      <w:jc w:val="center"/>
    </w:pPr>
  </w:p>
  <w:p w14:paraId="06747DC1" w14:textId="7F33CFFC" w:rsidR="00F17BD0" w:rsidRPr="00AF43F2" w:rsidRDefault="00F17BD0">
    <w:pPr>
      <w:pStyle w:val="Footer"/>
      <w:jc w:val="center"/>
      <w:rPr>
        <w:rFonts w:ascii="Avenir LT Std 45 Book" w:hAnsi="Avenir LT Std 45 Book"/>
      </w:rPr>
    </w:pPr>
    <w:r w:rsidRPr="00AF43F2">
      <w:rPr>
        <w:rFonts w:ascii="Avenir LT Std 45 Book" w:hAnsi="Avenir LT Std 45 Book"/>
      </w:rPr>
      <w:fldChar w:fldCharType="begin"/>
    </w:r>
    <w:r w:rsidRPr="00AF43F2">
      <w:rPr>
        <w:rFonts w:ascii="Avenir LT Std 45 Book" w:hAnsi="Avenir LT Std 45 Book"/>
      </w:rPr>
      <w:instrText xml:space="preserve"> PAGE   \* MERGEFORMAT </w:instrText>
    </w:r>
    <w:r w:rsidRPr="00AF43F2">
      <w:rPr>
        <w:rFonts w:ascii="Avenir LT Std 45 Book" w:hAnsi="Avenir LT Std 45 Book"/>
      </w:rPr>
      <w:fldChar w:fldCharType="separate"/>
    </w:r>
    <w:r w:rsidR="00D7167B">
      <w:rPr>
        <w:rFonts w:ascii="Avenir LT Std 45 Book" w:hAnsi="Avenir LT Std 45 Book"/>
        <w:noProof/>
      </w:rPr>
      <w:t>1</w:t>
    </w:r>
    <w:r w:rsidRPr="00AF43F2">
      <w:rPr>
        <w:rFonts w:ascii="Avenir LT Std 45 Book" w:hAnsi="Avenir LT Std 45 Book"/>
        <w:noProof/>
      </w:rPr>
      <w:fldChar w:fldCharType="end"/>
    </w:r>
  </w:p>
  <w:p w14:paraId="3E091B52" w14:textId="77777777" w:rsidR="00F17BD0" w:rsidRDefault="00F17B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7FEF1F" w14:textId="77777777" w:rsidR="00F17BD0" w:rsidRDefault="00F17BD0">
      <w:r>
        <w:separator/>
      </w:r>
    </w:p>
  </w:footnote>
  <w:footnote w:type="continuationSeparator" w:id="0">
    <w:p w14:paraId="18C1A86F" w14:textId="77777777" w:rsidR="00F17BD0" w:rsidRDefault="00F17B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A1183F" w14:textId="77777777" w:rsidR="00F17BD0" w:rsidRDefault="00F17BD0" w:rsidP="00683DC3">
    <w:pPr>
      <w:pStyle w:val="Header"/>
      <w:tabs>
        <w:tab w:val="clear" w:pos="4320"/>
        <w:tab w:val="clear" w:pos="8640"/>
        <w:tab w:val="center" w:pos="4920"/>
        <w:tab w:val="right" w:pos="9360"/>
      </w:tabs>
    </w:pPr>
    <w:r>
      <w:rPr>
        <w:noProof/>
      </w:rPr>
      <mc:AlternateContent>
        <mc:Choice Requires="wps">
          <w:drawing>
            <wp:anchor distT="0" distB="0" distL="114300" distR="114300" simplePos="0" relativeHeight="251657728" behindDoc="0" locked="0" layoutInCell="1" allowOverlap="1" wp14:anchorId="7C0BB150" wp14:editId="679E4518">
              <wp:simplePos x="0" y="0"/>
              <wp:positionH relativeFrom="column">
                <wp:posOffset>1495425</wp:posOffset>
              </wp:positionH>
              <wp:positionV relativeFrom="paragraph">
                <wp:posOffset>-38100</wp:posOffset>
              </wp:positionV>
              <wp:extent cx="3362325" cy="967740"/>
              <wp:effectExtent l="0" t="0" r="0" b="3810"/>
              <wp:wrapSquare wrapText="bothSides"/>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2325" cy="96774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655104B7" w14:textId="77777777" w:rsidR="00F17BD0" w:rsidRPr="00636D84" w:rsidRDefault="00F17BD0" w:rsidP="009F3A2E">
                          <w:pPr>
                            <w:pStyle w:val="Header"/>
                            <w:tabs>
                              <w:tab w:val="center" w:pos="4920"/>
                              <w:tab w:val="right" w:pos="9360"/>
                            </w:tabs>
                            <w:jc w:val="center"/>
                            <w:rPr>
                              <w:rFonts w:ascii="Arial" w:hAnsi="Arial"/>
                              <w:b/>
                              <w:smallCaps/>
                              <w:sz w:val="40"/>
                              <w:szCs w:val="40"/>
                            </w:rPr>
                          </w:pPr>
                          <w:r>
                            <w:rPr>
                              <w:rFonts w:ascii="Arial" w:hAnsi="Arial"/>
                              <w:b/>
                              <w:smallCaps/>
                              <w:sz w:val="40"/>
                              <w:szCs w:val="40"/>
                            </w:rPr>
                            <w:t>Intellectual Property</w:t>
                          </w:r>
                        </w:p>
                        <w:p w14:paraId="702EE028" w14:textId="77777777" w:rsidR="00F17BD0" w:rsidRDefault="00F17BD0" w:rsidP="009F3A2E">
                          <w:pPr>
                            <w:pStyle w:val="Header"/>
                            <w:tabs>
                              <w:tab w:val="center" w:pos="4920"/>
                              <w:tab w:val="right" w:pos="9360"/>
                            </w:tabs>
                            <w:jc w:val="center"/>
                            <w:rPr>
                              <w:rFonts w:ascii="Arial" w:hAnsi="Arial"/>
                              <w:b/>
                              <w:smallCaps/>
                              <w:sz w:val="40"/>
                              <w:szCs w:val="40"/>
                            </w:rPr>
                          </w:pPr>
                          <w:r w:rsidRPr="00636D84">
                            <w:rPr>
                              <w:rFonts w:ascii="Arial" w:hAnsi="Arial"/>
                              <w:b/>
                              <w:smallCaps/>
                              <w:sz w:val="40"/>
                              <w:szCs w:val="40"/>
                            </w:rPr>
                            <w:t>Disclosure</w:t>
                          </w:r>
                          <w:r>
                            <w:rPr>
                              <w:rFonts w:ascii="Arial" w:hAnsi="Arial"/>
                              <w:b/>
                              <w:smallCaps/>
                              <w:sz w:val="40"/>
                              <w:szCs w:val="40"/>
                            </w:rPr>
                            <w:t xml:space="preserve"> </w:t>
                          </w:r>
                          <w:r w:rsidRPr="00636D84">
                            <w:rPr>
                              <w:rFonts w:ascii="Arial" w:hAnsi="Arial"/>
                              <w:b/>
                              <w:smallCaps/>
                              <w:sz w:val="40"/>
                              <w:szCs w:val="40"/>
                            </w:rPr>
                            <w:t>Form</w:t>
                          </w:r>
                        </w:p>
                        <w:p w14:paraId="515A4C27" w14:textId="77777777" w:rsidR="00F17BD0" w:rsidRPr="009F3A2E" w:rsidRDefault="00F17BD0" w:rsidP="009F3A2E">
                          <w:pPr>
                            <w:pStyle w:val="Header"/>
                            <w:tabs>
                              <w:tab w:val="center" w:pos="4920"/>
                              <w:tab w:val="right" w:pos="9360"/>
                            </w:tabs>
                            <w:jc w:val="center"/>
                            <w:rPr>
                              <w:rFonts w:ascii="Arial" w:hAnsi="Arial"/>
                              <w:b/>
                              <w:smallCaps/>
                              <w:sz w:val="40"/>
                              <w:szCs w:val="40"/>
                            </w:rPr>
                          </w:pPr>
                          <w:r>
                            <w:rPr>
                              <w:rFonts w:ascii="Arial" w:hAnsi="Arial"/>
                              <w:b/>
                              <w:smallCaps/>
                              <w:sz w:val="40"/>
                              <w:szCs w:val="40"/>
                            </w:rPr>
                            <w:t>Confidential</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1" o:spid="_x0000_s1026" type="#_x0000_t202" style="position:absolute;margin-left:117.75pt;margin-top:-3pt;width:264.75pt;height:76.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" filled="f" stroked="f">
              <v:textbox style="mso-fit-shape-to-text:t">
                <w:txbxContent>
                  <w:p w:rsidR="00C9346A" w:rsidRPr="00636D84" w:rsidRDefault="00C9346A" w:rsidP="009F3A2E">
                    <w:pPr>
                      <w:pStyle w:val="Header"/>
                      <w:tabs>
                        <w:tab w:val="center" w:pos="4920"/>
                        <w:tab w:val="right" w:pos="9360"/>
                      </w:tabs>
                      <w:jc w:val="center"/>
                      <w:rPr>
                        <w:rFonts w:ascii="Arial" w:hAnsi="Arial"/>
                        <w:b/>
                        <w:smallCaps/>
                        <w:sz w:val="40"/>
                        <w:szCs w:val="40"/>
                      </w:rPr>
                    </w:pPr>
                    <w:r>
                      <w:rPr>
                        <w:rFonts w:ascii="Arial" w:hAnsi="Arial"/>
                        <w:b/>
                        <w:smallCaps/>
                        <w:sz w:val="40"/>
                        <w:szCs w:val="40"/>
                      </w:rPr>
                      <w:t>Intellectual Property</w:t>
                    </w:r>
                  </w:p>
                  <w:p w:rsidR="00C9346A" w:rsidRDefault="00C9346A" w:rsidP="009F3A2E">
                    <w:pPr>
                      <w:pStyle w:val="Header"/>
                      <w:tabs>
                        <w:tab w:val="center" w:pos="4920"/>
                        <w:tab w:val="right" w:pos="9360"/>
                      </w:tabs>
                      <w:jc w:val="center"/>
                      <w:rPr>
                        <w:rFonts w:ascii="Arial" w:hAnsi="Arial"/>
                        <w:b/>
                        <w:smallCaps/>
                        <w:sz w:val="40"/>
                        <w:szCs w:val="40"/>
                      </w:rPr>
                    </w:pPr>
                    <w:r w:rsidRPr="00636D84">
                      <w:rPr>
                        <w:rFonts w:ascii="Arial" w:hAnsi="Arial"/>
                        <w:b/>
                        <w:smallCaps/>
                        <w:sz w:val="40"/>
                        <w:szCs w:val="40"/>
                      </w:rPr>
                      <w:t>Disclosure</w:t>
                    </w:r>
                    <w:r>
                      <w:rPr>
                        <w:rFonts w:ascii="Arial" w:hAnsi="Arial"/>
                        <w:b/>
                        <w:smallCaps/>
                        <w:sz w:val="40"/>
                        <w:szCs w:val="40"/>
                      </w:rPr>
                      <w:t xml:space="preserve"> </w:t>
                    </w:r>
                    <w:r w:rsidRPr="00636D84">
                      <w:rPr>
                        <w:rFonts w:ascii="Arial" w:hAnsi="Arial"/>
                        <w:b/>
                        <w:smallCaps/>
                        <w:sz w:val="40"/>
                        <w:szCs w:val="40"/>
                      </w:rPr>
                      <w:t>Form</w:t>
                    </w:r>
                  </w:p>
                  <w:p w:rsidR="00C9346A" w:rsidRPr="009F3A2E" w:rsidRDefault="00C9346A" w:rsidP="009F3A2E">
                    <w:pPr>
                      <w:pStyle w:val="Header"/>
                      <w:tabs>
                        <w:tab w:val="center" w:pos="4920"/>
                        <w:tab w:val="right" w:pos="9360"/>
                      </w:tabs>
                      <w:jc w:val="center"/>
                      <w:rPr>
                        <w:rFonts w:ascii="Arial" w:hAnsi="Arial"/>
                        <w:b/>
                        <w:smallCaps/>
                        <w:sz w:val="40"/>
                        <w:szCs w:val="40"/>
                      </w:rPr>
                    </w:pPr>
                    <w:r>
                      <w:rPr>
                        <w:rFonts w:ascii="Arial" w:hAnsi="Arial"/>
                        <w:b/>
                        <w:smallCaps/>
                        <w:sz w:val="40"/>
                        <w:szCs w:val="40"/>
                      </w:rPr>
                      <w:t>Confidential</w:t>
                    </w:r>
                  </w:p>
                </w:txbxContent>
              </v:textbox>
              <w10:wrap type="square"/>
            </v:shape>
          </w:pict>
        </mc:Fallback>
      </mc:AlternateContent>
    </w:r>
    <w:r>
      <w:rPr>
        <w:noProof/>
      </w:rPr>
      <w:drawing>
        <wp:inline distT="0" distB="0" distL="0" distR="0" wp14:anchorId="3DCD8D73" wp14:editId="11B8458E">
          <wp:extent cx="1371600" cy="819150"/>
          <wp:effectExtent l="0" t="0" r="0" b="0"/>
          <wp:docPr id="15" name="Picture 15" descr="MUN_Logo_RGB for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N_Logo_RGB for letterhea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819150"/>
                  </a:xfrm>
                  <a:prstGeom prst="rect">
                    <a:avLst/>
                  </a:prstGeom>
                  <a:noFill/>
                  <a:ln>
                    <a:noFill/>
                  </a:ln>
                </pic:spPr>
              </pic:pic>
            </a:graphicData>
          </a:graphic>
        </wp:inline>
      </w:drawing>
    </w:r>
  </w:p>
  <w:p w14:paraId="1B2BE282" w14:textId="77777777" w:rsidR="00F17BD0" w:rsidRDefault="00F17BD0" w:rsidP="003455CC">
    <w:pPr>
      <w:pStyle w:val="Header"/>
      <w:tabs>
        <w:tab w:val="clear" w:pos="4320"/>
        <w:tab w:val="clear" w:pos="8640"/>
        <w:tab w:val="center" w:pos="5040"/>
        <w:tab w:val="right" w:pos="9360"/>
      </w:tabs>
    </w:pPr>
  </w:p>
  <w:p w14:paraId="7D9D62D9" w14:textId="77777777" w:rsidR="00F17BD0" w:rsidRDefault="00F17BD0" w:rsidP="003455CC">
    <w:pPr>
      <w:pStyle w:val="Header"/>
      <w:pBdr>
        <w:top w:val="single" w:sz="4" w:space="1" w:color="auto"/>
      </w:pBdr>
      <w:tabs>
        <w:tab w:val="clear" w:pos="4320"/>
        <w:tab w:val="clear" w:pos="8640"/>
        <w:tab w:val="center" w:pos="504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4"/>
    <w:multiLevelType w:val="multilevel"/>
    <w:tmpl w:val="00000887"/>
    <w:lvl w:ilvl="0">
      <w:numFmt w:val="bullet"/>
      <w:lvlText w:val=""/>
      <w:lvlJc w:val="left"/>
      <w:pPr>
        <w:ind w:left="720" w:hanging="360"/>
      </w:pPr>
      <w:rPr>
        <w:rFonts w:ascii="Symbol" w:hAnsi="Symbol" w:cs="Symbol"/>
        <w:b w:val="0"/>
        <w:bCs w:val="0"/>
        <w:sz w:val="15"/>
        <w:szCs w:val="15"/>
      </w:rPr>
    </w:lvl>
    <w:lvl w:ilvl="1">
      <w:numFmt w:val="bullet"/>
      <w:lvlText w:val="•"/>
      <w:lvlJc w:val="left"/>
      <w:pPr>
        <w:ind w:left="1116" w:hanging="360"/>
      </w:pPr>
    </w:lvl>
    <w:lvl w:ilvl="2">
      <w:numFmt w:val="bullet"/>
      <w:lvlText w:val="•"/>
      <w:lvlJc w:val="left"/>
      <w:pPr>
        <w:ind w:left="1511" w:hanging="360"/>
      </w:pPr>
    </w:lvl>
    <w:lvl w:ilvl="3">
      <w:numFmt w:val="bullet"/>
      <w:lvlText w:val="•"/>
      <w:lvlJc w:val="left"/>
      <w:pPr>
        <w:ind w:left="1907" w:hanging="360"/>
      </w:pPr>
    </w:lvl>
    <w:lvl w:ilvl="4">
      <w:numFmt w:val="bullet"/>
      <w:lvlText w:val="•"/>
      <w:lvlJc w:val="left"/>
      <w:pPr>
        <w:ind w:left="2303" w:hanging="360"/>
      </w:pPr>
    </w:lvl>
    <w:lvl w:ilvl="5">
      <w:numFmt w:val="bullet"/>
      <w:lvlText w:val="•"/>
      <w:lvlJc w:val="left"/>
      <w:pPr>
        <w:ind w:left="2699" w:hanging="360"/>
      </w:pPr>
    </w:lvl>
    <w:lvl w:ilvl="6">
      <w:numFmt w:val="bullet"/>
      <w:lvlText w:val="•"/>
      <w:lvlJc w:val="left"/>
      <w:pPr>
        <w:ind w:left="3095" w:hanging="360"/>
      </w:pPr>
    </w:lvl>
    <w:lvl w:ilvl="7">
      <w:numFmt w:val="bullet"/>
      <w:lvlText w:val="•"/>
      <w:lvlJc w:val="left"/>
      <w:pPr>
        <w:ind w:left="3491" w:hanging="360"/>
      </w:pPr>
    </w:lvl>
    <w:lvl w:ilvl="8">
      <w:numFmt w:val="bullet"/>
      <w:lvlText w:val="•"/>
      <w:lvlJc w:val="left"/>
      <w:pPr>
        <w:ind w:left="3887" w:hanging="360"/>
      </w:pPr>
    </w:lvl>
  </w:abstractNum>
  <w:abstractNum w:abstractNumId="1" w15:restartNumberingAfterBreak="0">
    <w:nsid w:val="02FB78A0"/>
    <w:multiLevelType w:val="hybridMultilevel"/>
    <w:tmpl w:val="A5B22116"/>
    <w:lvl w:ilvl="0" w:tplc="2174C30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976EDD"/>
    <w:multiLevelType w:val="hybridMultilevel"/>
    <w:tmpl w:val="B4107F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52D2CD3"/>
    <w:multiLevelType w:val="hybridMultilevel"/>
    <w:tmpl w:val="7C565D70"/>
    <w:lvl w:ilvl="0" w:tplc="A90483AA">
      <w:start w:val="5"/>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7881301"/>
    <w:multiLevelType w:val="hybridMultilevel"/>
    <w:tmpl w:val="A1104A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F212152"/>
    <w:multiLevelType w:val="hybridMultilevel"/>
    <w:tmpl w:val="2A9A9EBC"/>
    <w:lvl w:ilvl="0" w:tplc="6FAEFEC6">
      <w:start w:val="1"/>
      <w:numFmt w:val="lowerLetter"/>
      <w:lvlText w:val="%1."/>
      <w:lvlJc w:val="left"/>
      <w:pPr>
        <w:tabs>
          <w:tab w:val="num" w:pos="1080"/>
        </w:tabs>
        <w:ind w:left="1080" w:hanging="720"/>
      </w:pPr>
      <w:rPr>
        <w:rFonts w:hint="default"/>
        <w:color w:val="auto"/>
      </w:rPr>
    </w:lvl>
    <w:lvl w:ilvl="1" w:tplc="A90483AA">
      <w:start w:val="5"/>
      <w:numFmt w:val="decimal"/>
      <w:lvlText w:val="%2."/>
      <w:lvlJc w:val="left"/>
      <w:pPr>
        <w:tabs>
          <w:tab w:val="num" w:pos="1800"/>
        </w:tabs>
        <w:ind w:left="1800" w:hanging="720"/>
      </w:pPr>
      <w:rPr>
        <w:rFonts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4F00076"/>
    <w:multiLevelType w:val="hybridMultilevel"/>
    <w:tmpl w:val="BEFA1B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A8A2238"/>
    <w:multiLevelType w:val="multilevel"/>
    <w:tmpl w:val="CEDC6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233596"/>
    <w:multiLevelType w:val="hybridMultilevel"/>
    <w:tmpl w:val="5914CF00"/>
    <w:lvl w:ilvl="0" w:tplc="D78006A8">
      <w:start w:val="1"/>
      <w:numFmt w:val="lowerLetter"/>
      <w:lvlText w:val="%1)"/>
      <w:lvlJc w:val="left"/>
      <w:pPr>
        <w:tabs>
          <w:tab w:val="num" w:pos="1080"/>
        </w:tabs>
        <w:ind w:left="1080" w:hanging="720"/>
      </w:pPr>
      <w:rPr>
        <w:rFonts w:hint="default"/>
        <w:color w:val="auto"/>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9" w15:restartNumberingAfterBreak="0">
    <w:nsid w:val="45FC0533"/>
    <w:multiLevelType w:val="hybridMultilevel"/>
    <w:tmpl w:val="2A9A9EBC"/>
    <w:lvl w:ilvl="0" w:tplc="6FAEFEC6">
      <w:start w:val="1"/>
      <w:numFmt w:val="lowerLetter"/>
      <w:lvlText w:val="%1."/>
      <w:lvlJc w:val="left"/>
      <w:pPr>
        <w:tabs>
          <w:tab w:val="num" w:pos="1080"/>
        </w:tabs>
        <w:ind w:left="1080" w:hanging="720"/>
      </w:pPr>
      <w:rPr>
        <w:rFonts w:hint="default"/>
        <w:color w:val="auto"/>
      </w:rPr>
    </w:lvl>
    <w:lvl w:ilvl="1" w:tplc="A90483AA">
      <w:start w:val="5"/>
      <w:numFmt w:val="decimal"/>
      <w:lvlText w:val="%2."/>
      <w:lvlJc w:val="left"/>
      <w:pPr>
        <w:tabs>
          <w:tab w:val="num" w:pos="1800"/>
        </w:tabs>
        <w:ind w:left="1800" w:hanging="720"/>
      </w:pPr>
      <w:rPr>
        <w:rFonts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7C87DF6"/>
    <w:multiLevelType w:val="multilevel"/>
    <w:tmpl w:val="5914CF00"/>
    <w:lvl w:ilvl="0">
      <w:start w:val="1"/>
      <w:numFmt w:val="lowerLetter"/>
      <w:lvlText w:val="%1)"/>
      <w:lvlJc w:val="left"/>
      <w:pPr>
        <w:tabs>
          <w:tab w:val="num" w:pos="1080"/>
        </w:tabs>
        <w:ind w:left="1080" w:hanging="720"/>
      </w:pPr>
      <w:rPr>
        <w:rFonts w:hint="default"/>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5CDD5A27"/>
    <w:multiLevelType w:val="hybridMultilevel"/>
    <w:tmpl w:val="0FA470CC"/>
    <w:lvl w:ilvl="0" w:tplc="10090019">
      <w:start w:val="1"/>
      <w:numFmt w:val="lowerLetter"/>
      <w:lvlText w:val="%1."/>
      <w:lvlJc w:val="left"/>
      <w:pPr>
        <w:tabs>
          <w:tab w:val="num" w:pos="720"/>
        </w:tabs>
        <w:ind w:left="720" w:hanging="360"/>
      </w:pPr>
      <w:rPr>
        <w:rFonts w:hint="default"/>
      </w:rPr>
    </w:lvl>
    <w:lvl w:ilvl="1" w:tplc="C22C8816">
      <w:start w:val="8"/>
      <w:numFmt w:val="decimal"/>
      <w:lvlText w:val="%2."/>
      <w:lvlJc w:val="left"/>
      <w:pPr>
        <w:tabs>
          <w:tab w:val="num" w:pos="1800"/>
        </w:tabs>
        <w:ind w:left="1800" w:hanging="720"/>
      </w:pPr>
      <w:rPr>
        <w:rFonts w:hint="default"/>
      </w:r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2" w15:restartNumberingAfterBreak="0">
    <w:nsid w:val="5E372E74"/>
    <w:multiLevelType w:val="hybridMultilevel"/>
    <w:tmpl w:val="96AA9C98"/>
    <w:lvl w:ilvl="0" w:tplc="6FAEFEC6">
      <w:start w:val="1"/>
      <w:numFmt w:val="lowerLetter"/>
      <w:lvlText w:val="%1."/>
      <w:lvlJc w:val="left"/>
      <w:pPr>
        <w:tabs>
          <w:tab w:val="num" w:pos="1080"/>
        </w:tabs>
        <w:ind w:left="1080" w:hanging="720"/>
      </w:pPr>
      <w:rPr>
        <w:rFonts w:hint="default"/>
        <w:color w:val="auto"/>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63377E3"/>
    <w:multiLevelType w:val="multilevel"/>
    <w:tmpl w:val="A5B22116"/>
    <w:lvl w:ilvl="0">
      <w:start w:val="4"/>
      <w:numFmt w:val="decimal"/>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75D23B4B"/>
    <w:multiLevelType w:val="hybridMultilevel"/>
    <w:tmpl w:val="2DF8F0C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1"/>
  </w:num>
  <w:num w:numId="2">
    <w:abstractNumId w:val="8"/>
  </w:num>
  <w:num w:numId="3">
    <w:abstractNumId w:val="1"/>
  </w:num>
  <w:num w:numId="4">
    <w:abstractNumId w:val="10"/>
  </w:num>
  <w:num w:numId="5">
    <w:abstractNumId w:val="5"/>
  </w:num>
  <w:num w:numId="6">
    <w:abstractNumId w:val="13"/>
  </w:num>
  <w:num w:numId="7">
    <w:abstractNumId w:val="3"/>
  </w:num>
  <w:num w:numId="8">
    <w:abstractNumId w:val="12"/>
  </w:num>
  <w:num w:numId="9">
    <w:abstractNumId w:val="0"/>
  </w:num>
  <w:num w:numId="10">
    <w:abstractNumId w:val="6"/>
  </w:num>
  <w:num w:numId="11">
    <w:abstractNumId w:val="14"/>
  </w:num>
  <w:num w:numId="12">
    <w:abstractNumId w:val="4"/>
  </w:num>
  <w:num w:numId="13">
    <w:abstractNumId w:val="7"/>
  </w:num>
  <w:num w:numId="14">
    <w:abstractNumId w:val="2"/>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Lpu4LRaQ+tkDk+IZQgz2TV51cMzP0l94rPpiMa3WPedXEO6+JqnB8/asd8oSjtb3Y5TouFtDMKeCobZXIjXZyQ==" w:salt="p6qxaGdl+6TAGywut6LMyw=="/>
  <w:defaultTabStop w:val="720"/>
  <w:drawingGridHorizontalSpacing w:val="12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0MTQztjQyMzG0NDVR0lEKTi0uzszPAykwqgUA7rPPUiwAAAA="/>
  </w:docVars>
  <w:rsids>
    <w:rsidRoot w:val="005C4C64"/>
    <w:rsid w:val="0000170D"/>
    <w:rsid w:val="00004C54"/>
    <w:rsid w:val="00012770"/>
    <w:rsid w:val="00013852"/>
    <w:rsid w:val="00023C13"/>
    <w:rsid w:val="00024F05"/>
    <w:rsid w:val="00024F2A"/>
    <w:rsid w:val="00031C1B"/>
    <w:rsid w:val="00040196"/>
    <w:rsid w:val="00043212"/>
    <w:rsid w:val="000622DF"/>
    <w:rsid w:val="000715D7"/>
    <w:rsid w:val="00074EE7"/>
    <w:rsid w:val="00082AC1"/>
    <w:rsid w:val="00087F36"/>
    <w:rsid w:val="000977C6"/>
    <w:rsid w:val="000A251F"/>
    <w:rsid w:val="000B0D52"/>
    <w:rsid w:val="000C4340"/>
    <w:rsid w:val="000C7019"/>
    <w:rsid w:val="000C7FF3"/>
    <w:rsid w:val="000E3221"/>
    <w:rsid w:val="000E38FA"/>
    <w:rsid w:val="000E5678"/>
    <w:rsid w:val="000F0FDD"/>
    <w:rsid w:val="000F630B"/>
    <w:rsid w:val="000F7B2C"/>
    <w:rsid w:val="000F7EBE"/>
    <w:rsid w:val="00100B88"/>
    <w:rsid w:val="00101342"/>
    <w:rsid w:val="001044E3"/>
    <w:rsid w:val="00112C15"/>
    <w:rsid w:val="001157C3"/>
    <w:rsid w:val="00127173"/>
    <w:rsid w:val="00144BA0"/>
    <w:rsid w:val="00152782"/>
    <w:rsid w:val="001619AD"/>
    <w:rsid w:val="001715A7"/>
    <w:rsid w:val="001716B7"/>
    <w:rsid w:val="00172268"/>
    <w:rsid w:val="0018773A"/>
    <w:rsid w:val="00190224"/>
    <w:rsid w:val="00190B56"/>
    <w:rsid w:val="00190B60"/>
    <w:rsid w:val="001B4B1F"/>
    <w:rsid w:val="001B689B"/>
    <w:rsid w:val="001C53A9"/>
    <w:rsid w:val="001D2599"/>
    <w:rsid w:val="001D2F83"/>
    <w:rsid w:val="001D641E"/>
    <w:rsid w:val="001E08D9"/>
    <w:rsid w:val="0021534E"/>
    <w:rsid w:val="00222A14"/>
    <w:rsid w:val="0023299E"/>
    <w:rsid w:val="00237575"/>
    <w:rsid w:val="002418F9"/>
    <w:rsid w:val="00253ADA"/>
    <w:rsid w:val="00265F95"/>
    <w:rsid w:val="00270F8A"/>
    <w:rsid w:val="00285BE2"/>
    <w:rsid w:val="00290CF8"/>
    <w:rsid w:val="002C0ADD"/>
    <w:rsid w:val="002D0A31"/>
    <w:rsid w:val="002D369C"/>
    <w:rsid w:val="002D395F"/>
    <w:rsid w:val="002F72DF"/>
    <w:rsid w:val="00305EED"/>
    <w:rsid w:val="00323272"/>
    <w:rsid w:val="00325478"/>
    <w:rsid w:val="00332E8A"/>
    <w:rsid w:val="00334D68"/>
    <w:rsid w:val="003455CC"/>
    <w:rsid w:val="0035234E"/>
    <w:rsid w:val="00356555"/>
    <w:rsid w:val="00361F62"/>
    <w:rsid w:val="003752F0"/>
    <w:rsid w:val="003934C5"/>
    <w:rsid w:val="00395B6F"/>
    <w:rsid w:val="00395F2E"/>
    <w:rsid w:val="003970AA"/>
    <w:rsid w:val="003B251C"/>
    <w:rsid w:val="003B274F"/>
    <w:rsid w:val="003B7CC2"/>
    <w:rsid w:val="003D4BDC"/>
    <w:rsid w:val="003D6655"/>
    <w:rsid w:val="003D6805"/>
    <w:rsid w:val="003E48AB"/>
    <w:rsid w:val="003E5F3A"/>
    <w:rsid w:val="003F3553"/>
    <w:rsid w:val="003F63F7"/>
    <w:rsid w:val="004008DA"/>
    <w:rsid w:val="0041518E"/>
    <w:rsid w:val="00417CB5"/>
    <w:rsid w:val="00433475"/>
    <w:rsid w:val="004417FF"/>
    <w:rsid w:val="00463C61"/>
    <w:rsid w:val="0047046D"/>
    <w:rsid w:val="00473D0F"/>
    <w:rsid w:val="00486013"/>
    <w:rsid w:val="00493467"/>
    <w:rsid w:val="004A0369"/>
    <w:rsid w:val="004A0FE9"/>
    <w:rsid w:val="004A1186"/>
    <w:rsid w:val="004A6F12"/>
    <w:rsid w:val="004B0736"/>
    <w:rsid w:val="004B34E5"/>
    <w:rsid w:val="004B3C07"/>
    <w:rsid w:val="004B4110"/>
    <w:rsid w:val="004C6EC5"/>
    <w:rsid w:val="004D5075"/>
    <w:rsid w:val="004D7A64"/>
    <w:rsid w:val="004E06E2"/>
    <w:rsid w:val="004E2591"/>
    <w:rsid w:val="004E7413"/>
    <w:rsid w:val="004F190C"/>
    <w:rsid w:val="004F26E4"/>
    <w:rsid w:val="004F6AF2"/>
    <w:rsid w:val="004F6CD0"/>
    <w:rsid w:val="00500DF5"/>
    <w:rsid w:val="00506DDB"/>
    <w:rsid w:val="005136F4"/>
    <w:rsid w:val="00513E34"/>
    <w:rsid w:val="00514DE2"/>
    <w:rsid w:val="005239C7"/>
    <w:rsid w:val="00544BF6"/>
    <w:rsid w:val="0055279B"/>
    <w:rsid w:val="00561035"/>
    <w:rsid w:val="00563CAC"/>
    <w:rsid w:val="0057473C"/>
    <w:rsid w:val="00575E77"/>
    <w:rsid w:val="00584558"/>
    <w:rsid w:val="00585029"/>
    <w:rsid w:val="00590B70"/>
    <w:rsid w:val="005976D1"/>
    <w:rsid w:val="005A5CD2"/>
    <w:rsid w:val="005A6119"/>
    <w:rsid w:val="005C17EA"/>
    <w:rsid w:val="005C4C64"/>
    <w:rsid w:val="005E5F3B"/>
    <w:rsid w:val="00606AEA"/>
    <w:rsid w:val="006153FA"/>
    <w:rsid w:val="0062524C"/>
    <w:rsid w:val="00636D84"/>
    <w:rsid w:val="006545E6"/>
    <w:rsid w:val="006612C7"/>
    <w:rsid w:val="0066517F"/>
    <w:rsid w:val="0067302B"/>
    <w:rsid w:val="00675EAE"/>
    <w:rsid w:val="00683DC3"/>
    <w:rsid w:val="00690E6E"/>
    <w:rsid w:val="00691DFD"/>
    <w:rsid w:val="006D43C8"/>
    <w:rsid w:val="006F32FB"/>
    <w:rsid w:val="00704CDE"/>
    <w:rsid w:val="00710D06"/>
    <w:rsid w:val="0071155D"/>
    <w:rsid w:val="0071221C"/>
    <w:rsid w:val="00723804"/>
    <w:rsid w:val="007243B4"/>
    <w:rsid w:val="00724CBA"/>
    <w:rsid w:val="0075307A"/>
    <w:rsid w:val="007706D9"/>
    <w:rsid w:val="007A53C6"/>
    <w:rsid w:val="007A70E7"/>
    <w:rsid w:val="007C2576"/>
    <w:rsid w:val="007C734B"/>
    <w:rsid w:val="007E680F"/>
    <w:rsid w:val="007E7112"/>
    <w:rsid w:val="007F0D4E"/>
    <w:rsid w:val="007F5110"/>
    <w:rsid w:val="0080226E"/>
    <w:rsid w:val="00802F93"/>
    <w:rsid w:val="008044E8"/>
    <w:rsid w:val="00806255"/>
    <w:rsid w:val="00812820"/>
    <w:rsid w:val="00821D06"/>
    <w:rsid w:val="00825CCD"/>
    <w:rsid w:val="00830517"/>
    <w:rsid w:val="008507F6"/>
    <w:rsid w:val="00852EDB"/>
    <w:rsid w:val="00856BE8"/>
    <w:rsid w:val="008606D4"/>
    <w:rsid w:val="00875EE1"/>
    <w:rsid w:val="008826A8"/>
    <w:rsid w:val="00884A91"/>
    <w:rsid w:val="008915C8"/>
    <w:rsid w:val="00892657"/>
    <w:rsid w:val="008B5EAC"/>
    <w:rsid w:val="008B7985"/>
    <w:rsid w:val="008C41D0"/>
    <w:rsid w:val="008D066F"/>
    <w:rsid w:val="008F03A3"/>
    <w:rsid w:val="009116D3"/>
    <w:rsid w:val="00913608"/>
    <w:rsid w:val="00916673"/>
    <w:rsid w:val="00933CBC"/>
    <w:rsid w:val="00953371"/>
    <w:rsid w:val="00961CE0"/>
    <w:rsid w:val="00965962"/>
    <w:rsid w:val="00967FC7"/>
    <w:rsid w:val="009777F6"/>
    <w:rsid w:val="00981D0E"/>
    <w:rsid w:val="00984D34"/>
    <w:rsid w:val="009A3085"/>
    <w:rsid w:val="009A56D4"/>
    <w:rsid w:val="009B1779"/>
    <w:rsid w:val="009B2BA7"/>
    <w:rsid w:val="009C7246"/>
    <w:rsid w:val="009D2092"/>
    <w:rsid w:val="009D54DA"/>
    <w:rsid w:val="009D7036"/>
    <w:rsid w:val="009D7BDC"/>
    <w:rsid w:val="009E216F"/>
    <w:rsid w:val="009E5A28"/>
    <w:rsid w:val="009F093D"/>
    <w:rsid w:val="009F3A2E"/>
    <w:rsid w:val="009F7EBF"/>
    <w:rsid w:val="009F7EC2"/>
    <w:rsid w:val="00A000B2"/>
    <w:rsid w:val="00A0214E"/>
    <w:rsid w:val="00A248BF"/>
    <w:rsid w:val="00A32466"/>
    <w:rsid w:val="00A3324D"/>
    <w:rsid w:val="00A33AC7"/>
    <w:rsid w:val="00A50D6F"/>
    <w:rsid w:val="00A57CF7"/>
    <w:rsid w:val="00A609ED"/>
    <w:rsid w:val="00A906B2"/>
    <w:rsid w:val="00A958F9"/>
    <w:rsid w:val="00AA6557"/>
    <w:rsid w:val="00AB4DA1"/>
    <w:rsid w:val="00AB5351"/>
    <w:rsid w:val="00AB57A3"/>
    <w:rsid w:val="00AC4EDB"/>
    <w:rsid w:val="00AC562F"/>
    <w:rsid w:val="00AD29A4"/>
    <w:rsid w:val="00AD6A2F"/>
    <w:rsid w:val="00AF43F2"/>
    <w:rsid w:val="00B14F2D"/>
    <w:rsid w:val="00B252F9"/>
    <w:rsid w:val="00B328F5"/>
    <w:rsid w:val="00B55EA3"/>
    <w:rsid w:val="00B56046"/>
    <w:rsid w:val="00B64309"/>
    <w:rsid w:val="00B6709D"/>
    <w:rsid w:val="00B9690C"/>
    <w:rsid w:val="00BC2F80"/>
    <w:rsid w:val="00BC72B1"/>
    <w:rsid w:val="00BD0AF1"/>
    <w:rsid w:val="00BD0BEA"/>
    <w:rsid w:val="00BD18FA"/>
    <w:rsid w:val="00BD52C2"/>
    <w:rsid w:val="00BE74AC"/>
    <w:rsid w:val="00BF5E20"/>
    <w:rsid w:val="00C0324D"/>
    <w:rsid w:val="00C07704"/>
    <w:rsid w:val="00C2318D"/>
    <w:rsid w:val="00C24A82"/>
    <w:rsid w:val="00C24C9F"/>
    <w:rsid w:val="00C336C4"/>
    <w:rsid w:val="00C366A9"/>
    <w:rsid w:val="00C36EE8"/>
    <w:rsid w:val="00C438B6"/>
    <w:rsid w:val="00C44C6C"/>
    <w:rsid w:val="00C46CF5"/>
    <w:rsid w:val="00C54656"/>
    <w:rsid w:val="00C55F4F"/>
    <w:rsid w:val="00C755B0"/>
    <w:rsid w:val="00C8238B"/>
    <w:rsid w:val="00C82657"/>
    <w:rsid w:val="00C8433C"/>
    <w:rsid w:val="00C85DD3"/>
    <w:rsid w:val="00C93229"/>
    <w:rsid w:val="00C9346A"/>
    <w:rsid w:val="00C94656"/>
    <w:rsid w:val="00CA492C"/>
    <w:rsid w:val="00CA79FC"/>
    <w:rsid w:val="00CC3C1D"/>
    <w:rsid w:val="00CC50D3"/>
    <w:rsid w:val="00CC5FC2"/>
    <w:rsid w:val="00CD14DD"/>
    <w:rsid w:val="00CE0D45"/>
    <w:rsid w:val="00CE2981"/>
    <w:rsid w:val="00CF5319"/>
    <w:rsid w:val="00D117F1"/>
    <w:rsid w:val="00D14940"/>
    <w:rsid w:val="00D16C03"/>
    <w:rsid w:val="00D217BF"/>
    <w:rsid w:val="00D21CF0"/>
    <w:rsid w:val="00D27D3F"/>
    <w:rsid w:val="00D33093"/>
    <w:rsid w:val="00D44CEB"/>
    <w:rsid w:val="00D502D9"/>
    <w:rsid w:val="00D57D1C"/>
    <w:rsid w:val="00D57F5F"/>
    <w:rsid w:val="00D62CEC"/>
    <w:rsid w:val="00D64118"/>
    <w:rsid w:val="00D67DC3"/>
    <w:rsid w:val="00D7167B"/>
    <w:rsid w:val="00D809C1"/>
    <w:rsid w:val="00D86F23"/>
    <w:rsid w:val="00D91289"/>
    <w:rsid w:val="00DA5F00"/>
    <w:rsid w:val="00DB03EA"/>
    <w:rsid w:val="00DB323A"/>
    <w:rsid w:val="00DC4204"/>
    <w:rsid w:val="00DD4377"/>
    <w:rsid w:val="00DE2DFB"/>
    <w:rsid w:val="00DF247B"/>
    <w:rsid w:val="00DF41E7"/>
    <w:rsid w:val="00E32F09"/>
    <w:rsid w:val="00E3379E"/>
    <w:rsid w:val="00E37779"/>
    <w:rsid w:val="00E474D7"/>
    <w:rsid w:val="00E620E0"/>
    <w:rsid w:val="00E64398"/>
    <w:rsid w:val="00E71BC2"/>
    <w:rsid w:val="00E76025"/>
    <w:rsid w:val="00E82EB4"/>
    <w:rsid w:val="00E84AA3"/>
    <w:rsid w:val="00E915A6"/>
    <w:rsid w:val="00E95533"/>
    <w:rsid w:val="00E96ABD"/>
    <w:rsid w:val="00EB22E3"/>
    <w:rsid w:val="00EC09D7"/>
    <w:rsid w:val="00EC4497"/>
    <w:rsid w:val="00EC531F"/>
    <w:rsid w:val="00EC7957"/>
    <w:rsid w:val="00EE55DE"/>
    <w:rsid w:val="00EF6549"/>
    <w:rsid w:val="00F0333F"/>
    <w:rsid w:val="00F03443"/>
    <w:rsid w:val="00F07B92"/>
    <w:rsid w:val="00F1642F"/>
    <w:rsid w:val="00F165AF"/>
    <w:rsid w:val="00F17BD0"/>
    <w:rsid w:val="00F31692"/>
    <w:rsid w:val="00F32859"/>
    <w:rsid w:val="00F32CC8"/>
    <w:rsid w:val="00F61CB0"/>
    <w:rsid w:val="00F63036"/>
    <w:rsid w:val="00F63BE5"/>
    <w:rsid w:val="00F63FE3"/>
    <w:rsid w:val="00F660CD"/>
    <w:rsid w:val="00F67DA3"/>
    <w:rsid w:val="00F704E1"/>
    <w:rsid w:val="00F71B03"/>
    <w:rsid w:val="00F72055"/>
    <w:rsid w:val="00F7439F"/>
    <w:rsid w:val="00F77918"/>
    <w:rsid w:val="00FB02D1"/>
    <w:rsid w:val="00FB6D72"/>
    <w:rsid w:val="00FC49CE"/>
    <w:rsid w:val="00FD62E5"/>
    <w:rsid w:val="00FD7BD9"/>
    <w:rsid w:val="00FE0BDF"/>
    <w:rsid w:val="00FE0EEB"/>
    <w:rsid w:val="00FE5ADB"/>
    <w:rsid w:val="00FE6303"/>
    <w:rsid w:val="00FE794A"/>
    <w:rsid w:val="00FF5D53"/>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0CDD8F1A"/>
  <w15:docId w15:val="{C8611829-2AD5-4ED6-A96C-3429D37EC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6D84"/>
    <w:rPr>
      <w:sz w:val="24"/>
      <w:szCs w:val="24"/>
      <w:lang w:val="en-US" w:eastAsia="en-US"/>
    </w:rPr>
  </w:style>
  <w:style w:type="paragraph" w:styleId="Heading2">
    <w:name w:val="heading 2"/>
    <w:basedOn w:val="Normal"/>
    <w:next w:val="Normal"/>
    <w:qFormat/>
    <w:rsid w:val="003D6655"/>
    <w:pPr>
      <w:keepNext/>
      <w:spacing w:before="240" w:after="60"/>
      <w:outlineLvl w:val="1"/>
    </w:pPr>
    <w:rPr>
      <w:rFonts w:ascii="Arial" w:hAnsi="Arial" w:cs="Arial"/>
      <w:b/>
      <w:bCs/>
      <w:i/>
      <w:iCs/>
      <w:sz w:val="28"/>
      <w:szCs w:val="28"/>
      <w:lang w:val="en-CA"/>
    </w:rPr>
  </w:style>
  <w:style w:type="paragraph" w:styleId="Heading4">
    <w:name w:val="heading 4"/>
    <w:basedOn w:val="Normal"/>
    <w:next w:val="Normal"/>
    <w:qFormat/>
    <w:rsid w:val="00031C1B"/>
    <w:pPr>
      <w:keepNext/>
      <w:spacing w:before="240" w:after="60"/>
      <w:outlineLvl w:val="3"/>
    </w:pPr>
    <w:rPr>
      <w:b/>
      <w:bCs/>
      <w:sz w:val="28"/>
      <w:szCs w:val="28"/>
      <w:lang w:val="en-CA"/>
    </w:rPr>
  </w:style>
  <w:style w:type="paragraph" w:styleId="Heading9">
    <w:name w:val="heading 9"/>
    <w:basedOn w:val="Normal"/>
    <w:next w:val="Normal"/>
    <w:qFormat/>
    <w:rsid w:val="00031C1B"/>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031C1B"/>
    <w:pPr>
      <w:autoSpaceDE w:val="0"/>
      <w:autoSpaceDN w:val="0"/>
    </w:pPr>
    <w:rPr>
      <w:rFonts w:ascii="Palatino" w:hAnsi="Palatino" w:cs="Palatino"/>
      <w:sz w:val="20"/>
      <w:szCs w:val="20"/>
    </w:rPr>
  </w:style>
  <w:style w:type="paragraph" w:styleId="BalloonText">
    <w:name w:val="Balloon Text"/>
    <w:basedOn w:val="Normal"/>
    <w:semiHidden/>
    <w:rsid w:val="00933CBC"/>
    <w:rPr>
      <w:rFonts w:ascii="Tahoma" w:hAnsi="Tahoma" w:cs="Tahoma"/>
      <w:sz w:val="16"/>
      <w:szCs w:val="16"/>
    </w:rPr>
  </w:style>
  <w:style w:type="paragraph" w:styleId="Header">
    <w:name w:val="header"/>
    <w:basedOn w:val="Normal"/>
    <w:rsid w:val="003455CC"/>
    <w:pPr>
      <w:tabs>
        <w:tab w:val="center" w:pos="4320"/>
        <w:tab w:val="right" w:pos="8640"/>
      </w:tabs>
    </w:pPr>
  </w:style>
  <w:style w:type="paragraph" w:styleId="Footer">
    <w:name w:val="footer"/>
    <w:basedOn w:val="Normal"/>
    <w:link w:val="FooterChar"/>
    <w:uiPriority w:val="99"/>
    <w:rsid w:val="003455CC"/>
    <w:pPr>
      <w:tabs>
        <w:tab w:val="center" w:pos="4320"/>
        <w:tab w:val="right" w:pos="8640"/>
      </w:tabs>
    </w:pPr>
  </w:style>
  <w:style w:type="table" w:styleId="TableGrid">
    <w:name w:val="Table Grid"/>
    <w:basedOn w:val="TableNormal"/>
    <w:rsid w:val="00DA5F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013852"/>
    <w:rPr>
      <w:sz w:val="24"/>
      <w:szCs w:val="24"/>
      <w:lang w:val="en-US" w:eastAsia="en-US"/>
    </w:rPr>
  </w:style>
  <w:style w:type="character" w:styleId="CommentReference">
    <w:name w:val="annotation reference"/>
    <w:basedOn w:val="DefaultParagraphFont"/>
    <w:semiHidden/>
    <w:unhideWhenUsed/>
    <w:rsid w:val="001716B7"/>
    <w:rPr>
      <w:sz w:val="16"/>
      <w:szCs w:val="16"/>
    </w:rPr>
  </w:style>
  <w:style w:type="paragraph" w:styleId="CommentText">
    <w:name w:val="annotation text"/>
    <w:basedOn w:val="Normal"/>
    <w:link w:val="CommentTextChar"/>
    <w:semiHidden/>
    <w:unhideWhenUsed/>
    <w:rsid w:val="001716B7"/>
    <w:rPr>
      <w:sz w:val="20"/>
      <w:szCs w:val="20"/>
    </w:rPr>
  </w:style>
  <w:style w:type="character" w:customStyle="1" w:styleId="CommentTextChar">
    <w:name w:val="Comment Text Char"/>
    <w:basedOn w:val="DefaultParagraphFont"/>
    <w:link w:val="CommentText"/>
    <w:semiHidden/>
    <w:rsid w:val="001716B7"/>
    <w:rPr>
      <w:lang w:val="en-US" w:eastAsia="en-US"/>
    </w:rPr>
  </w:style>
  <w:style w:type="paragraph" w:styleId="CommentSubject">
    <w:name w:val="annotation subject"/>
    <w:basedOn w:val="CommentText"/>
    <w:next w:val="CommentText"/>
    <w:link w:val="CommentSubjectChar"/>
    <w:semiHidden/>
    <w:unhideWhenUsed/>
    <w:rsid w:val="001716B7"/>
    <w:rPr>
      <w:b/>
      <w:bCs/>
    </w:rPr>
  </w:style>
  <w:style w:type="character" w:customStyle="1" w:styleId="CommentSubjectChar">
    <w:name w:val="Comment Subject Char"/>
    <w:basedOn w:val="CommentTextChar"/>
    <w:link w:val="CommentSubject"/>
    <w:semiHidden/>
    <w:rsid w:val="001716B7"/>
    <w:rPr>
      <w:b/>
      <w:bCs/>
      <w:lang w:val="en-US" w:eastAsia="en-US"/>
    </w:rPr>
  </w:style>
  <w:style w:type="character" w:styleId="PlaceholderText">
    <w:name w:val="Placeholder Text"/>
    <w:basedOn w:val="DefaultParagraphFont"/>
    <w:uiPriority w:val="99"/>
    <w:semiHidden/>
    <w:rsid w:val="009533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6013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029FD9-44C4-488E-9113-29AB8181F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2</Pages>
  <Words>2541</Words>
  <Characters>14485</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INVENTION DISCLOSURE FORM</vt:lpstr>
    </vt:vector>
  </TitlesOfParts>
  <Company/>
  <LinksUpToDate>false</LinksUpToDate>
  <CharactersWithSpaces>16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NTION DISCLOSURE FORM</dc:title>
  <dc:subject/>
  <dc:creator>Tim Avis, Daniel Hoyles</dc:creator>
  <cp:keywords/>
  <dc:description/>
  <cp:lastModifiedBy>Perez Casanova, Juan Carlos</cp:lastModifiedBy>
  <cp:revision>6</cp:revision>
  <cp:lastPrinted>2017-01-17T18:20:00Z</cp:lastPrinted>
  <dcterms:created xsi:type="dcterms:W3CDTF">2023-03-29T13:44:00Z</dcterms:created>
  <dcterms:modified xsi:type="dcterms:W3CDTF">2023-04-26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d5435d45b51a2a7efa86bea4c7e6c926247a779ebe4bccdceb8ca02244d5f5</vt:lpwstr>
  </property>
</Properties>
</file>